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4F6D1B">
      <w:bookmarkStart w:id="0" w:name="_GoBack"/>
      <w:r>
        <w:rPr>
          <w:noProof/>
        </w:rPr>
        <w:drawing>
          <wp:inline distT="0" distB="0" distL="0" distR="0" wp14:anchorId="35DB664D" wp14:editId="3CF05843">
            <wp:extent cx="11601450" cy="11515725"/>
            <wp:effectExtent l="0" t="0" r="0" b="9525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End w:id="0"/>
      <w:r w:rsidR="00877BCD">
        <w:rPr>
          <w:noProof/>
        </w:rPr>
        <w:lastRenderedPageBreak/>
        <w:drawing>
          <wp:inline distT="0" distB="0" distL="0" distR="0" wp14:anchorId="69903C01" wp14:editId="5D5AD3EB">
            <wp:extent cx="12858750" cy="9886950"/>
            <wp:effectExtent l="0" t="0" r="0" b="190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A4AF3" w:rsidRDefault="005A4AF3" w:rsidP="00C12425">
      <w:r>
        <w:separator/>
      </w:r>
    </w:p>
  </w:endnote>
  <w:endnote w:type="continuationSeparator" w:id="0">
    <w:p w:rsidR="005A4AF3" w:rsidRDefault="005A4AF3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A4AF3" w:rsidRDefault="005A4AF3" w:rsidP="00C12425">
      <w:r>
        <w:separator/>
      </w:r>
    </w:p>
  </w:footnote>
  <w:footnote w:type="continuationSeparator" w:id="0">
    <w:p w:rsidR="005A4AF3" w:rsidRDefault="005A4AF3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AFB"/>
    <w:rsid w:val="00004C80"/>
    <w:rsid w:val="000062AD"/>
    <w:rsid w:val="00012CFD"/>
    <w:rsid w:val="00024615"/>
    <w:rsid w:val="00030393"/>
    <w:rsid w:val="000304D3"/>
    <w:rsid w:val="0003057E"/>
    <w:rsid w:val="00030AFE"/>
    <w:rsid w:val="00032697"/>
    <w:rsid w:val="00044A0D"/>
    <w:rsid w:val="00055304"/>
    <w:rsid w:val="00057208"/>
    <w:rsid w:val="000604CA"/>
    <w:rsid w:val="0007099C"/>
    <w:rsid w:val="00072A75"/>
    <w:rsid w:val="00077EE6"/>
    <w:rsid w:val="00092448"/>
    <w:rsid w:val="00094366"/>
    <w:rsid w:val="00096BD1"/>
    <w:rsid w:val="00096F1A"/>
    <w:rsid w:val="000A076C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68B1"/>
    <w:rsid w:val="000E795D"/>
    <w:rsid w:val="000F49CC"/>
    <w:rsid w:val="001002EF"/>
    <w:rsid w:val="001116B5"/>
    <w:rsid w:val="00111C41"/>
    <w:rsid w:val="00116F04"/>
    <w:rsid w:val="001233A3"/>
    <w:rsid w:val="0012497B"/>
    <w:rsid w:val="00131C34"/>
    <w:rsid w:val="001353D3"/>
    <w:rsid w:val="00137B24"/>
    <w:rsid w:val="0015046D"/>
    <w:rsid w:val="00153DF8"/>
    <w:rsid w:val="00161BBC"/>
    <w:rsid w:val="001671D5"/>
    <w:rsid w:val="00172DAF"/>
    <w:rsid w:val="00176E23"/>
    <w:rsid w:val="001841D2"/>
    <w:rsid w:val="00186877"/>
    <w:rsid w:val="0019103C"/>
    <w:rsid w:val="001B4033"/>
    <w:rsid w:val="001B53B7"/>
    <w:rsid w:val="001B7AC6"/>
    <w:rsid w:val="001D2381"/>
    <w:rsid w:val="001D3C15"/>
    <w:rsid w:val="001D574B"/>
    <w:rsid w:val="001E4933"/>
    <w:rsid w:val="001E6AB6"/>
    <w:rsid w:val="00200676"/>
    <w:rsid w:val="0020224B"/>
    <w:rsid w:val="0021214C"/>
    <w:rsid w:val="00224F36"/>
    <w:rsid w:val="00226A18"/>
    <w:rsid w:val="002515B6"/>
    <w:rsid w:val="0025782F"/>
    <w:rsid w:val="00260498"/>
    <w:rsid w:val="00275310"/>
    <w:rsid w:val="002854C7"/>
    <w:rsid w:val="0029110E"/>
    <w:rsid w:val="0029204F"/>
    <w:rsid w:val="00294493"/>
    <w:rsid w:val="002A15FC"/>
    <w:rsid w:val="002B43B4"/>
    <w:rsid w:val="002C6CB6"/>
    <w:rsid w:val="002D3B79"/>
    <w:rsid w:val="002F3E16"/>
    <w:rsid w:val="002F6319"/>
    <w:rsid w:val="002F63BF"/>
    <w:rsid w:val="003025B0"/>
    <w:rsid w:val="00304C8A"/>
    <w:rsid w:val="00305B37"/>
    <w:rsid w:val="00312552"/>
    <w:rsid w:val="003144E9"/>
    <w:rsid w:val="00320E28"/>
    <w:rsid w:val="00330C18"/>
    <w:rsid w:val="00331E59"/>
    <w:rsid w:val="00332D7B"/>
    <w:rsid w:val="003332EC"/>
    <w:rsid w:val="00341F85"/>
    <w:rsid w:val="003425CB"/>
    <w:rsid w:val="003460F7"/>
    <w:rsid w:val="003466E4"/>
    <w:rsid w:val="0034694D"/>
    <w:rsid w:val="00347AB0"/>
    <w:rsid w:val="00357E6E"/>
    <w:rsid w:val="003653A9"/>
    <w:rsid w:val="003659E5"/>
    <w:rsid w:val="00367118"/>
    <w:rsid w:val="00367A56"/>
    <w:rsid w:val="00372BA4"/>
    <w:rsid w:val="00380307"/>
    <w:rsid w:val="003B38C2"/>
    <w:rsid w:val="003B679F"/>
    <w:rsid w:val="003C4E49"/>
    <w:rsid w:val="003C588B"/>
    <w:rsid w:val="003E0C88"/>
    <w:rsid w:val="003F098B"/>
    <w:rsid w:val="003F1C25"/>
    <w:rsid w:val="003F7CD8"/>
    <w:rsid w:val="00404C4E"/>
    <w:rsid w:val="004203DB"/>
    <w:rsid w:val="00426A20"/>
    <w:rsid w:val="0043254C"/>
    <w:rsid w:val="00432F57"/>
    <w:rsid w:val="00433A7F"/>
    <w:rsid w:val="004409B6"/>
    <w:rsid w:val="00460A3F"/>
    <w:rsid w:val="004615F9"/>
    <w:rsid w:val="00464220"/>
    <w:rsid w:val="00464C25"/>
    <w:rsid w:val="00467987"/>
    <w:rsid w:val="004775E1"/>
    <w:rsid w:val="0048088B"/>
    <w:rsid w:val="00481432"/>
    <w:rsid w:val="00484362"/>
    <w:rsid w:val="00485069"/>
    <w:rsid w:val="00485E67"/>
    <w:rsid w:val="0049486C"/>
    <w:rsid w:val="004B16FF"/>
    <w:rsid w:val="004C22A9"/>
    <w:rsid w:val="004C2509"/>
    <w:rsid w:val="004C2805"/>
    <w:rsid w:val="004D062D"/>
    <w:rsid w:val="004D6117"/>
    <w:rsid w:val="004E2466"/>
    <w:rsid w:val="004E72A6"/>
    <w:rsid w:val="004F5194"/>
    <w:rsid w:val="004F6D1B"/>
    <w:rsid w:val="0050139F"/>
    <w:rsid w:val="005017C7"/>
    <w:rsid w:val="0050596A"/>
    <w:rsid w:val="0050758C"/>
    <w:rsid w:val="0051097C"/>
    <w:rsid w:val="00512ADF"/>
    <w:rsid w:val="0052032A"/>
    <w:rsid w:val="005239F9"/>
    <w:rsid w:val="00525275"/>
    <w:rsid w:val="005256DD"/>
    <w:rsid w:val="005311B6"/>
    <w:rsid w:val="00543EB8"/>
    <w:rsid w:val="00547F62"/>
    <w:rsid w:val="00555BC4"/>
    <w:rsid w:val="005563F7"/>
    <w:rsid w:val="005616D6"/>
    <w:rsid w:val="00566CF7"/>
    <w:rsid w:val="005672BA"/>
    <w:rsid w:val="00572749"/>
    <w:rsid w:val="00577477"/>
    <w:rsid w:val="00580013"/>
    <w:rsid w:val="005841F4"/>
    <w:rsid w:val="005A3757"/>
    <w:rsid w:val="005A4AF3"/>
    <w:rsid w:val="005A55FA"/>
    <w:rsid w:val="005B00D9"/>
    <w:rsid w:val="005B120B"/>
    <w:rsid w:val="005C3954"/>
    <w:rsid w:val="005C5EE4"/>
    <w:rsid w:val="005C5FD9"/>
    <w:rsid w:val="005C7E6D"/>
    <w:rsid w:val="005D44BB"/>
    <w:rsid w:val="005E293B"/>
    <w:rsid w:val="005E4DEF"/>
    <w:rsid w:val="005E773A"/>
    <w:rsid w:val="00603CE2"/>
    <w:rsid w:val="00605E53"/>
    <w:rsid w:val="00613002"/>
    <w:rsid w:val="00615568"/>
    <w:rsid w:val="00617167"/>
    <w:rsid w:val="0062786F"/>
    <w:rsid w:val="00630663"/>
    <w:rsid w:val="00636F7B"/>
    <w:rsid w:val="00642D10"/>
    <w:rsid w:val="00644FEE"/>
    <w:rsid w:val="00662AA7"/>
    <w:rsid w:val="00663154"/>
    <w:rsid w:val="006731E7"/>
    <w:rsid w:val="006759B4"/>
    <w:rsid w:val="00682AB1"/>
    <w:rsid w:val="00691088"/>
    <w:rsid w:val="00692655"/>
    <w:rsid w:val="006A3D23"/>
    <w:rsid w:val="006B4B89"/>
    <w:rsid w:val="006B4F12"/>
    <w:rsid w:val="006C622E"/>
    <w:rsid w:val="006D08F4"/>
    <w:rsid w:val="006D21FB"/>
    <w:rsid w:val="006D3A4A"/>
    <w:rsid w:val="006D3BCD"/>
    <w:rsid w:val="006D45F5"/>
    <w:rsid w:val="006D5115"/>
    <w:rsid w:val="006D7951"/>
    <w:rsid w:val="006E07F5"/>
    <w:rsid w:val="006E0C63"/>
    <w:rsid w:val="006E4639"/>
    <w:rsid w:val="006F2921"/>
    <w:rsid w:val="00705E85"/>
    <w:rsid w:val="00711CD7"/>
    <w:rsid w:val="00712A8D"/>
    <w:rsid w:val="007206A9"/>
    <w:rsid w:val="007274F5"/>
    <w:rsid w:val="007303AB"/>
    <w:rsid w:val="0073082D"/>
    <w:rsid w:val="0073098C"/>
    <w:rsid w:val="00740BC0"/>
    <w:rsid w:val="0074458D"/>
    <w:rsid w:val="0074486D"/>
    <w:rsid w:val="0074495A"/>
    <w:rsid w:val="00754908"/>
    <w:rsid w:val="00755679"/>
    <w:rsid w:val="00756315"/>
    <w:rsid w:val="00756514"/>
    <w:rsid w:val="00766408"/>
    <w:rsid w:val="00774515"/>
    <w:rsid w:val="00777ECA"/>
    <w:rsid w:val="007810D6"/>
    <w:rsid w:val="00790841"/>
    <w:rsid w:val="007922F1"/>
    <w:rsid w:val="00793722"/>
    <w:rsid w:val="00797E0F"/>
    <w:rsid w:val="007A310A"/>
    <w:rsid w:val="007A5D80"/>
    <w:rsid w:val="007C382A"/>
    <w:rsid w:val="007D09DB"/>
    <w:rsid w:val="007D2888"/>
    <w:rsid w:val="007D670B"/>
    <w:rsid w:val="007E4D5B"/>
    <w:rsid w:val="007F7A13"/>
    <w:rsid w:val="00800CAD"/>
    <w:rsid w:val="0083788D"/>
    <w:rsid w:val="008405DF"/>
    <w:rsid w:val="00844456"/>
    <w:rsid w:val="00853F6D"/>
    <w:rsid w:val="008578AD"/>
    <w:rsid w:val="00862A71"/>
    <w:rsid w:val="00873D23"/>
    <w:rsid w:val="00877BCD"/>
    <w:rsid w:val="00880F98"/>
    <w:rsid w:val="00881E03"/>
    <w:rsid w:val="00882F31"/>
    <w:rsid w:val="00895EED"/>
    <w:rsid w:val="008A73A0"/>
    <w:rsid w:val="008B2E2E"/>
    <w:rsid w:val="008B7262"/>
    <w:rsid w:val="008D6AB0"/>
    <w:rsid w:val="008E03D8"/>
    <w:rsid w:val="008E16BF"/>
    <w:rsid w:val="008F0F4F"/>
    <w:rsid w:val="008F3E22"/>
    <w:rsid w:val="008F507E"/>
    <w:rsid w:val="00910AD0"/>
    <w:rsid w:val="0091342E"/>
    <w:rsid w:val="00916732"/>
    <w:rsid w:val="00934081"/>
    <w:rsid w:val="00934D24"/>
    <w:rsid w:val="00936CB3"/>
    <w:rsid w:val="00942EFE"/>
    <w:rsid w:val="00943718"/>
    <w:rsid w:val="00954AAF"/>
    <w:rsid w:val="009608F1"/>
    <w:rsid w:val="00962E32"/>
    <w:rsid w:val="00970704"/>
    <w:rsid w:val="0097229C"/>
    <w:rsid w:val="00987A53"/>
    <w:rsid w:val="00992E03"/>
    <w:rsid w:val="009A5B54"/>
    <w:rsid w:val="009A7F40"/>
    <w:rsid w:val="009B6BCA"/>
    <w:rsid w:val="009C1699"/>
    <w:rsid w:val="009F0B64"/>
    <w:rsid w:val="009F2014"/>
    <w:rsid w:val="00A0077E"/>
    <w:rsid w:val="00A01A1A"/>
    <w:rsid w:val="00A02B65"/>
    <w:rsid w:val="00A03DE9"/>
    <w:rsid w:val="00A32A5C"/>
    <w:rsid w:val="00A33ABC"/>
    <w:rsid w:val="00A46728"/>
    <w:rsid w:val="00A566C3"/>
    <w:rsid w:val="00A5670A"/>
    <w:rsid w:val="00A57B48"/>
    <w:rsid w:val="00A62FC5"/>
    <w:rsid w:val="00A65B4F"/>
    <w:rsid w:val="00A731D2"/>
    <w:rsid w:val="00A741E9"/>
    <w:rsid w:val="00A74EBA"/>
    <w:rsid w:val="00A75DBB"/>
    <w:rsid w:val="00A8295D"/>
    <w:rsid w:val="00A87FF9"/>
    <w:rsid w:val="00A92547"/>
    <w:rsid w:val="00AA0C94"/>
    <w:rsid w:val="00AA19B8"/>
    <w:rsid w:val="00AA6D77"/>
    <w:rsid w:val="00AB305D"/>
    <w:rsid w:val="00AB34F0"/>
    <w:rsid w:val="00AC0321"/>
    <w:rsid w:val="00AC7CEE"/>
    <w:rsid w:val="00AD326C"/>
    <w:rsid w:val="00AD3DDC"/>
    <w:rsid w:val="00AD3E0E"/>
    <w:rsid w:val="00AD626A"/>
    <w:rsid w:val="00AD7704"/>
    <w:rsid w:val="00AD7F6D"/>
    <w:rsid w:val="00AF04DA"/>
    <w:rsid w:val="00AF0AEC"/>
    <w:rsid w:val="00AF3BA9"/>
    <w:rsid w:val="00B007DF"/>
    <w:rsid w:val="00B01B99"/>
    <w:rsid w:val="00B07D0F"/>
    <w:rsid w:val="00B17F99"/>
    <w:rsid w:val="00B24C3C"/>
    <w:rsid w:val="00B27F9E"/>
    <w:rsid w:val="00B305D7"/>
    <w:rsid w:val="00B34D9D"/>
    <w:rsid w:val="00B45B82"/>
    <w:rsid w:val="00B46496"/>
    <w:rsid w:val="00B57A58"/>
    <w:rsid w:val="00B60E71"/>
    <w:rsid w:val="00B66BED"/>
    <w:rsid w:val="00B71C09"/>
    <w:rsid w:val="00B7399B"/>
    <w:rsid w:val="00B9319F"/>
    <w:rsid w:val="00BA746F"/>
    <w:rsid w:val="00BB5D58"/>
    <w:rsid w:val="00BC7E33"/>
    <w:rsid w:val="00BE515F"/>
    <w:rsid w:val="00BF421E"/>
    <w:rsid w:val="00BF78D4"/>
    <w:rsid w:val="00C005F8"/>
    <w:rsid w:val="00C037F6"/>
    <w:rsid w:val="00C07A9B"/>
    <w:rsid w:val="00C10343"/>
    <w:rsid w:val="00C10D05"/>
    <w:rsid w:val="00C12425"/>
    <w:rsid w:val="00C14DA8"/>
    <w:rsid w:val="00C230AC"/>
    <w:rsid w:val="00C23144"/>
    <w:rsid w:val="00C24E1B"/>
    <w:rsid w:val="00C271DC"/>
    <w:rsid w:val="00C3094B"/>
    <w:rsid w:val="00C32C86"/>
    <w:rsid w:val="00C35C35"/>
    <w:rsid w:val="00C3683B"/>
    <w:rsid w:val="00C37599"/>
    <w:rsid w:val="00C44876"/>
    <w:rsid w:val="00C44C34"/>
    <w:rsid w:val="00C46AE0"/>
    <w:rsid w:val="00C47AB6"/>
    <w:rsid w:val="00C51DAE"/>
    <w:rsid w:val="00C541EC"/>
    <w:rsid w:val="00C547A8"/>
    <w:rsid w:val="00C65666"/>
    <w:rsid w:val="00C67DDF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F3DCF"/>
    <w:rsid w:val="00D10936"/>
    <w:rsid w:val="00D12BA6"/>
    <w:rsid w:val="00D14082"/>
    <w:rsid w:val="00D17886"/>
    <w:rsid w:val="00D27C3A"/>
    <w:rsid w:val="00D3099D"/>
    <w:rsid w:val="00D35493"/>
    <w:rsid w:val="00D42E2F"/>
    <w:rsid w:val="00D55987"/>
    <w:rsid w:val="00D61147"/>
    <w:rsid w:val="00D74D59"/>
    <w:rsid w:val="00D75124"/>
    <w:rsid w:val="00D76315"/>
    <w:rsid w:val="00D82BA8"/>
    <w:rsid w:val="00D82CD0"/>
    <w:rsid w:val="00D84BF3"/>
    <w:rsid w:val="00D97E8F"/>
    <w:rsid w:val="00DA1498"/>
    <w:rsid w:val="00DA3C13"/>
    <w:rsid w:val="00DC025B"/>
    <w:rsid w:val="00DC0266"/>
    <w:rsid w:val="00DC7B6C"/>
    <w:rsid w:val="00DE33F8"/>
    <w:rsid w:val="00DE6DE6"/>
    <w:rsid w:val="00DF339C"/>
    <w:rsid w:val="00E12298"/>
    <w:rsid w:val="00E21D6B"/>
    <w:rsid w:val="00E4037C"/>
    <w:rsid w:val="00E46A72"/>
    <w:rsid w:val="00E50ECA"/>
    <w:rsid w:val="00E61E4A"/>
    <w:rsid w:val="00E61FFB"/>
    <w:rsid w:val="00E66830"/>
    <w:rsid w:val="00E67BD0"/>
    <w:rsid w:val="00E70D69"/>
    <w:rsid w:val="00E724E8"/>
    <w:rsid w:val="00E81C6D"/>
    <w:rsid w:val="00E868E9"/>
    <w:rsid w:val="00E915CA"/>
    <w:rsid w:val="00E93AEF"/>
    <w:rsid w:val="00EA1079"/>
    <w:rsid w:val="00EA2E62"/>
    <w:rsid w:val="00EA6DA8"/>
    <w:rsid w:val="00EA7D86"/>
    <w:rsid w:val="00EC67B9"/>
    <w:rsid w:val="00ED6CC6"/>
    <w:rsid w:val="00EE6718"/>
    <w:rsid w:val="00EF2B6D"/>
    <w:rsid w:val="00EF3F8D"/>
    <w:rsid w:val="00EF7093"/>
    <w:rsid w:val="00EF74EF"/>
    <w:rsid w:val="00EF7C39"/>
    <w:rsid w:val="00F02E7E"/>
    <w:rsid w:val="00F03C98"/>
    <w:rsid w:val="00F126DA"/>
    <w:rsid w:val="00F13767"/>
    <w:rsid w:val="00F2101D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971A4"/>
    <w:rsid w:val="00FA0FC4"/>
    <w:rsid w:val="00FA75A3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1:30-22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42A395B3-B74C-4EFF-893C-82B18640E29D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42C7DB89-46DF-4764-935E-7210FBE1F19C}" type="parTrans" cxnId="{B2AD194F-66D4-478A-8439-1052A8AF4AB6}">
      <dgm:prSet/>
      <dgm:spPr/>
      <dgm:t>
        <a:bodyPr/>
        <a:lstStyle/>
        <a:p>
          <a:endParaRPr lang="en-US"/>
        </a:p>
      </dgm:t>
    </dgm:pt>
    <dgm:pt modelId="{D1359D27-4B37-4A4F-9A08-235FA786DF4F}" type="sibTrans" cxnId="{B2AD194F-66D4-478A-8439-1052A8AF4AB6}">
      <dgm:prSet/>
      <dgm:spPr/>
      <dgm:t>
        <a:bodyPr/>
        <a:lstStyle/>
        <a:p>
          <a:endParaRPr lang="en-US"/>
        </a:p>
      </dgm:t>
    </dgm:pt>
    <dgm:pt modelId="{0C8000DD-101A-45EB-870B-FAEF8768BB11}">
      <dgm:prSet phldrT="[文本]"/>
      <dgm:spPr/>
      <dgm:t>
        <a:bodyPr/>
        <a:lstStyle/>
        <a:p>
          <a:r>
            <a:rPr lang="en-US" altLang="zh-CN"/>
            <a:t>Swiffer</a:t>
          </a:r>
          <a:endParaRPr lang="zh-CN" altLang="en-US"/>
        </a:p>
      </dgm:t>
    </dgm:pt>
    <dgm:pt modelId="{A4ED7FC6-0D74-48AB-BEAB-07F50D3B380B}" type="parTrans" cxnId="{5C71D35D-C74E-49EF-AD33-35B1F97F2006}">
      <dgm:prSet/>
      <dgm:spPr/>
      <dgm:t>
        <a:bodyPr/>
        <a:lstStyle/>
        <a:p>
          <a:endParaRPr lang="en-US"/>
        </a:p>
      </dgm:t>
    </dgm:pt>
    <dgm:pt modelId="{F3233953-8CD6-469A-83EF-89F98C70E920}" type="sibTrans" cxnId="{5C71D35D-C74E-49EF-AD33-35B1F97F2006}">
      <dgm:prSet/>
      <dgm:spPr/>
      <dgm:t>
        <a:bodyPr/>
        <a:lstStyle/>
        <a:p>
          <a:endParaRPr lang="en-US"/>
        </a:p>
      </dgm:t>
    </dgm:pt>
    <dgm:pt modelId="{9058AA1E-924A-4FDB-A2B0-8FB2A54E3A7E}">
      <dgm:prSet phldrT="[文本]"/>
      <dgm:spPr/>
      <dgm:t>
        <a:bodyPr/>
        <a:lstStyle/>
        <a:p>
          <a:r>
            <a:rPr lang="en-US" altLang="zh-CN"/>
            <a:t>Homework</a:t>
          </a:r>
          <a:endParaRPr lang="zh-CN" altLang="en-US"/>
        </a:p>
      </dgm:t>
    </dgm:pt>
    <dgm:pt modelId="{B829830C-08B5-4F7C-AEDB-ED8279272428}" type="parTrans" cxnId="{CCBE0942-8131-4B05-8C7C-0D8CAE0EE8B3}">
      <dgm:prSet/>
      <dgm:spPr/>
      <dgm:t>
        <a:bodyPr/>
        <a:lstStyle/>
        <a:p>
          <a:endParaRPr lang="en-US"/>
        </a:p>
      </dgm:t>
    </dgm:pt>
    <dgm:pt modelId="{46BE1E82-9042-4BC4-861A-BCDF1A8DE17D}" type="sibTrans" cxnId="{CCBE0942-8131-4B05-8C7C-0D8CAE0EE8B3}">
      <dgm:prSet/>
      <dgm:spPr/>
      <dgm:t>
        <a:bodyPr/>
        <a:lstStyle/>
        <a:p>
          <a:endParaRPr lang="en-US"/>
        </a:p>
      </dgm:t>
    </dgm:pt>
    <dgm:pt modelId="{EF477128-9304-4562-A6E3-1E9CA28BAD5A}">
      <dgm:prSet phldrT="[文本]"/>
      <dgm:spPr/>
      <dgm:t>
        <a:bodyPr/>
        <a:lstStyle/>
        <a:p>
          <a:r>
            <a:rPr lang="en-US" altLang="zh-CN"/>
            <a:t>Shadowing</a:t>
          </a:r>
          <a:endParaRPr lang="zh-CN" altLang="en-US"/>
        </a:p>
      </dgm:t>
    </dgm:pt>
    <dgm:pt modelId="{E220F099-B9A3-4DEC-95C2-3D7C71F0473F}" type="parTrans" cxnId="{54848277-949F-486A-93CB-B4C0178E2324}">
      <dgm:prSet/>
      <dgm:spPr/>
      <dgm:t>
        <a:bodyPr/>
        <a:lstStyle/>
        <a:p>
          <a:endParaRPr lang="en-US"/>
        </a:p>
      </dgm:t>
    </dgm:pt>
    <dgm:pt modelId="{91D25E85-20FA-40C5-9520-D800B65502DA}" type="sibTrans" cxnId="{54848277-949F-486A-93CB-B4C0178E2324}">
      <dgm:prSet/>
      <dgm:spPr/>
      <dgm:t>
        <a:bodyPr/>
        <a:lstStyle/>
        <a:p>
          <a:endParaRPr lang="en-US"/>
        </a:p>
      </dgm:t>
    </dgm:pt>
    <dgm:pt modelId="{D942194F-625F-4FF5-88AF-09DBBDE1BE3B}">
      <dgm:prSet phldrT="[文本]"/>
      <dgm:spPr/>
      <dgm:t>
        <a:bodyPr/>
        <a:lstStyle/>
        <a:p>
          <a:r>
            <a:rPr lang="en-US" altLang="zh-CN"/>
            <a:t>Shampoo</a:t>
          </a:r>
          <a:endParaRPr lang="zh-CN" altLang="en-US"/>
        </a:p>
      </dgm:t>
    </dgm:pt>
    <dgm:pt modelId="{3A4E04AE-4BF1-422A-8D88-ABF63550AC5C}" type="parTrans" cxnId="{F8035A25-9252-4918-A7A4-FC2BEB1489A1}">
      <dgm:prSet/>
      <dgm:spPr/>
      <dgm:t>
        <a:bodyPr/>
        <a:lstStyle/>
        <a:p>
          <a:endParaRPr lang="en-US"/>
        </a:p>
      </dgm:t>
    </dgm:pt>
    <dgm:pt modelId="{A27EB001-E44D-489D-8558-251C2145A450}" type="sibTrans" cxnId="{F8035A25-9252-4918-A7A4-FC2BEB1489A1}">
      <dgm:prSet/>
      <dgm:spPr/>
      <dgm:t>
        <a:bodyPr/>
        <a:lstStyle/>
        <a:p>
          <a:endParaRPr lang="en-US"/>
        </a:p>
      </dgm:t>
    </dgm:pt>
    <dgm:pt modelId="{73D68E29-3DC1-4BAE-A186-E6AD26415E77}">
      <dgm:prSet phldrT="[文本]"/>
      <dgm:spPr/>
      <dgm:t>
        <a:bodyPr/>
        <a:lstStyle/>
        <a:p>
          <a:r>
            <a:rPr lang="en-US" altLang="zh-CN"/>
            <a:t>Permit</a:t>
          </a:r>
          <a:endParaRPr lang="zh-CN" altLang="en-US"/>
        </a:p>
      </dgm:t>
    </dgm:pt>
    <dgm:pt modelId="{0C8F6FD4-BFBA-4C25-B3DB-CCC27E1076E5}" type="parTrans" cxnId="{B48021FE-37DA-4958-996D-175101B705D4}">
      <dgm:prSet/>
      <dgm:spPr/>
      <dgm:t>
        <a:bodyPr/>
        <a:lstStyle/>
        <a:p>
          <a:endParaRPr lang="en-US"/>
        </a:p>
      </dgm:t>
    </dgm:pt>
    <dgm:pt modelId="{28601D77-94DE-4F65-8C36-C0158474B63D}" type="sibTrans" cxnId="{B48021FE-37DA-4958-996D-175101B705D4}">
      <dgm:prSet/>
      <dgm:spPr/>
      <dgm:t>
        <a:bodyPr/>
        <a:lstStyle/>
        <a:p>
          <a:endParaRPr lang="en-US"/>
        </a:p>
      </dgm:t>
    </dgm:pt>
    <dgm:pt modelId="{87BD54A7-8525-44CF-82D3-FF548D460E88}">
      <dgm:prSet phldrT="[文本]"/>
      <dgm:spPr/>
      <dgm:t>
        <a:bodyPr/>
        <a:lstStyle/>
        <a:p>
          <a:r>
            <a:rPr lang="en-US" altLang="zh-CN"/>
            <a:t>ASAD</a:t>
          </a:r>
          <a:endParaRPr lang="zh-CN" altLang="en-US"/>
        </a:p>
      </dgm:t>
    </dgm:pt>
    <dgm:pt modelId="{A8767ADA-6107-4C83-B919-F551B0FEB07B}" type="parTrans" cxnId="{80B1BB16-EC45-4E04-B68D-364A87E3EB92}">
      <dgm:prSet/>
      <dgm:spPr/>
      <dgm:t>
        <a:bodyPr/>
        <a:lstStyle/>
        <a:p>
          <a:endParaRPr lang="en-US"/>
        </a:p>
      </dgm:t>
    </dgm:pt>
    <dgm:pt modelId="{164EC103-7561-4292-B35A-5B9F8960B31F}" type="sibTrans" cxnId="{80B1BB16-EC45-4E04-B68D-364A87E3EB92}">
      <dgm:prSet/>
      <dgm:spPr/>
      <dgm:t>
        <a:bodyPr/>
        <a:lstStyle/>
        <a:p>
          <a:endParaRPr 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B8930975-EA97-4FDA-832A-E2FDE4F2952C}">
      <dgm:prSet phldrT="[文本]"/>
      <dgm:spPr/>
      <dgm:t>
        <a:bodyPr/>
        <a:lstStyle/>
        <a:p>
          <a:r>
            <a:rPr lang="en-US" altLang="zh-CN"/>
            <a:t>DL </a:t>
          </a:r>
          <a:endParaRPr lang="zh-CN" altLang="en-US"/>
        </a:p>
      </dgm:t>
    </dgm:pt>
    <dgm:pt modelId="{1AFE1742-B8FF-47FA-8C2D-7292D77E4BAE}" type="sibTrans" cxnId="{F64CD821-AC3A-4FD4-A05A-770989757CC0}">
      <dgm:prSet/>
      <dgm:spPr/>
      <dgm:t>
        <a:bodyPr/>
        <a:lstStyle/>
        <a:p>
          <a:endParaRPr lang="en-US"/>
        </a:p>
      </dgm:t>
    </dgm:pt>
    <dgm:pt modelId="{314A27B0-2C78-4B65-8F8E-CC6B78115710}" type="parTrans" cxnId="{F64CD821-AC3A-4FD4-A05A-770989757CC0}">
      <dgm:prSet/>
      <dgm:spPr/>
      <dgm:t>
        <a:bodyPr/>
        <a:lstStyle/>
        <a:p>
          <a:endParaRPr lang="en-US"/>
        </a:p>
      </dgm:t>
    </dgm:pt>
    <dgm:pt modelId="{1099E609-E854-4B1E-BDB4-CB5CA1EC65DA}">
      <dgm:prSet phldrT="[文本]"/>
      <dgm:spPr/>
      <dgm:t>
        <a:bodyPr/>
        <a:lstStyle/>
        <a:p>
          <a:r>
            <a:rPr lang="en-US" altLang="zh-CN"/>
            <a:t>DFD</a:t>
          </a:r>
          <a:endParaRPr lang="zh-CN" altLang="en-US"/>
        </a:p>
      </dgm:t>
    </dgm:pt>
    <dgm:pt modelId="{A118F7AB-C09B-4FCB-A679-DBC76CD303DA}" type="parTrans" cxnId="{2893CA9D-1031-436C-AFD6-267BA5C9D8A3}">
      <dgm:prSet/>
      <dgm:spPr/>
      <dgm:t>
        <a:bodyPr/>
        <a:lstStyle/>
        <a:p>
          <a:endParaRPr lang="en-US"/>
        </a:p>
      </dgm:t>
    </dgm:pt>
    <dgm:pt modelId="{BA7CA2CE-47E6-4975-B33E-CE22CC04CB16}" type="sibTrans" cxnId="{2893CA9D-1031-436C-AFD6-267BA5C9D8A3}">
      <dgm:prSet/>
      <dgm:spPr/>
      <dgm:t>
        <a:bodyPr/>
        <a:lstStyle/>
        <a:p>
          <a:endParaRPr lang="en-US"/>
        </a:p>
      </dgm:t>
    </dgm:pt>
    <dgm:pt modelId="{E7853E0A-7AB6-47BE-A6A4-CDE57D8797E7}">
      <dgm:prSet phldrT="[文本]"/>
      <dgm:spPr/>
      <dgm:t>
        <a:bodyPr/>
        <a:lstStyle/>
        <a:p>
          <a:r>
            <a:rPr lang="en-US" altLang="zh-CN"/>
            <a:t>10:00-11:00</a:t>
          </a:r>
          <a:endParaRPr lang="zh-CN" altLang="en-US"/>
        </a:p>
      </dgm:t>
    </dgm:pt>
    <dgm:pt modelId="{A57106FB-1F75-48C4-A9F0-B1786C383A00}" type="parTrans" cxnId="{75086507-9637-4B00-A43B-570A7686056E}">
      <dgm:prSet/>
      <dgm:spPr/>
      <dgm:t>
        <a:bodyPr/>
        <a:lstStyle/>
        <a:p>
          <a:endParaRPr lang="en-US"/>
        </a:p>
      </dgm:t>
    </dgm:pt>
    <dgm:pt modelId="{7C712D87-5664-465C-B584-302600C2B519}" type="sibTrans" cxnId="{75086507-9637-4B00-A43B-570A7686056E}">
      <dgm:prSet/>
      <dgm:spPr/>
      <dgm:t>
        <a:bodyPr/>
        <a:lstStyle/>
        <a:p>
          <a:endParaRPr lang="en-US"/>
        </a:p>
      </dgm:t>
    </dgm:pt>
    <dgm:pt modelId="{F40E2ACA-8B1B-4F72-B7F4-CAAC15BAD7A9}">
      <dgm:prSet phldrT="[文本]"/>
      <dgm:spPr/>
      <dgm:t>
        <a:bodyPr/>
        <a:lstStyle/>
        <a:p>
          <a:r>
            <a:rPr lang="en-US" altLang="zh-CN"/>
            <a:t>Accounting </a:t>
          </a:r>
          <a:endParaRPr lang="zh-CN" altLang="en-US"/>
        </a:p>
      </dgm:t>
    </dgm:pt>
    <dgm:pt modelId="{B76C49D9-CD87-4964-86C9-18DC1AB76032}" type="parTrans" cxnId="{513C8BA0-8BF2-439A-947D-D167B161BCD4}">
      <dgm:prSet/>
      <dgm:spPr/>
      <dgm:t>
        <a:bodyPr/>
        <a:lstStyle/>
        <a:p>
          <a:endParaRPr lang="en-US"/>
        </a:p>
      </dgm:t>
    </dgm:pt>
    <dgm:pt modelId="{D2001090-EB74-46B1-89EA-FE2EEA1E5B61}" type="sibTrans" cxnId="{513C8BA0-8BF2-439A-947D-D167B161BCD4}">
      <dgm:prSet/>
      <dgm:spPr/>
      <dgm:t>
        <a:bodyPr/>
        <a:lstStyle/>
        <a:p>
          <a:endParaRPr lang="en-US"/>
        </a:p>
      </dgm:t>
    </dgm:pt>
    <dgm:pt modelId="{03BDC3A9-6133-47B5-8E1F-7E4C1CDED014}">
      <dgm:prSet phldrT="[文本]"/>
      <dgm:spPr/>
      <dgm:t>
        <a:bodyPr/>
        <a:lstStyle/>
        <a:p>
          <a:r>
            <a:rPr lang="en-US" altLang="zh-CN"/>
            <a:t>Quizzes</a:t>
          </a:r>
          <a:endParaRPr lang="zh-CN" altLang="en-US"/>
        </a:p>
      </dgm:t>
    </dgm:pt>
    <dgm:pt modelId="{DB3AA0D9-A5F4-4B60-B8E8-30A7B24BBCC7}" type="parTrans" cxnId="{E04A2250-B5EF-4B2B-A9C7-441A6E4E9B63}">
      <dgm:prSet/>
      <dgm:spPr/>
      <dgm:t>
        <a:bodyPr/>
        <a:lstStyle/>
        <a:p>
          <a:endParaRPr lang="en-US"/>
        </a:p>
      </dgm:t>
    </dgm:pt>
    <dgm:pt modelId="{FC0F6C8B-9479-451D-989C-2B0ED174F1A8}" type="sibTrans" cxnId="{E04A2250-B5EF-4B2B-A9C7-441A6E4E9B63}">
      <dgm:prSet/>
      <dgm:spPr/>
      <dgm:t>
        <a:bodyPr/>
        <a:lstStyle/>
        <a:p>
          <a:endParaRPr lang="en-US"/>
        </a:p>
      </dgm:t>
    </dgm:pt>
    <dgm:pt modelId="{6706AA17-2E3C-40B7-B2D6-957A2B25E201}">
      <dgm:prSet phldrT="[文本]"/>
      <dgm:spPr/>
      <dgm:t>
        <a:bodyPr/>
        <a:lstStyle/>
        <a:p>
          <a:r>
            <a:rPr lang="en-US" altLang="zh-CN"/>
            <a:t>17:00-19:00</a:t>
          </a:r>
          <a:endParaRPr lang="zh-CN" altLang="en-US"/>
        </a:p>
      </dgm:t>
    </dgm:pt>
    <dgm:pt modelId="{3297DC11-AEF2-4F73-B44F-D844947DAE8C}" type="parTrans" cxnId="{CBEB22FA-2183-4DA7-B521-2B8711DADEB3}">
      <dgm:prSet/>
      <dgm:spPr/>
      <dgm:t>
        <a:bodyPr/>
        <a:lstStyle/>
        <a:p>
          <a:endParaRPr lang="en-US"/>
        </a:p>
      </dgm:t>
    </dgm:pt>
    <dgm:pt modelId="{3CF15D1D-7E07-4050-831F-2F846F0A25F8}" type="sibTrans" cxnId="{CBEB22FA-2183-4DA7-B521-2B8711DADEB3}">
      <dgm:prSet/>
      <dgm:spPr/>
      <dgm:t>
        <a:bodyPr/>
        <a:lstStyle/>
        <a:p>
          <a:endParaRPr lang="en-US"/>
        </a:p>
      </dgm:t>
    </dgm:pt>
    <dgm:pt modelId="{9F690AF7-6491-41BB-9E4C-28B9E1685EEF}">
      <dgm:prSet phldrT="[文本]"/>
      <dgm:spPr/>
      <dgm:t>
        <a:bodyPr/>
        <a:lstStyle/>
        <a:p>
          <a:r>
            <a:rPr lang="en-US" altLang="zh-CN"/>
            <a:t>Class Diagram</a:t>
          </a:r>
          <a:endParaRPr lang="zh-CN" altLang="en-US"/>
        </a:p>
      </dgm:t>
    </dgm:pt>
    <dgm:pt modelId="{B7D1378E-8C15-4BF3-A72D-212C285F5C91}" type="parTrans" cxnId="{937C7229-B2C2-4A53-8078-69869AF7798F}">
      <dgm:prSet/>
      <dgm:spPr/>
      <dgm:t>
        <a:bodyPr/>
        <a:lstStyle/>
        <a:p>
          <a:endParaRPr lang="en-US"/>
        </a:p>
      </dgm:t>
    </dgm:pt>
    <dgm:pt modelId="{7D22EE01-CA82-4FBD-81E2-52FDF7731955}" type="sibTrans" cxnId="{937C7229-B2C2-4A53-8078-69869AF7798F}">
      <dgm:prSet/>
      <dgm:spPr/>
      <dgm:t>
        <a:bodyPr/>
        <a:lstStyle/>
        <a:p>
          <a:endParaRPr lang="en-US"/>
        </a:p>
      </dgm:t>
    </dgm:pt>
    <dgm:pt modelId="{7B3DB8F0-E0EA-4CC6-9C2A-9A9B3394046E}">
      <dgm:prSet phldrT="[文本]"/>
      <dgm:spPr/>
      <dgm:t>
        <a:bodyPr/>
        <a:lstStyle/>
        <a:p>
          <a:r>
            <a:rPr lang="en-US" altLang="zh-CN"/>
            <a:t>11:00-13:00</a:t>
          </a:r>
          <a:endParaRPr lang="zh-CN" altLang="en-US"/>
        </a:p>
      </dgm:t>
    </dgm:pt>
    <dgm:pt modelId="{E111BE9C-E6FD-4133-80B7-A1F34B072B65}" type="parTrans" cxnId="{42E11C5F-B564-43CD-A461-B2DBB0D3773B}">
      <dgm:prSet/>
      <dgm:spPr/>
      <dgm:t>
        <a:bodyPr/>
        <a:lstStyle/>
        <a:p>
          <a:endParaRPr lang="en-US"/>
        </a:p>
      </dgm:t>
    </dgm:pt>
    <dgm:pt modelId="{CF8ED072-7AC5-42DC-9019-788BCDD99655}" type="sibTrans" cxnId="{42E11C5F-B564-43CD-A461-B2DBB0D3773B}">
      <dgm:prSet/>
      <dgm:spPr/>
      <dgm:t>
        <a:bodyPr/>
        <a:lstStyle/>
        <a:p>
          <a:endParaRPr lang="en-US"/>
        </a:p>
      </dgm:t>
    </dgm:pt>
    <dgm:pt modelId="{9FF3B33A-6588-4026-8F21-5342B93FA339}">
      <dgm:prSet phldrT="[文本]"/>
      <dgm:spPr/>
      <dgm:t>
        <a:bodyPr/>
        <a:lstStyle/>
        <a:p>
          <a:r>
            <a:rPr lang="en-US" altLang="zh-CN"/>
            <a:t>ERD</a:t>
          </a:r>
          <a:endParaRPr lang="zh-CN" altLang="en-US"/>
        </a:p>
      </dgm:t>
    </dgm:pt>
    <dgm:pt modelId="{CCFD76AF-F3C2-429A-9958-CE1E5813698B}" type="parTrans" cxnId="{D2FCFDB5-CF6F-403C-A8CD-A6A4F7CA734C}">
      <dgm:prSet/>
      <dgm:spPr/>
      <dgm:t>
        <a:bodyPr/>
        <a:lstStyle/>
        <a:p>
          <a:endParaRPr lang="en-US"/>
        </a:p>
      </dgm:t>
    </dgm:pt>
    <dgm:pt modelId="{4F75B1FB-11D7-43CC-ADEA-3CA40941051B}" type="sibTrans" cxnId="{D2FCFDB5-CF6F-403C-A8CD-A6A4F7CA734C}">
      <dgm:prSet/>
      <dgm:spPr/>
      <dgm:t>
        <a:bodyPr/>
        <a:lstStyle/>
        <a:p>
          <a:endParaRPr lang="en-US"/>
        </a:p>
      </dgm:t>
    </dgm:pt>
    <dgm:pt modelId="{61CC3199-65D3-4D00-ACDD-103719715EB4}">
      <dgm:prSet phldrT="[文本]"/>
      <dgm:spPr/>
      <dgm:t>
        <a:bodyPr/>
        <a:lstStyle/>
        <a:p>
          <a:r>
            <a:rPr lang="en-US" altLang="zh-CN"/>
            <a:t>13:00-14:00</a:t>
          </a:r>
          <a:endParaRPr lang="zh-CN" altLang="en-US"/>
        </a:p>
      </dgm:t>
    </dgm:pt>
    <dgm:pt modelId="{BB9B15DA-5E80-4626-BEA7-B9111FFE0D9A}" type="parTrans" cxnId="{F54EEAEA-1E9F-4178-BA1F-2922CBEE9725}">
      <dgm:prSet/>
      <dgm:spPr/>
      <dgm:t>
        <a:bodyPr/>
        <a:lstStyle/>
        <a:p>
          <a:endParaRPr lang="en-US"/>
        </a:p>
      </dgm:t>
    </dgm:pt>
    <dgm:pt modelId="{FA9C7010-F697-483B-9A3D-0B9478E8043F}" type="sibTrans" cxnId="{F54EEAEA-1E9F-4178-BA1F-2922CBEE9725}">
      <dgm:prSet/>
      <dgm:spPr/>
      <dgm:t>
        <a:bodyPr/>
        <a:lstStyle/>
        <a:p>
          <a:endParaRPr lang="en-US"/>
        </a:p>
      </dgm:t>
    </dgm:pt>
    <dgm:pt modelId="{31E17F01-ABFB-4A7C-A7E8-39A70385F0AE}">
      <dgm:prSet phldrT="[文本]"/>
      <dgm:spPr/>
      <dgm:t>
        <a:bodyPr/>
        <a:lstStyle/>
        <a:p>
          <a:r>
            <a:rPr lang="en-US" altLang="zh-CN"/>
            <a:t>Essay</a:t>
          </a:r>
          <a:endParaRPr lang="zh-CN" altLang="en-US"/>
        </a:p>
      </dgm:t>
    </dgm:pt>
    <dgm:pt modelId="{3A18755C-069F-422D-9687-103DEC38A58F}" type="parTrans" cxnId="{6B6281F4-3F75-48E9-A137-54BABA49B152}">
      <dgm:prSet/>
      <dgm:spPr/>
      <dgm:t>
        <a:bodyPr/>
        <a:lstStyle/>
        <a:p>
          <a:endParaRPr lang="en-US"/>
        </a:p>
      </dgm:t>
    </dgm:pt>
    <dgm:pt modelId="{870FA7DE-CF06-4CB2-82FE-BFFD01D22AE1}" type="sibTrans" cxnId="{6B6281F4-3F75-48E9-A137-54BABA49B152}">
      <dgm:prSet/>
      <dgm:spPr/>
      <dgm:t>
        <a:bodyPr/>
        <a:lstStyle/>
        <a:p>
          <a:endParaRPr lang="en-US"/>
        </a:p>
      </dgm:t>
    </dgm:pt>
    <dgm:pt modelId="{2D8DAF9D-C72A-4DC6-B002-2CC6A274525F}">
      <dgm:prSet phldrT="[文本]"/>
      <dgm:spPr/>
      <dgm:t>
        <a:bodyPr/>
        <a:lstStyle/>
        <a:p>
          <a:r>
            <a:rPr lang="en-US" altLang="zh-CN"/>
            <a:t>15:00-17:00</a:t>
          </a:r>
          <a:endParaRPr lang="zh-CN" altLang="en-US"/>
        </a:p>
      </dgm:t>
    </dgm:pt>
    <dgm:pt modelId="{39881E53-F981-4FDC-9638-7DE345BCFEFD}" type="parTrans" cxnId="{027B6944-1EC3-49BC-98DF-24D565821429}">
      <dgm:prSet/>
      <dgm:spPr/>
      <dgm:t>
        <a:bodyPr/>
        <a:lstStyle/>
        <a:p>
          <a:endParaRPr lang="en-US"/>
        </a:p>
      </dgm:t>
    </dgm:pt>
    <dgm:pt modelId="{B7E0D479-3D52-4C9F-B785-A7E97356CC68}" type="sibTrans" cxnId="{027B6944-1EC3-49BC-98DF-24D565821429}">
      <dgm:prSet/>
      <dgm:spPr/>
      <dgm:t>
        <a:bodyPr/>
        <a:lstStyle/>
        <a:p>
          <a:endParaRPr lang="en-US"/>
        </a:p>
      </dgm:t>
    </dgm:pt>
    <dgm:pt modelId="{C9DA37C9-E3BA-496F-9E7F-21220BE221D6}">
      <dgm:prSet phldrT="[文本]"/>
      <dgm:spPr/>
      <dgm:t>
        <a:bodyPr/>
        <a:lstStyle/>
        <a:p>
          <a:r>
            <a:rPr lang="en-US" altLang="zh-CN"/>
            <a:t>Charpter 11</a:t>
          </a:r>
          <a:endParaRPr lang="zh-CN" altLang="en-US"/>
        </a:p>
      </dgm:t>
    </dgm:pt>
    <dgm:pt modelId="{B820287A-10A4-4525-A948-FD1BE7492355}" type="parTrans" cxnId="{A2BC6343-95D5-420E-ADB7-FF57B9D7DBAB}">
      <dgm:prSet/>
      <dgm:spPr/>
      <dgm:t>
        <a:bodyPr/>
        <a:lstStyle/>
        <a:p>
          <a:endParaRPr lang="en-US"/>
        </a:p>
      </dgm:t>
    </dgm:pt>
    <dgm:pt modelId="{2993C19D-6086-4A2A-A961-806D82080DFB}" type="sibTrans" cxnId="{A2BC6343-95D5-420E-ADB7-FF57B9D7DBAB}">
      <dgm:prSet/>
      <dgm:spPr/>
      <dgm:t>
        <a:bodyPr/>
        <a:lstStyle/>
        <a:p>
          <a:endParaRPr lang="en-US"/>
        </a:p>
      </dgm:t>
    </dgm:pt>
    <dgm:pt modelId="{F5E9E32B-EDF9-4FB9-A62A-D8D8606677EC}">
      <dgm:prSet phldrT="[文本]"/>
      <dgm:spPr/>
      <dgm:t>
        <a:bodyPr/>
        <a:lstStyle/>
        <a:p>
          <a:r>
            <a:rPr lang="en-US" altLang="zh-CN"/>
            <a:t>19:30-21:00</a:t>
          </a:r>
          <a:endParaRPr lang="zh-CN" altLang="en-US"/>
        </a:p>
      </dgm:t>
    </dgm:pt>
    <dgm:pt modelId="{A203FA96-3D74-4C2D-9E9A-727C3377E9AB}" type="parTrans" cxnId="{5D51F617-DA92-461E-85D4-A585951133D5}">
      <dgm:prSet/>
      <dgm:spPr/>
      <dgm:t>
        <a:bodyPr/>
        <a:lstStyle/>
        <a:p>
          <a:endParaRPr lang="en-US"/>
        </a:p>
      </dgm:t>
    </dgm:pt>
    <dgm:pt modelId="{1F2B0643-91BA-4696-93B7-A15AEC12DEF9}" type="sibTrans" cxnId="{5D51F617-DA92-461E-85D4-A585951133D5}">
      <dgm:prSet/>
      <dgm:spPr/>
      <dgm:t>
        <a:bodyPr/>
        <a:lstStyle/>
        <a:p>
          <a:endParaRPr lang="en-US"/>
        </a:p>
      </dgm:t>
    </dgm:pt>
    <dgm:pt modelId="{F0743C77-9A98-4F44-8CC6-62F025E3CED7}">
      <dgm:prSet phldrT="[文本]"/>
      <dgm:spPr/>
      <dgm:t>
        <a:bodyPr/>
        <a:lstStyle/>
        <a:p>
          <a:r>
            <a:rPr lang="en-US" altLang="zh-CN"/>
            <a:t>22:00-23:00</a:t>
          </a:r>
          <a:endParaRPr lang="zh-CN" altLang="en-US"/>
        </a:p>
      </dgm:t>
    </dgm:pt>
    <dgm:pt modelId="{3B533841-3FEA-4BC8-98F9-94E5E04F589E}" type="parTrans" cxnId="{654C733C-C31E-4F39-A2C9-A112AA9D0EFE}">
      <dgm:prSet/>
      <dgm:spPr/>
      <dgm:t>
        <a:bodyPr/>
        <a:lstStyle/>
        <a:p>
          <a:endParaRPr lang="en-US"/>
        </a:p>
      </dgm:t>
    </dgm:pt>
    <dgm:pt modelId="{A50364F5-989B-47FC-920B-8867DF01A846}" type="sibTrans" cxnId="{654C733C-C31E-4F39-A2C9-A112AA9D0EFE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0715A63A-8E32-4864-B2C3-9FFC2518C724}" type="pres">
      <dgm:prSet presAssocID="{A8767ADA-6107-4C83-B919-F551B0FEB07B}" presName="conn2-1" presStyleLbl="parChTrans1D3" presStyleIdx="0" presStyleCnt="9"/>
      <dgm:spPr/>
      <dgm:t>
        <a:bodyPr/>
        <a:lstStyle/>
        <a:p>
          <a:endParaRPr lang="en-US"/>
        </a:p>
      </dgm:t>
    </dgm:pt>
    <dgm:pt modelId="{0A47D2FA-6EC6-4895-9F89-C26AF1CC34C9}" type="pres">
      <dgm:prSet presAssocID="{A8767ADA-6107-4C83-B919-F551B0FEB07B}" presName="connTx" presStyleLbl="parChTrans1D3" presStyleIdx="0" presStyleCnt="9"/>
      <dgm:spPr/>
      <dgm:t>
        <a:bodyPr/>
        <a:lstStyle/>
        <a:p>
          <a:endParaRPr lang="en-US"/>
        </a:p>
      </dgm:t>
    </dgm:pt>
    <dgm:pt modelId="{1341AAC9-7081-41C2-9B45-D552B0480941}" type="pres">
      <dgm:prSet presAssocID="{87BD54A7-8525-44CF-82D3-FF548D460E88}" presName="root2" presStyleCnt="0"/>
      <dgm:spPr/>
    </dgm:pt>
    <dgm:pt modelId="{43EF4C62-2E41-49AE-BCBB-25E0C8C2953D}" type="pres">
      <dgm:prSet presAssocID="{87BD54A7-8525-44CF-82D3-FF548D460E88}" presName="LevelTwoTextNode" presStyleLbl="node3" presStyleIdx="0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5470796-35E8-43A1-946F-7ACB1C83B38B}" type="pres">
      <dgm:prSet presAssocID="{87BD54A7-8525-44CF-82D3-FF548D460E88}" presName="level3hierChild" presStyleCnt="0"/>
      <dgm:spPr/>
    </dgm:pt>
    <dgm:pt modelId="{14B1A88B-248E-4264-8BF3-64A6D3C19E2D}" type="pres">
      <dgm:prSet presAssocID="{A118F7AB-C09B-4FCB-A679-DBC76CD303DA}" presName="conn2-1" presStyleLbl="parChTrans1D4" presStyleIdx="0" presStyleCnt="23"/>
      <dgm:spPr/>
      <dgm:t>
        <a:bodyPr/>
        <a:lstStyle/>
        <a:p>
          <a:endParaRPr lang="en-US"/>
        </a:p>
      </dgm:t>
    </dgm:pt>
    <dgm:pt modelId="{FC815D9E-9061-4E76-AA2F-946C6C65C85A}" type="pres">
      <dgm:prSet presAssocID="{A118F7AB-C09B-4FCB-A679-DBC76CD303DA}" presName="connTx" presStyleLbl="parChTrans1D4" presStyleIdx="0" presStyleCnt="23"/>
      <dgm:spPr/>
      <dgm:t>
        <a:bodyPr/>
        <a:lstStyle/>
        <a:p>
          <a:endParaRPr lang="en-US"/>
        </a:p>
      </dgm:t>
    </dgm:pt>
    <dgm:pt modelId="{C7728F5C-C967-42D8-9EFD-79335C8954F4}" type="pres">
      <dgm:prSet presAssocID="{1099E609-E854-4B1E-BDB4-CB5CA1EC65DA}" presName="root2" presStyleCnt="0"/>
      <dgm:spPr/>
    </dgm:pt>
    <dgm:pt modelId="{83935D7D-4A71-4B30-A351-A0172D923214}" type="pres">
      <dgm:prSet presAssocID="{1099E609-E854-4B1E-BDB4-CB5CA1EC65DA}" presName="LevelTwoTextNode" presStyleLbl="node4" presStyleIdx="0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C498C30-B5AB-403E-827F-B10922454DC6}" type="pres">
      <dgm:prSet presAssocID="{1099E609-E854-4B1E-BDB4-CB5CA1EC65DA}" presName="level3hierChild" presStyleCnt="0"/>
      <dgm:spPr/>
    </dgm:pt>
    <dgm:pt modelId="{DFC185E2-A47B-4C0B-B40D-1495C3430A58}" type="pres">
      <dgm:prSet presAssocID="{A57106FB-1F75-48C4-A9F0-B1786C383A00}" presName="conn2-1" presStyleLbl="parChTrans1D4" presStyleIdx="1" presStyleCnt="23"/>
      <dgm:spPr/>
      <dgm:t>
        <a:bodyPr/>
        <a:lstStyle/>
        <a:p>
          <a:endParaRPr lang="en-US"/>
        </a:p>
      </dgm:t>
    </dgm:pt>
    <dgm:pt modelId="{CED64E74-3E55-4075-93F3-B5751D8DC1C3}" type="pres">
      <dgm:prSet presAssocID="{A57106FB-1F75-48C4-A9F0-B1786C383A00}" presName="connTx" presStyleLbl="parChTrans1D4" presStyleIdx="1" presStyleCnt="23"/>
      <dgm:spPr/>
      <dgm:t>
        <a:bodyPr/>
        <a:lstStyle/>
        <a:p>
          <a:endParaRPr lang="en-US"/>
        </a:p>
      </dgm:t>
    </dgm:pt>
    <dgm:pt modelId="{EFD56548-4509-4192-89E5-59C90BDE70C7}" type="pres">
      <dgm:prSet presAssocID="{E7853E0A-7AB6-47BE-A6A4-CDE57D8797E7}" presName="root2" presStyleCnt="0"/>
      <dgm:spPr/>
    </dgm:pt>
    <dgm:pt modelId="{B033C8DD-FE35-4C9D-A8CF-004A02B113E0}" type="pres">
      <dgm:prSet presAssocID="{E7853E0A-7AB6-47BE-A6A4-CDE57D8797E7}" presName="LevelTwoTextNode" presStyleLbl="node4" presStyleIdx="1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110E101-A465-4F4C-9612-4D449091D653}" type="pres">
      <dgm:prSet presAssocID="{E7853E0A-7AB6-47BE-A6A4-CDE57D8797E7}" presName="level3hierChild" presStyleCnt="0"/>
      <dgm:spPr/>
    </dgm:pt>
    <dgm:pt modelId="{0C906A80-4035-48FB-A8D6-74C9AB5C4FB5}" type="pres">
      <dgm:prSet presAssocID="{B7D1378E-8C15-4BF3-A72D-212C285F5C91}" presName="conn2-1" presStyleLbl="parChTrans1D4" presStyleIdx="2" presStyleCnt="23"/>
      <dgm:spPr/>
    </dgm:pt>
    <dgm:pt modelId="{6323B3FD-539D-4FBD-BEE9-FB7C59DF1ABB}" type="pres">
      <dgm:prSet presAssocID="{B7D1378E-8C15-4BF3-A72D-212C285F5C91}" presName="connTx" presStyleLbl="parChTrans1D4" presStyleIdx="2" presStyleCnt="23"/>
      <dgm:spPr/>
    </dgm:pt>
    <dgm:pt modelId="{9687F669-6A31-468F-8442-4D3053E083DA}" type="pres">
      <dgm:prSet presAssocID="{9F690AF7-6491-41BB-9E4C-28B9E1685EEF}" presName="root2" presStyleCnt="0"/>
      <dgm:spPr/>
    </dgm:pt>
    <dgm:pt modelId="{F2997255-1FE1-4A83-8567-E27D103263E2}" type="pres">
      <dgm:prSet presAssocID="{9F690AF7-6491-41BB-9E4C-28B9E1685EEF}" presName="LevelTwoTextNode" presStyleLbl="node4" presStyleIdx="2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443DAAA-059B-4498-A0C0-B84EACEE28B5}" type="pres">
      <dgm:prSet presAssocID="{9F690AF7-6491-41BB-9E4C-28B9E1685EEF}" presName="level3hierChild" presStyleCnt="0"/>
      <dgm:spPr/>
    </dgm:pt>
    <dgm:pt modelId="{71D50EEE-8F92-4C65-83A6-3652378D67F5}" type="pres">
      <dgm:prSet presAssocID="{E111BE9C-E6FD-4133-80B7-A1F34B072B65}" presName="conn2-1" presStyleLbl="parChTrans1D4" presStyleIdx="3" presStyleCnt="23"/>
      <dgm:spPr/>
    </dgm:pt>
    <dgm:pt modelId="{F6D4591D-9BB1-4E68-BE6E-A72907557D1D}" type="pres">
      <dgm:prSet presAssocID="{E111BE9C-E6FD-4133-80B7-A1F34B072B65}" presName="connTx" presStyleLbl="parChTrans1D4" presStyleIdx="3" presStyleCnt="23"/>
      <dgm:spPr/>
    </dgm:pt>
    <dgm:pt modelId="{075D6C1D-223C-488F-9B4F-D498BE3B332E}" type="pres">
      <dgm:prSet presAssocID="{7B3DB8F0-E0EA-4CC6-9C2A-9A9B3394046E}" presName="root2" presStyleCnt="0"/>
      <dgm:spPr/>
    </dgm:pt>
    <dgm:pt modelId="{CDD51A37-D036-4785-9586-02A8F7609808}" type="pres">
      <dgm:prSet presAssocID="{7B3DB8F0-E0EA-4CC6-9C2A-9A9B3394046E}" presName="LevelTwoTextNode" presStyleLbl="node4" presStyleIdx="3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E8D2D64-852E-4854-88A6-AEAF2CAE1592}" type="pres">
      <dgm:prSet presAssocID="{7B3DB8F0-E0EA-4CC6-9C2A-9A9B3394046E}" presName="level3hierChild" presStyleCnt="0"/>
      <dgm:spPr/>
    </dgm:pt>
    <dgm:pt modelId="{75FA25D2-E12A-4E2E-9464-08E0360526A4}" type="pres">
      <dgm:prSet presAssocID="{CCFD76AF-F3C2-429A-9958-CE1E5813698B}" presName="conn2-1" presStyleLbl="parChTrans1D4" presStyleIdx="4" presStyleCnt="23"/>
      <dgm:spPr/>
    </dgm:pt>
    <dgm:pt modelId="{E4D3738B-9A86-4363-ADCD-311A74A4975A}" type="pres">
      <dgm:prSet presAssocID="{CCFD76AF-F3C2-429A-9958-CE1E5813698B}" presName="connTx" presStyleLbl="parChTrans1D4" presStyleIdx="4" presStyleCnt="23"/>
      <dgm:spPr/>
    </dgm:pt>
    <dgm:pt modelId="{DFDFBCF8-EFBF-4D82-B9B6-FC302273896D}" type="pres">
      <dgm:prSet presAssocID="{9FF3B33A-6588-4026-8F21-5342B93FA339}" presName="root2" presStyleCnt="0"/>
      <dgm:spPr/>
    </dgm:pt>
    <dgm:pt modelId="{A2F6224A-7389-4CD8-9517-E487E264601C}" type="pres">
      <dgm:prSet presAssocID="{9FF3B33A-6588-4026-8F21-5342B93FA339}" presName="LevelTwoTextNode" presStyleLbl="node4" presStyleIdx="4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27FF883-3CE6-453F-9A23-E4BF95AEB880}" type="pres">
      <dgm:prSet presAssocID="{9FF3B33A-6588-4026-8F21-5342B93FA339}" presName="level3hierChild" presStyleCnt="0"/>
      <dgm:spPr/>
    </dgm:pt>
    <dgm:pt modelId="{40724BE4-BAAC-4B9C-895E-AC53453D3C2E}" type="pres">
      <dgm:prSet presAssocID="{BB9B15DA-5E80-4626-BEA7-B9111FFE0D9A}" presName="conn2-1" presStyleLbl="parChTrans1D4" presStyleIdx="5" presStyleCnt="23"/>
      <dgm:spPr/>
    </dgm:pt>
    <dgm:pt modelId="{B884C815-0139-4471-A6C1-23207C416E8F}" type="pres">
      <dgm:prSet presAssocID="{BB9B15DA-5E80-4626-BEA7-B9111FFE0D9A}" presName="connTx" presStyleLbl="parChTrans1D4" presStyleIdx="5" presStyleCnt="23"/>
      <dgm:spPr/>
    </dgm:pt>
    <dgm:pt modelId="{B670D534-0936-4AB5-9E1B-5F9F5C2B5B25}" type="pres">
      <dgm:prSet presAssocID="{61CC3199-65D3-4D00-ACDD-103719715EB4}" presName="root2" presStyleCnt="0"/>
      <dgm:spPr/>
    </dgm:pt>
    <dgm:pt modelId="{BD9E35A5-8E81-415C-B33E-7AC37A12E9B7}" type="pres">
      <dgm:prSet presAssocID="{61CC3199-65D3-4D00-ACDD-103719715EB4}" presName="LevelTwoTextNode" presStyleLbl="node4" presStyleIdx="5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C9CAA8D-92C1-4044-9780-7D8C3BEF3F54}" type="pres">
      <dgm:prSet presAssocID="{61CC3199-65D3-4D00-ACDD-103719715EB4}" presName="level3hierChild" presStyleCnt="0"/>
      <dgm:spPr/>
    </dgm:pt>
    <dgm:pt modelId="{C1A86125-E9E8-4026-B346-5FB9F3C23D3D}" type="pres">
      <dgm:prSet presAssocID="{3A18755C-069F-422D-9687-103DEC38A58F}" presName="conn2-1" presStyleLbl="parChTrans1D4" presStyleIdx="6" presStyleCnt="23"/>
      <dgm:spPr/>
    </dgm:pt>
    <dgm:pt modelId="{E2AFE537-5C39-4042-89CF-C3126BB54909}" type="pres">
      <dgm:prSet presAssocID="{3A18755C-069F-422D-9687-103DEC38A58F}" presName="connTx" presStyleLbl="parChTrans1D4" presStyleIdx="6" presStyleCnt="23"/>
      <dgm:spPr/>
    </dgm:pt>
    <dgm:pt modelId="{EE1DCEFD-8414-4643-AABE-9AC148A60A1C}" type="pres">
      <dgm:prSet presAssocID="{31E17F01-ABFB-4A7C-A7E8-39A70385F0AE}" presName="root2" presStyleCnt="0"/>
      <dgm:spPr/>
    </dgm:pt>
    <dgm:pt modelId="{2CB83B67-6828-41BA-9D77-68F0A8C60746}" type="pres">
      <dgm:prSet presAssocID="{31E17F01-ABFB-4A7C-A7E8-39A70385F0AE}" presName="LevelTwoTextNode" presStyleLbl="node4" presStyleIdx="6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EE6491-8AC3-4803-AC2E-AB673303F958}" type="pres">
      <dgm:prSet presAssocID="{31E17F01-ABFB-4A7C-A7E8-39A70385F0AE}" presName="level3hierChild" presStyleCnt="0"/>
      <dgm:spPr/>
    </dgm:pt>
    <dgm:pt modelId="{41D6A900-D43C-4E16-B0D4-361B20847F06}" type="pres">
      <dgm:prSet presAssocID="{39881E53-F981-4FDC-9638-7DE345BCFEFD}" presName="conn2-1" presStyleLbl="parChTrans1D4" presStyleIdx="7" presStyleCnt="23"/>
      <dgm:spPr/>
    </dgm:pt>
    <dgm:pt modelId="{8776033A-B272-46FA-8510-A15496F076C8}" type="pres">
      <dgm:prSet presAssocID="{39881E53-F981-4FDC-9638-7DE345BCFEFD}" presName="connTx" presStyleLbl="parChTrans1D4" presStyleIdx="7" presStyleCnt="23"/>
      <dgm:spPr/>
    </dgm:pt>
    <dgm:pt modelId="{BB08F3D4-6D19-4B74-961C-209DCBDA9465}" type="pres">
      <dgm:prSet presAssocID="{2D8DAF9D-C72A-4DC6-B002-2CC6A274525F}" presName="root2" presStyleCnt="0"/>
      <dgm:spPr/>
    </dgm:pt>
    <dgm:pt modelId="{3D54A0D1-365E-4217-AB8F-44B4453CC1BE}" type="pres">
      <dgm:prSet presAssocID="{2D8DAF9D-C72A-4DC6-B002-2CC6A274525F}" presName="LevelTwoTextNode" presStyleLbl="node4" presStyleIdx="7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3CFE3E4-B865-4246-AC6D-D7AC8169447C}" type="pres">
      <dgm:prSet presAssocID="{2D8DAF9D-C72A-4DC6-B002-2CC6A274525F}" presName="level3hierChild" presStyleCnt="0"/>
      <dgm:spPr/>
    </dgm:pt>
    <dgm:pt modelId="{62DA6EC9-5EBA-4C49-B54C-E269B9135D9D}" type="pres">
      <dgm:prSet presAssocID="{B76C49D9-CD87-4964-86C9-18DC1AB76032}" presName="conn2-1" presStyleLbl="parChTrans1D3" presStyleIdx="1" presStyleCnt="9"/>
      <dgm:spPr/>
      <dgm:t>
        <a:bodyPr/>
        <a:lstStyle/>
        <a:p>
          <a:endParaRPr lang="en-US"/>
        </a:p>
      </dgm:t>
    </dgm:pt>
    <dgm:pt modelId="{D96A0FC0-E12B-4A15-8997-62DA13103ADF}" type="pres">
      <dgm:prSet presAssocID="{B76C49D9-CD87-4964-86C9-18DC1AB76032}" presName="connTx" presStyleLbl="parChTrans1D3" presStyleIdx="1" presStyleCnt="9"/>
      <dgm:spPr/>
      <dgm:t>
        <a:bodyPr/>
        <a:lstStyle/>
        <a:p>
          <a:endParaRPr lang="en-US"/>
        </a:p>
      </dgm:t>
    </dgm:pt>
    <dgm:pt modelId="{A3256034-0ED9-473F-913E-61399AE7EFE8}" type="pres">
      <dgm:prSet presAssocID="{F40E2ACA-8B1B-4F72-B7F4-CAAC15BAD7A9}" presName="root2" presStyleCnt="0"/>
      <dgm:spPr/>
    </dgm:pt>
    <dgm:pt modelId="{6250829C-3FE3-4912-AB5A-D0B8C96A3794}" type="pres">
      <dgm:prSet presAssocID="{F40E2ACA-8B1B-4F72-B7F4-CAAC15BAD7A9}" presName="LevelTwoTextNode" presStyleLbl="node3" presStyleIdx="1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88D3D3A-958C-4088-999F-E06AD16649A4}" type="pres">
      <dgm:prSet presAssocID="{F40E2ACA-8B1B-4F72-B7F4-CAAC15BAD7A9}" presName="level3hierChild" presStyleCnt="0"/>
      <dgm:spPr/>
    </dgm:pt>
    <dgm:pt modelId="{276983C4-E2C3-4C29-8EC3-C7B8EDFB3A61}" type="pres">
      <dgm:prSet presAssocID="{DB3AA0D9-A5F4-4B60-B8E8-30A7B24BBCC7}" presName="conn2-1" presStyleLbl="parChTrans1D4" presStyleIdx="8" presStyleCnt="23"/>
      <dgm:spPr/>
      <dgm:t>
        <a:bodyPr/>
        <a:lstStyle/>
        <a:p>
          <a:endParaRPr lang="en-US"/>
        </a:p>
      </dgm:t>
    </dgm:pt>
    <dgm:pt modelId="{09B2DE1C-E270-4D78-86A4-BB60FA0592F6}" type="pres">
      <dgm:prSet presAssocID="{DB3AA0D9-A5F4-4B60-B8E8-30A7B24BBCC7}" presName="connTx" presStyleLbl="parChTrans1D4" presStyleIdx="8" presStyleCnt="23"/>
      <dgm:spPr/>
      <dgm:t>
        <a:bodyPr/>
        <a:lstStyle/>
        <a:p>
          <a:endParaRPr lang="en-US"/>
        </a:p>
      </dgm:t>
    </dgm:pt>
    <dgm:pt modelId="{751229FE-6F81-4957-B19C-CA44E054DEC9}" type="pres">
      <dgm:prSet presAssocID="{03BDC3A9-6133-47B5-8E1F-7E4C1CDED014}" presName="root2" presStyleCnt="0"/>
      <dgm:spPr/>
    </dgm:pt>
    <dgm:pt modelId="{9C38BE74-C34F-4268-B98A-F6072FFCCAAF}" type="pres">
      <dgm:prSet presAssocID="{03BDC3A9-6133-47B5-8E1F-7E4C1CDED014}" presName="LevelTwoTextNode" presStyleLbl="node4" presStyleIdx="8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128FF6C-E1C9-4C65-A14C-B50AFEED5A7A}" type="pres">
      <dgm:prSet presAssocID="{03BDC3A9-6133-47B5-8E1F-7E4C1CDED014}" presName="level3hierChild" presStyleCnt="0"/>
      <dgm:spPr/>
    </dgm:pt>
    <dgm:pt modelId="{A35EEF4A-4A2E-484A-A958-17DFD228DAE6}" type="pres">
      <dgm:prSet presAssocID="{3297DC11-AEF2-4F73-B44F-D844947DAE8C}" presName="conn2-1" presStyleLbl="parChTrans1D4" presStyleIdx="9" presStyleCnt="23"/>
      <dgm:spPr/>
      <dgm:t>
        <a:bodyPr/>
        <a:lstStyle/>
        <a:p>
          <a:endParaRPr lang="en-US"/>
        </a:p>
      </dgm:t>
    </dgm:pt>
    <dgm:pt modelId="{576A765E-86FC-4608-B073-F2CA7C331DD3}" type="pres">
      <dgm:prSet presAssocID="{3297DC11-AEF2-4F73-B44F-D844947DAE8C}" presName="connTx" presStyleLbl="parChTrans1D4" presStyleIdx="9" presStyleCnt="23"/>
      <dgm:spPr/>
      <dgm:t>
        <a:bodyPr/>
        <a:lstStyle/>
        <a:p>
          <a:endParaRPr lang="en-US"/>
        </a:p>
      </dgm:t>
    </dgm:pt>
    <dgm:pt modelId="{95F52F8E-1F11-4C2F-9978-806033A28ACB}" type="pres">
      <dgm:prSet presAssocID="{6706AA17-2E3C-40B7-B2D6-957A2B25E201}" presName="root2" presStyleCnt="0"/>
      <dgm:spPr/>
    </dgm:pt>
    <dgm:pt modelId="{C83C875F-EB06-400D-B702-FA36AACD60FD}" type="pres">
      <dgm:prSet presAssocID="{6706AA17-2E3C-40B7-B2D6-957A2B25E201}" presName="LevelTwoTextNode" presStyleLbl="node4" presStyleIdx="9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1D63144-066D-489F-8A47-9F31B175F05B}" type="pres">
      <dgm:prSet presAssocID="{6706AA17-2E3C-40B7-B2D6-957A2B25E201}" presName="level3hierChild" presStyleCnt="0"/>
      <dgm:spPr/>
    </dgm:pt>
    <dgm:pt modelId="{26A68DDD-981C-40A5-B1CA-FCCB68E76C18}" type="pres">
      <dgm:prSet presAssocID="{3B533841-3FEA-4BC8-98F9-94E5E04F589E}" presName="conn2-1" presStyleLbl="parChTrans1D4" presStyleIdx="10" presStyleCnt="23"/>
      <dgm:spPr/>
    </dgm:pt>
    <dgm:pt modelId="{0F9105FC-985C-4CC5-8478-28AE767CBAEC}" type="pres">
      <dgm:prSet presAssocID="{3B533841-3FEA-4BC8-98F9-94E5E04F589E}" presName="connTx" presStyleLbl="parChTrans1D4" presStyleIdx="10" presStyleCnt="23"/>
      <dgm:spPr/>
    </dgm:pt>
    <dgm:pt modelId="{D9FDF063-51D2-4C5E-9B4F-41118349180D}" type="pres">
      <dgm:prSet presAssocID="{F0743C77-9A98-4F44-8CC6-62F025E3CED7}" presName="root2" presStyleCnt="0"/>
      <dgm:spPr/>
    </dgm:pt>
    <dgm:pt modelId="{3ACD8E59-50DE-4865-9D37-3B5BF16F99CD}" type="pres">
      <dgm:prSet presAssocID="{F0743C77-9A98-4F44-8CC6-62F025E3CED7}" presName="LevelTwoTextNode" presStyleLbl="node4" presStyleIdx="10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80B775A-A6A4-430E-967D-3D3AAE57C407}" type="pres">
      <dgm:prSet presAssocID="{F0743C77-9A98-4F44-8CC6-62F025E3CED7}" presName="level3hierChild" presStyleCnt="0"/>
      <dgm:spPr/>
    </dgm:pt>
    <dgm:pt modelId="{D66D8060-FC67-41D2-B620-02B230F3E75B}" type="pres">
      <dgm:prSet presAssocID="{B820287A-10A4-4525-A948-FD1BE7492355}" presName="conn2-1" presStyleLbl="parChTrans1D4" presStyleIdx="11" presStyleCnt="23"/>
      <dgm:spPr/>
    </dgm:pt>
    <dgm:pt modelId="{53A1E296-2254-46DD-AA92-A06B858B7328}" type="pres">
      <dgm:prSet presAssocID="{B820287A-10A4-4525-A948-FD1BE7492355}" presName="connTx" presStyleLbl="parChTrans1D4" presStyleIdx="11" presStyleCnt="23"/>
      <dgm:spPr/>
    </dgm:pt>
    <dgm:pt modelId="{339370F7-B1E7-4811-8204-52FB54E22AAF}" type="pres">
      <dgm:prSet presAssocID="{C9DA37C9-E3BA-496F-9E7F-21220BE221D6}" presName="root2" presStyleCnt="0"/>
      <dgm:spPr/>
    </dgm:pt>
    <dgm:pt modelId="{26F74670-BBC2-47DD-958B-5FB6460B5406}" type="pres">
      <dgm:prSet presAssocID="{C9DA37C9-E3BA-496F-9E7F-21220BE221D6}" presName="LevelTwoTextNode" presStyleLbl="node4" presStyleIdx="11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4D5FBFE-3E16-4B5A-BF1D-7319B0E68879}" type="pres">
      <dgm:prSet presAssocID="{C9DA37C9-E3BA-496F-9E7F-21220BE221D6}" presName="level3hierChild" presStyleCnt="0"/>
      <dgm:spPr/>
    </dgm:pt>
    <dgm:pt modelId="{91073C93-6CED-4C0A-A85E-48377C9D918D}" type="pres">
      <dgm:prSet presAssocID="{A203FA96-3D74-4C2D-9E9A-727C3377E9AB}" presName="conn2-1" presStyleLbl="parChTrans1D4" presStyleIdx="12" presStyleCnt="23"/>
      <dgm:spPr/>
    </dgm:pt>
    <dgm:pt modelId="{1B8317F3-7F1A-4903-B9F8-5B850561C33A}" type="pres">
      <dgm:prSet presAssocID="{A203FA96-3D74-4C2D-9E9A-727C3377E9AB}" presName="connTx" presStyleLbl="parChTrans1D4" presStyleIdx="12" presStyleCnt="23"/>
      <dgm:spPr/>
    </dgm:pt>
    <dgm:pt modelId="{7F28A695-E201-4FBB-90EF-887C4B8030D1}" type="pres">
      <dgm:prSet presAssocID="{F5E9E32B-EDF9-4FB9-A62A-D8D8606677EC}" presName="root2" presStyleCnt="0"/>
      <dgm:spPr/>
    </dgm:pt>
    <dgm:pt modelId="{98368F59-934C-42AE-AF82-2F73DD535319}" type="pres">
      <dgm:prSet presAssocID="{F5E9E32B-EDF9-4FB9-A62A-D8D8606677EC}" presName="LevelTwoTextNode" presStyleLbl="node4" presStyleIdx="12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ABCAB72-A78A-4C57-B8E1-5C548589772B}" type="pres">
      <dgm:prSet presAssocID="{F5E9E32B-EDF9-4FB9-A62A-D8D8606677EC}" presName="level3hierChild" presStyleCnt="0"/>
      <dgm:spPr/>
    </dgm:pt>
    <dgm:pt modelId="{D0292F90-72E5-4B22-ABA4-12020B0EF513}" type="pres">
      <dgm:prSet presAssocID="{314A27B0-2C78-4B65-8F8E-CC6B78115710}" presName="conn2-1" presStyleLbl="parChTrans1D3" presStyleIdx="2" presStyleCnt="9"/>
      <dgm:spPr/>
      <dgm:t>
        <a:bodyPr/>
        <a:lstStyle/>
        <a:p>
          <a:endParaRPr lang="en-US"/>
        </a:p>
      </dgm:t>
    </dgm:pt>
    <dgm:pt modelId="{45BD4FD6-7DD4-43C9-9765-74BAE0984E30}" type="pres">
      <dgm:prSet presAssocID="{314A27B0-2C78-4B65-8F8E-CC6B78115710}" presName="connTx" presStyleLbl="parChTrans1D3" presStyleIdx="2" presStyleCnt="9"/>
      <dgm:spPr/>
      <dgm:t>
        <a:bodyPr/>
        <a:lstStyle/>
        <a:p>
          <a:endParaRPr lang="en-US"/>
        </a:p>
      </dgm:t>
    </dgm:pt>
    <dgm:pt modelId="{063F23F4-D2FF-4DB7-AA4F-F31E624D4038}" type="pres">
      <dgm:prSet presAssocID="{B8930975-EA97-4FDA-832A-E2FDE4F2952C}" presName="root2" presStyleCnt="0"/>
      <dgm:spPr/>
    </dgm:pt>
    <dgm:pt modelId="{F3FF3DFE-AFD1-4AE6-A93B-50E498D7A072}" type="pres">
      <dgm:prSet presAssocID="{B8930975-EA97-4FDA-832A-E2FDE4F2952C}" presName="LevelTwoTextNode" presStyleLbl="node3" presStyleIdx="2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D249A6-88A8-46C8-B4E2-202F16270DE5}" type="pres">
      <dgm:prSet presAssocID="{B8930975-EA97-4FDA-832A-E2FDE4F2952C}" presName="level3hierChild" presStyleCnt="0"/>
      <dgm:spPr/>
    </dgm:pt>
    <dgm:pt modelId="{D63A1DBF-B929-4CFF-8038-A3BB430E8F26}" type="pres">
      <dgm:prSet presAssocID="{E220F099-B9A3-4DEC-95C2-3D7C71F0473F}" presName="conn2-1" presStyleLbl="parChTrans1D3" presStyleIdx="3" presStyleCnt="9"/>
      <dgm:spPr/>
      <dgm:t>
        <a:bodyPr/>
        <a:lstStyle/>
        <a:p>
          <a:endParaRPr lang="en-US"/>
        </a:p>
      </dgm:t>
    </dgm:pt>
    <dgm:pt modelId="{A07D2B16-18B0-4891-AD6C-B0FEE6F96AD4}" type="pres">
      <dgm:prSet presAssocID="{E220F099-B9A3-4DEC-95C2-3D7C71F0473F}" presName="connTx" presStyleLbl="parChTrans1D3" presStyleIdx="3" presStyleCnt="9"/>
      <dgm:spPr/>
      <dgm:t>
        <a:bodyPr/>
        <a:lstStyle/>
        <a:p>
          <a:endParaRPr lang="en-US"/>
        </a:p>
      </dgm:t>
    </dgm:pt>
    <dgm:pt modelId="{39136F3B-9E22-425B-8889-CCC380A7F9B6}" type="pres">
      <dgm:prSet presAssocID="{EF477128-9304-4562-A6E3-1E9CA28BAD5A}" presName="root2" presStyleCnt="0"/>
      <dgm:spPr/>
    </dgm:pt>
    <dgm:pt modelId="{EB700C83-D138-423A-A329-081ADA9166E0}" type="pres">
      <dgm:prSet presAssocID="{EF477128-9304-4562-A6E3-1E9CA28BAD5A}" presName="LevelTwoTextNode" presStyleLbl="node3" presStyleIdx="3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A41031D-8A53-4275-BD6F-7878BD65EC5D}" type="pres">
      <dgm:prSet presAssocID="{EF477128-9304-4562-A6E3-1E9CA28BAD5A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4" presStyleCnt="9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4" presStyleCnt="9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4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13" presStyleCnt="23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13" presStyleCnt="23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13" presStyleCnt="2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14" presStyleCnt="23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14" presStyleCnt="23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14" presStyleCnt="2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B5518A91-0CCF-44EC-914D-B3C0D9B542E7}" type="pres">
      <dgm:prSet presAssocID="{42C7DB89-46DF-4764-935E-7210FBE1F19C}" presName="conn2-1" presStyleLbl="parChTrans1D3" presStyleIdx="5" presStyleCnt="9"/>
      <dgm:spPr/>
      <dgm:t>
        <a:bodyPr/>
        <a:lstStyle/>
        <a:p>
          <a:endParaRPr lang="en-US"/>
        </a:p>
      </dgm:t>
    </dgm:pt>
    <dgm:pt modelId="{91CDD07F-CBCB-49EB-AD21-92C890ECF5F5}" type="pres">
      <dgm:prSet presAssocID="{42C7DB89-46DF-4764-935E-7210FBE1F19C}" presName="connTx" presStyleLbl="parChTrans1D3" presStyleIdx="5" presStyleCnt="9"/>
      <dgm:spPr/>
      <dgm:t>
        <a:bodyPr/>
        <a:lstStyle/>
        <a:p>
          <a:endParaRPr lang="en-US"/>
        </a:p>
      </dgm:t>
    </dgm:pt>
    <dgm:pt modelId="{D83818FB-048F-46F3-88B3-2A681378A388}" type="pres">
      <dgm:prSet presAssocID="{42A395B3-B74C-4EFF-893C-82B18640E29D}" presName="root2" presStyleCnt="0"/>
      <dgm:spPr/>
    </dgm:pt>
    <dgm:pt modelId="{68C7DC2A-DF30-426E-B8FD-F49EE5583BB0}" type="pres">
      <dgm:prSet presAssocID="{42A395B3-B74C-4EFF-893C-82B18640E29D}" presName="LevelTwoTextNode" presStyleLbl="node3" presStyleIdx="5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3289D-53B5-471C-AEF0-A32B2F558BE2}" type="pres">
      <dgm:prSet presAssocID="{42A395B3-B74C-4EFF-893C-82B18640E29D}" presName="level3hierChild" presStyleCnt="0"/>
      <dgm:spPr/>
    </dgm:pt>
    <dgm:pt modelId="{9ED1ABC2-75DB-45B9-98A4-C2B4E8A4FB68}" type="pres">
      <dgm:prSet presAssocID="{B829830C-08B5-4F7C-AEDB-ED8279272428}" presName="conn2-1" presStyleLbl="parChTrans1D4" presStyleIdx="15" presStyleCnt="23"/>
      <dgm:spPr/>
      <dgm:t>
        <a:bodyPr/>
        <a:lstStyle/>
        <a:p>
          <a:endParaRPr lang="en-US"/>
        </a:p>
      </dgm:t>
    </dgm:pt>
    <dgm:pt modelId="{276A9CA0-426E-4D91-8D0D-CA8F05C3162D}" type="pres">
      <dgm:prSet presAssocID="{B829830C-08B5-4F7C-AEDB-ED8279272428}" presName="connTx" presStyleLbl="parChTrans1D4" presStyleIdx="15" presStyleCnt="23"/>
      <dgm:spPr/>
      <dgm:t>
        <a:bodyPr/>
        <a:lstStyle/>
        <a:p>
          <a:endParaRPr lang="en-US"/>
        </a:p>
      </dgm:t>
    </dgm:pt>
    <dgm:pt modelId="{AB0FA6C3-226F-47E9-89EE-12DB5C7362E7}" type="pres">
      <dgm:prSet presAssocID="{9058AA1E-924A-4FDB-A2B0-8FB2A54E3A7E}" presName="root2" presStyleCnt="0"/>
      <dgm:spPr/>
    </dgm:pt>
    <dgm:pt modelId="{7FCFFB08-58A6-4E0E-8F2E-200F374C3CF1}" type="pres">
      <dgm:prSet presAssocID="{9058AA1E-924A-4FDB-A2B0-8FB2A54E3A7E}" presName="LevelTwoTextNode" presStyleLbl="node4" presStyleIdx="15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462C949-084C-4566-B4E5-A716FB032D25}" type="pres">
      <dgm:prSet presAssocID="{9058AA1E-924A-4FDB-A2B0-8FB2A54E3A7E}" presName="level3hierChild" presStyleCnt="0"/>
      <dgm:spPr/>
    </dgm:pt>
    <dgm:pt modelId="{54E594E6-7D2B-4531-96DB-A1636EFE0947}" type="pres">
      <dgm:prSet presAssocID="{0C8F6FD4-BFBA-4C25-B3DB-CCC27E1076E5}" presName="conn2-1" presStyleLbl="parChTrans1D3" presStyleIdx="6" presStyleCnt="9"/>
      <dgm:spPr/>
      <dgm:t>
        <a:bodyPr/>
        <a:lstStyle/>
        <a:p>
          <a:endParaRPr lang="en-US"/>
        </a:p>
      </dgm:t>
    </dgm:pt>
    <dgm:pt modelId="{B75D1C65-AC72-4EEC-AA94-080494310887}" type="pres">
      <dgm:prSet presAssocID="{0C8F6FD4-BFBA-4C25-B3DB-CCC27E1076E5}" presName="connTx" presStyleLbl="parChTrans1D3" presStyleIdx="6" presStyleCnt="9"/>
      <dgm:spPr/>
      <dgm:t>
        <a:bodyPr/>
        <a:lstStyle/>
        <a:p>
          <a:endParaRPr lang="en-US"/>
        </a:p>
      </dgm:t>
    </dgm:pt>
    <dgm:pt modelId="{61508467-4D43-4640-AEDE-CF606F6EC1D1}" type="pres">
      <dgm:prSet presAssocID="{73D68E29-3DC1-4BAE-A186-E6AD26415E77}" presName="root2" presStyleCnt="0"/>
      <dgm:spPr/>
    </dgm:pt>
    <dgm:pt modelId="{A6245687-1FD2-4154-A109-2FB42B15ECB5}" type="pres">
      <dgm:prSet presAssocID="{73D68E29-3DC1-4BAE-A186-E6AD26415E77}" presName="LevelTwoTextNode" presStyleLbl="node3" presStyleIdx="6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40335D3-3A4F-431D-9A38-4ECDFC82A8BF}" type="pres">
      <dgm:prSet presAssocID="{73D68E29-3DC1-4BAE-A186-E6AD26415E77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7" presStyleCnt="9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7" presStyleCnt="9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7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6" presStyleCnt="23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6" presStyleCnt="23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6" presStyleCnt="2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7" presStyleCnt="23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7" presStyleCnt="23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7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6C375489-D9A3-4C87-8ACE-FC2F5387BA84}" type="pres">
      <dgm:prSet presAssocID="{3A4E04AE-4BF1-422A-8D88-ABF63550AC5C}" presName="conn2-1" presStyleLbl="parChTrans1D4" presStyleIdx="18" presStyleCnt="23"/>
      <dgm:spPr/>
      <dgm:t>
        <a:bodyPr/>
        <a:lstStyle/>
        <a:p>
          <a:endParaRPr lang="en-US"/>
        </a:p>
      </dgm:t>
    </dgm:pt>
    <dgm:pt modelId="{25DE4A12-627B-481B-A050-DC751BC77A5C}" type="pres">
      <dgm:prSet presAssocID="{3A4E04AE-4BF1-422A-8D88-ABF63550AC5C}" presName="connTx" presStyleLbl="parChTrans1D4" presStyleIdx="18" presStyleCnt="23"/>
      <dgm:spPr/>
      <dgm:t>
        <a:bodyPr/>
        <a:lstStyle/>
        <a:p>
          <a:endParaRPr lang="en-US"/>
        </a:p>
      </dgm:t>
    </dgm:pt>
    <dgm:pt modelId="{A0F53D1D-9FF1-4C26-94F1-501E1D735655}" type="pres">
      <dgm:prSet presAssocID="{D942194F-625F-4FF5-88AF-09DBBDE1BE3B}" presName="root2" presStyleCnt="0"/>
      <dgm:spPr/>
    </dgm:pt>
    <dgm:pt modelId="{5E50BE45-AF0C-44A3-AA12-417AEB53362F}" type="pres">
      <dgm:prSet presAssocID="{D942194F-625F-4FF5-88AF-09DBBDE1BE3B}" presName="LevelTwoTextNode" presStyleLbl="node4" presStyleIdx="18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D79CB33-E270-4A3B-B466-15E45DD4B46D}" type="pres">
      <dgm:prSet presAssocID="{D942194F-625F-4FF5-88AF-09DBBDE1BE3B}" presName="level3hierChild" presStyleCnt="0"/>
      <dgm:spPr/>
    </dgm:pt>
    <dgm:pt modelId="{B9B172A0-D21A-4971-8634-2212D1F23382}" type="pres">
      <dgm:prSet presAssocID="{A4ED7FC6-0D74-48AB-BEAB-07F50D3B380B}" presName="conn2-1" presStyleLbl="parChTrans1D4" presStyleIdx="19" presStyleCnt="23"/>
      <dgm:spPr/>
      <dgm:t>
        <a:bodyPr/>
        <a:lstStyle/>
        <a:p>
          <a:endParaRPr lang="en-US"/>
        </a:p>
      </dgm:t>
    </dgm:pt>
    <dgm:pt modelId="{794BD8D8-4B52-404B-BE6F-7CBFE463392B}" type="pres">
      <dgm:prSet presAssocID="{A4ED7FC6-0D74-48AB-BEAB-07F50D3B380B}" presName="connTx" presStyleLbl="parChTrans1D4" presStyleIdx="19" presStyleCnt="23"/>
      <dgm:spPr/>
      <dgm:t>
        <a:bodyPr/>
        <a:lstStyle/>
        <a:p>
          <a:endParaRPr lang="en-US"/>
        </a:p>
      </dgm:t>
    </dgm:pt>
    <dgm:pt modelId="{739E7D23-702B-4967-BF4A-052F719476F1}" type="pres">
      <dgm:prSet presAssocID="{0C8000DD-101A-45EB-870B-FAEF8768BB11}" presName="root2" presStyleCnt="0"/>
      <dgm:spPr/>
    </dgm:pt>
    <dgm:pt modelId="{E18AE2A5-DC03-4931-94FA-010B0E494808}" type="pres">
      <dgm:prSet presAssocID="{0C8000DD-101A-45EB-870B-FAEF8768BB11}" presName="LevelTwoTextNode" presStyleLbl="node4" presStyleIdx="19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FEA5A0-49C9-4063-B330-EA7FB1CF2611}" type="pres">
      <dgm:prSet presAssocID="{0C8000DD-101A-45EB-870B-FAEF8768BB11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20" presStyleCnt="23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20" presStyleCnt="23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20" presStyleCnt="2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21" presStyleCnt="23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21" presStyleCnt="23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21" presStyleCnt="2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8" presStyleCnt="9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8" presStyleCnt="9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8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22" presStyleCnt="23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22" presStyleCnt="23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22" presStyleCnt="2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</dgm:ptLst>
  <dgm:cxnLst>
    <dgm:cxn modelId="{7C4BA71C-9E6A-41CC-86B8-6D2885D00D7D}" type="presOf" srcId="{39881E53-F981-4FDC-9638-7DE345BCFEFD}" destId="{8776033A-B272-46FA-8510-A15496F076C8}" srcOrd="1" destOrd="0" presId="urn:microsoft.com/office/officeart/2008/layout/HorizontalMultiLevelHierarchy"/>
    <dgm:cxn modelId="{B18D5860-C1B8-40D1-94DA-87684C01B6B9}" type="presOf" srcId="{256C9757-5E49-488C-A064-4CC6439589A0}" destId="{56535C95-9828-4467-977E-B10818263CCF}" srcOrd="1" destOrd="0" presId="urn:microsoft.com/office/officeart/2008/layout/HorizontalMultiLevelHierarchy"/>
    <dgm:cxn modelId="{2893CA9D-1031-436C-AFD6-267BA5C9D8A3}" srcId="{87BD54A7-8525-44CF-82D3-FF548D460E88}" destId="{1099E609-E854-4B1E-BDB4-CB5CA1EC65DA}" srcOrd="0" destOrd="0" parTransId="{A118F7AB-C09B-4FCB-A679-DBC76CD303DA}" sibTransId="{BA7CA2CE-47E6-4975-B33E-CE22CC04CB16}"/>
    <dgm:cxn modelId="{75086507-9637-4B00-A43B-570A7686056E}" srcId="{1099E609-E854-4B1E-BDB4-CB5CA1EC65DA}" destId="{E7853E0A-7AB6-47BE-A6A4-CDE57D8797E7}" srcOrd="0" destOrd="0" parTransId="{A57106FB-1F75-48C4-A9F0-B1786C383A00}" sibTransId="{7C712D87-5664-465C-B584-302600C2B519}"/>
    <dgm:cxn modelId="{D2FCFDB5-CF6F-403C-A8CD-A6A4F7CA734C}" srcId="{87BD54A7-8525-44CF-82D3-FF548D460E88}" destId="{9FF3B33A-6588-4026-8F21-5342B93FA339}" srcOrd="2" destOrd="0" parTransId="{CCFD76AF-F3C2-429A-9958-CE1E5813698B}" sibTransId="{4F75B1FB-11D7-43CC-ADEA-3CA40941051B}"/>
    <dgm:cxn modelId="{A5B05F7A-77A9-4C9D-A4A1-A1450A0BA943}" type="presOf" srcId="{8D3350CD-D046-4BB9-8444-B7F12264B91D}" destId="{53AEF0C2-BE19-450F-87F1-3F6A8CDD2C4F}" srcOrd="0" destOrd="0" presId="urn:microsoft.com/office/officeart/2008/layout/HorizontalMultiLevelHierarchy"/>
    <dgm:cxn modelId="{28859129-435F-4A9D-B928-93DBC525C145}" type="presOf" srcId="{B820287A-10A4-4525-A948-FD1BE7492355}" destId="{53A1E296-2254-46DD-AA92-A06B858B7328}" srcOrd="1" destOrd="0" presId="urn:microsoft.com/office/officeart/2008/layout/HorizontalMultiLevelHierarchy"/>
    <dgm:cxn modelId="{B3E9E94D-40EA-4631-B60B-924A9136E4A9}" type="presOf" srcId="{3297DC11-AEF2-4F73-B44F-D844947DAE8C}" destId="{576A765E-86FC-4608-B073-F2CA7C331DD3}" srcOrd="1" destOrd="0" presId="urn:microsoft.com/office/officeart/2008/layout/HorizontalMultiLevelHierarchy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F64CD821-AC3A-4FD4-A05A-770989757CC0}" srcId="{0DA1C060-E1EF-497C-B4B7-CC10236D4AB5}" destId="{B8930975-EA97-4FDA-832A-E2FDE4F2952C}" srcOrd="2" destOrd="0" parTransId="{314A27B0-2C78-4B65-8F8E-CC6B78115710}" sibTransId="{1AFE1742-B8FF-47FA-8C2D-7292D77E4BAE}"/>
    <dgm:cxn modelId="{D12578E8-83CB-4F3F-8795-E38489885439}" type="presOf" srcId="{EE7AB39F-748A-4E7E-B197-2733B9168AC0}" destId="{AD5F8567-37F6-4CAA-8B49-515B5BB217E9}" srcOrd="1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1A3D3AB0-F008-488D-A36C-9D0A1FBE88A5}" srcId="{2FCCDA2B-747D-4FAA-B7F2-B0390F0E4FC1}" destId="{22961EB4-ACE3-491B-A12E-FD92D602D9C3}" srcOrd="2" destOrd="0" parTransId="{B19FD33A-DBAF-444F-8556-23AB29AB2C7F}" sibTransId="{3D84F21B-164F-4AB2-802E-D2A3A29E26B1}"/>
    <dgm:cxn modelId="{31150239-BDF2-41BF-B349-349039860347}" type="presOf" srcId="{CCFD76AF-F3C2-429A-9958-CE1E5813698B}" destId="{75FA25D2-E12A-4E2E-9464-08E0360526A4}" srcOrd="0" destOrd="0" presId="urn:microsoft.com/office/officeart/2008/layout/HorizontalMultiLevelHierarchy"/>
    <dgm:cxn modelId="{111EB7FD-89FD-4094-B57A-B3B1E37D5B0D}" type="presOf" srcId="{C8F2FFF7-74DA-440A-822D-47DB1314E36C}" destId="{CF727354-29D2-487B-B444-C7F2F7C6251F}" srcOrd="0" destOrd="0" presId="urn:microsoft.com/office/officeart/2008/layout/HorizontalMultiLevelHierarchy"/>
    <dgm:cxn modelId="{B821A2FF-F75C-4CFE-AA92-3FF47007E5E7}" type="presOf" srcId="{0C8F6FD4-BFBA-4C25-B3DB-CCC27E1076E5}" destId="{54E594E6-7D2B-4531-96DB-A1636EFE0947}" srcOrd="0" destOrd="0" presId="urn:microsoft.com/office/officeart/2008/layout/HorizontalMultiLevelHierarchy"/>
    <dgm:cxn modelId="{2C36967B-C318-4041-A29C-5339AE691E02}" type="presOf" srcId="{F40E2ACA-8B1B-4F72-B7F4-CAAC15BAD7A9}" destId="{6250829C-3FE3-4912-AB5A-D0B8C96A3794}" srcOrd="0" destOrd="0" presId="urn:microsoft.com/office/officeart/2008/layout/HorizontalMultiLevelHierarchy"/>
    <dgm:cxn modelId="{654C733C-C31E-4F39-A2C9-A112AA9D0EFE}" srcId="{03BDC3A9-6133-47B5-8E1F-7E4C1CDED014}" destId="{F0743C77-9A98-4F44-8CC6-62F025E3CED7}" srcOrd="1" destOrd="0" parTransId="{3B533841-3FEA-4BC8-98F9-94E5E04F589E}" sibTransId="{A50364F5-989B-47FC-920B-8867DF01A846}"/>
    <dgm:cxn modelId="{54848277-949F-486A-93CB-B4C0178E2324}" srcId="{0DA1C060-E1EF-497C-B4B7-CC10236D4AB5}" destId="{EF477128-9304-4562-A6E3-1E9CA28BAD5A}" srcOrd="3" destOrd="0" parTransId="{E220F099-B9A3-4DEC-95C2-3D7C71F0473F}" sibTransId="{91D25E85-20FA-40C5-9520-D800B65502DA}"/>
    <dgm:cxn modelId="{A2BC6343-95D5-420E-ADB7-FF57B9D7DBAB}" srcId="{F40E2ACA-8B1B-4F72-B7F4-CAAC15BAD7A9}" destId="{C9DA37C9-E3BA-496F-9E7F-21220BE221D6}" srcOrd="1" destOrd="0" parTransId="{B820287A-10A4-4525-A948-FD1BE7492355}" sibTransId="{2993C19D-6086-4A2A-A961-806D82080DFB}"/>
    <dgm:cxn modelId="{48B2CB9A-0480-40F9-AA07-88052BAAE6A4}" type="presOf" srcId="{5AD09BEB-5E93-4CE1-AE5D-985CD1CA771C}" destId="{10902F1B-76A0-42BF-B8B6-85638234AC1B}" srcOrd="0" destOrd="0" presId="urn:microsoft.com/office/officeart/2008/layout/HorizontalMultiLevelHierarchy"/>
    <dgm:cxn modelId="{5CCB42A4-EAB5-46EF-8EB5-9F3EDFE5702C}" type="presOf" srcId="{07E14FD1-4ABD-47DA-AD10-22893A96D965}" destId="{F1254FD0-8054-4A01-9BB5-DAF029D79E79}" srcOrd="0" destOrd="0" presId="urn:microsoft.com/office/officeart/2008/layout/HorizontalMultiLevelHierarchy"/>
    <dgm:cxn modelId="{AAE35D74-039D-4076-A514-D6FFE38BB513}" type="presOf" srcId="{FA137558-9D06-4BB2-8049-227EDBFCDF69}" destId="{DF9BAD71-EF23-4CA3-83FF-AB3C82F6A16F}" srcOrd="1" destOrd="0" presId="urn:microsoft.com/office/officeart/2008/layout/HorizontalMultiLevelHierarchy"/>
    <dgm:cxn modelId="{2B6546C9-4042-4FDB-BCC6-4E5CDE0968FB}" type="presOf" srcId="{1099E609-E854-4B1E-BDB4-CB5CA1EC65DA}" destId="{83935D7D-4A71-4B30-A351-A0172D923214}" srcOrd="0" destOrd="0" presId="urn:microsoft.com/office/officeart/2008/layout/HorizontalMultiLevelHierarchy"/>
    <dgm:cxn modelId="{2D66AD90-72D0-42CC-9F53-DC65038795E5}" type="presOf" srcId="{3B533841-3FEA-4BC8-98F9-94E5E04F589E}" destId="{26A68DDD-981C-40A5-B1CA-FCCB68E76C18}" srcOrd="0" destOrd="0" presId="urn:microsoft.com/office/officeart/2008/layout/HorizontalMultiLevelHierarchy"/>
    <dgm:cxn modelId="{A167B1F7-A351-483D-9176-82C7B75836A7}" type="presOf" srcId="{EE7AB39F-748A-4E7E-B197-2733B9168AC0}" destId="{E5ED6FB0-7FE4-432D-A7E2-1C05993FCA60}" srcOrd="0" destOrd="0" presId="urn:microsoft.com/office/officeart/2008/layout/HorizontalMultiLevelHierarchy"/>
    <dgm:cxn modelId="{1790125B-2FBF-4F19-BE14-EF74CB53983C}" type="presOf" srcId="{6706AA17-2E3C-40B7-B2D6-957A2B25E201}" destId="{C83C875F-EB06-400D-B702-FA36AACD60FD}" srcOrd="0" destOrd="0" presId="urn:microsoft.com/office/officeart/2008/layout/HorizontalMultiLevelHierarchy"/>
    <dgm:cxn modelId="{CFEA9EDA-2310-4700-A5EB-15F4A1318ACE}" type="presOf" srcId="{A203FA96-3D74-4C2D-9E9A-727C3377E9AB}" destId="{91073C93-6CED-4C0A-A85E-48377C9D918D}" srcOrd="0" destOrd="0" presId="urn:microsoft.com/office/officeart/2008/layout/HorizontalMultiLevelHierarchy"/>
    <dgm:cxn modelId="{45D20B00-D7F7-4244-B6D5-5F92AB927A48}" type="presOf" srcId="{E111BE9C-E6FD-4133-80B7-A1F34B072B65}" destId="{F6D4591D-9BB1-4E68-BE6E-A72907557D1D}" srcOrd="1" destOrd="0" presId="urn:microsoft.com/office/officeart/2008/layout/HorizontalMultiLevelHierarchy"/>
    <dgm:cxn modelId="{99F432F3-585B-465B-A47F-98C9B93A3265}" type="presOf" srcId="{4CB6419A-06B3-4008-A675-C3B588864654}" destId="{691C4B03-F193-462B-8563-0CBB3DFC5ADA}" srcOrd="1" destOrd="0" presId="urn:microsoft.com/office/officeart/2008/layout/HorizontalMultiLevelHierarchy"/>
    <dgm:cxn modelId="{C84080F3-E0B3-441F-AA37-F9ACD2FDE3B5}" srcId="{FCCAE72E-3741-4C5F-B697-2CEBFC92CDF7}" destId="{2FCCDA2B-747D-4FAA-B7F2-B0390F0E4FC1}" srcOrd="1" destOrd="0" parTransId="{4CB6419A-06B3-4008-A675-C3B588864654}" sibTransId="{B5088BB3-2898-4540-9EA3-D73E2C9138D1}"/>
    <dgm:cxn modelId="{1F9E4CA0-386D-4E35-A8D9-A2DDDEBA000D}" type="presOf" srcId="{BB9B15DA-5E80-4626-BEA7-B9111FFE0D9A}" destId="{40724BE4-BAAC-4B9C-895E-AC53453D3C2E}" srcOrd="0" destOrd="0" presId="urn:microsoft.com/office/officeart/2008/layout/HorizontalMultiLevelHierarchy"/>
    <dgm:cxn modelId="{DA64D3EB-A037-4F46-B020-239D1EEC6534}" type="presOf" srcId="{A8767ADA-6107-4C83-B919-F551B0FEB07B}" destId="{0715A63A-8E32-4864-B2C3-9FFC2518C724}" srcOrd="0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68D1CFE9-F5BD-4C71-9CAC-D27DA1056166}" type="presOf" srcId="{F5E9E32B-EDF9-4FB9-A62A-D8D8606677EC}" destId="{98368F59-934C-42AE-AF82-2F73DD535319}" srcOrd="0" destOrd="0" presId="urn:microsoft.com/office/officeart/2008/layout/HorizontalMultiLevelHierarchy"/>
    <dgm:cxn modelId="{13AB6AF1-A223-45A1-9123-6CCD09385C9F}" type="presOf" srcId="{1E48BBB0-9D91-4007-82C6-411D9964C921}" destId="{D39F0EBD-FE23-49ED-8731-BF50C8139E65}" srcOrd="0" destOrd="0" presId="urn:microsoft.com/office/officeart/2008/layout/HorizontalMultiLevelHierarchy"/>
    <dgm:cxn modelId="{C1E5DC2E-8114-4E2B-99C3-53BAA9DA25BF}" type="presOf" srcId="{1A6646C7-BB0B-4EAE-99FF-6AD5727CA462}" destId="{34044C52-B2E6-48E7-B324-5D6AF4102F09}" srcOrd="1" destOrd="0" presId="urn:microsoft.com/office/officeart/2008/layout/HorizontalMultiLevelHierarchy"/>
    <dgm:cxn modelId="{529FC044-6465-49DB-A955-EE3BE80740F1}" type="presOf" srcId="{3297DC11-AEF2-4F73-B44F-D844947DAE8C}" destId="{A35EEF4A-4A2E-484A-A958-17DFD228DAE6}" srcOrd="0" destOrd="0" presId="urn:microsoft.com/office/officeart/2008/layout/HorizontalMultiLevelHierarchy"/>
    <dgm:cxn modelId="{953EEF05-9DCD-47A9-909E-EE825B7A408D}" type="presOf" srcId="{A203FA96-3D74-4C2D-9E9A-727C3377E9AB}" destId="{1B8317F3-7F1A-4903-B9F8-5B850561C33A}" srcOrd="1" destOrd="0" presId="urn:microsoft.com/office/officeart/2008/layout/HorizontalMultiLevelHierarchy"/>
    <dgm:cxn modelId="{E74DB941-050C-4296-9783-E7B00976366D}" type="presOf" srcId="{3A4E04AE-4BF1-422A-8D88-ABF63550AC5C}" destId="{25DE4A12-627B-481B-A050-DC751BC77A5C}" srcOrd="1" destOrd="0" presId="urn:microsoft.com/office/officeart/2008/layout/HorizontalMultiLevelHierarchy"/>
    <dgm:cxn modelId="{B039F327-910B-4E9A-96FE-82E7BD4083E5}" type="presOf" srcId="{135C9364-DDB6-442F-8FAA-5BA030EFD734}" destId="{FCD46113-877F-416E-8838-C882836F0D86}" srcOrd="0" destOrd="0" presId="urn:microsoft.com/office/officeart/2008/layout/HorizontalMultiLevelHierarchy"/>
    <dgm:cxn modelId="{62E02CB0-948C-4A7F-9DC8-C9DC89A0C355}" type="presOf" srcId="{2FDF7F34-AFFB-48F5-B95A-EC1EEBE256CF}" destId="{BD15981F-569F-4B3E-A29C-E329AE7B81D1}" srcOrd="0" destOrd="0" presId="urn:microsoft.com/office/officeart/2008/layout/HorizontalMultiLevelHierarchy"/>
    <dgm:cxn modelId="{6B6281F4-3F75-48E9-A137-54BABA49B152}" srcId="{87BD54A7-8525-44CF-82D3-FF548D460E88}" destId="{31E17F01-ABFB-4A7C-A7E8-39A70385F0AE}" srcOrd="3" destOrd="0" parTransId="{3A18755C-069F-422D-9687-103DEC38A58F}" sibTransId="{870FA7DE-CF06-4CB2-82FE-BFFD01D22AE1}"/>
    <dgm:cxn modelId="{D154D716-BC17-42E4-A645-A97437C475AC}" type="presOf" srcId="{2D8DAF9D-C72A-4DC6-B002-2CC6A274525F}" destId="{3D54A0D1-365E-4217-AB8F-44B4453CC1BE}" srcOrd="0" destOrd="0" presId="urn:microsoft.com/office/officeart/2008/layout/HorizontalMultiLevelHierarchy"/>
    <dgm:cxn modelId="{40AEE06E-AF72-4BFA-8E76-F8AD7BCB0B7E}" type="presOf" srcId="{0C8000DD-101A-45EB-870B-FAEF8768BB11}" destId="{E18AE2A5-DC03-4931-94FA-010B0E494808}" srcOrd="0" destOrd="0" presId="urn:microsoft.com/office/officeart/2008/layout/HorizontalMultiLevelHierarchy"/>
    <dgm:cxn modelId="{E28BA91E-01B9-4790-A79E-1814DE5CC5B1}" type="presOf" srcId="{B829830C-08B5-4F7C-AEDB-ED8279272428}" destId="{276A9CA0-426E-4D91-8D0D-CA8F05C3162D}" srcOrd="1" destOrd="0" presId="urn:microsoft.com/office/officeart/2008/layout/HorizontalMultiLevelHierarchy"/>
    <dgm:cxn modelId="{2EA2CCF2-91B2-47DB-9373-2E65800AFBDE}" type="presOf" srcId="{A36A0323-D3B3-4EC3-9E94-866F0BF084F8}" destId="{80600A35-84AA-43CE-81F3-F98690856545}" srcOrd="0" destOrd="0" presId="urn:microsoft.com/office/officeart/2008/layout/HorizontalMultiLevelHierarchy"/>
    <dgm:cxn modelId="{42E11C5F-B564-43CD-A461-B2DBB0D3773B}" srcId="{9F690AF7-6491-41BB-9E4C-28B9E1685EEF}" destId="{7B3DB8F0-E0EA-4CC6-9C2A-9A9B3394046E}" srcOrd="0" destOrd="0" parTransId="{E111BE9C-E6FD-4133-80B7-A1F34B072B65}" sibTransId="{CF8ED072-7AC5-42DC-9019-788BCDD99655}"/>
    <dgm:cxn modelId="{68D70A0D-71BA-442D-A0F3-597424EC8D79}" type="presOf" srcId="{0C8F6FD4-BFBA-4C25-B3DB-CCC27E1076E5}" destId="{B75D1C65-AC72-4EEC-AA94-080494310887}" srcOrd="1" destOrd="0" presId="urn:microsoft.com/office/officeart/2008/layout/HorizontalMultiLevelHierarchy"/>
    <dgm:cxn modelId="{BC2A633C-73A8-4DEF-BCC6-765E9AC3E8C6}" type="presOf" srcId="{3A18755C-069F-422D-9687-103DEC38A58F}" destId="{C1A86125-E9E8-4026-B346-5FB9F3C23D3D}" srcOrd="0" destOrd="0" presId="urn:microsoft.com/office/officeart/2008/layout/HorizontalMultiLevelHierarchy"/>
    <dgm:cxn modelId="{F54EEAEA-1E9F-4178-BA1F-2922CBEE9725}" srcId="{9FF3B33A-6588-4026-8F21-5342B93FA339}" destId="{61CC3199-65D3-4D00-ACDD-103719715EB4}" srcOrd="0" destOrd="0" parTransId="{BB9B15DA-5E80-4626-BEA7-B9111FFE0D9A}" sibTransId="{FA9C7010-F697-483B-9A3D-0B9478E8043F}"/>
    <dgm:cxn modelId="{1CB37DE5-87CC-46C1-A11C-2C15B970EAE4}" type="presOf" srcId="{5AD09BEB-5E93-4CE1-AE5D-985CD1CA771C}" destId="{C9A2B145-5387-4B1F-A759-774CCECBB1E5}" srcOrd="1" destOrd="0" presId="urn:microsoft.com/office/officeart/2008/layout/HorizontalMultiLevelHierarchy"/>
    <dgm:cxn modelId="{B2AD194F-66D4-478A-8439-1052A8AF4AB6}" srcId="{2FCCDA2B-747D-4FAA-B7F2-B0390F0E4FC1}" destId="{42A395B3-B74C-4EFF-893C-82B18640E29D}" srcOrd="0" destOrd="0" parTransId="{42C7DB89-46DF-4764-935E-7210FBE1F19C}" sibTransId="{D1359D27-4B37-4A4F-9A08-235FA786DF4F}"/>
    <dgm:cxn modelId="{5A838916-5A2D-4F05-A731-D6BB4E29EE43}" srcId="{0DA1C060-E1EF-497C-B4B7-CC10236D4AB5}" destId="{A36A0323-D3B3-4EC3-9E94-866F0BF084F8}" srcOrd="4" destOrd="0" parTransId="{07E14FD1-4ABD-47DA-AD10-22893A96D965}" sibTransId="{D04F1E65-BD54-4AA5-B6A2-FD04A8F32308}"/>
    <dgm:cxn modelId="{E33D7855-11B4-443B-916D-A34A5B130EAE}" type="presOf" srcId="{C9DA37C9-E3BA-496F-9E7F-21220BE221D6}" destId="{26F74670-BBC2-47DD-958B-5FB6460B5406}" srcOrd="0" destOrd="0" presId="urn:microsoft.com/office/officeart/2008/layout/HorizontalMultiLevelHierarchy"/>
    <dgm:cxn modelId="{EE587910-09A8-4C61-A19E-01EBF30B284E}" type="presOf" srcId="{3153BB00-52E5-49F4-BB02-E7E5D569CFA3}" destId="{550E294F-EC44-419B-ACBA-76EA29C580AF}" srcOrd="0" destOrd="0" presId="urn:microsoft.com/office/officeart/2008/layout/HorizontalMultiLevelHierarchy"/>
    <dgm:cxn modelId="{F3CC60EC-311E-4FB6-8F71-A78D067D6A48}" type="presOf" srcId="{B829830C-08B5-4F7C-AEDB-ED8279272428}" destId="{9ED1ABC2-75DB-45B9-98A4-C2B4E8A4FB68}" srcOrd="0" destOrd="0" presId="urn:microsoft.com/office/officeart/2008/layout/HorizontalMultiLevelHierarchy"/>
    <dgm:cxn modelId="{C9A1C052-E65A-4B71-92CD-DEF5695C361D}" type="presOf" srcId="{1A6646C7-BB0B-4EAE-99FF-6AD5727CA462}" destId="{65055C2D-2B2C-4D84-ACA4-59F12A018C1E}" srcOrd="0" destOrd="0" presId="urn:microsoft.com/office/officeart/2008/layout/HorizontalMultiLevelHierarchy"/>
    <dgm:cxn modelId="{00982691-43A1-4704-9ACE-01A6C5798B48}" type="presOf" srcId="{B19FD33A-DBAF-444F-8556-23AB29AB2C7F}" destId="{FDCE8F53-E322-4B1B-8535-1DF807DB34B9}" srcOrd="0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96D20D12-A5D2-4CD4-9EF4-21D387F4A2B0}" type="presOf" srcId="{A57106FB-1F75-48C4-A9F0-B1786C383A00}" destId="{CED64E74-3E55-4075-93F3-B5751D8DC1C3}" srcOrd="1" destOrd="0" presId="urn:microsoft.com/office/officeart/2008/layout/HorizontalMultiLevelHierarchy"/>
    <dgm:cxn modelId="{312086FF-C5E4-47D2-8050-7C18A1B9B9FC}" type="presOf" srcId="{A4ED7FC6-0D74-48AB-BEAB-07F50D3B380B}" destId="{794BD8D8-4B52-404B-BE6F-7CBFE463392B}" srcOrd="1" destOrd="0" presId="urn:microsoft.com/office/officeart/2008/layout/HorizontalMultiLevelHierarchy"/>
    <dgm:cxn modelId="{937C7229-B2C2-4A53-8078-69869AF7798F}" srcId="{87BD54A7-8525-44CF-82D3-FF548D460E88}" destId="{9F690AF7-6491-41BB-9E4C-28B9E1685EEF}" srcOrd="1" destOrd="0" parTransId="{B7D1378E-8C15-4BF3-A72D-212C285F5C91}" sibTransId="{7D22EE01-CA82-4FBD-81E2-52FDF7731955}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7D341E75-23C1-4D64-925E-3775478EE6E0}" type="presOf" srcId="{2FDF7F34-AFFB-48F5-B95A-EC1EEBE256CF}" destId="{CB2039D7-A122-4FBD-A84B-449349191360}" srcOrd="1" destOrd="0" presId="urn:microsoft.com/office/officeart/2008/layout/HorizontalMultiLevelHierarchy"/>
    <dgm:cxn modelId="{E68F26A1-F601-4CD9-8D9E-71DEE3341A35}" type="presOf" srcId="{CF9BEDA7-FD98-4657-A3CF-7E5F68ED9E8D}" destId="{8C07BC25-D6C9-4CF7-B000-4A39865469A4}" srcOrd="1" destOrd="0" presId="urn:microsoft.com/office/officeart/2008/layout/HorizontalMultiLevelHierarchy"/>
    <dgm:cxn modelId="{6B07D1F9-AB98-410E-AA9E-FEFF75F431B4}" type="presOf" srcId="{E7853E0A-7AB6-47BE-A6A4-CDE57D8797E7}" destId="{B033C8DD-FE35-4C9D-A8CF-004A02B113E0}" srcOrd="0" destOrd="0" presId="urn:microsoft.com/office/officeart/2008/layout/HorizontalMultiLevelHierarchy"/>
    <dgm:cxn modelId="{CBEB22FA-2183-4DA7-B521-2B8711DADEB3}" srcId="{03BDC3A9-6133-47B5-8E1F-7E4C1CDED014}" destId="{6706AA17-2E3C-40B7-B2D6-957A2B25E201}" srcOrd="0" destOrd="0" parTransId="{3297DC11-AEF2-4F73-B44F-D844947DAE8C}" sibTransId="{3CF15D1D-7E07-4050-831F-2F846F0A25F8}"/>
    <dgm:cxn modelId="{AF0D15E0-BB1C-43AD-9E79-9EC77518D6BA}" type="presOf" srcId="{314A27B0-2C78-4B65-8F8E-CC6B78115710}" destId="{D0292F90-72E5-4B22-ABA4-12020B0EF513}" srcOrd="0" destOrd="0" presId="urn:microsoft.com/office/officeart/2008/layout/HorizontalMultiLevelHierarchy"/>
    <dgm:cxn modelId="{A03C2739-7E11-43DB-A682-5B6CEEA0A4A0}" type="presOf" srcId="{A57106FB-1F75-48C4-A9F0-B1786C383A00}" destId="{DFC185E2-A47B-4C0B-B40D-1495C3430A58}" srcOrd="0" destOrd="0" presId="urn:microsoft.com/office/officeart/2008/layout/HorizontalMultiLevelHierarchy"/>
    <dgm:cxn modelId="{C38BAEAE-FA82-4C5F-B8FE-8942F0219E6C}" type="presOf" srcId="{31E17F01-ABFB-4A7C-A7E8-39A70385F0AE}" destId="{2CB83B67-6828-41BA-9D77-68F0A8C60746}" srcOrd="0" destOrd="0" presId="urn:microsoft.com/office/officeart/2008/layout/HorizontalMultiLevelHierarchy"/>
    <dgm:cxn modelId="{10B2CD3F-02D4-449C-9251-0D3564C0D090}" type="presOf" srcId="{A118F7AB-C09B-4FCB-A679-DBC76CD303DA}" destId="{14B1A88B-248E-4264-8BF3-64A6D3C19E2D}" srcOrd="0" destOrd="0" presId="urn:microsoft.com/office/officeart/2008/layout/HorizontalMultiLevelHierarchy"/>
    <dgm:cxn modelId="{AED8F9CA-143D-47F0-BCC4-5DAE26721BDE}" type="presOf" srcId="{3A18755C-069F-422D-9687-103DEC38A58F}" destId="{E2AFE537-5C39-4042-89CF-C3126BB54909}" srcOrd="1" destOrd="0" presId="urn:microsoft.com/office/officeart/2008/layout/HorizontalMultiLevelHierarchy"/>
    <dgm:cxn modelId="{01170BD3-3A58-4924-9481-D636A266A7D5}" type="presOf" srcId="{E220F099-B9A3-4DEC-95C2-3D7C71F0473F}" destId="{D63A1DBF-B929-4CFF-8038-A3BB430E8F26}" srcOrd="0" destOrd="0" presId="urn:microsoft.com/office/officeart/2008/layout/HorizontalMultiLevelHierarchy"/>
    <dgm:cxn modelId="{21EF767A-44BB-4028-B3BE-14DBBA0B653C}" type="presOf" srcId="{4CB6419A-06B3-4008-A675-C3B588864654}" destId="{7C1111C3-71C8-4A59-B707-B9C768098517}" srcOrd="0" destOrd="0" presId="urn:microsoft.com/office/officeart/2008/layout/HorizontalMultiLevelHierarchy"/>
    <dgm:cxn modelId="{473F5B21-01B3-4872-8E53-E87CADE4EE15}" type="presOf" srcId="{B76C49D9-CD87-4964-86C9-18DC1AB76032}" destId="{D96A0FC0-E12B-4A15-8997-62DA13103ADF}" srcOrd="1" destOrd="0" presId="urn:microsoft.com/office/officeart/2008/layout/HorizontalMultiLevelHierarchy"/>
    <dgm:cxn modelId="{2DBF6EDD-7304-4170-B02F-AF5E053CEA74}" type="presOf" srcId="{3A4E04AE-4BF1-422A-8D88-ABF63550AC5C}" destId="{6C375489-D9A3-4C87-8ACE-FC2F5387BA84}" srcOrd="0" destOrd="0" presId="urn:microsoft.com/office/officeart/2008/layout/HorizontalMultiLevelHierarchy"/>
    <dgm:cxn modelId="{027B6944-1EC3-49BC-98DF-24D565821429}" srcId="{31E17F01-ABFB-4A7C-A7E8-39A70385F0AE}" destId="{2D8DAF9D-C72A-4DC6-B002-2CC6A274525F}" srcOrd="0" destOrd="0" parTransId="{39881E53-F981-4FDC-9638-7DE345BCFEFD}" sibTransId="{B7E0D479-3D52-4C9F-B785-A7E97356CC68}"/>
    <dgm:cxn modelId="{904709A3-978E-4E95-851D-055C89223FB3}" type="presOf" srcId="{135C9364-DDB6-442F-8FAA-5BA030EFD734}" destId="{75CF11DC-1721-423F-B9AF-48802F04849A}" srcOrd="1" destOrd="0" presId="urn:microsoft.com/office/officeart/2008/layout/HorizontalMultiLevelHierarchy"/>
    <dgm:cxn modelId="{B48021FE-37DA-4958-996D-175101B705D4}" srcId="{2FCCDA2B-747D-4FAA-B7F2-B0390F0E4FC1}" destId="{73D68E29-3DC1-4BAE-A186-E6AD26415E77}" srcOrd="1" destOrd="0" parTransId="{0C8F6FD4-BFBA-4C25-B3DB-CCC27E1076E5}" sibTransId="{28601D77-94DE-4F65-8C36-C0158474B63D}"/>
    <dgm:cxn modelId="{65B9E98D-B1D3-44B0-AD53-A76109772E64}" type="presOf" srcId="{4D771B72-B8C5-4B26-8235-A3141ED5FCCF}" destId="{A9B15C1A-4C4B-4F3A-A878-84EA420CF092}" srcOrd="0" destOrd="0" presId="urn:microsoft.com/office/officeart/2008/layout/HorizontalMultiLevelHierarchy"/>
    <dgm:cxn modelId="{43E3BEC6-28EF-4376-96C2-F185E1BB8FB2}" type="presOf" srcId="{08509389-781B-4822-9ED7-F0F87E1C5EFE}" destId="{964E3496-9F20-4756-A220-FBA1D5E4980C}" srcOrd="0" destOrd="0" presId="urn:microsoft.com/office/officeart/2008/layout/HorizontalMultiLevelHierarchy"/>
    <dgm:cxn modelId="{5D51F617-DA92-461E-85D4-A585951133D5}" srcId="{C9DA37C9-E3BA-496F-9E7F-21220BE221D6}" destId="{F5E9E32B-EDF9-4FB9-A62A-D8D8606677EC}" srcOrd="0" destOrd="0" parTransId="{A203FA96-3D74-4C2D-9E9A-727C3377E9AB}" sibTransId="{1F2B0643-91BA-4696-93B7-A15AEC12DEF9}"/>
    <dgm:cxn modelId="{EE508691-CD24-4045-819C-665537A6AE14}" type="presOf" srcId="{03BDC3A9-6133-47B5-8E1F-7E4C1CDED014}" destId="{9C38BE74-C34F-4268-B98A-F6072FFCCAAF}" srcOrd="0" destOrd="0" presId="urn:microsoft.com/office/officeart/2008/layout/HorizontalMultiLevelHierarchy"/>
    <dgm:cxn modelId="{AC757AEC-3849-4363-AC61-8704ED9AFE41}" type="presOf" srcId="{3B533841-3FEA-4BC8-98F9-94E5E04F589E}" destId="{0F9105FC-985C-4CC5-8478-28AE767CBAEC}" srcOrd="1" destOrd="0" presId="urn:microsoft.com/office/officeart/2008/layout/HorizontalMultiLevelHierarchy"/>
    <dgm:cxn modelId="{31B8BC29-2799-4906-8914-E239B3A11D04}" type="presOf" srcId="{CF9BEDA7-FD98-4657-A3CF-7E5F68ED9E8D}" destId="{613A4E0B-58AB-427D-9051-A8B2C6F55381}" srcOrd="0" destOrd="0" presId="urn:microsoft.com/office/officeart/2008/layout/HorizontalMultiLevelHierarchy"/>
    <dgm:cxn modelId="{0FBA8C8A-102A-4DA5-81C5-A00D4A69796B}" srcId="{BACCE4A2-3AD2-49FF-AA6C-4061F625A46A}" destId="{08509389-781B-4822-9ED7-F0F87E1C5EFE}" srcOrd="3" destOrd="0" parTransId="{4CE64EAB-1F23-4CF9-AE84-82CC69D105EA}" sibTransId="{8E23E6F9-653B-4D76-83D6-DBBA9E3500BB}"/>
    <dgm:cxn modelId="{80B1BB16-EC45-4E04-B68D-364A87E3EB92}" srcId="{0DA1C060-E1EF-497C-B4B7-CC10236D4AB5}" destId="{87BD54A7-8525-44CF-82D3-FF548D460E88}" srcOrd="0" destOrd="0" parTransId="{A8767ADA-6107-4C83-B919-F551B0FEB07B}" sibTransId="{164EC103-7561-4292-B35A-5B9F8960B31F}"/>
    <dgm:cxn modelId="{746F1864-1417-4FBB-B9BD-551A2216DE01}" type="presOf" srcId="{42C7DB89-46DF-4764-935E-7210FBE1F19C}" destId="{91CDD07F-CBCB-49EB-AD21-92C890ECF5F5}" srcOrd="1" destOrd="0" presId="urn:microsoft.com/office/officeart/2008/layout/HorizontalMultiLevelHierarchy"/>
    <dgm:cxn modelId="{751CF263-5523-4674-9F14-2CF253BC1419}" type="presOf" srcId="{4CE64EAB-1F23-4CF9-AE84-82CC69D105EA}" destId="{4DD7E8C5-D4E3-4A07-A586-B06A3F0FA0A4}" srcOrd="1" destOrd="0" presId="urn:microsoft.com/office/officeart/2008/layout/HorizontalMultiLevelHierarchy"/>
    <dgm:cxn modelId="{91C027DA-3409-4C93-926A-E4B262A46BD1}" type="presOf" srcId="{0DA1C060-E1EF-497C-B4B7-CC10236D4AB5}" destId="{D456BF37-646F-420A-817B-2C6FE870644F}" srcOrd="0" destOrd="0" presId="urn:microsoft.com/office/officeart/2008/layout/HorizontalMultiLevelHierarchy"/>
    <dgm:cxn modelId="{3B13AE43-3281-4F2E-B9FA-8330E7F3A9AE}" type="presOf" srcId="{B76C49D9-CD87-4964-86C9-18DC1AB76032}" destId="{62DA6EC9-5EBA-4C49-B54C-E269B9135D9D}" srcOrd="0" destOrd="0" presId="urn:microsoft.com/office/officeart/2008/layout/HorizontalMultiLevelHierarchy"/>
    <dgm:cxn modelId="{E5E5B524-0C24-429A-A1F1-58EE59CC5871}" type="presOf" srcId="{BB9B15DA-5E80-4626-BEA7-B9111FFE0D9A}" destId="{B884C815-0139-4471-A6C1-23207C416E8F}" srcOrd="1" destOrd="0" presId="urn:microsoft.com/office/officeart/2008/layout/HorizontalMultiLevelHierarchy"/>
    <dgm:cxn modelId="{0C70C3A7-06DA-4EAB-A46B-02AD51C0D13C}" type="presOf" srcId="{4CE64EAB-1F23-4CF9-AE84-82CC69D105EA}" destId="{3C4CE92F-335B-4A7A-8BB0-EC6AFC5BABCB}" srcOrd="0" destOrd="0" presId="urn:microsoft.com/office/officeart/2008/layout/HorizontalMultiLevelHierarchy"/>
    <dgm:cxn modelId="{F2D7D1EA-29CA-463A-B770-E3F287F04FEE}" type="presOf" srcId="{42C7DB89-46DF-4764-935E-7210FBE1F19C}" destId="{B5518A91-0CCF-44EC-914D-B3C0D9B542E7}" srcOrd="0" destOrd="0" presId="urn:microsoft.com/office/officeart/2008/layout/HorizontalMultiLevelHierarchy"/>
    <dgm:cxn modelId="{9B15CA07-3B71-49C4-A635-402DC9D79EF5}" type="presOf" srcId="{F0743C77-9A98-4F44-8CC6-62F025E3CED7}" destId="{3ACD8E59-50DE-4865-9D37-3B5BF16F99CD}" srcOrd="0" destOrd="0" presId="urn:microsoft.com/office/officeart/2008/layout/HorizontalMultiLevelHierarchy"/>
    <dgm:cxn modelId="{8B0A9440-5D0B-47BE-A19B-5A5BFAE0F73A}" type="presOf" srcId="{C11F076B-5B6D-4347-BCF0-EF2205CDA008}" destId="{5E8E4353-97E3-4769-8745-E51435D5D5C3}" srcOrd="0" destOrd="0" presId="urn:microsoft.com/office/officeart/2008/layout/HorizontalMultiLevelHierarchy"/>
    <dgm:cxn modelId="{BC4BB8D9-AE05-4895-A430-4571CF0FA177}" srcId="{BACCE4A2-3AD2-49FF-AA6C-4061F625A46A}" destId="{C11F076B-5B6D-4347-BCF0-EF2205CDA008}" srcOrd="4" destOrd="0" parTransId="{2FDF7F34-AFFB-48F5-B95A-EC1EEBE256CF}" sibTransId="{98896ABB-2FBA-45D7-959C-9CD5B3664CA5}"/>
    <dgm:cxn modelId="{475388F1-10AB-444C-899F-A8A719C0827D}" type="presOf" srcId="{39881E53-F981-4FDC-9638-7DE345BCFEFD}" destId="{41D6A900-D43C-4E16-B0D4-361B20847F06}" srcOrd="0" destOrd="0" presId="urn:microsoft.com/office/officeart/2008/layout/HorizontalMultiLevelHierarchy"/>
    <dgm:cxn modelId="{F8035A25-9252-4918-A7A4-FC2BEB1489A1}" srcId="{BACCE4A2-3AD2-49FF-AA6C-4061F625A46A}" destId="{D942194F-625F-4FF5-88AF-09DBBDE1BE3B}" srcOrd="1" destOrd="0" parTransId="{3A4E04AE-4BF1-422A-8D88-ABF63550AC5C}" sibTransId="{A27EB001-E44D-489D-8558-251C2145A450}"/>
    <dgm:cxn modelId="{513C8BA0-8BF2-439A-947D-D167B161BCD4}" srcId="{0DA1C060-E1EF-497C-B4B7-CC10236D4AB5}" destId="{F40E2ACA-8B1B-4F72-B7F4-CAAC15BAD7A9}" srcOrd="1" destOrd="0" parTransId="{B76C49D9-CD87-4964-86C9-18DC1AB76032}" sibTransId="{D2001090-EB74-46B1-89EA-FE2EEA1E5B61}"/>
    <dgm:cxn modelId="{56B62FA0-92CB-4270-83DB-45480F873303}" type="presOf" srcId="{BACCE4A2-3AD2-49FF-AA6C-4061F625A46A}" destId="{50DFE8EC-C200-4654-AAE8-1C218BF1FF46}" srcOrd="0" destOrd="0" presId="urn:microsoft.com/office/officeart/2008/layout/HorizontalMultiLevelHierarchy"/>
    <dgm:cxn modelId="{FE62EB23-74CA-4619-964A-6B159B87ADDF}" type="presOf" srcId="{B7D1378E-8C15-4BF3-A72D-212C285F5C91}" destId="{0C906A80-4035-48FB-A8D6-74C9AB5C4FB5}" srcOrd="0" destOrd="0" presId="urn:microsoft.com/office/officeart/2008/layout/HorizontalMultiLevelHierarchy"/>
    <dgm:cxn modelId="{25487C39-9438-4715-A110-75BC5FEC3C6D}" type="presOf" srcId="{FCCAE72E-3741-4C5F-B697-2CEBFC92CDF7}" destId="{47AE8846-F21F-4E4C-B4A3-D44DA4BF791C}" srcOrd="0" destOrd="0" presId="urn:microsoft.com/office/officeart/2008/layout/HorizontalMultiLevelHierarchy"/>
    <dgm:cxn modelId="{4A32DE19-AB36-4B54-BD10-4730F52505CA}" type="presOf" srcId="{A118F7AB-C09B-4FCB-A679-DBC76CD303DA}" destId="{FC815D9E-9061-4E76-AA2F-946C6C65C85A}" srcOrd="1" destOrd="0" presId="urn:microsoft.com/office/officeart/2008/layout/HorizontalMultiLevelHierarchy"/>
    <dgm:cxn modelId="{F795E4B8-F012-4825-ABF3-B0B992FAC827}" type="presOf" srcId="{9058AA1E-924A-4FDB-A2B0-8FB2A54E3A7E}" destId="{7FCFFB08-58A6-4E0E-8F2E-200F374C3CF1}" srcOrd="0" destOrd="0" presId="urn:microsoft.com/office/officeart/2008/layout/HorizontalMultiLevelHierarchy"/>
    <dgm:cxn modelId="{07A7E712-BE85-49C2-85F6-F5F43D0448C5}" type="presOf" srcId="{9F690AF7-6491-41BB-9E4C-28B9E1685EEF}" destId="{F2997255-1FE1-4A83-8567-E27D103263E2}" srcOrd="0" destOrd="0" presId="urn:microsoft.com/office/officeart/2008/layout/HorizontalMultiLevelHierarchy"/>
    <dgm:cxn modelId="{8DA9E8CD-36CE-4D42-97D5-BE81D5B46156}" type="presOf" srcId="{314A27B0-2C78-4B65-8F8E-CC6B78115710}" destId="{45BD4FD6-7DD4-43C9-9765-74BAE0984E30}" srcOrd="1" destOrd="0" presId="urn:microsoft.com/office/officeart/2008/layout/HorizontalMultiLevelHierarchy"/>
    <dgm:cxn modelId="{F80C5F0C-EF53-4769-80E3-553DAD79D591}" type="presOf" srcId="{EF477128-9304-4562-A6E3-1E9CA28BAD5A}" destId="{EB700C83-D138-423A-A329-081ADA9166E0}" srcOrd="0" destOrd="0" presId="urn:microsoft.com/office/officeart/2008/layout/HorizontalMultiLevelHierarchy"/>
    <dgm:cxn modelId="{FECBDBD8-FABE-4746-B98B-E196CFED0E48}" type="presOf" srcId="{22961EB4-ACE3-491B-A12E-FD92D602D9C3}" destId="{7E713748-379C-4B5E-9EC6-622A2DAA67D9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E04A2250-B5EF-4B2B-A9C7-441A6E4E9B63}" srcId="{F40E2ACA-8B1B-4F72-B7F4-CAAC15BAD7A9}" destId="{03BDC3A9-6133-47B5-8E1F-7E4C1CDED014}" srcOrd="0" destOrd="0" parTransId="{DB3AA0D9-A5F4-4B60-B8E8-30A7B24BBCC7}" sibTransId="{FC0F6C8B-9479-451D-989C-2B0ED174F1A8}"/>
    <dgm:cxn modelId="{9D6172AC-6E0E-41BA-B268-4E94950835B4}" type="presOf" srcId="{256C9757-5E49-488C-A064-4CC6439589A0}" destId="{61EC9F36-6467-4C56-8762-9BDEAEB0558C}" srcOrd="0" destOrd="0" presId="urn:microsoft.com/office/officeart/2008/layout/HorizontalMultiLevelHierarchy"/>
    <dgm:cxn modelId="{81A1BF1F-6558-48FE-AE4B-186A0BC1446D}" type="presOf" srcId="{7B3DB8F0-E0EA-4CC6-9C2A-9A9B3394046E}" destId="{CDD51A37-D036-4785-9586-02A8F7609808}" srcOrd="0" destOrd="0" presId="urn:microsoft.com/office/officeart/2008/layout/HorizontalMultiLevelHierarchy"/>
    <dgm:cxn modelId="{CE8B7E1D-0A74-4C24-AF7F-EA8AEB4074FE}" type="presOf" srcId="{07E14FD1-4ABD-47DA-AD10-22893A96D965}" destId="{5EF2A711-6539-4B40-82F4-1D7ACF857AF7}" srcOrd="1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CCBE0942-8131-4B05-8C7C-0D8CAE0EE8B3}" srcId="{42A395B3-B74C-4EFF-893C-82B18640E29D}" destId="{9058AA1E-924A-4FDB-A2B0-8FB2A54E3A7E}" srcOrd="0" destOrd="0" parTransId="{B829830C-08B5-4F7C-AEDB-ED8279272428}" sibTransId="{46BE1E82-9042-4BC4-861A-BCDF1A8DE17D}"/>
    <dgm:cxn modelId="{8AC8F8D7-D9DA-4125-A879-A35A5FCED59E}" type="presOf" srcId="{DB3AA0D9-A5F4-4B60-B8E8-30A7B24BBCC7}" destId="{276983C4-E2C3-4C29-8EC3-C7B8EDFB3A61}" srcOrd="0" destOrd="0" presId="urn:microsoft.com/office/officeart/2008/layout/HorizontalMultiLevelHierarchy"/>
    <dgm:cxn modelId="{16079DF0-C8A1-45C3-B307-5E06DA515F71}" type="presOf" srcId="{B820287A-10A4-4525-A948-FD1BE7492355}" destId="{D66D8060-FC67-41D2-B620-02B230F3E75B}" srcOrd="0" destOrd="0" presId="urn:microsoft.com/office/officeart/2008/layout/HorizontalMultiLevelHierarchy"/>
    <dgm:cxn modelId="{8ADFD374-0562-4F7C-86F4-EE7629D490F4}" type="presOf" srcId="{D942194F-625F-4FF5-88AF-09DBBDE1BE3B}" destId="{5E50BE45-AF0C-44A3-AA12-417AEB53362F}" srcOrd="0" destOrd="0" presId="urn:microsoft.com/office/officeart/2008/layout/HorizontalMultiLevelHierarchy"/>
    <dgm:cxn modelId="{8ED1DA6C-EF77-484C-AA19-515A21C74591}" type="presOf" srcId="{73D68E29-3DC1-4BAE-A186-E6AD26415E77}" destId="{A6245687-1FD2-4154-A109-2FB42B15ECB5}" srcOrd="0" destOrd="0" presId="urn:microsoft.com/office/officeart/2008/layout/HorizontalMultiLevelHierarchy"/>
    <dgm:cxn modelId="{CC6815CC-1DB8-4195-84C4-DC8F7AF9A820}" type="presOf" srcId="{42A395B3-B74C-4EFF-893C-82B18640E29D}" destId="{68C7DC2A-DF30-426E-B8FD-F49EE5583BB0}" srcOrd="0" destOrd="0" presId="urn:microsoft.com/office/officeart/2008/layout/HorizontalMultiLevelHierarchy"/>
    <dgm:cxn modelId="{FCA6BF31-BD92-4B21-B98A-593D2CEAB5F2}" type="presOf" srcId="{61CC3199-65D3-4D00-ACDD-103719715EB4}" destId="{BD9E35A5-8E81-415C-B33E-7AC37A12E9B7}" srcOrd="0" destOrd="0" presId="urn:microsoft.com/office/officeart/2008/layout/HorizontalMultiLevelHierarchy"/>
    <dgm:cxn modelId="{6406E7DD-0842-4305-92C0-C55AFBE4F5AB}" type="presOf" srcId="{B7D1378E-8C15-4BF3-A72D-212C285F5C91}" destId="{6323B3FD-539D-4FBD-BEE9-FB7C59DF1ABB}" srcOrd="1" destOrd="0" presId="urn:microsoft.com/office/officeart/2008/layout/HorizontalMultiLevelHierarchy"/>
    <dgm:cxn modelId="{0B560B06-6E43-4D5E-ABAE-C6C33C84B546}" type="presOf" srcId="{E111BE9C-E6FD-4133-80B7-A1F34B072B65}" destId="{71D50EEE-8F92-4C65-83A6-3652378D67F5}" srcOrd="0" destOrd="0" presId="urn:microsoft.com/office/officeart/2008/layout/HorizontalMultiLevelHierarchy"/>
    <dgm:cxn modelId="{AF4A578E-DBE4-4734-B8FD-D2B16DE4DC26}" type="presOf" srcId="{FA137558-9D06-4BB2-8049-227EDBFCDF69}" destId="{08EC2D9E-EEF5-4DFB-B18C-04297E92FEFA}" srcOrd="0" destOrd="0" presId="urn:microsoft.com/office/officeart/2008/layout/HorizontalMultiLevelHierarchy"/>
    <dgm:cxn modelId="{210649F6-293A-4F82-AD48-5CBA89FD0BCB}" type="presOf" srcId="{DB3AA0D9-A5F4-4B60-B8E8-30A7B24BBCC7}" destId="{09B2DE1C-E270-4D78-86A4-BB60FA0592F6}" srcOrd="1" destOrd="0" presId="urn:microsoft.com/office/officeart/2008/layout/HorizontalMultiLevelHierarchy"/>
    <dgm:cxn modelId="{1E198EBB-37E6-4680-AAFB-3F22043DC059}" type="presOf" srcId="{CCFD76AF-F3C2-429A-9958-CE1E5813698B}" destId="{E4D3738B-9A86-4363-ADCD-311A74A4975A}" srcOrd="1" destOrd="0" presId="urn:microsoft.com/office/officeart/2008/layout/HorizontalMultiLevelHierarchy"/>
    <dgm:cxn modelId="{878A2B0C-E5CC-4EF2-85EF-2551EACA57F9}" type="presOf" srcId="{E220F099-B9A3-4DEC-95C2-3D7C71F0473F}" destId="{A07D2B16-18B0-4891-AD6C-B0FEE6F96AD4}" srcOrd="1" destOrd="0" presId="urn:microsoft.com/office/officeart/2008/layout/HorizontalMultiLevelHierarchy"/>
    <dgm:cxn modelId="{B061B701-24C9-4CF1-9DAD-F931B005EDF3}" type="presOf" srcId="{2FCCDA2B-747D-4FAA-B7F2-B0390F0E4FC1}" destId="{E2CE8335-163F-4FC8-9EB2-2F1AB9A3494D}" srcOrd="0" destOrd="0" presId="urn:microsoft.com/office/officeart/2008/layout/HorizontalMultiLevelHierarchy"/>
    <dgm:cxn modelId="{02AA8C57-AF58-4838-B394-3FB201EF3C5A}" type="presOf" srcId="{87BD54A7-8525-44CF-82D3-FF548D460E88}" destId="{43EF4C62-2E41-49AE-BCBB-25E0C8C2953D}" srcOrd="0" destOrd="0" presId="urn:microsoft.com/office/officeart/2008/layout/HorizontalMultiLevelHierarchy"/>
    <dgm:cxn modelId="{5B14BDE9-FDE6-4AD7-8EB3-34BD9C73EF77}" type="presOf" srcId="{A8767ADA-6107-4C83-B919-F551B0FEB07B}" destId="{0A47D2FA-6EC6-4895-9F89-C26AF1CC34C9}" srcOrd="1" destOrd="0" presId="urn:microsoft.com/office/officeart/2008/layout/HorizontalMultiLevelHierarchy"/>
    <dgm:cxn modelId="{5C71D35D-C74E-49EF-AD33-35B1F97F2006}" srcId="{BACCE4A2-3AD2-49FF-AA6C-4061F625A46A}" destId="{0C8000DD-101A-45EB-870B-FAEF8768BB11}" srcOrd="2" destOrd="0" parTransId="{A4ED7FC6-0D74-48AB-BEAB-07F50D3B380B}" sibTransId="{F3233953-8CD6-469A-83EF-89F98C70E920}"/>
    <dgm:cxn modelId="{D6857849-5EA2-435A-A1C1-1EC6DBFA64E8}" type="presOf" srcId="{B8930975-EA97-4FDA-832A-E2FDE4F2952C}" destId="{F3FF3DFE-AFD1-4AE6-A93B-50E498D7A072}" srcOrd="0" destOrd="0" presId="urn:microsoft.com/office/officeart/2008/layout/HorizontalMultiLevelHierarchy"/>
    <dgm:cxn modelId="{F51F94D4-F816-4415-9897-A0A9FF99D377}" type="presOf" srcId="{B19FD33A-DBAF-444F-8556-23AB29AB2C7F}" destId="{F560906A-546D-4571-BA60-ACF2D4A854CB}" srcOrd="1" destOrd="0" presId="urn:microsoft.com/office/officeart/2008/layout/HorizontalMultiLevelHierarchy"/>
    <dgm:cxn modelId="{C216E380-B263-43AC-AE1D-E0EE85DCBECC}" srcId="{2FCCDA2B-747D-4FAA-B7F2-B0390F0E4FC1}" destId="{1E48BBB0-9D91-4007-82C6-411D9964C921}" srcOrd="3" destOrd="0" parTransId="{1A6646C7-BB0B-4EAE-99FF-6AD5727CA462}" sibTransId="{303D0653-5C57-4918-BE6A-298A995B8E12}"/>
    <dgm:cxn modelId="{F4328A44-9704-43EF-A424-31D42615ED81}" type="presOf" srcId="{A4ED7FC6-0D74-48AB-BEAB-07F50D3B380B}" destId="{B9B172A0-D21A-4971-8634-2212D1F23382}" srcOrd="0" destOrd="0" presId="urn:microsoft.com/office/officeart/2008/layout/HorizontalMultiLevelHierarchy"/>
    <dgm:cxn modelId="{6B6B2FC9-F1A9-4ADA-81AB-8BE8F58F2862}" type="presOf" srcId="{9FF3B33A-6588-4026-8F21-5342B93FA339}" destId="{A2F6224A-7389-4CD8-9517-E487E264601C}" srcOrd="0" destOrd="0" presId="urn:microsoft.com/office/officeart/2008/layout/HorizontalMultiLevelHierarchy"/>
    <dgm:cxn modelId="{20C7A161-5DB4-4A7E-B18D-76DBDC4BC336}" type="presParOf" srcId="{D61D9318-CF1C-4027-9FB9-CA3681111D48}" destId="{270F17E6-7730-4FCF-B2C8-87132A2A2953}" srcOrd="0" destOrd="0" presId="urn:microsoft.com/office/officeart/2008/layout/HorizontalMultiLevelHierarchy"/>
    <dgm:cxn modelId="{ACF1BAB5-FADE-45AE-AED9-6E8E6E9E181E}" type="presParOf" srcId="{270F17E6-7730-4FCF-B2C8-87132A2A2953}" destId="{47AE8846-F21F-4E4C-B4A3-D44DA4BF791C}" srcOrd="0" destOrd="0" presId="urn:microsoft.com/office/officeart/2008/layout/HorizontalMultiLevelHierarchy"/>
    <dgm:cxn modelId="{37D184B0-14A1-4C02-85FB-A69DC59E1BB2}" type="presParOf" srcId="{270F17E6-7730-4FCF-B2C8-87132A2A2953}" destId="{00B6C323-8ADF-4C2C-A98F-03A35CC9AEB8}" srcOrd="1" destOrd="0" presId="urn:microsoft.com/office/officeart/2008/layout/HorizontalMultiLevelHierarchy"/>
    <dgm:cxn modelId="{FFB24A03-EDA1-465A-8EBF-7D45BF2A865C}" type="presParOf" srcId="{00B6C323-8ADF-4C2C-A98F-03A35CC9AEB8}" destId="{10902F1B-76A0-42BF-B8B6-85638234AC1B}" srcOrd="0" destOrd="0" presId="urn:microsoft.com/office/officeart/2008/layout/HorizontalMultiLevelHierarchy"/>
    <dgm:cxn modelId="{9703DA57-1443-45E4-9881-2B638DB9D4E3}" type="presParOf" srcId="{10902F1B-76A0-42BF-B8B6-85638234AC1B}" destId="{C9A2B145-5387-4B1F-A759-774CCECBB1E5}" srcOrd="0" destOrd="0" presId="urn:microsoft.com/office/officeart/2008/layout/HorizontalMultiLevelHierarchy"/>
    <dgm:cxn modelId="{A2F04F76-7304-43C6-A0DE-C4D1449133D6}" type="presParOf" srcId="{00B6C323-8ADF-4C2C-A98F-03A35CC9AEB8}" destId="{B80AF7FE-B4A1-49B4-8432-E40926974E76}" srcOrd="1" destOrd="0" presId="urn:microsoft.com/office/officeart/2008/layout/HorizontalMultiLevelHierarchy"/>
    <dgm:cxn modelId="{464A8025-2A79-4F29-8E42-39A5C71CD891}" type="presParOf" srcId="{B80AF7FE-B4A1-49B4-8432-E40926974E76}" destId="{D456BF37-646F-420A-817B-2C6FE870644F}" srcOrd="0" destOrd="0" presId="urn:microsoft.com/office/officeart/2008/layout/HorizontalMultiLevelHierarchy"/>
    <dgm:cxn modelId="{C6D96D9F-263D-4F5B-BD8F-33D208C1D31F}" type="presParOf" srcId="{B80AF7FE-B4A1-49B4-8432-E40926974E76}" destId="{2E4195E7-C526-43C1-8251-2AF2A6B49243}" srcOrd="1" destOrd="0" presId="urn:microsoft.com/office/officeart/2008/layout/HorizontalMultiLevelHierarchy"/>
    <dgm:cxn modelId="{CAC7B068-8479-40A3-8A33-DF600440AFDC}" type="presParOf" srcId="{2E4195E7-C526-43C1-8251-2AF2A6B49243}" destId="{0715A63A-8E32-4864-B2C3-9FFC2518C724}" srcOrd="0" destOrd="0" presId="urn:microsoft.com/office/officeart/2008/layout/HorizontalMultiLevelHierarchy"/>
    <dgm:cxn modelId="{610AA5DD-CF37-4CD6-B333-B5E48ADACEB2}" type="presParOf" srcId="{0715A63A-8E32-4864-B2C3-9FFC2518C724}" destId="{0A47D2FA-6EC6-4895-9F89-C26AF1CC34C9}" srcOrd="0" destOrd="0" presId="urn:microsoft.com/office/officeart/2008/layout/HorizontalMultiLevelHierarchy"/>
    <dgm:cxn modelId="{BEA72349-256A-4860-AC06-51E6C3007FF7}" type="presParOf" srcId="{2E4195E7-C526-43C1-8251-2AF2A6B49243}" destId="{1341AAC9-7081-41C2-9B45-D552B0480941}" srcOrd="1" destOrd="0" presId="urn:microsoft.com/office/officeart/2008/layout/HorizontalMultiLevelHierarchy"/>
    <dgm:cxn modelId="{6F92BA29-0E8E-4AAA-B3ED-1867DAF420B3}" type="presParOf" srcId="{1341AAC9-7081-41C2-9B45-D552B0480941}" destId="{43EF4C62-2E41-49AE-BCBB-25E0C8C2953D}" srcOrd="0" destOrd="0" presId="urn:microsoft.com/office/officeart/2008/layout/HorizontalMultiLevelHierarchy"/>
    <dgm:cxn modelId="{50BBC81D-4872-4B64-B4DF-2FDE348EC187}" type="presParOf" srcId="{1341AAC9-7081-41C2-9B45-D552B0480941}" destId="{95470796-35E8-43A1-946F-7ACB1C83B38B}" srcOrd="1" destOrd="0" presId="urn:microsoft.com/office/officeart/2008/layout/HorizontalMultiLevelHierarchy"/>
    <dgm:cxn modelId="{B4DB3B1B-3EC4-4A8D-B4EC-9D320B3D74C1}" type="presParOf" srcId="{95470796-35E8-43A1-946F-7ACB1C83B38B}" destId="{14B1A88B-248E-4264-8BF3-64A6D3C19E2D}" srcOrd="0" destOrd="0" presId="urn:microsoft.com/office/officeart/2008/layout/HorizontalMultiLevelHierarchy"/>
    <dgm:cxn modelId="{6921E45D-F72B-4FED-8056-DDEA7D7A41B0}" type="presParOf" srcId="{14B1A88B-248E-4264-8BF3-64A6D3C19E2D}" destId="{FC815D9E-9061-4E76-AA2F-946C6C65C85A}" srcOrd="0" destOrd="0" presId="urn:microsoft.com/office/officeart/2008/layout/HorizontalMultiLevelHierarchy"/>
    <dgm:cxn modelId="{60C43795-ED1F-4423-9327-4BCBDCA4AE88}" type="presParOf" srcId="{95470796-35E8-43A1-946F-7ACB1C83B38B}" destId="{C7728F5C-C967-42D8-9EFD-79335C8954F4}" srcOrd="1" destOrd="0" presId="urn:microsoft.com/office/officeart/2008/layout/HorizontalMultiLevelHierarchy"/>
    <dgm:cxn modelId="{A5B6C441-D081-49FA-A25F-FCCFEFB4ADCB}" type="presParOf" srcId="{C7728F5C-C967-42D8-9EFD-79335C8954F4}" destId="{83935D7D-4A71-4B30-A351-A0172D923214}" srcOrd="0" destOrd="0" presId="urn:microsoft.com/office/officeart/2008/layout/HorizontalMultiLevelHierarchy"/>
    <dgm:cxn modelId="{22F2482D-6C9D-40D0-90F4-D852329D2638}" type="presParOf" srcId="{C7728F5C-C967-42D8-9EFD-79335C8954F4}" destId="{CC498C30-B5AB-403E-827F-B10922454DC6}" srcOrd="1" destOrd="0" presId="urn:microsoft.com/office/officeart/2008/layout/HorizontalMultiLevelHierarchy"/>
    <dgm:cxn modelId="{3F035754-BB8B-4DB3-9BC1-3BD014DE4929}" type="presParOf" srcId="{CC498C30-B5AB-403E-827F-B10922454DC6}" destId="{DFC185E2-A47B-4C0B-B40D-1495C3430A58}" srcOrd="0" destOrd="0" presId="urn:microsoft.com/office/officeart/2008/layout/HorizontalMultiLevelHierarchy"/>
    <dgm:cxn modelId="{E3FC8B09-6BD4-4DC8-82B9-3D9BF000037D}" type="presParOf" srcId="{DFC185E2-A47B-4C0B-B40D-1495C3430A58}" destId="{CED64E74-3E55-4075-93F3-B5751D8DC1C3}" srcOrd="0" destOrd="0" presId="urn:microsoft.com/office/officeart/2008/layout/HorizontalMultiLevelHierarchy"/>
    <dgm:cxn modelId="{553449AB-55CD-4454-B500-5E89E87E84F7}" type="presParOf" srcId="{CC498C30-B5AB-403E-827F-B10922454DC6}" destId="{EFD56548-4509-4192-89E5-59C90BDE70C7}" srcOrd="1" destOrd="0" presId="urn:microsoft.com/office/officeart/2008/layout/HorizontalMultiLevelHierarchy"/>
    <dgm:cxn modelId="{1694893B-402B-4103-9A75-16BF018A117E}" type="presParOf" srcId="{EFD56548-4509-4192-89E5-59C90BDE70C7}" destId="{B033C8DD-FE35-4C9D-A8CF-004A02B113E0}" srcOrd="0" destOrd="0" presId="urn:microsoft.com/office/officeart/2008/layout/HorizontalMultiLevelHierarchy"/>
    <dgm:cxn modelId="{00BB290F-F16E-4642-A29F-6FE35A9C2AB1}" type="presParOf" srcId="{EFD56548-4509-4192-89E5-59C90BDE70C7}" destId="{A110E101-A465-4F4C-9612-4D449091D653}" srcOrd="1" destOrd="0" presId="urn:microsoft.com/office/officeart/2008/layout/HorizontalMultiLevelHierarchy"/>
    <dgm:cxn modelId="{2D746966-F104-4CCF-BA12-3F5D834F1D41}" type="presParOf" srcId="{95470796-35E8-43A1-946F-7ACB1C83B38B}" destId="{0C906A80-4035-48FB-A8D6-74C9AB5C4FB5}" srcOrd="2" destOrd="0" presId="urn:microsoft.com/office/officeart/2008/layout/HorizontalMultiLevelHierarchy"/>
    <dgm:cxn modelId="{E9F002E9-B14E-42F4-814E-732152374915}" type="presParOf" srcId="{0C906A80-4035-48FB-A8D6-74C9AB5C4FB5}" destId="{6323B3FD-539D-4FBD-BEE9-FB7C59DF1ABB}" srcOrd="0" destOrd="0" presId="urn:microsoft.com/office/officeart/2008/layout/HorizontalMultiLevelHierarchy"/>
    <dgm:cxn modelId="{2277CD96-217B-4B16-86F2-2D6D474E3AA4}" type="presParOf" srcId="{95470796-35E8-43A1-946F-7ACB1C83B38B}" destId="{9687F669-6A31-468F-8442-4D3053E083DA}" srcOrd="3" destOrd="0" presId="urn:microsoft.com/office/officeart/2008/layout/HorizontalMultiLevelHierarchy"/>
    <dgm:cxn modelId="{AFA5BAE7-FE74-4B74-AE9F-2B4663FAE66F}" type="presParOf" srcId="{9687F669-6A31-468F-8442-4D3053E083DA}" destId="{F2997255-1FE1-4A83-8567-E27D103263E2}" srcOrd="0" destOrd="0" presId="urn:microsoft.com/office/officeart/2008/layout/HorizontalMultiLevelHierarchy"/>
    <dgm:cxn modelId="{B8B41184-B962-4777-9505-216EC7D949EC}" type="presParOf" srcId="{9687F669-6A31-468F-8442-4D3053E083DA}" destId="{6443DAAA-059B-4498-A0C0-B84EACEE28B5}" srcOrd="1" destOrd="0" presId="urn:microsoft.com/office/officeart/2008/layout/HorizontalMultiLevelHierarchy"/>
    <dgm:cxn modelId="{8153780D-8618-46F4-8466-3AE190F5D28B}" type="presParOf" srcId="{6443DAAA-059B-4498-A0C0-B84EACEE28B5}" destId="{71D50EEE-8F92-4C65-83A6-3652378D67F5}" srcOrd="0" destOrd="0" presId="urn:microsoft.com/office/officeart/2008/layout/HorizontalMultiLevelHierarchy"/>
    <dgm:cxn modelId="{059822B3-851B-4CAB-AA1A-7A8778ECC2B4}" type="presParOf" srcId="{71D50EEE-8F92-4C65-83A6-3652378D67F5}" destId="{F6D4591D-9BB1-4E68-BE6E-A72907557D1D}" srcOrd="0" destOrd="0" presId="urn:microsoft.com/office/officeart/2008/layout/HorizontalMultiLevelHierarchy"/>
    <dgm:cxn modelId="{0DC54F53-E12D-4C7C-947E-EF92C9BF83AD}" type="presParOf" srcId="{6443DAAA-059B-4498-A0C0-B84EACEE28B5}" destId="{075D6C1D-223C-488F-9B4F-D498BE3B332E}" srcOrd="1" destOrd="0" presId="urn:microsoft.com/office/officeart/2008/layout/HorizontalMultiLevelHierarchy"/>
    <dgm:cxn modelId="{0B253EFC-BCD1-4F6B-9DCF-7E0CDAB838AE}" type="presParOf" srcId="{075D6C1D-223C-488F-9B4F-D498BE3B332E}" destId="{CDD51A37-D036-4785-9586-02A8F7609808}" srcOrd="0" destOrd="0" presId="urn:microsoft.com/office/officeart/2008/layout/HorizontalMultiLevelHierarchy"/>
    <dgm:cxn modelId="{2F9B57BC-20FC-4D4A-9ACD-A130F0CF1F4C}" type="presParOf" srcId="{075D6C1D-223C-488F-9B4F-D498BE3B332E}" destId="{AE8D2D64-852E-4854-88A6-AEAF2CAE1592}" srcOrd="1" destOrd="0" presId="urn:microsoft.com/office/officeart/2008/layout/HorizontalMultiLevelHierarchy"/>
    <dgm:cxn modelId="{74253120-23CC-47BE-987B-9A4BC6BA40F2}" type="presParOf" srcId="{95470796-35E8-43A1-946F-7ACB1C83B38B}" destId="{75FA25D2-E12A-4E2E-9464-08E0360526A4}" srcOrd="4" destOrd="0" presId="urn:microsoft.com/office/officeart/2008/layout/HorizontalMultiLevelHierarchy"/>
    <dgm:cxn modelId="{DD76E93F-F106-4C5A-9F84-48999A92D0B0}" type="presParOf" srcId="{75FA25D2-E12A-4E2E-9464-08E0360526A4}" destId="{E4D3738B-9A86-4363-ADCD-311A74A4975A}" srcOrd="0" destOrd="0" presId="urn:microsoft.com/office/officeart/2008/layout/HorizontalMultiLevelHierarchy"/>
    <dgm:cxn modelId="{43456D05-921C-4A18-B7B7-D194CF7B9673}" type="presParOf" srcId="{95470796-35E8-43A1-946F-7ACB1C83B38B}" destId="{DFDFBCF8-EFBF-4D82-B9B6-FC302273896D}" srcOrd="5" destOrd="0" presId="urn:microsoft.com/office/officeart/2008/layout/HorizontalMultiLevelHierarchy"/>
    <dgm:cxn modelId="{084CFECE-8E98-4414-A737-1FF3F67F0E56}" type="presParOf" srcId="{DFDFBCF8-EFBF-4D82-B9B6-FC302273896D}" destId="{A2F6224A-7389-4CD8-9517-E487E264601C}" srcOrd="0" destOrd="0" presId="urn:microsoft.com/office/officeart/2008/layout/HorizontalMultiLevelHierarchy"/>
    <dgm:cxn modelId="{D14E96BF-9340-4D2B-BA62-D9A78C35CF66}" type="presParOf" srcId="{DFDFBCF8-EFBF-4D82-B9B6-FC302273896D}" destId="{C27FF883-3CE6-453F-9A23-E4BF95AEB880}" srcOrd="1" destOrd="0" presId="urn:microsoft.com/office/officeart/2008/layout/HorizontalMultiLevelHierarchy"/>
    <dgm:cxn modelId="{8971E992-0B8F-4363-84CE-90318FA9D683}" type="presParOf" srcId="{C27FF883-3CE6-453F-9A23-E4BF95AEB880}" destId="{40724BE4-BAAC-4B9C-895E-AC53453D3C2E}" srcOrd="0" destOrd="0" presId="urn:microsoft.com/office/officeart/2008/layout/HorizontalMultiLevelHierarchy"/>
    <dgm:cxn modelId="{2F5FEBA6-0A71-4D81-BD50-1B49769F8AD9}" type="presParOf" srcId="{40724BE4-BAAC-4B9C-895E-AC53453D3C2E}" destId="{B884C815-0139-4471-A6C1-23207C416E8F}" srcOrd="0" destOrd="0" presId="urn:microsoft.com/office/officeart/2008/layout/HorizontalMultiLevelHierarchy"/>
    <dgm:cxn modelId="{36341F38-2894-4C27-8D0B-79C5BF960588}" type="presParOf" srcId="{C27FF883-3CE6-453F-9A23-E4BF95AEB880}" destId="{B670D534-0936-4AB5-9E1B-5F9F5C2B5B25}" srcOrd="1" destOrd="0" presId="urn:microsoft.com/office/officeart/2008/layout/HorizontalMultiLevelHierarchy"/>
    <dgm:cxn modelId="{0A3FA21D-5AAC-4878-8BC8-495E13466537}" type="presParOf" srcId="{B670D534-0936-4AB5-9E1B-5F9F5C2B5B25}" destId="{BD9E35A5-8E81-415C-B33E-7AC37A12E9B7}" srcOrd="0" destOrd="0" presId="urn:microsoft.com/office/officeart/2008/layout/HorizontalMultiLevelHierarchy"/>
    <dgm:cxn modelId="{823F2C03-EE7B-41C8-862B-B093F4C7BB8F}" type="presParOf" srcId="{B670D534-0936-4AB5-9E1B-5F9F5C2B5B25}" destId="{6C9CAA8D-92C1-4044-9780-7D8C3BEF3F54}" srcOrd="1" destOrd="0" presId="urn:microsoft.com/office/officeart/2008/layout/HorizontalMultiLevelHierarchy"/>
    <dgm:cxn modelId="{7C797EA5-688D-4FA6-B8F1-1D4DBCFDAECD}" type="presParOf" srcId="{95470796-35E8-43A1-946F-7ACB1C83B38B}" destId="{C1A86125-E9E8-4026-B346-5FB9F3C23D3D}" srcOrd="6" destOrd="0" presId="urn:microsoft.com/office/officeart/2008/layout/HorizontalMultiLevelHierarchy"/>
    <dgm:cxn modelId="{D7CB711D-1EBD-4550-B5BD-132E0757C02E}" type="presParOf" srcId="{C1A86125-E9E8-4026-B346-5FB9F3C23D3D}" destId="{E2AFE537-5C39-4042-89CF-C3126BB54909}" srcOrd="0" destOrd="0" presId="urn:microsoft.com/office/officeart/2008/layout/HorizontalMultiLevelHierarchy"/>
    <dgm:cxn modelId="{CDA1020E-4DE8-4447-B842-9C6A5D7C9F50}" type="presParOf" srcId="{95470796-35E8-43A1-946F-7ACB1C83B38B}" destId="{EE1DCEFD-8414-4643-AABE-9AC148A60A1C}" srcOrd="7" destOrd="0" presId="urn:microsoft.com/office/officeart/2008/layout/HorizontalMultiLevelHierarchy"/>
    <dgm:cxn modelId="{8E1631D5-B94E-4F40-82FD-FCCD305E6503}" type="presParOf" srcId="{EE1DCEFD-8414-4643-AABE-9AC148A60A1C}" destId="{2CB83B67-6828-41BA-9D77-68F0A8C60746}" srcOrd="0" destOrd="0" presId="urn:microsoft.com/office/officeart/2008/layout/HorizontalMultiLevelHierarchy"/>
    <dgm:cxn modelId="{0C5964F6-4F5F-4F14-BA0E-639466865E8D}" type="presParOf" srcId="{EE1DCEFD-8414-4643-AABE-9AC148A60A1C}" destId="{E7EE6491-8AC3-4803-AC2E-AB673303F958}" srcOrd="1" destOrd="0" presId="urn:microsoft.com/office/officeart/2008/layout/HorizontalMultiLevelHierarchy"/>
    <dgm:cxn modelId="{D31E3243-F41F-4484-BB8E-542E16DE574E}" type="presParOf" srcId="{E7EE6491-8AC3-4803-AC2E-AB673303F958}" destId="{41D6A900-D43C-4E16-B0D4-361B20847F06}" srcOrd="0" destOrd="0" presId="urn:microsoft.com/office/officeart/2008/layout/HorizontalMultiLevelHierarchy"/>
    <dgm:cxn modelId="{97FF1A42-D827-482B-8148-F84488E6A7E3}" type="presParOf" srcId="{41D6A900-D43C-4E16-B0D4-361B20847F06}" destId="{8776033A-B272-46FA-8510-A15496F076C8}" srcOrd="0" destOrd="0" presId="urn:microsoft.com/office/officeart/2008/layout/HorizontalMultiLevelHierarchy"/>
    <dgm:cxn modelId="{B93E41AC-409C-466B-957E-119E27B7845A}" type="presParOf" srcId="{E7EE6491-8AC3-4803-AC2E-AB673303F958}" destId="{BB08F3D4-6D19-4B74-961C-209DCBDA9465}" srcOrd="1" destOrd="0" presId="urn:microsoft.com/office/officeart/2008/layout/HorizontalMultiLevelHierarchy"/>
    <dgm:cxn modelId="{DBF52E25-A05E-4A6C-BC82-D0F841284272}" type="presParOf" srcId="{BB08F3D4-6D19-4B74-961C-209DCBDA9465}" destId="{3D54A0D1-365E-4217-AB8F-44B4453CC1BE}" srcOrd="0" destOrd="0" presId="urn:microsoft.com/office/officeart/2008/layout/HorizontalMultiLevelHierarchy"/>
    <dgm:cxn modelId="{C96EF70C-10C3-444C-8662-11E5CC771AB6}" type="presParOf" srcId="{BB08F3D4-6D19-4B74-961C-209DCBDA9465}" destId="{03CFE3E4-B865-4246-AC6D-D7AC8169447C}" srcOrd="1" destOrd="0" presId="urn:microsoft.com/office/officeart/2008/layout/HorizontalMultiLevelHierarchy"/>
    <dgm:cxn modelId="{C8EA32C9-6B78-4AF9-83A2-19338780A601}" type="presParOf" srcId="{2E4195E7-C526-43C1-8251-2AF2A6B49243}" destId="{62DA6EC9-5EBA-4C49-B54C-E269B9135D9D}" srcOrd="2" destOrd="0" presId="urn:microsoft.com/office/officeart/2008/layout/HorizontalMultiLevelHierarchy"/>
    <dgm:cxn modelId="{8FCC83B5-94C9-4098-95AB-C98E2F614C4E}" type="presParOf" srcId="{62DA6EC9-5EBA-4C49-B54C-E269B9135D9D}" destId="{D96A0FC0-E12B-4A15-8997-62DA13103ADF}" srcOrd="0" destOrd="0" presId="urn:microsoft.com/office/officeart/2008/layout/HorizontalMultiLevelHierarchy"/>
    <dgm:cxn modelId="{2D31877F-6C9A-4397-B853-DC680B5B829D}" type="presParOf" srcId="{2E4195E7-C526-43C1-8251-2AF2A6B49243}" destId="{A3256034-0ED9-473F-913E-61399AE7EFE8}" srcOrd="3" destOrd="0" presId="urn:microsoft.com/office/officeart/2008/layout/HorizontalMultiLevelHierarchy"/>
    <dgm:cxn modelId="{D36DF9AD-A0FB-4134-A8F4-A0784E83EEC0}" type="presParOf" srcId="{A3256034-0ED9-473F-913E-61399AE7EFE8}" destId="{6250829C-3FE3-4912-AB5A-D0B8C96A3794}" srcOrd="0" destOrd="0" presId="urn:microsoft.com/office/officeart/2008/layout/HorizontalMultiLevelHierarchy"/>
    <dgm:cxn modelId="{7BA7EBC4-CA19-4A1A-A59D-B9AD87FBF4A5}" type="presParOf" srcId="{A3256034-0ED9-473F-913E-61399AE7EFE8}" destId="{088D3D3A-958C-4088-999F-E06AD16649A4}" srcOrd="1" destOrd="0" presId="urn:microsoft.com/office/officeart/2008/layout/HorizontalMultiLevelHierarchy"/>
    <dgm:cxn modelId="{4FF8A06E-280D-4330-9D38-7F881CED17EB}" type="presParOf" srcId="{088D3D3A-958C-4088-999F-E06AD16649A4}" destId="{276983C4-E2C3-4C29-8EC3-C7B8EDFB3A61}" srcOrd="0" destOrd="0" presId="urn:microsoft.com/office/officeart/2008/layout/HorizontalMultiLevelHierarchy"/>
    <dgm:cxn modelId="{6950A87D-9BCE-4E47-A1A5-044B59E6B383}" type="presParOf" srcId="{276983C4-E2C3-4C29-8EC3-C7B8EDFB3A61}" destId="{09B2DE1C-E270-4D78-86A4-BB60FA0592F6}" srcOrd="0" destOrd="0" presId="urn:microsoft.com/office/officeart/2008/layout/HorizontalMultiLevelHierarchy"/>
    <dgm:cxn modelId="{6B81A135-D9C0-4774-9AEA-E336969BC2E3}" type="presParOf" srcId="{088D3D3A-958C-4088-999F-E06AD16649A4}" destId="{751229FE-6F81-4957-B19C-CA44E054DEC9}" srcOrd="1" destOrd="0" presId="urn:microsoft.com/office/officeart/2008/layout/HorizontalMultiLevelHierarchy"/>
    <dgm:cxn modelId="{195A5CA9-6F10-411E-B32A-8D0042E2B55E}" type="presParOf" srcId="{751229FE-6F81-4957-B19C-CA44E054DEC9}" destId="{9C38BE74-C34F-4268-B98A-F6072FFCCAAF}" srcOrd="0" destOrd="0" presId="urn:microsoft.com/office/officeart/2008/layout/HorizontalMultiLevelHierarchy"/>
    <dgm:cxn modelId="{EC29C950-0637-4E2C-911E-EF3857E02977}" type="presParOf" srcId="{751229FE-6F81-4957-B19C-CA44E054DEC9}" destId="{2128FF6C-E1C9-4C65-A14C-B50AFEED5A7A}" srcOrd="1" destOrd="0" presId="urn:microsoft.com/office/officeart/2008/layout/HorizontalMultiLevelHierarchy"/>
    <dgm:cxn modelId="{625C1974-9D0B-4EDC-8DB1-00D5B3D52DF7}" type="presParOf" srcId="{2128FF6C-E1C9-4C65-A14C-B50AFEED5A7A}" destId="{A35EEF4A-4A2E-484A-A958-17DFD228DAE6}" srcOrd="0" destOrd="0" presId="urn:microsoft.com/office/officeart/2008/layout/HorizontalMultiLevelHierarchy"/>
    <dgm:cxn modelId="{E46E7989-9947-4E46-A15C-6E9653D72791}" type="presParOf" srcId="{A35EEF4A-4A2E-484A-A958-17DFD228DAE6}" destId="{576A765E-86FC-4608-B073-F2CA7C331DD3}" srcOrd="0" destOrd="0" presId="urn:microsoft.com/office/officeart/2008/layout/HorizontalMultiLevelHierarchy"/>
    <dgm:cxn modelId="{B3A65B9E-A0D4-4965-ACA6-AF6F3AE33386}" type="presParOf" srcId="{2128FF6C-E1C9-4C65-A14C-B50AFEED5A7A}" destId="{95F52F8E-1F11-4C2F-9978-806033A28ACB}" srcOrd="1" destOrd="0" presId="urn:microsoft.com/office/officeart/2008/layout/HorizontalMultiLevelHierarchy"/>
    <dgm:cxn modelId="{CD63E709-891E-4217-B99C-6C3FA508531E}" type="presParOf" srcId="{95F52F8E-1F11-4C2F-9978-806033A28ACB}" destId="{C83C875F-EB06-400D-B702-FA36AACD60FD}" srcOrd="0" destOrd="0" presId="urn:microsoft.com/office/officeart/2008/layout/HorizontalMultiLevelHierarchy"/>
    <dgm:cxn modelId="{369F6490-B5BC-4B1E-93C6-C8E3A09EB2A6}" type="presParOf" srcId="{95F52F8E-1F11-4C2F-9978-806033A28ACB}" destId="{91D63144-066D-489F-8A47-9F31B175F05B}" srcOrd="1" destOrd="0" presId="urn:microsoft.com/office/officeart/2008/layout/HorizontalMultiLevelHierarchy"/>
    <dgm:cxn modelId="{52134A4E-7B57-4B20-B879-8B0942570ADB}" type="presParOf" srcId="{2128FF6C-E1C9-4C65-A14C-B50AFEED5A7A}" destId="{26A68DDD-981C-40A5-B1CA-FCCB68E76C18}" srcOrd="2" destOrd="0" presId="urn:microsoft.com/office/officeart/2008/layout/HorizontalMultiLevelHierarchy"/>
    <dgm:cxn modelId="{81464D9C-4C7D-4FDB-8D45-73D6A4245B60}" type="presParOf" srcId="{26A68DDD-981C-40A5-B1CA-FCCB68E76C18}" destId="{0F9105FC-985C-4CC5-8478-28AE767CBAEC}" srcOrd="0" destOrd="0" presId="urn:microsoft.com/office/officeart/2008/layout/HorizontalMultiLevelHierarchy"/>
    <dgm:cxn modelId="{193205E1-3E67-46B6-927D-CF2677C4FB88}" type="presParOf" srcId="{2128FF6C-E1C9-4C65-A14C-B50AFEED5A7A}" destId="{D9FDF063-51D2-4C5E-9B4F-41118349180D}" srcOrd="3" destOrd="0" presId="urn:microsoft.com/office/officeart/2008/layout/HorizontalMultiLevelHierarchy"/>
    <dgm:cxn modelId="{C481D874-69BB-4244-B38E-2EDF0D61B0E3}" type="presParOf" srcId="{D9FDF063-51D2-4C5E-9B4F-41118349180D}" destId="{3ACD8E59-50DE-4865-9D37-3B5BF16F99CD}" srcOrd="0" destOrd="0" presId="urn:microsoft.com/office/officeart/2008/layout/HorizontalMultiLevelHierarchy"/>
    <dgm:cxn modelId="{92897B12-A7EB-4221-8A73-51F16B91A5E0}" type="presParOf" srcId="{D9FDF063-51D2-4C5E-9B4F-41118349180D}" destId="{D80B775A-A6A4-430E-967D-3D3AAE57C407}" srcOrd="1" destOrd="0" presId="urn:microsoft.com/office/officeart/2008/layout/HorizontalMultiLevelHierarchy"/>
    <dgm:cxn modelId="{1008C032-68A0-483A-A516-CBE418DA1EDD}" type="presParOf" srcId="{088D3D3A-958C-4088-999F-E06AD16649A4}" destId="{D66D8060-FC67-41D2-B620-02B230F3E75B}" srcOrd="2" destOrd="0" presId="urn:microsoft.com/office/officeart/2008/layout/HorizontalMultiLevelHierarchy"/>
    <dgm:cxn modelId="{1EA4FB88-A3C6-4FDC-ADC8-5BB7AD72D2CD}" type="presParOf" srcId="{D66D8060-FC67-41D2-B620-02B230F3E75B}" destId="{53A1E296-2254-46DD-AA92-A06B858B7328}" srcOrd="0" destOrd="0" presId="urn:microsoft.com/office/officeart/2008/layout/HorizontalMultiLevelHierarchy"/>
    <dgm:cxn modelId="{72556CFE-9B4A-4C21-9253-2B5D1C544774}" type="presParOf" srcId="{088D3D3A-958C-4088-999F-E06AD16649A4}" destId="{339370F7-B1E7-4811-8204-52FB54E22AAF}" srcOrd="3" destOrd="0" presId="urn:microsoft.com/office/officeart/2008/layout/HorizontalMultiLevelHierarchy"/>
    <dgm:cxn modelId="{B4ECBB92-AD75-4C12-B446-0899579B3A1B}" type="presParOf" srcId="{339370F7-B1E7-4811-8204-52FB54E22AAF}" destId="{26F74670-BBC2-47DD-958B-5FB6460B5406}" srcOrd="0" destOrd="0" presId="urn:microsoft.com/office/officeart/2008/layout/HorizontalMultiLevelHierarchy"/>
    <dgm:cxn modelId="{515769FB-DD36-4277-81D1-7ECD89FA997F}" type="presParOf" srcId="{339370F7-B1E7-4811-8204-52FB54E22AAF}" destId="{14D5FBFE-3E16-4B5A-BF1D-7319B0E68879}" srcOrd="1" destOrd="0" presId="urn:microsoft.com/office/officeart/2008/layout/HorizontalMultiLevelHierarchy"/>
    <dgm:cxn modelId="{03D9808B-3420-478D-91A9-CDA0EC12D255}" type="presParOf" srcId="{14D5FBFE-3E16-4B5A-BF1D-7319B0E68879}" destId="{91073C93-6CED-4C0A-A85E-48377C9D918D}" srcOrd="0" destOrd="0" presId="urn:microsoft.com/office/officeart/2008/layout/HorizontalMultiLevelHierarchy"/>
    <dgm:cxn modelId="{CAF92B38-0806-4CE6-8034-69EB3AA824E0}" type="presParOf" srcId="{91073C93-6CED-4C0A-A85E-48377C9D918D}" destId="{1B8317F3-7F1A-4903-B9F8-5B850561C33A}" srcOrd="0" destOrd="0" presId="urn:microsoft.com/office/officeart/2008/layout/HorizontalMultiLevelHierarchy"/>
    <dgm:cxn modelId="{B84DD134-8D64-403D-9C3B-34DC3E94B64E}" type="presParOf" srcId="{14D5FBFE-3E16-4B5A-BF1D-7319B0E68879}" destId="{7F28A695-E201-4FBB-90EF-887C4B8030D1}" srcOrd="1" destOrd="0" presId="urn:microsoft.com/office/officeart/2008/layout/HorizontalMultiLevelHierarchy"/>
    <dgm:cxn modelId="{2F5C58CB-310D-44D6-A4E4-C714878C0838}" type="presParOf" srcId="{7F28A695-E201-4FBB-90EF-887C4B8030D1}" destId="{98368F59-934C-42AE-AF82-2F73DD535319}" srcOrd="0" destOrd="0" presId="urn:microsoft.com/office/officeart/2008/layout/HorizontalMultiLevelHierarchy"/>
    <dgm:cxn modelId="{69238D09-63CE-453D-AD38-E51C002F63A7}" type="presParOf" srcId="{7F28A695-E201-4FBB-90EF-887C4B8030D1}" destId="{1ABCAB72-A78A-4C57-B8E1-5C548589772B}" srcOrd="1" destOrd="0" presId="urn:microsoft.com/office/officeart/2008/layout/HorizontalMultiLevelHierarchy"/>
    <dgm:cxn modelId="{9245D59D-F649-4869-9DD5-263CBF1B3A29}" type="presParOf" srcId="{2E4195E7-C526-43C1-8251-2AF2A6B49243}" destId="{D0292F90-72E5-4B22-ABA4-12020B0EF513}" srcOrd="4" destOrd="0" presId="urn:microsoft.com/office/officeart/2008/layout/HorizontalMultiLevelHierarchy"/>
    <dgm:cxn modelId="{D80FBEA7-2198-4BF1-8B58-583AABAE0190}" type="presParOf" srcId="{D0292F90-72E5-4B22-ABA4-12020B0EF513}" destId="{45BD4FD6-7DD4-43C9-9765-74BAE0984E30}" srcOrd="0" destOrd="0" presId="urn:microsoft.com/office/officeart/2008/layout/HorizontalMultiLevelHierarchy"/>
    <dgm:cxn modelId="{9E868852-C0F2-48A8-8F3A-42B28A2AFA74}" type="presParOf" srcId="{2E4195E7-C526-43C1-8251-2AF2A6B49243}" destId="{063F23F4-D2FF-4DB7-AA4F-F31E624D4038}" srcOrd="5" destOrd="0" presId="urn:microsoft.com/office/officeart/2008/layout/HorizontalMultiLevelHierarchy"/>
    <dgm:cxn modelId="{55297042-522C-45CF-B50E-38DD96719845}" type="presParOf" srcId="{063F23F4-D2FF-4DB7-AA4F-F31E624D4038}" destId="{F3FF3DFE-AFD1-4AE6-A93B-50E498D7A072}" srcOrd="0" destOrd="0" presId="urn:microsoft.com/office/officeart/2008/layout/HorizontalMultiLevelHierarchy"/>
    <dgm:cxn modelId="{F14EECAC-90B3-4B74-80FB-CA77362EB34C}" type="presParOf" srcId="{063F23F4-D2FF-4DB7-AA4F-F31E624D4038}" destId="{83D249A6-88A8-46C8-B4E2-202F16270DE5}" srcOrd="1" destOrd="0" presId="urn:microsoft.com/office/officeart/2008/layout/HorizontalMultiLevelHierarchy"/>
    <dgm:cxn modelId="{CE486ACA-8C7D-4723-AF8C-2CF828921D07}" type="presParOf" srcId="{2E4195E7-C526-43C1-8251-2AF2A6B49243}" destId="{D63A1DBF-B929-4CFF-8038-A3BB430E8F26}" srcOrd="6" destOrd="0" presId="urn:microsoft.com/office/officeart/2008/layout/HorizontalMultiLevelHierarchy"/>
    <dgm:cxn modelId="{77FA457C-856A-4437-9ABE-18459F76679C}" type="presParOf" srcId="{D63A1DBF-B929-4CFF-8038-A3BB430E8F26}" destId="{A07D2B16-18B0-4891-AD6C-B0FEE6F96AD4}" srcOrd="0" destOrd="0" presId="urn:microsoft.com/office/officeart/2008/layout/HorizontalMultiLevelHierarchy"/>
    <dgm:cxn modelId="{2E3BE38C-E621-44D1-9EC9-274CFE32A099}" type="presParOf" srcId="{2E4195E7-C526-43C1-8251-2AF2A6B49243}" destId="{39136F3B-9E22-425B-8889-CCC380A7F9B6}" srcOrd="7" destOrd="0" presId="urn:microsoft.com/office/officeart/2008/layout/HorizontalMultiLevelHierarchy"/>
    <dgm:cxn modelId="{9ACA5075-40C5-44E5-B98A-EC0ED060C7C4}" type="presParOf" srcId="{39136F3B-9E22-425B-8889-CCC380A7F9B6}" destId="{EB700C83-D138-423A-A329-081ADA9166E0}" srcOrd="0" destOrd="0" presId="urn:microsoft.com/office/officeart/2008/layout/HorizontalMultiLevelHierarchy"/>
    <dgm:cxn modelId="{FC15F5C1-C205-49DB-A899-E669FB45E08B}" type="presParOf" srcId="{39136F3B-9E22-425B-8889-CCC380A7F9B6}" destId="{6A41031D-8A53-4275-BD6F-7878BD65EC5D}" srcOrd="1" destOrd="0" presId="urn:microsoft.com/office/officeart/2008/layout/HorizontalMultiLevelHierarchy"/>
    <dgm:cxn modelId="{681C323E-6342-45F1-8A55-B6D303D869C6}" type="presParOf" srcId="{2E4195E7-C526-43C1-8251-2AF2A6B49243}" destId="{F1254FD0-8054-4A01-9BB5-DAF029D79E79}" srcOrd="8" destOrd="0" presId="urn:microsoft.com/office/officeart/2008/layout/HorizontalMultiLevelHierarchy"/>
    <dgm:cxn modelId="{8000FDD4-4A2F-4424-AD32-757CC390F367}" type="presParOf" srcId="{F1254FD0-8054-4A01-9BB5-DAF029D79E79}" destId="{5EF2A711-6539-4B40-82F4-1D7ACF857AF7}" srcOrd="0" destOrd="0" presId="urn:microsoft.com/office/officeart/2008/layout/HorizontalMultiLevelHierarchy"/>
    <dgm:cxn modelId="{80580717-8BCB-423E-AF74-F4CACF8EB49B}" type="presParOf" srcId="{2E4195E7-C526-43C1-8251-2AF2A6B49243}" destId="{B5CC62BD-C3D7-429F-B9EC-0B5D8AC3ADAF}" srcOrd="9" destOrd="0" presId="urn:microsoft.com/office/officeart/2008/layout/HorizontalMultiLevelHierarchy"/>
    <dgm:cxn modelId="{636A59CE-C5DF-404C-BF72-0BABF81A7B3D}" type="presParOf" srcId="{B5CC62BD-C3D7-429F-B9EC-0B5D8AC3ADAF}" destId="{80600A35-84AA-43CE-81F3-F98690856545}" srcOrd="0" destOrd="0" presId="urn:microsoft.com/office/officeart/2008/layout/HorizontalMultiLevelHierarchy"/>
    <dgm:cxn modelId="{BFE5BC0E-E846-4FC2-BAFD-C56B3F9105D9}" type="presParOf" srcId="{B5CC62BD-C3D7-429F-B9EC-0B5D8AC3ADAF}" destId="{524E3F09-EDD1-4C4E-9154-C3DF6038309F}" srcOrd="1" destOrd="0" presId="urn:microsoft.com/office/officeart/2008/layout/HorizontalMultiLevelHierarchy"/>
    <dgm:cxn modelId="{5F88B1C4-C5E8-42C9-954C-12C52B4BC616}" type="presParOf" srcId="{524E3F09-EDD1-4C4E-9154-C3DF6038309F}" destId="{08EC2D9E-EEF5-4DFB-B18C-04297E92FEFA}" srcOrd="0" destOrd="0" presId="urn:microsoft.com/office/officeart/2008/layout/HorizontalMultiLevelHierarchy"/>
    <dgm:cxn modelId="{55A28DFF-C415-4D59-86C6-ADA24BDFDC1C}" type="presParOf" srcId="{08EC2D9E-EEF5-4DFB-B18C-04297E92FEFA}" destId="{DF9BAD71-EF23-4CA3-83FF-AB3C82F6A16F}" srcOrd="0" destOrd="0" presId="urn:microsoft.com/office/officeart/2008/layout/HorizontalMultiLevelHierarchy"/>
    <dgm:cxn modelId="{3D3D4D89-CFB0-416F-B23B-658FF757A25A}" type="presParOf" srcId="{524E3F09-EDD1-4C4E-9154-C3DF6038309F}" destId="{CFD0EF6D-F7DA-4E10-89FF-BE4E2630F12D}" srcOrd="1" destOrd="0" presId="urn:microsoft.com/office/officeart/2008/layout/HorizontalMultiLevelHierarchy"/>
    <dgm:cxn modelId="{FBF74841-D27C-4F88-9CD3-DDD2A6E373CE}" type="presParOf" srcId="{CFD0EF6D-F7DA-4E10-89FF-BE4E2630F12D}" destId="{A9B15C1A-4C4B-4F3A-A878-84EA420CF092}" srcOrd="0" destOrd="0" presId="urn:microsoft.com/office/officeart/2008/layout/HorizontalMultiLevelHierarchy"/>
    <dgm:cxn modelId="{1E8FA8C0-B951-4D9B-8C36-929D40912CFB}" type="presParOf" srcId="{CFD0EF6D-F7DA-4E10-89FF-BE4E2630F12D}" destId="{34ADDADB-DF4A-484B-8460-B0D255B0589C}" srcOrd="1" destOrd="0" presId="urn:microsoft.com/office/officeart/2008/layout/HorizontalMultiLevelHierarchy"/>
    <dgm:cxn modelId="{08867C7E-E47A-4DB3-9508-A9F67FCC8D21}" type="presParOf" srcId="{34ADDADB-DF4A-484B-8460-B0D255B0589C}" destId="{FCD46113-877F-416E-8838-C882836F0D86}" srcOrd="0" destOrd="0" presId="urn:microsoft.com/office/officeart/2008/layout/HorizontalMultiLevelHierarchy"/>
    <dgm:cxn modelId="{4EA583C2-8FF8-4BAB-A993-8DE219CD3185}" type="presParOf" srcId="{FCD46113-877F-416E-8838-C882836F0D86}" destId="{75CF11DC-1721-423F-B9AF-48802F04849A}" srcOrd="0" destOrd="0" presId="urn:microsoft.com/office/officeart/2008/layout/HorizontalMultiLevelHierarchy"/>
    <dgm:cxn modelId="{55DE9483-DE9E-4928-A867-DA635192AC4B}" type="presParOf" srcId="{34ADDADB-DF4A-484B-8460-B0D255B0589C}" destId="{F64B44EA-82DA-4EB0-998C-B25716E67284}" srcOrd="1" destOrd="0" presId="urn:microsoft.com/office/officeart/2008/layout/HorizontalMultiLevelHierarchy"/>
    <dgm:cxn modelId="{FB25533C-B6EA-4934-96E4-E068385105E5}" type="presParOf" srcId="{F64B44EA-82DA-4EB0-998C-B25716E67284}" destId="{CF727354-29D2-487B-B444-C7F2F7C6251F}" srcOrd="0" destOrd="0" presId="urn:microsoft.com/office/officeart/2008/layout/HorizontalMultiLevelHierarchy"/>
    <dgm:cxn modelId="{78E442EF-D960-49FA-9375-3A9F7BBCAF3D}" type="presParOf" srcId="{F64B44EA-82DA-4EB0-998C-B25716E67284}" destId="{58F4A309-14AC-4EA6-8D70-E6386705338C}" srcOrd="1" destOrd="0" presId="urn:microsoft.com/office/officeart/2008/layout/HorizontalMultiLevelHierarchy"/>
    <dgm:cxn modelId="{720331E8-3C13-4956-A754-D18567A2320A}" type="presParOf" srcId="{00B6C323-8ADF-4C2C-A98F-03A35CC9AEB8}" destId="{7C1111C3-71C8-4A59-B707-B9C768098517}" srcOrd="2" destOrd="0" presId="urn:microsoft.com/office/officeart/2008/layout/HorizontalMultiLevelHierarchy"/>
    <dgm:cxn modelId="{705FEDA1-F52A-475E-9C07-54BF48CEDB5E}" type="presParOf" srcId="{7C1111C3-71C8-4A59-B707-B9C768098517}" destId="{691C4B03-F193-462B-8563-0CBB3DFC5ADA}" srcOrd="0" destOrd="0" presId="urn:microsoft.com/office/officeart/2008/layout/HorizontalMultiLevelHierarchy"/>
    <dgm:cxn modelId="{916ABB71-8E74-4E6B-AE3C-6D81886CEAB8}" type="presParOf" srcId="{00B6C323-8ADF-4C2C-A98F-03A35CC9AEB8}" destId="{9D5FED48-469F-4A5A-AF8C-3669D6E19E26}" srcOrd="3" destOrd="0" presId="urn:microsoft.com/office/officeart/2008/layout/HorizontalMultiLevelHierarchy"/>
    <dgm:cxn modelId="{E43B20CB-2831-4F2F-B603-EAAEBEDFBA0E}" type="presParOf" srcId="{9D5FED48-469F-4A5A-AF8C-3669D6E19E26}" destId="{E2CE8335-163F-4FC8-9EB2-2F1AB9A3494D}" srcOrd="0" destOrd="0" presId="urn:microsoft.com/office/officeart/2008/layout/HorizontalMultiLevelHierarchy"/>
    <dgm:cxn modelId="{CEC36783-2166-41DF-8A72-CB699ADB1027}" type="presParOf" srcId="{9D5FED48-469F-4A5A-AF8C-3669D6E19E26}" destId="{5BF7830B-9D4F-4B32-9BAC-79401EA7EBFE}" srcOrd="1" destOrd="0" presId="urn:microsoft.com/office/officeart/2008/layout/HorizontalMultiLevelHierarchy"/>
    <dgm:cxn modelId="{E4A60985-92A7-457D-8298-C4F5E6A4968B}" type="presParOf" srcId="{5BF7830B-9D4F-4B32-9BAC-79401EA7EBFE}" destId="{B5518A91-0CCF-44EC-914D-B3C0D9B542E7}" srcOrd="0" destOrd="0" presId="urn:microsoft.com/office/officeart/2008/layout/HorizontalMultiLevelHierarchy"/>
    <dgm:cxn modelId="{1F8D07B7-8F66-4D9A-9812-D6D6B365DFCB}" type="presParOf" srcId="{B5518A91-0CCF-44EC-914D-B3C0D9B542E7}" destId="{91CDD07F-CBCB-49EB-AD21-92C890ECF5F5}" srcOrd="0" destOrd="0" presId="urn:microsoft.com/office/officeart/2008/layout/HorizontalMultiLevelHierarchy"/>
    <dgm:cxn modelId="{7203B25A-2D48-4286-9A99-B6C1BA189BBD}" type="presParOf" srcId="{5BF7830B-9D4F-4B32-9BAC-79401EA7EBFE}" destId="{D83818FB-048F-46F3-88B3-2A681378A388}" srcOrd="1" destOrd="0" presId="urn:microsoft.com/office/officeart/2008/layout/HorizontalMultiLevelHierarchy"/>
    <dgm:cxn modelId="{4F66D7B1-FA21-4E25-B5A0-6F2B46A960BD}" type="presParOf" srcId="{D83818FB-048F-46F3-88B3-2A681378A388}" destId="{68C7DC2A-DF30-426E-B8FD-F49EE5583BB0}" srcOrd="0" destOrd="0" presId="urn:microsoft.com/office/officeart/2008/layout/HorizontalMultiLevelHierarchy"/>
    <dgm:cxn modelId="{95277CEC-AAD0-4E09-99E4-5A3DC8ADA41E}" type="presParOf" srcId="{D83818FB-048F-46F3-88B3-2A681378A388}" destId="{6D73289D-53B5-471C-AEF0-A32B2F558BE2}" srcOrd="1" destOrd="0" presId="urn:microsoft.com/office/officeart/2008/layout/HorizontalMultiLevelHierarchy"/>
    <dgm:cxn modelId="{816563B2-6641-4809-A357-4B5758510309}" type="presParOf" srcId="{6D73289D-53B5-471C-AEF0-A32B2F558BE2}" destId="{9ED1ABC2-75DB-45B9-98A4-C2B4E8A4FB68}" srcOrd="0" destOrd="0" presId="urn:microsoft.com/office/officeart/2008/layout/HorizontalMultiLevelHierarchy"/>
    <dgm:cxn modelId="{5878525A-BCEA-46E1-AC99-76E433A5C075}" type="presParOf" srcId="{9ED1ABC2-75DB-45B9-98A4-C2B4E8A4FB68}" destId="{276A9CA0-426E-4D91-8D0D-CA8F05C3162D}" srcOrd="0" destOrd="0" presId="urn:microsoft.com/office/officeart/2008/layout/HorizontalMultiLevelHierarchy"/>
    <dgm:cxn modelId="{933C8727-8380-4136-8F35-54021632D228}" type="presParOf" srcId="{6D73289D-53B5-471C-AEF0-A32B2F558BE2}" destId="{AB0FA6C3-226F-47E9-89EE-12DB5C7362E7}" srcOrd="1" destOrd="0" presId="urn:microsoft.com/office/officeart/2008/layout/HorizontalMultiLevelHierarchy"/>
    <dgm:cxn modelId="{2926B5DE-68A0-4699-ABEA-CB97FCD5AB90}" type="presParOf" srcId="{AB0FA6C3-226F-47E9-89EE-12DB5C7362E7}" destId="{7FCFFB08-58A6-4E0E-8F2E-200F374C3CF1}" srcOrd="0" destOrd="0" presId="urn:microsoft.com/office/officeart/2008/layout/HorizontalMultiLevelHierarchy"/>
    <dgm:cxn modelId="{B4728EDA-4C76-43F7-BAA2-A155F50FCC2A}" type="presParOf" srcId="{AB0FA6C3-226F-47E9-89EE-12DB5C7362E7}" destId="{F462C949-084C-4566-B4E5-A716FB032D25}" srcOrd="1" destOrd="0" presId="urn:microsoft.com/office/officeart/2008/layout/HorizontalMultiLevelHierarchy"/>
    <dgm:cxn modelId="{C5026457-E016-4D7D-B2ED-B079C8688E1A}" type="presParOf" srcId="{5BF7830B-9D4F-4B32-9BAC-79401EA7EBFE}" destId="{54E594E6-7D2B-4531-96DB-A1636EFE0947}" srcOrd="2" destOrd="0" presId="urn:microsoft.com/office/officeart/2008/layout/HorizontalMultiLevelHierarchy"/>
    <dgm:cxn modelId="{50BD6CFD-6D71-46E1-8769-94301E27F76B}" type="presParOf" srcId="{54E594E6-7D2B-4531-96DB-A1636EFE0947}" destId="{B75D1C65-AC72-4EEC-AA94-080494310887}" srcOrd="0" destOrd="0" presId="urn:microsoft.com/office/officeart/2008/layout/HorizontalMultiLevelHierarchy"/>
    <dgm:cxn modelId="{E407B0DD-4850-4973-B39F-1C8BF74FF6F9}" type="presParOf" srcId="{5BF7830B-9D4F-4B32-9BAC-79401EA7EBFE}" destId="{61508467-4D43-4640-AEDE-CF606F6EC1D1}" srcOrd="3" destOrd="0" presId="urn:microsoft.com/office/officeart/2008/layout/HorizontalMultiLevelHierarchy"/>
    <dgm:cxn modelId="{19FA854A-DB9A-4A02-B49E-1A755C38B1B7}" type="presParOf" srcId="{61508467-4D43-4640-AEDE-CF606F6EC1D1}" destId="{A6245687-1FD2-4154-A109-2FB42B15ECB5}" srcOrd="0" destOrd="0" presId="urn:microsoft.com/office/officeart/2008/layout/HorizontalMultiLevelHierarchy"/>
    <dgm:cxn modelId="{16C9C856-55BC-4F59-B817-BE3BD8D2902A}" type="presParOf" srcId="{61508467-4D43-4640-AEDE-CF606F6EC1D1}" destId="{540335D3-3A4F-431D-9A38-4ECDFC82A8BF}" srcOrd="1" destOrd="0" presId="urn:microsoft.com/office/officeart/2008/layout/HorizontalMultiLevelHierarchy"/>
    <dgm:cxn modelId="{6C3B28B8-AFB9-48DF-99F7-931EB1618D52}" type="presParOf" srcId="{5BF7830B-9D4F-4B32-9BAC-79401EA7EBFE}" destId="{FDCE8F53-E322-4B1B-8535-1DF807DB34B9}" srcOrd="4" destOrd="0" presId="urn:microsoft.com/office/officeart/2008/layout/HorizontalMultiLevelHierarchy"/>
    <dgm:cxn modelId="{D6DB056D-6AB3-42ED-82EE-01F4CA6D377A}" type="presParOf" srcId="{FDCE8F53-E322-4B1B-8535-1DF807DB34B9}" destId="{F560906A-546D-4571-BA60-ACF2D4A854CB}" srcOrd="0" destOrd="0" presId="urn:microsoft.com/office/officeart/2008/layout/HorizontalMultiLevelHierarchy"/>
    <dgm:cxn modelId="{8288E933-9A32-4D32-87DF-6A0B0C4BCCE0}" type="presParOf" srcId="{5BF7830B-9D4F-4B32-9BAC-79401EA7EBFE}" destId="{CB0A0623-DC72-4215-ADD7-0AC25601824B}" srcOrd="5" destOrd="0" presId="urn:microsoft.com/office/officeart/2008/layout/HorizontalMultiLevelHierarchy"/>
    <dgm:cxn modelId="{62F5FFFB-0D2E-4A1D-BF2B-CCDEB48D473D}" type="presParOf" srcId="{CB0A0623-DC72-4215-ADD7-0AC25601824B}" destId="{7E713748-379C-4B5E-9EC6-622A2DAA67D9}" srcOrd="0" destOrd="0" presId="urn:microsoft.com/office/officeart/2008/layout/HorizontalMultiLevelHierarchy"/>
    <dgm:cxn modelId="{779CB3E9-D016-4B46-87D1-02F16309A52D}" type="presParOf" srcId="{CB0A0623-DC72-4215-ADD7-0AC25601824B}" destId="{0A9C7258-1C75-4D80-BFB2-9E27C4830527}" srcOrd="1" destOrd="0" presId="urn:microsoft.com/office/officeart/2008/layout/HorizontalMultiLevelHierarchy"/>
    <dgm:cxn modelId="{5652CFB8-0A63-492D-9074-60ED7C25B4AD}" type="presParOf" srcId="{0A9C7258-1C75-4D80-BFB2-9E27C4830527}" destId="{613A4E0B-58AB-427D-9051-A8B2C6F55381}" srcOrd="0" destOrd="0" presId="urn:microsoft.com/office/officeart/2008/layout/HorizontalMultiLevelHierarchy"/>
    <dgm:cxn modelId="{91A17A03-C21B-4BFA-A8BD-D0647D42F2B5}" type="presParOf" srcId="{613A4E0B-58AB-427D-9051-A8B2C6F55381}" destId="{8C07BC25-D6C9-4CF7-B000-4A39865469A4}" srcOrd="0" destOrd="0" presId="urn:microsoft.com/office/officeart/2008/layout/HorizontalMultiLevelHierarchy"/>
    <dgm:cxn modelId="{603AC720-0E7C-4106-8B62-EB1A921F7676}" type="presParOf" srcId="{0A9C7258-1C75-4D80-BFB2-9E27C4830527}" destId="{248A4993-18CA-48A5-B408-C3E988AC397F}" srcOrd="1" destOrd="0" presId="urn:microsoft.com/office/officeart/2008/layout/HorizontalMultiLevelHierarchy"/>
    <dgm:cxn modelId="{8CA54DA7-9AC2-4F70-9667-0C0A121E2670}" type="presParOf" srcId="{248A4993-18CA-48A5-B408-C3E988AC397F}" destId="{50DFE8EC-C200-4654-AAE8-1C218BF1FF46}" srcOrd="0" destOrd="0" presId="urn:microsoft.com/office/officeart/2008/layout/HorizontalMultiLevelHierarchy"/>
    <dgm:cxn modelId="{F2E780FF-9A73-49F3-B586-DE6210B5F420}" type="presParOf" srcId="{248A4993-18CA-48A5-B408-C3E988AC397F}" destId="{61B40E03-25B9-485F-840B-FABD981193C2}" srcOrd="1" destOrd="0" presId="urn:microsoft.com/office/officeart/2008/layout/HorizontalMultiLevelHierarchy"/>
    <dgm:cxn modelId="{D1315B82-12DD-4F2E-B88E-12245A45DB76}" type="presParOf" srcId="{61B40E03-25B9-485F-840B-FABD981193C2}" destId="{61EC9F36-6467-4C56-8762-9BDEAEB0558C}" srcOrd="0" destOrd="0" presId="urn:microsoft.com/office/officeart/2008/layout/HorizontalMultiLevelHierarchy"/>
    <dgm:cxn modelId="{3CA28763-CF83-4A7F-AD28-797F765D12CC}" type="presParOf" srcId="{61EC9F36-6467-4C56-8762-9BDEAEB0558C}" destId="{56535C95-9828-4467-977E-B10818263CCF}" srcOrd="0" destOrd="0" presId="urn:microsoft.com/office/officeart/2008/layout/HorizontalMultiLevelHierarchy"/>
    <dgm:cxn modelId="{C31A651B-FD5E-4B2A-A7A3-F110B53160BC}" type="presParOf" srcId="{61B40E03-25B9-485F-840B-FABD981193C2}" destId="{B7972F04-0B60-4B99-91E2-5E6F68EAA60F}" srcOrd="1" destOrd="0" presId="urn:microsoft.com/office/officeart/2008/layout/HorizontalMultiLevelHierarchy"/>
    <dgm:cxn modelId="{AC5E71EE-1005-4D39-8123-CE8738402230}" type="presParOf" srcId="{B7972F04-0B60-4B99-91E2-5E6F68EAA60F}" destId="{550E294F-EC44-419B-ACBA-76EA29C580AF}" srcOrd="0" destOrd="0" presId="urn:microsoft.com/office/officeart/2008/layout/HorizontalMultiLevelHierarchy"/>
    <dgm:cxn modelId="{3D058E9F-D40D-4D84-9785-68710FDA59C5}" type="presParOf" srcId="{B7972F04-0B60-4B99-91E2-5E6F68EAA60F}" destId="{8ADD7700-BF9D-4528-AC43-B6211735D275}" srcOrd="1" destOrd="0" presId="urn:microsoft.com/office/officeart/2008/layout/HorizontalMultiLevelHierarchy"/>
    <dgm:cxn modelId="{D45AF8A4-9008-4D8A-BBC7-20F874B96AD3}" type="presParOf" srcId="{61B40E03-25B9-485F-840B-FABD981193C2}" destId="{6C375489-D9A3-4C87-8ACE-FC2F5387BA84}" srcOrd="2" destOrd="0" presId="urn:microsoft.com/office/officeart/2008/layout/HorizontalMultiLevelHierarchy"/>
    <dgm:cxn modelId="{AA3FA58D-5BB0-48BE-A713-58C724455C5A}" type="presParOf" srcId="{6C375489-D9A3-4C87-8ACE-FC2F5387BA84}" destId="{25DE4A12-627B-481B-A050-DC751BC77A5C}" srcOrd="0" destOrd="0" presId="urn:microsoft.com/office/officeart/2008/layout/HorizontalMultiLevelHierarchy"/>
    <dgm:cxn modelId="{B3816DAB-66C0-4D1E-B0E6-5115F1F71B07}" type="presParOf" srcId="{61B40E03-25B9-485F-840B-FABD981193C2}" destId="{A0F53D1D-9FF1-4C26-94F1-501E1D735655}" srcOrd="3" destOrd="0" presId="urn:microsoft.com/office/officeart/2008/layout/HorizontalMultiLevelHierarchy"/>
    <dgm:cxn modelId="{F61763AA-F952-47EB-8D37-AB76C72A6043}" type="presParOf" srcId="{A0F53D1D-9FF1-4C26-94F1-501E1D735655}" destId="{5E50BE45-AF0C-44A3-AA12-417AEB53362F}" srcOrd="0" destOrd="0" presId="urn:microsoft.com/office/officeart/2008/layout/HorizontalMultiLevelHierarchy"/>
    <dgm:cxn modelId="{6F37F705-906B-4C19-BEBE-CAD44381D573}" type="presParOf" srcId="{A0F53D1D-9FF1-4C26-94F1-501E1D735655}" destId="{1D79CB33-E270-4A3B-B466-15E45DD4B46D}" srcOrd="1" destOrd="0" presId="urn:microsoft.com/office/officeart/2008/layout/HorizontalMultiLevelHierarchy"/>
    <dgm:cxn modelId="{44FCB554-56A2-4306-AEA1-6B8A49CCE4DC}" type="presParOf" srcId="{61B40E03-25B9-485F-840B-FABD981193C2}" destId="{B9B172A0-D21A-4971-8634-2212D1F23382}" srcOrd="4" destOrd="0" presId="urn:microsoft.com/office/officeart/2008/layout/HorizontalMultiLevelHierarchy"/>
    <dgm:cxn modelId="{65063E05-7C55-4249-B38B-1EBEAD95449E}" type="presParOf" srcId="{B9B172A0-D21A-4971-8634-2212D1F23382}" destId="{794BD8D8-4B52-404B-BE6F-7CBFE463392B}" srcOrd="0" destOrd="0" presId="urn:microsoft.com/office/officeart/2008/layout/HorizontalMultiLevelHierarchy"/>
    <dgm:cxn modelId="{A89BBF15-6435-4DA1-B6BF-7B12FF4DC8DF}" type="presParOf" srcId="{61B40E03-25B9-485F-840B-FABD981193C2}" destId="{739E7D23-702B-4967-BF4A-052F719476F1}" srcOrd="5" destOrd="0" presId="urn:microsoft.com/office/officeart/2008/layout/HorizontalMultiLevelHierarchy"/>
    <dgm:cxn modelId="{1412FD33-8D95-4AE3-AAB6-5B426D9FAF91}" type="presParOf" srcId="{739E7D23-702B-4967-BF4A-052F719476F1}" destId="{E18AE2A5-DC03-4931-94FA-010B0E494808}" srcOrd="0" destOrd="0" presId="urn:microsoft.com/office/officeart/2008/layout/HorizontalMultiLevelHierarchy"/>
    <dgm:cxn modelId="{59C2C806-332B-40C4-AF32-FB1984A14C68}" type="presParOf" srcId="{739E7D23-702B-4967-BF4A-052F719476F1}" destId="{3DFEA5A0-49C9-4063-B330-EA7FB1CF2611}" srcOrd="1" destOrd="0" presId="urn:microsoft.com/office/officeart/2008/layout/HorizontalMultiLevelHierarchy"/>
    <dgm:cxn modelId="{1A879FDE-1B7E-4340-99D0-666AE1123317}" type="presParOf" srcId="{61B40E03-25B9-485F-840B-FABD981193C2}" destId="{3C4CE92F-335B-4A7A-8BB0-EC6AFC5BABCB}" srcOrd="6" destOrd="0" presId="urn:microsoft.com/office/officeart/2008/layout/HorizontalMultiLevelHierarchy"/>
    <dgm:cxn modelId="{FAE62FE4-ED2F-445F-B31F-EA47E25118F7}" type="presParOf" srcId="{3C4CE92F-335B-4A7A-8BB0-EC6AFC5BABCB}" destId="{4DD7E8C5-D4E3-4A07-A586-B06A3F0FA0A4}" srcOrd="0" destOrd="0" presId="urn:microsoft.com/office/officeart/2008/layout/HorizontalMultiLevelHierarchy"/>
    <dgm:cxn modelId="{53E8EB9E-013D-47B2-927C-9238CBE84061}" type="presParOf" srcId="{61B40E03-25B9-485F-840B-FABD981193C2}" destId="{87BAE170-9526-4F81-9E7A-EA1B9D22F3DD}" srcOrd="7" destOrd="0" presId="urn:microsoft.com/office/officeart/2008/layout/HorizontalMultiLevelHierarchy"/>
    <dgm:cxn modelId="{26732479-EBD2-43AE-95CC-F06FDD524910}" type="presParOf" srcId="{87BAE170-9526-4F81-9E7A-EA1B9D22F3DD}" destId="{964E3496-9F20-4756-A220-FBA1D5E4980C}" srcOrd="0" destOrd="0" presId="urn:microsoft.com/office/officeart/2008/layout/HorizontalMultiLevelHierarchy"/>
    <dgm:cxn modelId="{E126F9B8-0BDC-4029-9AB9-DEADCED553CB}" type="presParOf" srcId="{87BAE170-9526-4F81-9E7A-EA1B9D22F3DD}" destId="{7E72DFF7-2DE5-40EC-983E-F3252481647F}" srcOrd="1" destOrd="0" presId="urn:microsoft.com/office/officeart/2008/layout/HorizontalMultiLevelHierarchy"/>
    <dgm:cxn modelId="{1A323D44-A070-4A30-A34D-C6BC77141C6F}" type="presParOf" srcId="{61B40E03-25B9-485F-840B-FABD981193C2}" destId="{BD15981F-569F-4B3E-A29C-E329AE7B81D1}" srcOrd="8" destOrd="0" presId="urn:microsoft.com/office/officeart/2008/layout/HorizontalMultiLevelHierarchy"/>
    <dgm:cxn modelId="{17C50D48-C474-4115-ADD3-16C1FBF34C0D}" type="presParOf" srcId="{BD15981F-569F-4B3E-A29C-E329AE7B81D1}" destId="{CB2039D7-A122-4FBD-A84B-449349191360}" srcOrd="0" destOrd="0" presId="urn:microsoft.com/office/officeart/2008/layout/HorizontalMultiLevelHierarchy"/>
    <dgm:cxn modelId="{F8CFB180-52F1-4F70-A6ED-4BD8F26064CC}" type="presParOf" srcId="{61B40E03-25B9-485F-840B-FABD981193C2}" destId="{4C59AE14-DC1C-4F22-93F7-7076D149C213}" srcOrd="9" destOrd="0" presId="urn:microsoft.com/office/officeart/2008/layout/HorizontalMultiLevelHierarchy"/>
    <dgm:cxn modelId="{2C017647-75B2-4B0E-8866-EE109062015B}" type="presParOf" srcId="{4C59AE14-DC1C-4F22-93F7-7076D149C213}" destId="{5E8E4353-97E3-4769-8745-E51435D5D5C3}" srcOrd="0" destOrd="0" presId="urn:microsoft.com/office/officeart/2008/layout/HorizontalMultiLevelHierarchy"/>
    <dgm:cxn modelId="{11EA62A6-85B6-4DFA-BE60-566A52F62DE4}" type="presParOf" srcId="{4C59AE14-DC1C-4F22-93F7-7076D149C213}" destId="{C82AC1AC-4E81-4CA3-A849-749A41D237D4}" srcOrd="1" destOrd="0" presId="urn:microsoft.com/office/officeart/2008/layout/HorizontalMultiLevelHierarchy"/>
    <dgm:cxn modelId="{95D7D151-39A2-4F30-8B40-7D3B01D6539E}" type="presParOf" srcId="{5BF7830B-9D4F-4B32-9BAC-79401EA7EBFE}" destId="{65055C2D-2B2C-4D84-ACA4-59F12A018C1E}" srcOrd="6" destOrd="0" presId="urn:microsoft.com/office/officeart/2008/layout/HorizontalMultiLevelHierarchy"/>
    <dgm:cxn modelId="{E685F338-FD76-4EB3-9B3C-2391DA42F576}" type="presParOf" srcId="{65055C2D-2B2C-4D84-ACA4-59F12A018C1E}" destId="{34044C52-B2E6-48E7-B324-5D6AF4102F09}" srcOrd="0" destOrd="0" presId="urn:microsoft.com/office/officeart/2008/layout/HorizontalMultiLevelHierarchy"/>
    <dgm:cxn modelId="{9984E90B-3523-4C05-8520-F388D746E224}" type="presParOf" srcId="{5BF7830B-9D4F-4B32-9BAC-79401EA7EBFE}" destId="{991B1D36-CB77-46A1-BC4C-6CAE14BF46FA}" srcOrd="7" destOrd="0" presId="urn:microsoft.com/office/officeart/2008/layout/HorizontalMultiLevelHierarchy"/>
    <dgm:cxn modelId="{4586387E-036F-452A-AA00-215839224D32}" type="presParOf" srcId="{991B1D36-CB77-46A1-BC4C-6CAE14BF46FA}" destId="{D39F0EBD-FE23-49ED-8731-BF50C8139E65}" srcOrd="0" destOrd="0" presId="urn:microsoft.com/office/officeart/2008/layout/HorizontalMultiLevelHierarchy"/>
    <dgm:cxn modelId="{BFC29690-72BA-44DD-AE3D-457DA3309BE1}" type="presParOf" srcId="{991B1D36-CB77-46A1-BC4C-6CAE14BF46FA}" destId="{F1DCEF4C-BF38-4656-83D5-2569D9AB8F90}" srcOrd="1" destOrd="0" presId="urn:microsoft.com/office/officeart/2008/layout/HorizontalMultiLevelHierarchy"/>
    <dgm:cxn modelId="{499F6C39-2A1F-4CDA-8BBA-867567A0D3E4}" type="presParOf" srcId="{F1DCEF4C-BF38-4656-83D5-2569D9AB8F90}" destId="{E5ED6FB0-7FE4-432D-A7E2-1C05993FCA60}" srcOrd="0" destOrd="0" presId="urn:microsoft.com/office/officeart/2008/layout/HorizontalMultiLevelHierarchy"/>
    <dgm:cxn modelId="{CE255651-5D40-400F-9EC6-7C9D2B6B3A90}" type="presParOf" srcId="{E5ED6FB0-7FE4-432D-A7E2-1C05993FCA60}" destId="{AD5F8567-37F6-4CAA-8B49-515B5BB217E9}" srcOrd="0" destOrd="0" presId="urn:microsoft.com/office/officeart/2008/layout/HorizontalMultiLevelHierarchy"/>
    <dgm:cxn modelId="{8DBFEB68-4AAC-40CB-ACB6-44CFEB6B3449}" type="presParOf" srcId="{F1DCEF4C-BF38-4656-83D5-2569D9AB8F90}" destId="{C64367B0-CE7E-4A5B-8B59-965B994772BA}" srcOrd="1" destOrd="0" presId="urn:microsoft.com/office/officeart/2008/layout/HorizontalMultiLevelHierarchy"/>
    <dgm:cxn modelId="{29905D56-777E-47C4-8AFA-EE2D9ACB7FC5}" type="presParOf" srcId="{C64367B0-CE7E-4A5B-8B59-965B994772BA}" destId="{53AEF0C2-BE19-450F-87F1-3F6A8CDD2C4F}" srcOrd="0" destOrd="0" presId="urn:microsoft.com/office/officeart/2008/layout/HorizontalMultiLevelHierarchy"/>
    <dgm:cxn modelId="{0A62BC5B-272D-490A-9D4B-5AEA3A65E95F}" type="presParOf" srcId="{C64367B0-CE7E-4A5B-8B59-965B994772BA}" destId="{B8A8BEA3-1D8C-4173-8CBF-E46AE9E502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e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Essence to trigger the potential and motivation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Efficienc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2E3C7345-DA01-4D3A-A646-1CB5B1463BA4}">
      <dgm:prSet phldrT="[文本]"/>
      <dgm:spPr/>
      <dgm:t>
        <a:bodyPr/>
        <a:lstStyle/>
        <a:p>
          <a:r>
            <a:rPr lang="en-US" altLang="zh-CN"/>
            <a:t>Vision/Big Picture</a:t>
          </a:r>
          <a:endParaRPr lang="zh-CN" altLang="en-US"/>
        </a:p>
      </dgm:t>
    </dgm:pt>
    <dgm:pt modelId="{48DC19ED-F2A3-4389-A332-48AFE204A8AD}" type="parTrans" cxnId="{E3E90D5E-ABD3-4047-BA4E-6CE08B5FB6EB}">
      <dgm:prSet/>
      <dgm:spPr/>
      <dgm:t>
        <a:bodyPr/>
        <a:lstStyle/>
        <a:p>
          <a:endParaRPr lang="en-US"/>
        </a:p>
      </dgm:t>
    </dgm:pt>
    <dgm:pt modelId="{77997B22-215F-4760-9DC1-88E69DD23863}" type="sibTrans" cxnId="{E3E90D5E-ABD3-4047-BA4E-6CE08B5FB6EB}">
      <dgm:prSet/>
      <dgm:spPr/>
      <dgm:t>
        <a:bodyPr/>
        <a:lstStyle/>
        <a:p>
          <a:endParaRPr lang="en-US"/>
        </a:p>
      </dgm:t>
    </dgm:pt>
    <dgm:pt modelId="{07050F00-6CAB-4479-9938-6DE2679AC471}">
      <dgm:prSet phldrT="[文本]"/>
      <dgm:spPr/>
      <dgm:t>
        <a:bodyPr/>
        <a:lstStyle/>
        <a:p>
          <a:r>
            <a:rPr lang="en-US" altLang="zh-CN"/>
            <a:t>Immerse in </a:t>
          </a:r>
          <a:endParaRPr lang="zh-CN" altLang="en-US"/>
        </a:p>
      </dgm:t>
    </dgm:pt>
    <dgm:pt modelId="{A6A3B108-A6CD-47C6-B439-27767AA851FD}" type="parTrans" cxnId="{3F4220EA-C77E-4B74-B90A-FE1F6E690823}">
      <dgm:prSet/>
      <dgm:spPr/>
      <dgm:t>
        <a:bodyPr/>
        <a:lstStyle/>
        <a:p>
          <a:endParaRPr lang="en-US"/>
        </a:p>
      </dgm:t>
    </dgm:pt>
    <dgm:pt modelId="{6A50E379-DC63-4DE4-B4C4-AC9E550509EE}" type="sibTrans" cxnId="{3F4220EA-C77E-4B74-B90A-FE1F6E690823}">
      <dgm:prSet/>
      <dgm:spPr/>
      <dgm:t>
        <a:bodyPr/>
        <a:lstStyle/>
        <a:p>
          <a:endParaRPr lang="en-US"/>
        </a:p>
      </dgm:t>
    </dgm:pt>
    <dgm:pt modelId="{8CC61EA7-EE54-490B-9935-B83FD564FA16}">
      <dgm:prSet phldrT="[文本]"/>
      <dgm:spPr/>
      <dgm:t>
        <a:bodyPr/>
        <a:lstStyle/>
        <a:p>
          <a:r>
            <a:rPr lang="en-US" altLang="zh-CN"/>
            <a:t>***Passions***</a:t>
          </a:r>
          <a:endParaRPr lang="zh-CN" altLang="en-US"/>
        </a:p>
      </dgm:t>
    </dgm:pt>
    <dgm:pt modelId="{A0280EC0-48F3-4377-B473-9E2E9200A53D}" type="parTrans" cxnId="{21D95E7B-AFEA-4C68-8C08-043B41A5C503}">
      <dgm:prSet/>
      <dgm:spPr/>
      <dgm:t>
        <a:bodyPr/>
        <a:lstStyle/>
        <a:p>
          <a:endParaRPr lang="en-US"/>
        </a:p>
      </dgm:t>
    </dgm:pt>
    <dgm:pt modelId="{6484EAAC-B723-4373-AC27-A9A3DA335C8B}" type="sibTrans" cxnId="{21D95E7B-AFEA-4C68-8C08-043B41A5C503}">
      <dgm:prSet/>
      <dgm:spPr/>
      <dgm:t>
        <a:bodyPr/>
        <a:lstStyle/>
        <a:p>
          <a:endParaRPr lang="en-US"/>
        </a:p>
      </dgm:t>
    </dgm:pt>
    <dgm:pt modelId="{CAFE2F98-C047-45B2-AC41-3BC4559DF3E0}">
      <dgm:prSet phldrT="[文本]"/>
      <dgm:spPr/>
      <dgm:t>
        <a:bodyPr/>
        <a:lstStyle/>
        <a:p>
          <a:r>
            <a:rPr lang="en-US" altLang="zh-CN"/>
            <a:t>Follow the Schedule</a:t>
          </a:r>
          <a:endParaRPr lang="zh-CN" altLang="en-US"/>
        </a:p>
      </dgm:t>
    </dgm:pt>
    <dgm:pt modelId="{6481EF35-7431-4867-A768-7E1D6BAEE836}" type="parTrans" cxnId="{40F8881A-5EC5-4552-A2E7-B092E504B06F}">
      <dgm:prSet/>
      <dgm:spPr/>
      <dgm:t>
        <a:bodyPr/>
        <a:lstStyle/>
        <a:p>
          <a:endParaRPr lang="en-US"/>
        </a:p>
      </dgm:t>
    </dgm:pt>
    <dgm:pt modelId="{EA7BFB6C-A0AA-4220-A244-45F864DD83A2}" type="sibTrans" cxnId="{40F8881A-5EC5-4552-A2E7-B092E504B06F}">
      <dgm:prSet/>
      <dgm:spPr/>
      <dgm:t>
        <a:bodyPr/>
        <a:lstStyle/>
        <a:p>
          <a:endParaRPr lang="en-US"/>
        </a:p>
      </dgm:t>
    </dgm:pt>
    <dgm:pt modelId="{77045B65-CA4D-4427-BBC5-A790B43863BF}">
      <dgm:prSet phldrT="[文本]"/>
      <dgm:spPr/>
      <dgm:t>
        <a:bodyPr/>
        <a:lstStyle/>
        <a:p>
          <a:r>
            <a:rPr lang="en-US" altLang="zh-CN"/>
            <a:t>Time Boxing</a:t>
          </a:r>
          <a:endParaRPr lang="zh-CN" altLang="en-US"/>
        </a:p>
      </dgm:t>
    </dgm:pt>
    <dgm:pt modelId="{FE212220-8D95-4B58-BFE2-E9A5A7A458E9}" type="parTrans" cxnId="{3C790EEA-DC96-4939-A175-AA0D7D592705}">
      <dgm:prSet/>
      <dgm:spPr/>
      <dgm:t>
        <a:bodyPr/>
        <a:lstStyle/>
        <a:p>
          <a:endParaRPr lang="en-US"/>
        </a:p>
      </dgm:t>
    </dgm:pt>
    <dgm:pt modelId="{6A15FA4C-6ABF-4F34-8694-DE56C4739CBB}" type="sibTrans" cxnId="{3C790EEA-DC96-4939-A175-AA0D7D592705}">
      <dgm:prSet/>
      <dgm:spPr/>
      <dgm:t>
        <a:bodyPr/>
        <a:lstStyle/>
        <a:p>
          <a:endParaRPr lang="en-US"/>
        </a:p>
      </dgm:t>
    </dgm:pt>
    <dgm:pt modelId="{7EA7337D-CD1F-4A2C-94ED-4703CB7A21B7}">
      <dgm:prSet phldrT="[文本]"/>
      <dgm:spPr/>
      <dgm:t>
        <a:bodyPr/>
        <a:lstStyle/>
        <a:p>
          <a:r>
            <a:rPr lang="en-US" altLang="zh-CN"/>
            <a:t>Big Picture</a:t>
          </a:r>
          <a:endParaRPr lang="zh-CN" altLang="en-US"/>
        </a:p>
      </dgm:t>
    </dgm:pt>
    <dgm:pt modelId="{C161FC2D-F367-43E7-9842-271BC836C32B}" type="parTrans" cxnId="{6B4781F4-0283-495D-AB9D-C9FB5153493C}">
      <dgm:prSet/>
      <dgm:spPr/>
      <dgm:t>
        <a:bodyPr/>
        <a:lstStyle/>
        <a:p>
          <a:endParaRPr lang="en-US"/>
        </a:p>
      </dgm:t>
    </dgm:pt>
    <dgm:pt modelId="{E3BC8DD6-F295-4722-8633-30FC43D9BAD4}" type="sibTrans" cxnId="{6B4781F4-0283-495D-AB9D-C9FB5153493C}">
      <dgm:prSet/>
      <dgm:spPr/>
      <dgm:t>
        <a:bodyPr/>
        <a:lstStyle/>
        <a:p>
          <a:endParaRPr lang="en-US"/>
        </a:p>
      </dgm:t>
    </dgm:pt>
    <dgm:pt modelId="{FEBE9865-0CC4-4161-B6AD-C8A2C552EB78}">
      <dgm:prSet phldrT="[文本]"/>
      <dgm:spPr/>
      <dgm:t>
        <a:bodyPr/>
        <a:lstStyle/>
        <a:p>
          <a:r>
            <a:rPr lang="en-US" altLang="zh-CN"/>
            <a:t>Overview</a:t>
          </a:r>
          <a:endParaRPr lang="zh-CN" altLang="en-US"/>
        </a:p>
      </dgm:t>
    </dgm:pt>
    <dgm:pt modelId="{EB13BC94-AA0A-4E42-9D0F-FB70B7D670BE}" type="parTrans" cxnId="{F0B67AFF-543B-42D8-B98F-A95F9F6A5A37}">
      <dgm:prSet/>
      <dgm:spPr/>
      <dgm:t>
        <a:bodyPr/>
        <a:lstStyle/>
        <a:p>
          <a:endParaRPr lang="en-US"/>
        </a:p>
      </dgm:t>
    </dgm:pt>
    <dgm:pt modelId="{22F8B574-0655-461B-B8E1-F79EC625A5EF}" type="sibTrans" cxnId="{F0B67AFF-543B-42D8-B98F-A95F9F6A5A37}">
      <dgm:prSet/>
      <dgm:spPr/>
      <dgm:t>
        <a:bodyPr/>
        <a:lstStyle/>
        <a:p>
          <a:endParaRPr lang="en-US"/>
        </a:p>
      </dgm:t>
    </dgm:pt>
    <dgm:pt modelId="{29897DF1-5A99-4FC2-AD7A-38BA3A9BF8E9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B740FAFE-1E08-443E-97FC-31DE6C1DB1D4}" type="parTrans" cxnId="{5FA84DD6-2E59-49CD-9E81-ECBBB48D889E}">
      <dgm:prSet/>
      <dgm:spPr/>
      <dgm:t>
        <a:bodyPr/>
        <a:lstStyle/>
        <a:p>
          <a:endParaRPr lang="en-US"/>
        </a:p>
      </dgm:t>
    </dgm:pt>
    <dgm:pt modelId="{145057EF-0E27-4D28-A1D7-623C5C4AC312}" type="sibTrans" cxnId="{5FA84DD6-2E59-49CD-9E81-ECBBB48D889E}">
      <dgm:prSet/>
      <dgm:spPr/>
      <dgm:t>
        <a:bodyPr/>
        <a:lstStyle/>
        <a:p>
          <a:endParaRPr lang="en-US"/>
        </a:p>
      </dgm:t>
    </dgm:pt>
    <dgm:pt modelId="{FF1693FC-A6C7-41D2-B5C2-CDFB0F2CE212}">
      <dgm:prSet phldrT="[文本]"/>
      <dgm:spPr/>
      <dgm:t>
        <a:bodyPr/>
        <a:lstStyle/>
        <a:p>
          <a:r>
            <a:rPr lang="en-US" altLang="zh-CN"/>
            <a:t>Sleeping</a:t>
          </a:r>
          <a:endParaRPr lang="zh-CN" altLang="en-US"/>
        </a:p>
      </dgm:t>
    </dgm:pt>
    <dgm:pt modelId="{57AD8457-1891-4D01-9AAA-1D65A24C20E2}" type="parTrans" cxnId="{0DA524A6-2370-4D94-B489-2052F7826A89}">
      <dgm:prSet/>
      <dgm:spPr/>
      <dgm:t>
        <a:bodyPr/>
        <a:lstStyle/>
        <a:p>
          <a:endParaRPr lang="en-US"/>
        </a:p>
      </dgm:t>
    </dgm:pt>
    <dgm:pt modelId="{283F7304-387C-4762-B1AB-E692D615658D}" type="sibTrans" cxnId="{0DA524A6-2370-4D94-B489-2052F7826A89}">
      <dgm:prSet/>
      <dgm:spPr/>
      <dgm:t>
        <a:bodyPr/>
        <a:lstStyle/>
        <a:p>
          <a:endParaRPr lang="en-US"/>
        </a:p>
      </dgm:t>
    </dgm:pt>
    <dgm:pt modelId="{9A885259-DEC4-4E82-9941-7849C2E51E8F}">
      <dgm:prSet phldrT="[文本]"/>
      <dgm:spPr/>
      <dgm:t>
        <a:bodyPr/>
        <a:lstStyle/>
        <a:p>
          <a:r>
            <a:rPr lang="en-US" altLang="zh-CN"/>
            <a:t>Impact on the study</a:t>
          </a:r>
          <a:endParaRPr lang="zh-CN" altLang="en-US"/>
        </a:p>
      </dgm:t>
    </dgm:pt>
    <dgm:pt modelId="{445ADEAA-85ED-4619-A310-CB630B0F7CF6}" type="parTrans" cxnId="{0E6835A2-28EF-4EA6-9F6D-B5EF6E69F0DD}">
      <dgm:prSet/>
      <dgm:spPr/>
      <dgm:t>
        <a:bodyPr/>
        <a:lstStyle/>
        <a:p>
          <a:endParaRPr lang="en-US"/>
        </a:p>
      </dgm:t>
    </dgm:pt>
    <dgm:pt modelId="{2170C5A9-23C2-49FA-9128-80CF50116F27}" type="sibTrans" cxnId="{0E6835A2-28EF-4EA6-9F6D-B5EF6E69F0DD}">
      <dgm:prSet/>
      <dgm:spPr/>
      <dgm:t>
        <a:bodyPr/>
        <a:lstStyle/>
        <a:p>
          <a:endParaRPr lang="en-US"/>
        </a:p>
      </dgm:t>
    </dgm:pt>
    <dgm:pt modelId="{188D1AB9-8731-45D1-9203-3503C33159E6}">
      <dgm:prSet phldrT="[文本]"/>
      <dgm:spPr/>
      <dgm:t>
        <a:bodyPr/>
        <a:lstStyle/>
        <a:p>
          <a:r>
            <a:rPr lang="en-US" altLang="zh-CN"/>
            <a:t>Presentation</a:t>
          </a:r>
          <a:endParaRPr lang="zh-CN" altLang="en-US"/>
        </a:p>
      </dgm:t>
    </dgm:pt>
    <dgm:pt modelId="{74363645-C3FB-4B32-9BD4-6D7C76DC77D9}" type="parTrans" cxnId="{7ABF9716-1341-4F3B-B8FD-4B387B6D5016}">
      <dgm:prSet/>
      <dgm:spPr/>
      <dgm:t>
        <a:bodyPr/>
        <a:lstStyle/>
        <a:p>
          <a:endParaRPr lang="en-US"/>
        </a:p>
      </dgm:t>
    </dgm:pt>
    <dgm:pt modelId="{2CD4A9CE-A747-4CD6-BD67-A5D120D53D40}" type="sibTrans" cxnId="{7ABF9716-1341-4F3B-B8FD-4B387B6D5016}">
      <dgm:prSet/>
      <dgm:spPr/>
      <dgm:t>
        <a:bodyPr/>
        <a:lstStyle/>
        <a:p>
          <a:endParaRPr lang="en-US"/>
        </a:p>
      </dgm:t>
    </dgm:pt>
    <dgm:pt modelId="{97C55C08-5147-44E6-8963-08835178163D}">
      <dgm:prSet phldrT="[文本]"/>
      <dgm:spPr/>
      <dgm:t>
        <a:bodyPr/>
        <a:lstStyle/>
        <a:p>
          <a:r>
            <a:rPr lang="en-US" altLang="zh-CN"/>
            <a:t>Get key point</a:t>
          </a:r>
          <a:endParaRPr lang="zh-CN" altLang="en-US"/>
        </a:p>
      </dgm:t>
    </dgm:pt>
    <dgm:pt modelId="{682E4A84-5404-4D13-9CD6-E74AD3743234}" type="parTrans" cxnId="{01BEFD4E-A452-4281-9C84-49F1E0FBC268}">
      <dgm:prSet/>
      <dgm:spPr/>
      <dgm:t>
        <a:bodyPr/>
        <a:lstStyle/>
        <a:p>
          <a:endParaRPr lang="en-US"/>
        </a:p>
      </dgm:t>
    </dgm:pt>
    <dgm:pt modelId="{E610A7CE-D4B8-48EA-ADBC-E8C92E738AA8}" type="sibTrans" cxnId="{01BEFD4E-A452-4281-9C84-49F1E0FBC268}">
      <dgm:prSet/>
      <dgm:spPr/>
      <dgm:t>
        <a:bodyPr/>
        <a:lstStyle/>
        <a:p>
          <a:endParaRPr lang="en-US"/>
        </a:p>
      </dgm:t>
    </dgm:pt>
    <dgm:pt modelId="{8771DDFA-78E6-44BB-B259-831C130785A6}">
      <dgm:prSet phldrT="[文本]"/>
      <dgm:spPr/>
      <dgm:t>
        <a:bodyPr/>
        <a:lstStyle/>
        <a:p>
          <a:r>
            <a:rPr lang="en-US" altLang="zh-CN"/>
            <a:t>Dig deep fun coutinually</a:t>
          </a:r>
          <a:endParaRPr lang="zh-CN" altLang="en-US"/>
        </a:p>
      </dgm:t>
    </dgm:pt>
    <dgm:pt modelId="{B6705842-5F9A-4253-83F6-3AC3163BCADB}" type="parTrans" cxnId="{68E311C4-4A55-4031-8FE9-D727EAE37BAB}">
      <dgm:prSet/>
      <dgm:spPr/>
      <dgm:t>
        <a:bodyPr/>
        <a:lstStyle/>
        <a:p>
          <a:endParaRPr lang="en-US"/>
        </a:p>
      </dgm:t>
    </dgm:pt>
    <dgm:pt modelId="{C8F82EEB-5A63-415E-958B-ABF7AD5F4ABD}" type="sibTrans" cxnId="{68E311C4-4A55-4031-8FE9-D727EAE37BAB}">
      <dgm:prSet/>
      <dgm:spPr/>
      <dgm:t>
        <a:bodyPr/>
        <a:lstStyle/>
        <a:p>
          <a:endParaRPr lang="en-US"/>
        </a:p>
      </dgm:t>
    </dgm:pt>
    <dgm:pt modelId="{87CA76E2-ED6A-4E28-9BB7-DBC0ED364C42}">
      <dgm:prSet phldrT="[文本]"/>
      <dgm:spPr/>
      <dgm:t>
        <a:bodyPr/>
        <a:lstStyle/>
        <a:p>
          <a:r>
            <a:rPr lang="en-US" altLang="zh-CN"/>
            <a:t>Clarify the plan</a:t>
          </a:r>
          <a:endParaRPr lang="zh-CN" altLang="en-US"/>
        </a:p>
      </dgm:t>
    </dgm:pt>
    <dgm:pt modelId="{FB4F863F-804B-4BC0-9A7B-3D189EFEFA79}" type="parTrans" cxnId="{BC58B424-9382-45DA-ACE4-21911603C4A4}">
      <dgm:prSet/>
      <dgm:spPr/>
      <dgm:t>
        <a:bodyPr/>
        <a:lstStyle/>
        <a:p>
          <a:endParaRPr lang="en-US"/>
        </a:p>
      </dgm:t>
    </dgm:pt>
    <dgm:pt modelId="{65F4C586-D6D3-45AB-966B-4F9434671B04}" type="sibTrans" cxnId="{BC58B424-9382-45DA-ACE4-21911603C4A4}">
      <dgm:prSet/>
      <dgm:spPr/>
      <dgm:t>
        <a:bodyPr/>
        <a:lstStyle/>
        <a:p>
          <a:endParaRPr lang="en-US"/>
        </a:p>
      </dgm:t>
    </dgm:pt>
    <dgm:pt modelId="{205FFB4D-4274-4047-B935-6F5013375A43}">
      <dgm:prSet phldrT="[文本]"/>
      <dgm:spPr/>
      <dgm:t>
        <a:bodyPr/>
        <a:lstStyle/>
        <a:p>
          <a:r>
            <a:rPr lang="en-US" altLang="zh-CN"/>
            <a:t>Planning</a:t>
          </a:r>
          <a:endParaRPr lang="zh-CN" altLang="en-US"/>
        </a:p>
      </dgm:t>
    </dgm:pt>
    <dgm:pt modelId="{2928DCE4-1802-44C2-9739-4053C9A24F66}" type="parTrans" cxnId="{8C56C175-E67D-426A-A313-691936D5171D}">
      <dgm:prSet/>
      <dgm:spPr/>
      <dgm:t>
        <a:bodyPr/>
        <a:lstStyle/>
        <a:p>
          <a:endParaRPr lang="en-US"/>
        </a:p>
      </dgm:t>
    </dgm:pt>
    <dgm:pt modelId="{8BDF5ACC-FA9F-463D-89F1-87EF733DA6D1}" type="sibTrans" cxnId="{8C56C175-E67D-426A-A313-691936D5171D}">
      <dgm:prSet/>
      <dgm:spPr/>
      <dgm:t>
        <a:bodyPr/>
        <a:lstStyle/>
        <a:p>
          <a:endParaRPr lang="en-US"/>
        </a:p>
      </dgm:t>
    </dgm:pt>
    <dgm:pt modelId="{7BC838D6-6157-470F-82D4-29E432FC9ACF}">
      <dgm:prSet phldrT="[文本]"/>
      <dgm:spPr/>
      <dgm:t>
        <a:bodyPr/>
        <a:lstStyle/>
        <a:p>
          <a:r>
            <a:rPr lang="en-US" altLang="zh-CN"/>
            <a:t>Analysis</a:t>
          </a:r>
          <a:endParaRPr lang="zh-CN" altLang="en-US"/>
        </a:p>
      </dgm:t>
    </dgm:pt>
    <dgm:pt modelId="{FD37CF3C-B712-4138-A3A5-089D9A88586A}" type="parTrans" cxnId="{A77E3908-A92A-4516-B308-759483BC8E05}">
      <dgm:prSet/>
      <dgm:spPr/>
      <dgm:t>
        <a:bodyPr/>
        <a:lstStyle/>
        <a:p>
          <a:endParaRPr lang="en-US"/>
        </a:p>
      </dgm:t>
    </dgm:pt>
    <dgm:pt modelId="{925BB625-B66F-4E97-99F1-BC95383CA941}" type="sibTrans" cxnId="{A77E3908-A92A-4516-B308-759483BC8E05}">
      <dgm:prSet/>
      <dgm:spPr/>
      <dgm:t>
        <a:bodyPr/>
        <a:lstStyle/>
        <a:p>
          <a:endParaRPr lang="en-US"/>
        </a:p>
      </dgm:t>
    </dgm:pt>
    <dgm:pt modelId="{3040EC1C-1FBA-4FE8-B044-4B5781EBB76D}">
      <dgm:prSet phldrT="[文本]"/>
      <dgm:spPr/>
      <dgm:t>
        <a:bodyPr/>
        <a:lstStyle/>
        <a:p>
          <a:r>
            <a:rPr lang="en-US" altLang="zh-CN"/>
            <a:t>Independency</a:t>
          </a:r>
          <a:endParaRPr lang="zh-CN" altLang="en-US"/>
        </a:p>
      </dgm:t>
    </dgm:pt>
    <dgm:pt modelId="{020C3CB8-F66F-4A69-ABD9-4C8E9FA7588B}" type="parTrans" cxnId="{1F98A018-531D-4642-9084-13A7C3E64CA8}">
      <dgm:prSet/>
      <dgm:spPr/>
      <dgm:t>
        <a:bodyPr/>
        <a:lstStyle/>
        <a:p>
          <a:endParaRPr lang="en-US"/>
        </a:p>
      </dgm:t>
    </dgm:pt>
    <dgm:pt modelId="{27883E07-3B1D-4371-9767-E8F6A9A5CEF7}" type="sibTrans" cxnId="{1F98A018-531D-4642-9084-13A7C3E64CA8}">
      <dgm:prSet/>
      <dgm:spPr/>
      <dgm:t>
        <a:bodyPr/>
        <a:lstStyle/>
        <a:p>
          <a:endParaRPr lang="en-US"/>
        </a:p>
      </dgm:t>
    </dgm:pt>
    <dgm:pt modelId="{6C402287-AD38-4F7C-800F-416FFF66AAB9}">
      <dgm:prSet phldrT="[文本]"/>
      <dgm:spPr/>
      <dgm:t>
        <a:bodyPr/>
        <a:lstStyle/>
        <a:p>
          <a:r>
            <a:rPr lang="en-US" altLang="zh-CN"/>
            <a:t>Doing as Schedule</a:t>
          </a:r>
          <a:endParaRPr lang="zh-CN" altLang="en-US"/>
        </a:p>
      </dgm:t>
    </dgm:pt>
    <dgm:pt modelId="{9B22DAD0-C431-49EF-9B06-8AC978C77777}" type="parTrans" cxnId="{5BB82CBA-234C-4F49-AF06-72A69DBDCB9D}">
      <dgm:prSet/>
      <dgm:spPr/>
      <dgm:t>
        <a:bodyPr/>
        <a:lstStyle/>
        <a:p>
          <a:endParaRPr lang="en-US"/>
        </a:p>
      </dgm:t>
    </dgm:pt>
    <dgm:pt modelId="{7B5B58DF-77D7-4727-85CD-573854948F9D}" type="sibTrans" cxnId="{5BB82CBA-234C-4F49-AF06-72A69DBDCB9D}">
      <dgm:prSet/>
      <dgm:spPr/>
      <dgm:t>
        <a:bodyPr/>
        <a:lstStyle/>
        <a:p>
          <a:endParaRPr lang="en-US"/>
        </a:p>
      </dgm:t>
    </dgm:pt>
    <dgm:pt modelId="{91881DA2-9747-4E30-BFAB-DB612DE014D4}">
      <dgm:prSet phldrT="[文本]"/>
      <dgm:spPr/>
      <dgm:t>
        <a:bodyPr/>
        <a:lstStyle/>
        <a:p>
          <a:r>
            <a:rPr lang="en-US" altLang="zh-CN"/>
            <a:t>Set up Planning</a:t>
          </a:r>
          <a:endParaRPr lang="zh-CN" altLang="en-US"/>
        </a:p>
      </dgm:t>
    </dgm:pt>
    <dgm:pt modelId="{36EE5E4E-5357-4CD9-A18A-8614DE00D70E}" type="parTrans" cxnId="{4A56F671-4D1E-4EC3-9D06-20C02443B6F7}">
      <dgm:prSet/>
      <dgm:spPr/>
      <dgm:t>
        <a:bodyPr/>
        <a:lstStyle/>
        <a:p>
          <a:endParaRPr lang="en-US"/>
        </a:p>
      </dgm:t>
    </dgm:pt>
    <dgm:pt modelId="{4A94918C-2958-4A3A-A005-AB79594507A4}" type="sibTrans" cxnId="{4A56F671-4D1E-4EC3-9D06-20C02443B6F7}">
      <dgm:prSet/>
      <dgm:spPr/>
      <dgm:t>
        <a:bodyPr/>
        <a:lstStyle/>
        <a:p>
          <a:endParaRPr lang="en-US"/>
        </a:p>
      </dgm:t>
    </dgm:pt>
    <dgm:pt modelId="{EA2E7DB1-1FB5-436D-BFEF-D123A45322B5}">
      <dgm:prSet phldrT="[文本]"/>
      <dgm:spPr/>
      <dgm:t>
        <a:bodyPr/>
        <a:lstStyle/>
        <a:p>
          <a:r>
            <a:rPr lang="en-US" altLang="zh-CN"/>
            <a:t>Book the time for next schedule</a:t>
          </a:r>
          <a:endParaRPr lang="zh-CN" altLang="en-US"/>
        </a:p>
      </dgm:t>
    </dgm:pt>
    <dgm:pt modelId="{704DA9B1-D6BF-47F5-9C27-8D537D6CF607}" type="parTrans" cxnId="{498D6E5B-CEC0-4BCC-BAA6-43A37BD1C655}">
      <dgm:prSet/>
      <dgm:spPr/>
      <dgm:t>
        <a:bodyPr/>
        <a:lstStyle/>
        <a:p>
          <a:endParaRPr lang="en-US"/>
        </a:p>
      </dgm:t>
    </dgm:pt>
    <dgm:pt modelId="{1B1356A9-9114-48BF-A693-6474E2036A5C}" type="sibTrans" cxnId="{498D6E5B-CEC0-4BCC-BAA6-43A37BD1C655}">
      <dgm:prSet/>
      <dgm:spPr/>
      <dgm:t>
        <a:bodyPr/>
        <a:lstStyle/>
        <a:p>
          <a:endParaRPr lang="en-US"/>
        </a:p>
      </dgm:t>
    </dgm:pt>
    <dgm:pt modelId="{62A442AA-CB55-4131-9E1F-9B8474AF9C8E}">
      <dgm:prSet phldrT="[文本]"/>
      <dgm:spPr/>
      <dgm:t>
        <a:bodyPr/>
        <a:lstStyle/>
        <a:p>
          <a:r>
            <a:rPr lang="en-US" altLang="zh-CN"/>
            <a:t>Research</a:t>
          </a:r>
          <a:endParaRPr lang="zh-CN" altLang="en-US"/>
        </a:p>
      </dgm:t>
    </dgm:pt>
    <dgm:pt modelId="{D4F533A4-1FE3-4CA0-8875-70D57BA67D77}" type="parTrans" cxnId="{137B339A-AC81-4D58-87A7-6BF82D8182B6}">
      <dgm:prSet/>
      <dgm:spPr/>
      <dgm:t>
        <a:bodyPr/>
        <a:lstStyle/>
        <a:p>
          <a:endParaRPr lang="en-US"/>
        </a:p>
      </dgm:t>
    </dgm:pt>
    <dgm:pt modelId="{B557F9CF-AC7F-4BCE-90A6-4A014AE78569}" type="sibTrans" cxnId="{137B339A-AC81-4D58-87A7-6BF82D8182B6}">
      <dgm:prSet/>
      <dgm:spPr/>
      <dgm:t>
        <a:bodyPr/>
        <a:lstStyle/>
        <a:p>
          <a:endParaRPr lang="en-US"/>
        </a:p>
      </dgm:t>
    </dgm:pt>
    <dgm:pt modelId="{00963F75-C802-4A94-8361-4953CA2B074B}">
      <dgm:prSet phldrT="[文本]"/>
      <dgm:spPr/>
      <dgm:t>
        <a:bodyPr/>
        <a:lstStyle/>
        <a:p>
          <a:r>
            <a:rPr lang="en-US" altLang="zh-CN"/>
            <a:t>Not only the new things</a:t>
          </a:r>
          <a:endParaRPr lang="zh-CN" altLang="en-US"/>
        </a:p>
      </dgm:t>
    </dgm:pt>
    <dgm:pt modelId="{4E9E7446-BC46-463D-A3B1-77B99D4705FB}" type="parTrans" cxnId="{848BE925-D638-4E46-962F-4DA2678ED17C}">
      <dgm:prSet/>
      <dgm:spPr/>
      <dgm:t>
        <a:bodyPr/>
        <a:lstStyle/>
        <a:p>
          <a:endParaRPr lang="en-US"/>
        </a:p>
      </dgm:t>
    </dgm:pt>
    <dgm:pt modelId="{DDB8F457-2BB2-4098-A34F-21175F18DB86}" type="sibTrans" cxnId="{848BE925-D638-4E46-962F-4DA2678ED17C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5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4463F784-1FE6-4EDF-8CD2-7B915F9E882A}" type="pres">
      <dgm:prSet presAssocID="{48DC19ED-F2A3-4389-A332-48AFE204A8AD}" presName="conn2-1" presStyleLbl="parChTrans1D3" presStyleIdx="0" presStyleCnt="14"/>
      <dgm:spPr/>
      <dgm:t>
        <a:bodyPr/>
        <a:lstStyle/>
        <a:p>
          <a:endParaRPr lang="en-US"/>
        </a:p>
      </dgm:t>
    </dgm:pt>
    <dgm:pt modelId="{677A5D06-DD83-4331-8E8B-FACEDB1BD5FA}" type="pres">
      <dgm:prSet presAssocID="{48DC19ED-F2A3-4389-A332-48AFE204A8AD}" presName="connTx" presStyleLbl="parChTrans1D3" presStyleIdx="0" presStyleCnt="14"/>
      <dgm:spPr/>
      <dgm:t>
        <a:bodyPr/>
        <a:lstStyle/>
        <a:p>
          <a:endParaRPr lang="en-US"/>
        </a:p>
      </dgm:t>
    </dgm:pt>
    <dgm:pt modelId="{A11F7845-11D6-4DD0-986A-DA3416D206A8}" type="pres">
      <dgm:prSet presAssocID="{2E3C7345-DA01-4D3A-A646-1CB5B1463BA4}" presName="root2" presStyleCnt="0"/>
      <dgm:spPr/>
    </dgm:pt>
    <dgm:pt modelId="{11939ED3-8FFD-4797-A85B-92A0BC202556}" type="pres">
      <dgm:prSet presAssocID="{2E3C7345-DA01-4D3A-A646-1CB5B1463BA4}" presName="LevelTwoTextNode" presStyleLbl="node3" presStyleIdx="0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BDB52D-5252-40AA-9FC9-09941AFDB56A}" type="pres">
      <dgm:prSet presAssocID="{2E3C7345-DA01-4D3A-A646-1CB5B1463BA4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1" presStyleCnt="14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1" presStyleCnt="14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1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0" presStyleCnt="15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0" presStyleCnt="15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0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F55DD936-1830-4F80-96CA-9FA972970547}" type="pres">
      <dgm:prSet presAssocID="{D4F533A4-1FE3-4CA0-8875-70D57BA67D77}" presName="conn2-1" presStyleLbl="parChTrans1D4" presStyleIdx="1" presStyleCnt="15"/>
      <dgm:spPr/>
      <dgm:t>
        <a:bodyPr/>
        <a:lstStyle/>
        <a:p>
          <a:endParaRPr lang="en-US"/>
        </a:p>
      </dgm:t>
    </dgm:pt>
    <dgm:pt modelId="{36BFE567-3ED6-4E24-9B27-7075E6F3F7F8}" type="pres">
      <dgm:prSet presAssocID="{D4F533A4-1FE3-4CA0-8875-70D57BA67D77}" presName="connTx" presStyleLbl="parChTrans1D4" presStyleIdx="1" presStyleCnt="15"/>
      <dgm:spPr/>
      <dgm:t>
        <a:bodyPr/>
        <a:lstStyle/>
        <a:p>
          <a:endParaRPr lang="en-US"/>
        </a:p>
      </dgm:t>
    </dgm:pt>
    <dgm:pt modelId="{910D2D29-E114-4BB9-98B8-50A232CDBAE8}" type="pres">
      <dgm:prSet presAssocID="{62A442AA-CB55-4131-9E1F-9B8474AF9C8E}" presName="root2" presStyleCnt="0"/>
      <dgm:spPr/>
    </dgm:pt>
    <dgm:pt modelId="{CF0EF262-19CE-4132-A2D9-4CAAE2B86226}" type="pres">
      <dgm:prSet presAssocID="{62A442AA-CB55-4131-9E1F-9B8474AF9C8E}" presName="LevelTwoTextNode" presStyleLbl="node4" presStyleIdx="1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626100F-24BB-4B8B-AB4E-17D12360106C}" type="pres">
      <dgm:prSet presAssocID="{62A442AA-CB55-4131-9E1F-9B8474AF9C8E}" presName="level3hierChild" presStyleCnt="0"/>
      <dgm:spPr/>
    </dgm:pt>
    <dgm:pt modelId="{850E0F57-10EC-4F02-B8C2-8FB4CCEE1863}" type="pres">
      <dgm:prSet presAssocID="{4E9E7446-BC46-463D-A3B1-77B99D4705FB}" presName="conn2-1" presStyleLbl="parChTrans1D4" presStyleIdx="2" presStyleCnt="15"/>
      <dgm:spPr/>
      <dgm:t>
        <a:bodyPr/>
        <a:lstStyle/>
        <a:p>
          <a:endParaRPr lang="en-US"/>
        </a:p>
      </dgm:t>
    </dgm:pt>
    <dgm:pt modelId="{C0882C33-E5F1-472C-AF78-41512B6D8EF2}" type="pres">
      <dgm:prSet presAssocID="{4E9E7446-BC46-463D-A3B1-77B99D4705FB}" presName="connTx" presStyleLbl="parChTrans1D4" presStyleIdx="2" presStyleCnt="15"/>
      <dgm:spPr/>
      <dgm:t>
        <a:bodyPr/>
        <a:lstStyle/>
        <a:p>
          <a:endParaRPr lang="en-US"/>
        </a:p>
      </dgm:t>
    </dgm:pt>
    <dgm:pt modelId="{7AA62FBB-18ED-45DA-A738-13BF1EC0281B}" type="pres">
      <dgm:prSet presAssocID="{00963F75-C802-4A94-8361-4953CA2B074B}" presName="root2" presStyleCnt="0"/>
      <dgm:spPr/>
    </dgm:pt>
    <dgm:pt modelId="{E577ED8A-DDB0-47FC-91A1-05DA67246679}" type="pres">
      <dgm:prSet presAssocID="{00963F75-C802-4A94-8361-4953CA2B074B}" presName="LevelTwoTextNode" presStyleLbl="node4" presStyleIdx="2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D75FC9-7765-4433-875C-DC5A7A3DDB99}" type="pres">
      <dgm:prSet presAssocID="{00963F75-C802-4A94-8361-4953CA2B074B}" presName="level3hierChild" presStyleCnt="0"/>
      <dgm:spPr/>
    </dgm:pt>
    <dgm:pt modelId="{623146BB-4831-4F81-BA17-6CA64C68F095}" type="pres">
      <dgm:prSet presAssocID="{A6A3B108-A6CD-47C6-B439-27767AA851FD}" presName="conn2-1" presStyleLbl="parChTrans1D3" presStyleIdx="2" presStyleCnt="14"/>
      <dgm:spPr/>
      <dgm:t>
        <a:bodyPr/>
        <a:lstStyle/>
        <a:p>
          <a:endParaRPr lang="en-US"/>
        </a:p>
      </dgm:t>
    </dgm:pt>
    <dgm:pt modelId="{2EE71629-6410-4266-B4E0-73BEC8BDE22A}" type="pres">
      <dgm:prSet presAssocID="{A6A3B108-A6CD-47C6-B439-27767AA851FD}" presName="connTx" presStyleLbl="parChTrans1D3" presStyleIdx="2" presStyleCnt="14"/>
      <dgm:spPr/>
      <dgm:t>
        <a:bodyPr/>
        <a:lstStyle/>
        <a:p>
          <a:endParaRPr lang="en-US"/>
        </a:p>
      </dgm:t>
    </dgm:pt>
    <dgm:pt modelId="{80804311-1980-4CFA-A74F-7CCA3764DC5B}" type="pres">
      <dgm:prSet presAssocID="{07050F00-6CAB-4479-9938-6DE2679AC471}" presName="root2" presStyleCnt="0"/>
      <dgm:spPr/>
    </dgm:pt>
    <dgm:pt modelId="{2EF38378-6BAB-4D13-9179-251CC87E9673}" type="pres">
      <dgm:prSet presAssocID="{07050F00-6CAB-4479-9938-6DE2679AC471}" presName="LevelTwoTextNode" presStyleLbl="node3" presStyleIdx="2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E9FA03-B0A6-4C64-8D6B-59AF9F120F72}" type="pres">
      <dgm:prSet presAssocID="{07050F00-6CAB-4479-9938-6DE2679AC471}" presName="level3hierChild" presStyleCnt="0"/>
      <dgm:spPr/>
    </dgm:pt>
    <dgm:pt modelId="{52E8EB44-07A8-4451-BF7E-650405FEBF53}" type="pres">
      <dgm:prSet presAssocID="{A0280EC0-48F3-4377-B473-9E2E9200A53D}" presName="conn2-1" presStyleLbl="parChTrans1D4" presStyleIdx="3" presStyleCnt="15"/>
      <dgm:spPr/>
      <dgm:t>
        <a:bodyPr/>
        <a:lstStyle/>
        <a:p>
          <a:endParaRPr lang="en-US"/>
        </a:p>
      </dgm:t>
    </dgm:pt>
    <dgm:pt modelId="{98EB8797-52D0-4634-91D7-2FF2144FD328}" type="pres">
      <dgm:prSet presAssocID="{A0280EC0-48F3-4377-B473-9E2E9200A53D}" presName="connTx" presStyleLbl="parChTrans1D4" presStyleIdx="3" presStyleCnt="15"/>
      <dgm:spPr/>
      <dgm:t>
        <a:bodyPr/>
        <a:lstStyle/>
        <a:p>
          <a:endParaRPr lang="en-US"/>
        </a:p>
      </dgm:t>
    </dgm:pt>
    <dgm:pt modelId="{6F3D5F11-7111-4141-8C71-EC983BDA7497}" type="pres">
      <dgm:prSet presAssocID="{8CC61EA7-EE54-490B-9935-B83FD564FA16}" presName="root2" presStyleCnt="0"/>
      <dgm:spPr/>
    </dgm:pt>
    <dgm:pt modelId="{45849D85-2531-49E0-B359-6E8C5A7A5BB1}" type="pres">
      <dgm:prSet presAssocID="{8CC61EA7-EE54-490B-9935-B83FD564FA16}" presName="LevelTwoTextNode" presStyleLbl="node4" presStyleIdx="3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18EEA4-8B5B-4AAC-92C4-FE268BD18EE4}" type="pres">
      <dgm:prSet presAssocID="{8CC61EA7-EE54-490B-9935-B83FD564FA16}" presName="level3hierChild" presStyleCnt="0"/>
      <dgm:spPr/>
    </dgm:pt>
    <dgm:pt modelId="{246ACCB3-6729-4EC5-906A-78E30ECCEDEC}" type="pres">
      <dgm:prSet presAssocID="{C161FC2D-F367-43E7-9842-271BC836C32B}" presName="conn2-1" presStyleLbl="parChTrans1D3" presStyleIdx="3" presStyleCnt="14"/>
      <dgm:spPr/>
      <dgm:t>
        <a:bodyPr/>
        <a:lstStyle/>
        <a:p>
          <a:endParaRPr lang="en-US"/>
        </a:p>
      </dgm:t>
    </dgm:pt>
    <dgm:pt modelId="{06C30667-D5A0-4F9D-A7A4-84636AD5CB4D}" type="pres">
      <dgm:prSet presAssocID="{C161FC2D-F367-43E7-9842-271BC836C32B}" presName="connTx" presStyleLbl="parChTrans1D3" presStyleIdx="3" presStyleCnt="14"/>
      <dgm:spPr/>
      <dgm:t>
        <a:bodyPr/>
        <a:lstStyle/>
        <a:p>
          <a:endParaRPr lang="en-US"/>
        </a:p>
      </dgm:t>
    </dgm:pt>
    <dgm:pt modelId="{97DDDD05-5AC1-4455-BA08-BBA0D3D95A87}" type="pres">
      <dgm:prSet presAssocID="{7EA7337D-CD1F-4A2C-94ED-4703CB7A21B7}" presName="root2" presStyleCnt="0"/>
      <dgm:spPr/>
    </dgm:pt>
    <dgm:pt modelId="{DC3EFA0E-F7D3-488D-BAB2-83AB040D5D03}" type="pres">
      <dgm:prSet presAssocID="{7EA7337D-CD1F-4A2C-94ED-4703CB7A21B7}" presName="LevelTwoTextNode" presStyleLbl="node3" presStyleIdx="3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F9236E0-32DC-4E6A-AC60-D484FD7900B4}" type="pres">
      <dgm:prSet presAssocID="{7EA7337D-CD1F-4A2C-94ED-4703CB7A21B7}" presName="level3hierChild" presStyleCnt="0"/>
      <dgm:spPr/>
    </dgm:pt>
    <dgm:pt modelId="{E1C7835D-3177-4CA3-AA03-39359C941FE3}" type="pres">
      <dgm:prSet presAssocID="{EB13BC94-AA0A-4E42-9D0F-FB70B7D670BE}" presName="conn2-1" presStyleLbl="parChTrans1D4" presStyleIdx="4" presStyleCnt="15"/>
      <dgm:spPr/>
      <dgm:t>
        <a:bodyPr/>
        <a:lstStyle/>
        <a:p>
          <a:endParaRPr lang="en-US"/>
        </a:p>
      </dgm:t>
    </dgm:pt>
    <dgm:pt modelId="{04D76B8A-6916-415A-96D2-920D356B4CA7}" type="pres">
      <dgm:prSet presAssocID="{EB13BC94-AA0A-4E42-9D0F-FB70B7D670BE}" presName="connTx" presStyleLbl="parChTrans1D4" presStyleIdx="4" presStyleCnt="15"/>
      <dgm:spPr/>
      <dgm:t>
        <a:bodyPr/>
        <a:lstStyle/>
        <a:p>
          <a:endParaRPr lang="en-US"/>
        </a:p>
      </dgm:t>
    </dgm:pt>
    <dgm:pt modelId="{F567F4B5-649B-4F2C-B8F3-17799BF662D4}" type="pres">
      <dgm:prSet presAssocID="{FEBE9865-0CC4-4161-B6AD-C8A2C552EB78}" presName="root2" presStyleCnt="0"/>
      <dgm:spPr/>
    </dgm:pt>
    <dgm:pt modelId="{F49FBDA6-9523-404F-8026-E9439F9AAA03}" type="pres">
      <dgm:prSet presAssocID="{FEBE9865-0CC4-4161-B6AD-C8A2C552EB78}" presName="LevelTwoTextNode" presStyleLbl="node4" presStyleIdx="4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CA76D-56D2-44BB-BB9F-FD19290195DD}" type="pres">
      <dgm:prSet presAssocID="{FEBE9865-0CC4-4161-B6AD-C8A2C552EB78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1" presStyleCnt="5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4" presStyleCnt="14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4" presStyleCnt="14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4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5" presStyleCnt="14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5" presStyleCnt="14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5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2" presStyleCnt="5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9CDE94DE-324B-445A-9036-F23E3DC8ED39}" type="pres">
      <dgm:prSet presAssocID="{2928DCE4-1802-44C2-9739-4053C9A24F66}" presName="conn2-1" presStyleLbl="parChTrans1D3" presStyleIdx="6" presStyleCnt="14"/>
      <dgm:spPr/>
      <dgm:t>
        <a:bodyPr/>
        <a:lstStyle/>
        <a:p>
          <a:endParaRPr lang="en-US"/>
        </a:p>
      </dgm:t>
    </dgm:pt>
    <dgm:pt modelId="{88D8FE6C-F5C5-4749-856A-B4513DDAEFCB}" type="pres">
      <dgm:prSet presAssocID="{2928DCE4-1802-44C2-9739-4053C9A24F66}" presName="connTx" presStyleLbl="parChTrans1D3" presStyleIdx="6" presStyleCnt="14"/>
      <dgm:spPr/>
      <dgm:t>
        <a:bodyPr/>
        <a:lstStyle/>
        <a:p>
          <a:endParaRPr lang="en-US"/>
        </a:p>
      </dgm:t>
    </dgm:pt>
    <dgm:pt modelId="{C62FA6B9-2A82-4DA1-B226-375A240E8464}" type="pres">
      <dgm:prSet presAssocID="{205FFB4D-4274-4047-B935-6F5013375A43}" presName="root2" presStyleCnt="0"/>
      <dgm:spPr/>
    </dgm:pt>
    <dgm:pt modelId="{0B695C86-3F6C-4648-A15A-8533D9EA1FFD}" type="pres">
      <dgm:prSet presAssocID="{205FFB4D-4274-4047-B935-6F5013375A43}" presName="LevelTwoTextNode" presStyleLbl="node3" presStyleIdx="6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0F0B74F-F004-48B4-9D65-E70C37BE4954}" type="pres">
      <dgm:prSet presAssocID="{205FFB4D-4274-4047-B935-6F5013375A43}" presName="level3hierChild" presStyleCnt="0"/>
      <dgm:spPr/>
    </dgm:pt>
    <dgm:pt modelId="{51256108-3E04-409B-BF38-F3E9918F32C3}" type="pres">
      <dgm:prSet presAssocID="{36EE5E4E-5357-4CD9-A18A-8614DE00D70E}" presName="conn2-1" presStyleLbl="parChTrans1D4" presStyleIdx="5" presStyleCnt="15"/>
      <dgm:spPr/>
      <dgm:t>
        <a:bodyPr/>
        <a:lstStyle/>
        <a:p>
          <a:endParaRPr lang="en-US"/>
        </a:p>
      </dgm:t>
    </dgm:pt>
    <dgm:pt modelId="{448823C4-1E8D-46E3-8B01-F3B98CBD625A}" type="pres">
      <dgm:prSet presAssocID="{36EE5E4E-5357-4CD9-A18A-8614DE00D70E}" presName="connTx" presStyleLbl="parChTrans1D4" presStyleIdx="5" presStyleCnt="15"/>
      <dgm:spPr/>
      <dgm:t>
        <a:bodyPr/>
        <a:lstStyle/>
        <a:p>
          <a:endParaRPr lang="en-US"/>
        </a:p>
      </dgm:t>
    </dgm:pt>
    <dgm:pt modelId="{48D10E98-1234-4D14-9CAE-6CD6175DC018}" type="pres">
      <dgm:prSet presAssocID="{91881DA2-9747-4E30-BFAB-DB612DE014D4}" presName="root2" presStyleCnt="0"/>
      <dgm:spPr/>
    </dgm:pt>
    <dgm:pt modelId="{5EB78EB3-5C99-470D-90EF-7A16B04F841C}" type="pres">
      <dgm:prSet presAssocID="{91881DA2-9747-4E30-BFAB-DB612DE014D4}" presName="LevelTwoTextNode" presStyleLbl="node4" presStyleIdx="5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CD486AF-00CB-4B6E-B2CC-E3638E92A61D}" type="pres">
      <dgm:prSet presAssocID="{91881DA2-9747-4E30-BFAB-DB612DE014D4}" presName="level3hierChild" presStyleCnt="0"/>
      <dgm:spPr/>
    </dgm:pt>
    <dgm:pt modelId="{58FC7E62-60ED-47F8-81ED-B3D997042171}" type="pres">
      <dgm:prSet presAssocID="{704DA9B1-D6BF-47F5-9C27-8D537D6CF607}" presName="conn2-1" presStyleLbl="parChTrans1D4" presStyleIdx="6" presStyleCnt="15"/>
      <dgm:spPr/>
      <dgm:t>
        <a:bodyPr/>
        <a:lstStyle/>
        <a:p>
          <a:endParaRPr lang="en-US"/>
        </a:p>
      </dgm:t>
    </dgm:pt>
    <dgm:pt modelId="{FE4E5CCB-C2A2-40A2-AFEB-019A5086E0F8}" type="pres">
      <dgm:prSet presAssocID="{704DA9B1-D6BF-47F5-9C27-8D537D6CF607}" presName="connTx" presStyleLbl="parChTrans1D4" presStyleIdx="6" presStyleCnt="15"/>
      <dgm:spPr/>
      <dgm:t>
        <a:bodyPr/>
        <a:lstStyle/>
        <a:p>
          <a:endParaRPr lang="en-US"/>
        </a:p>
      </dgm:t>
    </dgm:pt>
    <dgm:pt modelId="{4E81F7EB-EA8B-4B8B-8259-BDE36964115E}" type="pres">
      <dgm:prSet presAssocID="{EA2E7DB1-1FB5-436D-BFEF-D123A45322B5}" presName="root2" presStyleCnt="0"/>
      <dgm:spPr/>
    </dgm:pt>
    <dgm:pt modelId="{DA2225B3-37A6-4291-AF63-09AEE7004252}" type="pres">
      <dgm:prSet presAssocID="{EA2E7DB1-1FB5-436D-BFEF-D123A45322B5}" presName="LevelTwoTextNode" presStyleLbl="node4" presStyleIdx="6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F9E3CA-0448-4C7A-B509-FF367C1B0898}" type="pres">
      <dgm:prSet presAssocID="{EA2E7DB1-1FB5-436D-BFEF-D123A45322B5}" presName="level3hierChild" presStyleCnt="0"/>
      <dgm:spPr/>
    </dgm:pt>
    <dgm:pt modelId="{CE5622EA-E03C-42DF-B2F8-357F11A84187}" type="pres">
      <dgm:prSet presAssocID="{FD37CF3C-B712-4138-A3A5-089D9A88586A}" presName="conn2-1" presStyleLbl="parChTrans1D4" presStyleIdx="7" presStyleCnt="15"/>
      <dgm:spPr/>
      <dgm:t>
        <a:bodyPr/>
        <a:lstStyle/>
        <a:p>
          <a:endParaRPr lang="en-US"/>
        </a:p>
      </dgm:t>
    </dgm:pt>
    <dgm:pt modelId="{7BBC2E31-163F-423C-820B-F43F00EEBA16}" type="pres">
      <dgm:prSet presAssocID="{FD37CF3C-B712-4138-A3A5-089D9A88586A}" presName="connTx" presStyleLbl="parChTrans1D4" presStyleIdx="7" presStyleCnt="15"/>
      <dgm:spPr/>
      <dgm:t>
        <a:bodyPr/>
        <a:lstStyle/>
        <a:p>
          <a:endParaRPr lang="en-US"/>
        </a:p>
      </dgm:t>
    </dgm:pt>
    <dgm:pt modelId="{8E03112F-686C-46C2-9219-C9F5C3B0F402}" type="pres">
      <dgm:prSet presAssocID="{7BC838D6-6157-470F-82D4-29E432FC9ACF}" presName="root2" presStyleCnt="0"/>
      <dgm:spPr/>
    </dgm:pt>
    <dgm:pt modelId="{F9BD1C4A-88E0-4CF9-A171-FCFEF63FA9A1}" type="pres">
      <dgm:prSet presAssocID="{7BC838D6-6157-470F-82D4-29E432FC9ACF}" presName="LevelTwoTextNode" presStyleLbl="node4" presStyleIdx="7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46BECC-2E74-4E4C-86AE-7DAE1E0769F5}" type="pres">
      <dgm:prSet presAssocID="{7BC838D6-6157-470F-82D4-29E432FC9ACF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7" presStyleCnt="14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7" presStyleCnt="14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7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D7F89198-7E14-4F67-8FA2-B38F544D07B9}" type="pres">
      <dgm:prSet presAssocID="{B6705842-5F9A-4253-83F6-3AC3163BCADB}" presName="conn2-1" presStyleLbl="parChTrans1D4" presStyleIdx="8" presStyleCnt="15"/>
      <dgm:spPr/>
      <dgm:t>
        <a:bodyPr/>
        <a:lstStyle/>
        <a:p>
          <a:endParaRPr lang="en-US"/>
        </a:p>
      </dgm:t>
    </dgm:pt>
    <dgm:pt modelId="{367A6C86-AA66-46F3-BF63-E52242F1CEBA}" type="pres">
      <dgm:prSet presAssocID="{B6705842-5F9A-4253-83F6-3AC3163BCADB}" presName="connTx" presStyleLbl="parChTrans1D4" presStyleIdx="8" presStyleCnt="15"/>
      <dgm:spPr/>
      <dgm:t>
        <a:bodyPr/>
        <a:lstStyle/>
        <a:p>
          <a:endParaRPr lang="en-US"/>
        </a:p>
      </dgm:t>
    </dgm:pt>
    <dgm:pt modelId="{C23C4356-27E6-440C-ABA7-B60C8B8BF85C}" type="pres">
      <dgm:prSet presAssocID="{8771DDFA-78E6-44BB-B259-831C130785A6}" presName="root2" presStyleCnt="0"/>
      <dgm:spPr/>
    </dgm:pt>
    <dgm:pt modelId="{9E1F4D6E-758A-4F89-B7C9-6F8E281E0368}" type="pres">
      <dgm:prSet presAssocID="{8771DDFA-78E6-44BB-B259-831C130785A6}" presName="LevelTwoTextNode" presStyleLbl="node4" presStyleIdx="8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10F477E-6CA3-4DEF-BC05-737CE68CD0F4}" type="pres">
      <dgm:prSet presAssocID="{8771DDFA-78E6-44BB-B259-831C130785A6}" presName="level3hierChild" presStyleCnt="0"/>
      <dgm:spPr/>
    </dgm:pt>
    <dgm:pt modelId="{FFE6EA94-E597-43CD-B696-4D5C38F81B91}" type="pres">
      <dgm:prSet presAssocID="{FB4F863F-804B-4BC0-9A7B-3D189EFEFA79}" presName="conn2-1" presStyleLbl="parChTrans1D4" presStyleIdx="9" presStyleCnt="15"/>
      <dgm:spPr/>
      <dgm:t>
        <a:bodyPr/>
        <a:lstStyle/>
        <a:p>
          <a:endParaRPr lang="en-US"/>
        </a:p>
      </dgm:t>
    </dgm:pt>
    <dgm:pt modelId="{125CB29D-5287-44FE-B6CD-D583FCA9B6FC}" type="pres">
      <dgm:prSet presAssocID="{FB4F863F-804B-4BC0-9A7B-3D189EFEFA79}" presName="connTx" presStyleLbl="parChTrans1D4" presStyleIdx="9" presStyleCnt="15"/>
      <dgm:spPr/>
      <dgm:t>
        <a:bodyPr/>
        <a:lstStyle/>
        <a:p>
          <a:endParaRPr lang="en-US"/>
        </a:p>
      </dgm:t>
    </dgm:pt>
    <dgm:pt modelId="{3E2257A6-0C85-4CC2-A1F9-103F5D588BA2}" type="pres">
      <dgm:prSet presAssocID="{87CA76E2-ED6A-4E28-9BB7-DBC0ED364C42}" presName="root2" presStyleCnt="0"/>
      <dgm:spPr/>
    </dgm:pt>
    <dgm:pt modelId="{C377E685-80F1-48EF-B51F-AFD781041C01}" type="pres">
      <dgm:prSet presAssocID="{87CA76E2-ED6A-4E28-9BB7-DBC0ED364C42}" presName="LevelTwoTextNode" presStyleLbl="node4" presStyleIdx="9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E34166C-2F57-46A5-870D-A2A8EF6CDB2E}" type="pres">
      <dgm:prSet presAssocID="{87CA76E2-ED6A-4E28-9BB7-DBC0ED364C42}" presName="level3hierChild" presStyleCnt="0"/>
      <dgm:spPr/>
    </dgm:pt>
    <dgm:pt modelId="{81ACF7FA-B099-40F5-95DF-D5D0D173EDC1}" type="pres">
      <dgm:prSet presAssocID="{B740FAFE-1E08-443E-97FC-31DE6C1DB1D4}" presName="conn2-1" presStyleLbl="parChTrans1D3" presStyleIdx="8" presStyleCnt="14"/>
      <dgm:spPr/>
      <dgm:t>
        <a:bodyPr/>
        <a:lstStyle/>
        <a:p>
          <a:endParaRPr lang="en-US"/>
        </a:p>
      </dgm:t>
    </dgm:pt>
    <dgm:pt modelId="{123B4E25-34AD-4FB8-A83D-06F7F67D9D13}" type="pres">
      <dgm:prSet presAssocID="{B740FAFE-1E08-443E-97FC-31DE6C1DB1D4}" presName="connTx" presStyleLbl="parChTrans1D3" presStyleIdx="8" presStyleCnt="14"/>
      <dgm:spPr/>
      <dgm:t>
        <a:bodyPr/>
        <a:lstStyle/>
        <a:p>
          <a:endParaRPr lang="en-US"/>
        </a:p>
      </dgm:t>
    </dgm:pt>
    <dgm:pt modelId="{B578F0CC-6317-450A-BC85-6CDBD3D5D20C}" type="pres">
      <dgm:prSet presAssocID="{29897DF1-5A99-4FC2-AD7A-38BA3A9BF8E9}" presName="root2" presStyleCnt="0"/>
      <dgm:spPr/>
    </dgm:pt>
    <dgm:pt modelId="{0C040E66-16C7-48D7-AD27-B7067DD30C09}" type="pres">
      <dgm:prSet presAssocID="{29897DF1-5A99-4FC2-AD7A-38BA3A9BF8E9}" presName="LevelTwoTextNode" presStyleLbl="node3" presStyleIdx="8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42F6EBF-8E2B-43C1-85C1-6A6B972C623B}" type="pres">
      <dgm:prSet presAssocID="{29897DF1-5A99-4FC2-AD7A-38BA3A9BF8E9}" presName="level3hierChild" presStyleCnt="0"/>
      <dgm:spPr/>
    </dgm:pt>
    <dgm:pt modelId="{44B612DB-1CDC-482D-9BF4-4CBC9FBC4299}" type="pres">
      <dgm:prSet presAssocID="{6481EF35-7431-4867-A768-7E1D6BAEE836}" presName="conn2-1" presStyleLbl="parChTrans1D3" presStyleIdx="9" presStyleCnt="14"/>
      <dgm:spPr/>
      <dgm:t>
        <a:bodyPr/>
        <a:lstStyle/>
        <a:p>
          <a:endParaRPr lang="en-US"/>
        </a:p>
      </dgm:t>
    </dgm:pt>
    <dgm:pt modelId="{7E3E815A-1F38-46CD-A198-F6CFEAA05F9D}" type="pres">
      <dgm:prSet presAssocID="{6481EF35-7431-4867-A768-7E1D6BAEE836}" presName="connTx" presStyleLbl="parChTrans1D3" presStyleIdx="9" presStyleCnt="14"/>
      <dgm:spPr/>
      <dgm:t>
        <a:bodyPr/>
        <a:lstStyle/>
        <a:p>
          <a:endParaRPr lang="en-US"/>
        </a:p>
      </dgm:t>
    </dgm:pt>
    <dgm:pt modelId="{2DA5E7FD-3108-4EDF-B3C0-E39ED8112396}" type="pres">
      <dgm:prSet presAssocID="{CAFE2F98-C047-45B2-AC41-3BC4559DF3E0}" presName="root2" presStyleCnt="0"/>
      <dgm:spPr/>
    </dgm:pt>
    <dgm:pt modelId="{E4348112-3497-4B55-A930-99F2D505E6C1}" type="pres">
      <dgm:prSet presAssocID="{CAFE2F98-C047-45B2-AC41-3BC4559DF3E0}" presName="LevelTwoTextNode" presStyleLbl="node3" presStyleIdx="9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79EEF9F-3A97-4740-B63D-63790E9A7EA1}" type="pres">
      <dgm:prSet presAssocID="{CAFE2F98-C047-45B2-AC41-3BC4559DF3E0}" presName="level3hierChild" presStyleCnt="0"/>
      <dgm:spPr/>
    </dgm:pt>
    <dgm:pt modelId="{9B37C1F2-3150-4098-8688-F1640A570471}" type="pres">
      <dgm:prSet presAssocID="{FE212220-8D95-4B58-BFE2-E9A5A7A458E9}" presName="conn2-1" presStyleLbl="parChTrans1D4" presStyleIdx="10" presStyleCnt="15"/>
      <dgm:spPr/>
      <dgm:t>
        <a:bodyPr/>
        <a:lstStyle/>
        <a:p>
          <a:endParaRPr lang="en-US"/>
        </a:p>
      </dgm:t>
    </dgm:pt>
    <dgm:pt modelId="{1BB2FA1E-B66C-44DD-9494-939424D7DCD8}" type="pres">
      <dgm:prSet presAssocID="{FE212220-8D95-4B58-BFE2-E9A5A7A458E9}" presName="connTx" presStyleLbl="parChTrans1D4" presStyleIdx="10" presStyleCnt="15"/>
      <dgm:spPr/>
      <dgm:t>
        <a:bodyPr/>
        <a:lstStyle/>
        <a:p>
          <a:endParaRPr lang="en-US"/>
        </a:p>
      </dgm:t>
    </dgm:pt>
    <dgm:pt modelId="{4680B564-F37B-46B5-AEC6-9F198C5EBAB4}" type="pres">
      <dgm:prSet presAssocID="{77045B65-CA4D-4427-BBC5-A790B43863BF}" presName="root2" presStyleCnt="0"/>
      <dgm:spPr/>
    </dgm:pt>
    <dgm:pt modelId="{175BCD3D-803C-4269-8FDB-885DF309A51B}" type="pres">
      <dgm:prSet presAssocID="{77045B65-CA4D-4427-BBC5-A790B43863BF}" presName="LevelTwoTextNode" presStyleLbl="node4" presStyleIdx="10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18636D-E468-42AE-85FC-075D5AE0644F}" type="pres">
      <dgm:prSet presAssocID="{77045B65-CA4D-4427-BBC5-A790B43863BF}" presName="level3hierChild" presStyleCnt="0"/>
      <dgm:spPr/>
    </dgm:pt>
    <dgm:pt modelId="{2A9CE0A3-CD32-42CB-B810-863C196DC7EF}" type="pres">
      <dgm:prSet presAssocID="{9B22DAD0-C431-49EF-9B06-8AC978C77777}" presName="conn2-1" presStyleLbl="parChTrans1D4" presStyleIdx="11" presStyleCnt="15"/>
      <dgm:spPr/>
      <dgm:t>
        <a:bodyPr/>
        <a:lstStyle/>
        <a:p>
          <a:endParaRPr lang="en-US"/>
        </a:p>
      </dgm:t>
    </dgm:pt>
    <dgm:pt modelId="{40DAE00E-BC31-458A-9ABD-1B2487556F06}" type="pres">
      <dgm:prSet presAssocID="{9B22DAD0-C431-49EF-9B06-8AC978C77777}" presName="connTx" presStyleLbl="parChTrans1D4" presStyleIdx="11" presStyleCnt="15"/>
      <dgm:spPr/>
      <dgm:t>
        <a:bodyPr/>
        <a:lstStyle/>
        <a:p>
          <a:endParaRPr lang="en-US"/>
        </a:p>
      </dgm:t>
    </dgm:pt>
    <dgm:pt modelId="{D7FB8AFD-71AC-4EE1-8D42-0DA65CD09133}" type="pres">
      <dgm:prSet presAssocID="{6C402287-AD38-4F7C-800F-416FFF66AAB9}" presName="root2" presStyleCnt="0"/>
      <dgm:spPr/>
    </dgm:pt>
    <dgm:pt modelId="{B9D609B1-809C-4965-B514-7AA09B4F36A2}" type="pres">
      <dgm:prSet presAssocID="{6C402287-AD38-4F7C-800F-416FFF66AAB9}" presName="LevelTwoTextNode" presStyleLbl="node4" presStyleIdx="11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AA55C5-0D2E-4C70-A1F3-C1CF8524740E}" type="pres">
      <dgm:prSet presAssocID="{6C402287-AD38-4F7C-800F-416FFF66AAB9}" presName="level3hierChild" presStyleCnt="0"/>
      <dgm:spPr/>
    </dgm:pt>
    <dgm:pt modelId="{9BA59819-A74E-4F36-9ADB-BD59E4C99562}" type="pres">
      <dgm:prSet presAssocID="{57AD8457-1891-4D01-9AAA-1D65A24C20E2}" presName="conn2-1" presStyleLbl="parChTrans1D3" presStyleIdx="10" presStyleCnt="14"/>
      <dgm:spPr/>
      <dgm:t>
        <a:bodyPr/>
        <a:lstStyle/>
        <a:p>
          <a:endParaRPr lang="en-US"/>
        </a:p>
      </dgm:t>
    </dgm:pt>
    <dgm:pt modelId="{6ACE9C91-8BF6-4434-AEF4-BAACC2D67AAF}" type="pres">
      <dgm:prSet presAssocID="{57AD8457-1891-4D01-9AAA-1D65A24C20E2}" presName="connTx" presStyleLbl="parChTrans1D3" presStyleIdx="10" presStyleCnt="14"/>
      <dgm:spPr/>
      <dgm:t>
        <a:bodyPr/>
        <a:lstStyle/>
        <a:p>
          <a:endParaRPr lang="en-US"/>
        </a:p>
      </dgm:t>
    </dgm:pt>
    <dgm:pt modelId="{10708FC6-0F73-4098-964A-654A1D10DB65}" type="pres">
      <dgm:prSet presAssocID="{FF1693FC-A6C7-41D2-B5C2-CDFB0F2CE212}" presName="root2" presStyleCnt="0"/>
      <dgm:spPr/>
    </dgm:pt>
    <dgm:pt modelId="{BAF5A9AF-AC41-4985-9A67-D805AF466D92}" type="pres">
      <dgm:prSet presAssocID="{FF1693FC-A6C7-41D2-B5C2-CDFB0F2CE212}" presName="LevelTwoTextNode" presStyleLbl="node3" presStyleIdx="10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7600D0-9FEC-4047-B59E-B866B86ECCC2}" type="pres">
      <dgm:prSet presAssocID="{FF1693FC-A6C7-41D2-B5C2-CDFB0F2CE212}" presName="level3hierChild" presStyleCnt="0"/>
      <dgm:spPr/>
    </dgm:pt>
    <dgm:pt modelId="{183178E7-3652-4F80-BF96-DFBA1D9849F1}" type="pres">
      <dgm:prSet presAssocID="{445ADEAA-85ED-4619-A310-CB630B0F7CF6}" presName="conn2-1" presStyleLbl="parChTrans1D4" presStyleIdx="12" presStyleCnt="15"/>
      <dgm:spPr/>
      <dgm:t>
        <a:bodyPr/>
        <a:lstStyle/>
        <a:p>
          <a:endParaRPr lang="en-US"/>
        </a:p>
      </dgm:t>
    </dgm:pt>
    <dgm:pt modelId="{54F9A2B1-D935-4998-A27D-9D2702444D72}" type="pres">
      <dgm:prSet presAssocID="{445ADEAA-85ED-4619-A310-CB630B0F7CF6}" presName="connTx" presStyleLbl="parChTrans1D4" presStyleIdx="12" presStyleCnt="15"/>
      <dgm:spPr/>
      <dgm:t>
        <a:bodyPr/>
        <a:lstStyle/>
        <a:p>
          <a:endParaRPr lang="en-US"/>
        </a:p>
      </dgm:t>
    </dgm:pt>
    <dgm:pt modelId="{61163EFC-D994-4AF6-9D28-E9EEACCC11EA}" type="pres">
      <dgm:prSet presAssocID="{9A885259-DEC4-4E82-9941-7849C2E51E8F}" presName="root2" presStyleCnt="0"/>
      <dgm:spPr/>
    </dgm:pt>
    <dgm:pt modelId="{DD4916BE-0368-4708-B222-FC87BB8E7049}" type="pres">
      <dgm:prSet presAssocID="{9A885259-DEC4-4E82-9941-7849C2E51E8F}" presName="LevelTwoTextNode" presStyleLbl="node4" presStyleIdx="12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A49FFBD-0214-4A29-9DC6-A99B0707A779}" type="pres">
      <dgm:prSet presAssocID="{9A885259-DEC4-4E82-9941-7849C2E51E8F}" presName="level3hierChild" presStyleCnt="0"/>
      <dgm:spPr/>
    </dgm:pt>
    <dgm:pt modelId="{F94E27A2-06B0-4D02-BDCB-938B94E8148D}" type="pres">
      <dgm:prSet presAssocID="{74363645-C3FB-4B32-9BD4-6D7C76DC77D9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D76B4BAA-C4F5-4621-85F3-C2814AD4168E}" type="pres">
      <dgm:prSet presAssocID="{74363645-C3FB-4B32-9BD4-6D7C76DC77D9}" presName="connTx" presStyleLbl="parChTrans1D2" presStyleIdx="3" presStyleCnt="5"/>
      <dgm:spPr/>
      <dgm:t>
        <a:bodyPr/>
        <a:lstStyle/>
        <a:p>
          <a:endParaRPr lang="en-US"/>
        </a:p>
      </dgm:t>
    </dgm:pt>
    <dgm:pt modelId="{3E87E69E-F905-45FE-81E1-CF309725DA8D}" type="pres">
      <dgm:prSet presAssocID="{188D1AB9-8731-45D1-9203-3503C33159E6}" presName="root2" presStyleCnt="0"/>
      <dgm:spPr/>
    </dgm:pt>
    <dgm:pt modelId="{DABA05F0-F203-4E51-AAE5-8FA17D326A9A}" type="pres">
      <dgm:prSet presAssocID="{188D1AB9-8731-45D1-9203-3503C33159E6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28FC88A-B452-457D-A95D-F63A5C3E65AF}" type="pres">
      <dgm:prSet presAssocID="{188D1AB9-8731-45D1-9203-3503C33159E6}" presName="level3hierChild" presStyleCnt="0"/>
      <dgm:spPr/>
    </dgm:pt>
    <dgm:pt modelId="{B75ABC98-6F28-418F-BAD1-9E28A0B13D07}" type="pres">
      <dgm:prSet presAssocID="{682E4A84-5404-4D13-9CD6-E74AD3743234}" presName="conn2-1" presStyleLbl="parChTrans1D3" presStyleIdx="11" presStyleCnt="14"/>
      <dgm:spPr/>
      <dgm:t>
        <a:bodyPr/>
        <a:lstStyle/>
        <a:p>
          <a:endParaRPr lang="en-US"/>
        </a:p>
      </dgm:t>
    </dgm:pt>
    <dgm:pt modelId="{9573BB6B-4624-4F21-B6BA-1A5741B20392}" type="pres">
      <dgm:prSet presAssocID="{682E4A84-5404-4D13-9CD6-E74AD3743234}" presName="connTx" presStyleLbl="parChTrans1D3" presStyleIdx="11" presStyleCnt="14"/>
      <dgm:spPr/>
      <dgm:t>
        <a:bodyPr/>
        <a:lstStyle/>
        <a:p>
          <a:endParaRPr lang="en-US"/>
        </a:p>
      </dgm:t>
    </dgm:pt>
    <dgm:pt modelId="{379AA2D9-F60C-49A1-A50B-E0A52DBE9FBE}" type="pres">
      <dgm:prSet presAssocID="{97C55C08-5147-44E6-8963-08835178163D}" presName="root2" presStyleCnt="0"/>
      <dgm:spPr/>
    </dgm:pt>
    <dgm:pt modelId="{B6795FCA-3D2C-48B7-B60E-2D6D20A09239}" type="pres">
      <dgm:prSet presAssocID="{97C55C08-5147-44E6-8963-08835178163D}" presName="LevelTwoTextNode" presStyleLbl="node3" presStyleIdx="11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779806A-337E-4741-B471-502E8DA41B7A}" type="pres">
      <dgm:prSet presAssocID="{97C55C08-5147-44E6-8963-08835178163D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4" presStyleCnt="5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12" presStyleCnt="14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12" presStyleCnt="14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12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13" presStyleCnt="15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13" presStyleCnt="15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13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14" presStyleCnt="15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14" presStyleCnt="15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14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  <dgm:pt modelId="{6A787B02-266F-428D-84E1-1375B86AEAA4}" type="pres">
      <dgm:prSet presAssocID="{020C3CB8-F66F-4A69-ABD9-4C8E9FA7588B}" presName="conn2-1" presStyleLbl="parChTrans1D3" presStyleIdx="13" presStyleCnt="14"/>
      <dgm:spPr/>
      <dgm:t>
        <a:bodyPr/>
        <a:lstStyle/>
        <a:p>
          <a:endParaRPr lang="en-US"/>
        </a:p>
      </dgm:t>
    </dgm:pt>
    <dgm:pt modelId="{035B84C3-2750-488D-8708-3E690A884370}" type="pres">
      <dgm:prSet presAssocID="{020C3CB8-F66F-4A69-ABD9-4C8E9FA7588B}" presName="connTx" presStyleLbl="parChTrans1D3" presStyleIdx="13" presStyleCnt="14"/>
      <dgm:spPr/>
      <dgm:t>
        <a:bodyPr/>
        <a:lstStyle/>
        <a:p>
          <a:endParaRPr lang="en-US"/>
        </a:p>
      </dgm:t>
    </dgm:pt>
    <dgm:pt modelId="{1DEDCD27-B6ED-494D-B8AE-8E5FC88085CE}" type="pres">
      <dgm:prSet presAssocID="{3040EC1C-1FBA-4FE8-B044-4B5781EBB76D}" presName="root2" presStyleCnt="0"/>
      <dgm:spPr/>
    </dgm:pt>
    <dgm:pt modelId="{991CE33F-43E7-40DB-9B80-B5E9EFEAB066}" type="pres">
      <dgm:prSet presAssocID="{3040EC1C-1FBA-4FE8-B044-4B5781EBB76D}" presName="LevelTwoTextNode" presStyleLbl="node3" presStyleIdx="13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84C1F68-31D8-4FB1-A435-4BFDA1511B6D}" type="pres">
      <dgm:prSet presAssocID="{3040EC1C-1FBA-4FE8-B044-4B5781EBB76D}" presName="level3hierChild" presStyleCnt="0"/>
      <dgm:spPr/>
    </dgm:pt>
  </dgm:ptLst>
  <dgm:cxnLst>
    <dgm:cxn modelId="{A488D0BA-E6C2-46EA-8DD3-DAAD60F834E4}" type="presOf" srcId="{FF1693FC-A6C7-41D2-B5C2-CDFB0F2CE212}" destId="{BAF5A9AF-AC41-4985-9A67-D805AF466D92}" srcOrd="0" destOrd="0" presId="urn:microsoft.com/office/officeart/2008/layout/HorizontalMultiLevelHierarchy"/>
    <dgm:cxn modelId="{1D69DC2E-BEF9-4D68-865E-1FDB15E9F60D}" type="presOf" srcId="{8E4C212A-CCCA-45BB-9E98-796210F53B94}" destId="{39C92F96-B8D8-4EA0-9695-4A2C544C35B8}" srcOrd="1" destOrd="0" presId="urn:microsoft.com/office/officeart/2008/layout/HorizontalMultiLevelHierarchy"/>
    <dgm:cxn modelId="{3C790EEA-DC96-4939-A175-AA0D7D592705}" srcId="{CAFE2F98-C047-45B2-AC41-3BC4559DF3E0}" destId="{77045B65-CA4D-4427-BBC5-A790B43863BF}" srcOrd="0" destOrd="0" parTransId="{FE212220-8D95-4B58-BFE2-E9A5A7A458E9}" sibTransId="{6A15FA4C-6ABF-4F34-8694-DE56C4739CBB}"/>
    <dgm:cxn modelId="{E9ADDF87-1055-4D7D-A9A3-19375101AF9A}" type="presOf" srcId="{74363645-C3FB-4B32-9BD4-6D7C76DC77D9}" destId="{F94E27A2-06B0-4D02-BDCB-938B94E8148D}" srcOrd="0" destOrd="0" presId="urn:microsoft.com/office/officeart/2008/layout/HorizontalMultiLevelHierarchy"/>
    <dgm:cxn modelId="{68424BB3-C6D4-4780-8795-3EBD1284A13C}" type="presOf" srcId="{B9AE2228-8FF3-4E3C-9159-E08C3A0E486F}" destId="{1076CA54-8877-47C3-961B-A276127581B5}" srcOrd="1" destOrd="0" presId="urn:microsoft.com/office/officeart/2008/layout/HorizontalMultiLevelHierarchy"/>
    <dgm:cxn modelId="{9A01BB4F-EA04-462C-9FAD-9F486BF68D8C}" type="presOf" srcId="{D3B5CC17-6111-4B23-B037-7D4F04978128}" destId="{F10B2F85-6CA4-4DEE-A905-C17E5F756A51}" srcOrd="1" destOrd="0" presId="urn:microsoft.com/office/officeart/2008/layout/HorizontalMultiLevelHierarchy"/>
    <dgm:cxn modelId="{40F8881A-5EC5-4552-A2E7-B092E504B06F}" srcId="{9D177D0E-9F9D-48EA-9D36-DC2112BB6656}" destId="{CAFE2F98-C047-45B2-AC41-3BC4559DF3E0}" srcOrd="3" destOrd="0" parTransId="{6481EF35-7431-4867-A768-7E1D6BAEE836}" sibTransId="{EA7BFB6C-A0AA-4220-A244-45F864DD83A2}"/>
    <dgm:cxn modelId="{C6BE3FEC-ACBE-4004-8063-747C8D61B08D}" type="presOf" srcId="{DE634813-F9BA-44DA-BA59-ABCC62DAE6D1}" destId="{E8D8CEE9-FA90-4415-AAE3-E34B668155C6}" srcOrd="0" destOrd="0" presId="urn:microsoft.com/office/officeart/2008/layout/HorizontalMultiLevelHierarchy"/>
    <dgm:cxn modelId="{98677A31-13CC-4B5A-BE11-8FE2D69BCFE3}" type="presOf" srcId="{91881DA2-9747-4E30-BFAB-DB612DE014D4}" destId="{5EB78EB3-5C99-470D-90EF-7A16B04F841C}" srcOrd="0" destOrd="0" presId="urn:microsoft.com/office/officeart/2008/layout/HorizontalMultiLevelHierarchy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E3E90D5E-ABD3-4047-BA4E-6CE08B5FB6EB}" srcId="{440A8EC3-34CF-417B-8C32-6550E42871F2}" destId="{2E3C7345-DA01-4D3A-A646-1CB5B1463BA4}" srcOrd="0" destOrd="0" parTransId="{48DC19ED-F2A3-4389-A332-48AFE204A8AD}" sibTransId="{77997B22-215F-4760-9DC1-88E69DD23863}"/>
    <dgm:cxn modelId="{F2856715-9795-487F-980E-E67695F74DC6}" type="presOf" srcId="{4E9E7446-BC46-463D-A3B1-77B99D4705FB}" destId="{C0882C33-E5F1-472C-AF78-41512B6D8EF2}" srcOrd="1" destOrd="0" presId="urn:microsoft.com/office/officeart/2008/layout/HorizontalMultiLevelHierarchy"/>
    <dgm:cxn modelId="{3312AB7A-AEA2-460D-8528-AE259C31721A}" type="presOf" srcId="{020C3CB8-F66F-4A69-ABD9-4C8E9FA7588B}" destId="{6A787B02-266F-428D-84E1-1375B86AEAA4}" srcOrd="0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71C4A656-011B-4CBB-A79C-D81755B66581}" type="presOf" srcId="{188D1AB9-8731-45D1-9203-3503C33159E6}" destId="{DABA05F0-F203-4E51-AAE5-8FA17D326A9A}" srcOrd="0" destOrd="0" presId="urn:microsoft.com/office/officeart/2008/layout/HorizontalMultiLevelHierarchy"/>
    <dgm:cxn modelId="{B2E31CFA-E604-45DD-9AA8-70A408EA6A66}" type="presOf" srcId="{9A885259-DEC4-4E82-9941-7849C2E51E8F}" destId="{DD4916BE-0368-4708-B222-FC87BB8E7049}" srcOrd="0" destOrd="0" presId="urn:microsoft.com/office/officeart/2008/layout/HorizontalMultiLevelHierarchy"/>
    <dgm:cxn modelId="{B82F0E29-C110-49ED-958C-6A1318F2384A}" type="presOf" srcId="{48DC19ED-F2A3-4389-A332-48AFE204A8AD}" destId="{4463F784-1FE6-4EDF-8CD2-7B915F9E882A}" srcOrd="0" destOrd="0" presId="urn:microsoft.com/office/officeart/2008/layout/HorizontalMultiLevelHierarchy"/>
    <dgm:cxn modelId="{C4B9555A-4E88-4024-9EF5-05EFC7EA2F3D}" type="presOf" srcId="{EB13BC94-AA0A-4E42-9D0F-FB70B7D670BE}" destId="{04D76B8A-6916-415A-96D2-920D356B4CA7}" srcOrd="1" destOrd="0" presId="urn:microsoft.com/office/officeart/2008/layout/HorizontalMultiLevelHierarchy"/>
    <dgm:cxn modelId="{480D775C-C446-407F-BB67-7F1DA6149D22}" srcId="{FCCAE72E-3741-4C5F-B697-2CEBFC92CDF7}" destId="{1FF9B760-B4AF-4548-BD8A-82A7133A970A}" srcOrd="4" destOrd="0" parTransId="{B9AE2228-8FF3-4E3C-9159-E08C3A0E486F}" sibTransId="{CD968E53-E284-4EB5-93B2-F5FC6D977406}"/>
    <dgm:cxn modelId="{41905401-2D15-4ABD-B04C-121DE681F53B}" type="presOf" srcId="{FE212220-8D95-4B58-BFE2-E9A5A7A458E9}" destId="{9B37C1F2-3150-4098-8688-F1640A570471}" srcOrd="0" destOrd="0" presId="urn:microsoft.com/office/officeart/2008/layout/HorizontalMultiLevelHierarchy"/>
    <dgm:cxn modelId="{7204F7D8-33C8-4B43-B223-D1460C230879}" type="presOf" srcId="{EB0FB645-2A76-4606-806D-3412B5F329F0}" destId="{01A1C3B5-C708-4286-8CCA-6BA605875D87}" srcOrd="1" destOrd="0" presId="urn:microsoft.com/office/officeart/2008/layout/HorizontalMultiLevelHierarchy"/>
    <dgm:cxn modelId="{AC62D7A3-A810-4922-B02E-E04DCB6CF2E5}" type="presOf" srcId="{E3F72AB1-9CF8-425B-9059-CB568EF7DB75}" destId="{13B31FC7-D576-4A66-BE14-D30919A7EFCC}" srcOrd="0" destOrd="0" presId="urn:microsoft.com/office/officeart/2008/layout/HorizontalMultiLevelHierarchy"/>
    <dgm:cxn modelId="{00B2CEAB-85F9-4614-8FF6-F9E084989435}" type="presOf" srcId="{1FF9B760-B4AF-4548-BD8A-82A7133A970A}" destId="{5B2A2679-3A76-4E9A-9D97-1CE4131E5F19}" srcOrd="0" destOrd="0" presId="urn:microsoft.com/office/officeart/2008/layout/HorizontalMultiLevelHierarchy"/>
    <dgm:cxn modelId="{7ABF9716-1341-4F3B-B8FD-4B387B6D5016}" srcId="{FCCAE72E-3741-4C5F-B697-2CEBFC92CDF7}" destId="{188D1AB9-8731-45D1-9203-3503C33159E6}" srcOrd="3" destOrd="0" parTransId="{74363645-C3FB-4B32-9BD4-6D7C76DC77D9}" sibTransId="{2CD4A9CE-A747-4CD6-BD67-A5D120D53D40}"/>
    <dgm:cxn modelId="{B6FC5E3B-5510-475C-AB23-5E48ED38C221}" type="presOf" srcId="{FA13B353-7195-46CB-9D30-009DBD0C0751}" destId="{65BE38A7-EFDD-42A5-8387-87F6ED284FA3}" srcOrd="0" destOrd="0" presId="urn:microsoft.com/office/officeart/2008/layout/HorizontalMultiLevelHierarchy"/>
    <dgm:cxn modelId="{E5CB1089-EF8D-4673-AA78-5EFEBADC8E1D}" type="presOf" srcId="{E79D608F-8165-43A1-B6DF-AA7424DA248F}" destId="{97C8331E-785B-4D2D-93C2-0C33798F51AA}" srcOrd="1" destOrd="0" presId="urn:microsoft.com/office/officeart/2008/layout/HorizontalMultiLevelHierarchy"/>
    <dgm:cxn modelId="{27D55AA5-CC8F-4AF1-A511-9EDD345DEBD5}" type="presOf" srcId="{62A442AA-CB55-4131-9E1F-9B8474AF9C8E}" destId="{CF0EF262-19CE-4132-A2D9-4CAAE2B86226}" srcOrd="0" destOrd="0" presId="urn:microsoft.com/office/officeart/2008/layout/HorizontalMultiLevelHierarchy"/>
    <dgm:cxn modelId="{D8CC7512-CEC9-4968-9720-A77ECE8AB37F}" type="presOf" srcId="{DBF55084-F06A-431D-AEE1-512277319DBA}" destId="{825BE01C-D7B3-4F41-B894-43E47067F56C}" srcOrd="0" destOrd="0" presId="urn:microsoft.com/office/officeart/2008/layout/HorizontalMultiLevelHierarchy"/>
    <dgm:cxn modelId="{848BE925-D638-4E46-962F-4DA2678ED17C}" srcId="{62A442AA-CB55-4131-9E1F-9B8474AF9C8E}" destId="{00963F75-C802-4A94-8361-4953CA2B074B}" srcOrd="0" destOrd="0" parTransId="{4E9E7446-BC46-463D-A3B1-77B99D4705FB}" sibTransId="{DDB8F457-2BB2-4098-A34F-21175F18DB86}"/>
    <dgm:cxn modelId="{B89411F5-28F6-4F6A-8E46-0DD4E84B1EB4}" type="presOf" srcId="{CAFE2F98-C047-45B2-AC41-3BC4559DF3E0}" destId="{E4348112-3497-4B55-A930-99F2D505E6C1}" srcOrd="0" destOrd="0" presId="urn:microsoft.com/office/officeart/2008/layout/HorizontalMultiLevelHierarchy"/>
    <dgm:cxn modelId="{B22DDF98-F077-49FF-A6C3-F2A1AA1509FD}" type="presOf" srcId="{C161FC2D-F367-43E7-9842-271BC836C32B}" destId="{246ACCB3-6729-4EC5-906A-78E30ECCEDEC}" srcOrd="0" destOrd="0" presId="urn:microsoft.com/office/officeart/2008/layout/HorizontalMultiLevelHierarchy"/>
    <dgm:cxn modelId="{CA1AB36B-F7F9-4C63-B452-D3F2135335CD}" type="presOf" srcId="{7EA7337D-CD1F-4A2C-94ED-4703CB7A21B7}" destId="{DC3EFA0E-F7D3-488D-BAB2-83AB040D5D03}" srcOrd="0" destOrd="0" presId="urn:microsoft.com/office/officeart/2008/layout/HorizontalMultiLevelHierarchy"/>
    <dgm:cxn modelId="{B5CB45AC-5349-4B21-9A01-54544CB54B05}" type="presOf" srcId="{2E3C7345-DA01-4D3A-A646-1CB5B1463BA4}" destId="{11939ED3-8FFD-4797-A85B-92A0BC202556}" srcOrd="0" destOrd="0" presId="urn:microsoft.com/office/officeart/2008/layout/HorizontalMultiLevelHierarchy"/>
    <dgm:cxn modelId="{5BB82CBA-234C-4F49-AF06-72A69DBDCB9D}" srcId="{CAFE2F98-C047-45B2-AC41-3BC4559DF3E0}" destId="{6C402287-AD38-4F7C-800F-416FFF66AAB9}" srcOrd="1" destOrd="0" parTransId="{9B22DAD0-C431-49EF-9B06-8AC978C77777}" sibTransId="{7B5B58DF-77D7-4727-85CD-573854948F9D}"/>
    <dgm:cxn modelId="{E9AE4E0E-AFF6-4009-9E1C-F39DF6698D8A}" type="presOf" srcId="{D4F533A4-1FE3-4CA0-8875-70D57BA67D77}" destId="{F55DD936-1830-4F80-96CA-9FA972970547}" srcOrd="0" destOrd="0" presId="urn:microsoft.com/office/officeart/2008/layout/HorizontalMultiLevelHierarchy"/>
    <dgm:cxn modelId="{0E6835A2-28EF-4EA6-9F6D-B5EF6E69F0DD}" srcId="{FF1693FC-A6C7-41D2-B5C2-CDFB0F2CE212}" destId="{9A885259-DEC4-4E82-9941-7849C2E51E8F}" srcOrd="0" destOrd="0" parTransId="{445ADEAA-85ED-4619-A310-CB630B0F7CF6}" sibTransId="{2170C5A9-23C2-49FA-9128-80CF50116F27}"/>
    <dgm:cxn modelId="{6C0D1C39-833D-4529-B421-23290F404CDD}" type="presOf" srcId="{3040EC1C-1FBA-4FE8-B044-4B5781EBB76D}" destId="{991CE33F-43E7-40DB-9B80-B5E9EFEAB066}" srcOrd="0" destOrd="0" presId="urn:microsoft.com/office/officeart/2008/layout/HorizontalMultiLevelHierarchy"/>
    <dgm:cxn modelId="{D96C6DE3-C389-46D2-874A-C8C258406A02}" type="presOf" srcId="{A6A3B108-A6CD-47C6-B439-27767AA851FD}" destId="{2EE71629-6410-4266-B4E0-73BEC8BDE22A}" srcOrd="1" destOrd="0" presId="urn:microsoft.com/office/officeart/2008/layout/HorizontalMultiLevelHierarchy"/>
    <dgm:cxn modelId="{01BEFD4E-A452-4281-9C84-49F1E0FBC268}" srcId="{188D1AB9-8731-45D1-9203-3503C33159E6}" destId="{97C55C08-5147-44E6-8963-08835178163D}" srcOrd="0" destOrd="0" parTransId="{682E4A84-5404-4D13-9CD6-E74AD3743234}" sibTransId="{E610A7CE-D4B8-48EA-ADBC-E8C92E738AA8}"/>
    <dgm:cxn modelId="{EF2B0690-7F58-47E9-B4B3-E3E554C805CE}" srcId="{440A8EC3-34CF-417B-8C32-6550E42871F2}" destId="{B0BB1160-31C3-4F82-A5A9-09D86C156B61}" srcOrd="1" destOrd="0" parTransId="{DE634813-F9BA-44DA-BA59-ABCC62DAE6D1}" sibTransId="{0C384F88-B5B0-4284-81D9-5F4826B7AA06}"/>
    <dgm:cxn modelId="{0B14C8A2-BC1D-4FF9-B52B-A2506307FB49}" type="presOf" srcId="{704DA9B1-D6BF-47F5-9C27-8D537D6CF607}" destId="{FE4E5CCB-C2A2-40A2-AFEB-019A5086E0F8}" srcOrd="1" destOrd="0" presId="urn:microsoft.com/office/officeart/2008/layout/HorizontalMultiLevelHierarchy"/>
    <dgm:cxn modelId="{6AD78221-831C-4B3B-8451-42E1C7AD1AA2}" type="presOf" srcId="{2928DCE4-1802-44C2-9739-4053C9A24F66}" destId="{9CDE94DE-324B-445A-9036-F23E3DC8ED39}" srcOrd="0" destOrd="0" presId="urn:microsoft.com/office/officeart/2008/layout/HorizontalMultiLevelHierarchy"/>
    <dgm:cxn modelId="{E4547234-8F73-4741-8411-91557FA143A8}" type="presOf" srcId="{FB4F863F-804B-4BC0-9A7B-3D189EFEFA79}" destId="{125CB29D-5287-44FE-B6CD-D583FCA9B6FC}" srcOrd="1" destOrd="0" presId="urn:microsoft.com/office/officeart/2008/layout/HorizontalMultiLevelHierarchy"/>
    <dgm:cxn modelId="{CA8DC9F6-2611-40A0-98C6-0913EFAE145E}" type="presOf" srcId="{682E4A84-5404-4D13-9CD6-E74AD3743234}" destId="{9573BB6B-4624-4F21-B6BA-1A5741B20392}" srcOrd="1" destOrd="0" presId="urn:microsoft.com/office/officeart/2008/layout/HorizontalMultiLevelHierarchy"/>
    <dgm:cxn modelId="{59F25A87-B0CA-4FA5-8D7E-33AF47E17C81}" type="presOf" srcId="{B9AE2228-8FF3-4E3C-9159-E08C3A0E486F}" destId="{3D594C2F-E3B3-49E4-91B1-8021AB724E6F}" srcOrd="0" destOrd="0" presId="urn:microsoft.com/office/officeart/2008/layout/HorizontalMultiLevelHierarchy"/>
    <dgm:cxn modelId="{673688B3-E171-4433-B785-1819CC000FBE}" type="presOf" srcId="{445ADEAA-85ED-4619-A310-CB630B0F7CF6}" destId="{183178E7-3652-4F80-BF96-DFBA1D9849F1}" srcOrd="0" destOrd="0" presId="urn:microsoft.com/office/officeart/2008/layout/HorizontalMultiLevelHierarchy"/>
    <dgm:cxn modelId="{85F961B3-9870-4FD7-BC5C-833BEC546CC9}" type="presOf" srcId="{36EE5E4E-5357-4CD9-A18A-8614DE00D70E}" destId="{51256108-3E04-409B-BF38-F3E9918F32C3}" srcOrd="0" destOrd="0" presId="urn:microsoft.com/office/officeart/2008/layout/HorizontalMultiLevelHierarchy"/>
    <dgm:cxn modelId="{626D533D-6589-4894-B5CC-B47C555F009C}" type="presOf" srcId="{EB13BC94-AA0A-4E42-9D0F-FB70B7D670BE}" destId="{E1C7835D-3177-4CA3-AA03-39359C941FE3}" srcOrd="0" destOrd="0" presId="urn:microsoft.com/office/officeart/2008/layout/HorizontalMultiLevelHierarchy"/>
    <dgm:cxn modelId="{6B1723F3-64C6-4FA9-8469-19039FB8C592}" type="presOf" srcId="{2942D2DC-BB2F-45E4-89FA-23DD57EBE2C9}" destId="{39C89B63-185D-4E8F-9069-ABF04E398351}" srcOrd="1" destOrd="0" presId="urn:microsoft.com/office/officeart/2008/layout/HorizontalMultiLevelHierarchy"/>
    <dgm:cxn modelId="{0FC0396E-2C95-486D-93E9-F8CE7BDC3AF5}" type="presOf" srcId="{87CA76E2-ED6A-4E28-9BB7-DBC0ED364C42}" destId="{C377E685-80F1-48EF-B51F-AFD781041C01}" srcOrd="0" destOrd="0" presId="urn:microsoft.com/office/officeart/2008/layout/HorizontalMultiLevelHierarchy"/>
    <dgm:cxn modelId="{0CEA7B9B-9DCD-41A0-AB2B-49614790DD90}" type="presOf" srcId="{A0280EC0-48F3-4377-B473-9E2E9200A53D}" destId="{98EB8797-52D0-4634-91D7-2FF2144FD328}" srcOrd="1" destOrd="0" presId="urn:microsoft.com/office/officeart/2008/layout/HorizontalMultiLevelHierarchy"/>
    <dgm:cxn modelId="{A7D48C73-6DF8-4A63-9052-3C1253AB46CD}" type="presOf" srcId="{97C55C08-5147-44E6-8963-08835178163D}" destId="{B6795FCA-3D2C-48B7-B60E-2D6D20A09239}" srcOrd="0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20897D48-9BA6-4B6D-8AEA-713475F3E0D0}" type="presOf" srcId="{A0280EC0-48F3-4377-B473-9E2E9200A53D}" destId="{52E8EB44-07A8-4451-BF7E-650405FEBF53}" srcOrd="0" destOrd="0" presId="urn:microsoft.com/office/officeart/2008/layout/HorizontalMultiLevelHierarchy"/>
    <dgm:cxn modelId="{20FD06B4-2B36-4195-A1A3-067E17E542EC}" type="presOf" srcId="{205FFB4D-4274-4047-B935-6F5013375A43}" destId="{0B695C86-3F6C-4648-A15A-8533D9EA1FFD}" srcOrd="0" destOrd="0" presId="urn:microsoft.com/office/officeart/2008/layout/HorizontalMultiLevelHierarchy"/>
    <dgm:cxn modelId="{7CF1B79A-FE64-4A6F-91BB-505744B8CC17}" type="presOf" srcId="{07050F00-6CAB-4479-9938-6DE2679AC471}" destId="{2EF38378-6BAB-4D13-9179-251CC87E9673}" srcOrd="0" destOrd="0" presId="urn:microsoft.com/office/officeart/2008/layout/HorizontalMultiLevelHierarchy"/>
    <dgm:cxn modelId="{8A18A0C2-7A38-4EA7-B8BF-025332C523B4}" type="presOf" srcId="{2942D2DC-BB2F-45E4-89FA-23DD57EBE2C9}" destId="{3AD7E826-24D0-4602-AAA0-C527D48B2356}" srcOrd="0" destOrd="0" presId="urn:microsoft.com/office/officeart/2008/layout/HorizontalMultiLevelHierarchy"/>
    <dgm:cxn modelId="{DD9BA3E4-1EBA-46D5-A160-D5665EB34E39}" type="presOf" srcId="{E253B8C8-9714-4611-AE3B-3DA49D8C4E2C}" destId="{9C1C14DA-F756-46ED-8E95-4DC5B5DF4902}" srcOrd="0" destOrd="0" presId="urn:microsoft.com/office/officeart/2008/layout/HorizontalMultiLevelHierarchy"/>
    <dgm:cxn modelId="{6B4781F4-0283-495D-AB9D-C9FB5153493C}" srcId="{440A8EC3-34CF-417B-8C32-6550E42871F2}" destId="{7EA7337D-CD1F-4A2C-94ED-4703CB7A21B7}" srcOrd="3" destOrd="0" parTransId="{C161FC2D-F367-43E7-9842-271BC836C32B}" sibTransId="{E3BC8DD6-F295-4722-8633-30FC43D9BAD4}"/>
    <dgm:cxn modelId="{0E62ACE1-2072-45DD-8CBF-576F9673A7A7}" type="presOf" srcId="{AA8C4BC3-4E4D-4A52-8AB1-77DFDD6DD379}" destId="{5735FE3E-74EF-4FB3-9C7C-EFF9A4077E40}" srcOrd="0" destOrd="0" presId="urn:microsoft.com/office/officeart/2008/layout/HorizontalMultiLevelHierarchy"/>
    <dgm:cxn modelId="{2B801429-3398-4891-A182-96628071B3B0}" type="presOf" srcId="{C628B6EF-D8F5-4CE5-9460-9E4ECD79F7CB}" destId="{D25AF45C-8621-41E6-96C3-C7BD2BF6496A}" srcOrd="0" destOrd="0" presId="urn:microsoft.com/office/officeart/2008/layout/HorizontalMultiLevelHierarchy"/>
    <dgm:cxn modelId="{207DA6A0-9A21-410E-9FAD-3DA35C66B345}" type="presOf" srcId="{E3F72AB1-9CF8-425B-9059-CB568EF7DB75}" destId="{64A8B0B5-D591-4771-BF42-9841FA3D0B97}" srcOrd="1" destOrd="0" presId="urn:microsoft.com/office/officeart/2008/layout/HorizontalMultiLevelHierarchy"/>
    <dgm:cxn modelId="{69695594-13A9-4EF0-BC0B-F43E99A0E605}" type="presOf" srcId="{9B22DAD0-C431-49EF-9B06-8AC978C77777}" destId="{40DAE00E-BC31-458A-9ABD-1B2487556F06}" srcOrd="1" destOrd="0" presId="urn:microsoft.com/office/officeart/2008/layout/HorizontalMultiLevelHierarchy"/>
    <dgm:cxn modelId="{ADA5ABC9-8135-42FA-B051-BB73C4165517}" type="presOf" srcId="{9B22DAD0-C431-49EF-9B06-8AC978C77777}" destId="{2A9CE0A3-CD32-42CB-B810-863C196DC7EF}" srcOrd="0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4FED07D7-76AE-42D4-B0FB-417CF2D3155E}" type="presOf" srcId="{56EC0C67-AB5D-495B-A8E8-BFC268B12B00}" destId="{667EC47A-D406-433A-9EE9-6981B639D7B7}" srcOrd="0" destOrd="0" presId="urn:microsoft.com/office/officeart/2008/layout/HorizontalMultiLevelHierarchy"/>
    <dgm:cxn modelId="{ADC26C34-C0A6-4A30-9FB4-EE6A789EB8C4}" type="presOf" srcId="{B740FAFE-1E08-443E-97FC-31DE6C1DB1D4}" destId="{123B4E25-34AD-4FB8-A83D-06F7F67D9D13}" srcOrd="1" destOrd="0" presId="urn:microsoft.com/office/officeart/2008/layout/HorizontalMultiLevelHierarchy"/>
    <dgm:cxn modelId="{D8EC2E7C-B583-4B41-9459-69C1C4143FB5}" type="presOf" srcId="{29897DF1-5A99-4FC2-AD7A-38BA3A9BF8E9}" destId="{0C040E66-16C7-48D7-AD27-B7067DD30C09}" srcOrd="0" destOrd="0" presId="urn:microsoft.com/office/officeart/2008/layout/HorizontalMultiLevelHierarchy"/>
    <dgm:cxn modelId="{5C2A80B1-9D4F-4AF3-A836-F4D0C521EE44}" type="presOf" srcId="{74363645-C3FB-4B32-9BD4-6D7C76DC77D9}" destId="{D76B4BAA-C4F5-4621-85F3-C2814AD4168E}" srcOrd="1" destOrd="0" presId="urn:microsoft.com/office/officeart/2008/layout/HorizontalMultiLevelHierarchy"/>
    <dgm:cxn modelId="{51DC0793-6FBF-43FF-863D-9E3D0F4D302D}" type="presOf" srcId="{8771DDFA-78E6-44BB-B259-831C130785A6}" destId="{9E1F4D6E-758A-4F89-B7C9-6F8E281E0368}" srcOrd="0" destOrd="0" presId="urn:microsoft.com/office/officeart/2008/layout/HorizontalMultiLevelHierarchy"/>
    <dgm:cxn modelId="{5FA84DD6-2E59-49CD-9E81-ECBBB48D889E}" srcId="{9D177D0E-9F9D-48EA-9D36-DC2112BB6656}" destId="{29897DF1-5A99-4FC2-AD7A-38BA3A9BF8E9}" srcOrd="2" destOrd="0" parTransId="{B740FAFE-1E08-443E-97FC-31DE6C1DB1D4}" sibTransId="{145057EF-0E27-4D28-A1D7-623C5C4AC312}"/>
    <dgm:cxn modelId="{447A979F-F7F9-4ED4-9F3A-60DFCC65B414}" type="presOf" srcId="{B6F62293-5A49-4836-9EB5-F64F5641F718}" destId="{089EB4D2-309E-48F6-B6C7-F07A788BD238}" srcOrd="0" destOrd="0" presId="urn:microsoft.com/office/officeart/2008/layout/HorizontalMultiLevelHierarchy"/>
    <dgm:cxn modelId="{27484505-3799-47AB-AF8E-F125472E05D5}" type="presOf" srcId="{E2723EEC-CCC2-450A-8917-20FEC3C92C1C}" destId="{D1A28E63-BA20-46D3-B6EF-1E69D6925056}" srcOrd="1" destOrd="0" presId="urn:microsoft.com/office/officeart/2008/layout/HorizontalMultiLevelHierarchy"/>
    <dgm:cxn modelId="{A4293BE3-8D13-4854-ABFA-D67E2C2FDED6}" type="presOf" srcId="{36EE5E4E-5357-4CD9-A18A-8614DE00D70E}" destId="{448823C4-1E8D-46E3-8B01-F3B98CBD625A}" srcOrd="1" destOrd="0" presId="urn:microsoft.com/office/officeart/2008/layout/HorizontalMultiLevelHierarchy"/>
    <dgm:cxn modelId="{D822C09D-11D9-4894-AA57-5F9A764DF2EF}" type="presOf" srcId="{B6705842-5F9A-4253-83F6-3AC3163BCADB}" destId="{D7F89198-7E14-4F67-8FA2-B38F544D07B9}" srcOrd="0" destOrd="0" presId="urn:microsoft.com/office/officeart/2008/layout/HorizontalMultiLevelHierarchy"/>
    <dgm:cxn modelId="{68E311C4-4A55-4031-8FE9-D727EAE37BAB}" srcId="{A4E790DF-628F-4A0F-BEB2-DC2B27532B7C}" destId="{8771DDFA-78E6-44BB-B259-831C130785A6}" srcOrd="0" destOrd="0" parTransId="{B6705842-5F9A-4253-83F6-3AC3163BCADB}" sibTransId="{C8F82EEB-5A63-415E-958B-ABF7AD5F4ABD}"/>
    <dgm:cxn modelId="{D4087CAA-1CA3-4123-95D9-D9AB57360356}" type="presOf" srcId="{FEBE9865-0CC4-4161-B6AD-C8A2C552EB78}" destId="{F49FBDA6-9523-404F-8026-E9439F9AAA03}" srcOrd="0" destOrd="0" presId="urn:microsoft.com/office/officeart/2008/layout/HorizontalMultiLevelHierarchy"/>
    <dgm:cxn modelId="{4E58280B-9F0B-45C9-9FF6-1049A5108BD3}" type="presOf" srcId="{57AD8457-1891-4D01-9AAA-1D65A24C20E2}" destId="{9BA59819-A74E-4F36-9ADB-BD59E4C99562}" srcOrd="0" destOrd="0" presId="urn:microsoft.com/office/officeart/2008/layout/HorizontalMultiLevelHierarchy"/>
    <dgm:cxn modelId="{4D281570-A706-42BB-B2C5-FEE87160851C}" type="presOf" srcId="{2F6C1EF3-588B-4766-85AE-3B5515CA5AF4}" destId="{CC9EEFE9-F203-4C3A-89C0-45943F6D1FD8}" srcOrd="1" destOrd="0" presId="urn:microsoft.com/office/officeart/2008/layout/HorizontalMultiLevelHierarchy"/>
    <dgm:cxn modelId="{D5421D50-85EE-465B-9815-E759B25E3AA6}" type="presOf" srcId="{445ADEAA-85ED-4619-A310-CB630B0F7CF6}" destId="{54F9A2B1-D935-4998-A27D-9D2702444D72}" srcOrd="1" destOrd="0" presId="urn:microsoft.com/office/officeart/2008/layout/HorizontalMultiLevelHierarchy"/>
    <dgm:cxn modelId="{498D6E5B-CEC0-4BCC-BAA6-43A37BD1C655}" srcId="{91881DA2-9747-4E30-BFAB-DB612DE014D4}" destId="{EA2E7DB1-1FB5-436D-BFEF-D123A45322B5}" srcOrd="0" destOrd="0" parTransId="{704DA9B1-D6BF-47F5-9C27-8D537D6CF607}" sibTransId="{1B1356A9-9114-48BF-A693-6474E2036A5C}"/>
    <dgm:cxn modelId="{8C56C175-E67D-426A-A313-691936D5171D}" srcId="{9D177D0E-9F9D-48EA-9D36-DC2112BB6656}" destId="{205FFB4D-4274-4047-B935-6F5013375A43}" srcOrd="0" destOrd="0" parTransId="{2928DCE4-1802-44C2-9739-4053C9A24F66}" sibTransId="{8BDF5ACC-FA9F-463D-89F1-87EF733DA6D1}"/>
    <dgm:cxn modelId="{1F98A018-531D-4642-9084-13A7C3E64CA8}" srcId="{1FF9B760-B4AF-4548-BD8A-82A7133A970A}" destId="{3040EC1C-1FBA-4FE8-B044-4B5781EBB76D}" srcOrd="1" destOrd="0" parTransId="{020C3CB8-F66F-4A69-ABD9-4C8E9FA7588B}" sibTransId="{27883E07-3B1D-4371-9767-E8F6A9A5CEF7}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91F3EF61-596B-47AE-B552-97108B62D873}" type="presOf" srcId="{57AD8457-1891-4D01-9AAA-1D65A24C20E2}" destId="{6ACE9C91-8BF6-4434-AEF4-BAACC2D67AAF}" srcOrd="1" destOrd="0" presId="urn:microsoft.com/office/officeart/2008/layout/HorizontalMultiLevelHierarchy"/>
    <dgm:cxn modelId="{31716124-37D3-46C3-A990-72C5EE204B53}" type="presOf" srcId="{EB0FB645-2A76-4606-806D-3412B5F329F0}" destId="{4515FAEF-36C9-4116-9605-1B965FA33EC8}" srcOrd="0" destOrd="0" presId="urn:microsoft.com/office/officeart/2008/layout/HorizontalMultiLevelHierarchy"/>
    <dgm:cxn modelId="{9D93C836-1E9A-4655-B2FC-FC9AD1E58F2B}" type="presOf" srcId="{FCCAE72E-3741-4C5F-B697-2CEBFC92CDF7}" destId="{47AE8846-F21F-4E4C-B4A3-D44DA4BF791C}" srcOrd="0" destOrd="0" presId="urn:microsoft.com/office/officeart/2008/layout/HorizontalMultiLevelHierarchy"/>
    <dgm:cxn modelId="{3F4220EA-C77E-4B74-B90A-FE1F6E690823}" srcId="{440A8EC3-34CF-417B-8C32-6550E42871F2}" destId="{07050F00-6CAB-4479-9938-6DE2679AC471}" srcOrd="2" destOrd="0" parTransId="{A6A3B108-A6CD-47C6-B439-27767AA851FD}" sibTransId="{6A50E379-DC63-4DE4-B4C4-AC9E550509EE}"/>
    <dgm:cxn modelId="{38D0FF76-2ED8-4359-8447-86E702509E38}" type="presOf" srcId="{B6705842-5F9A-4253-83F6-3AC3163BCADB}" destId="{367A6C86-AA66-46F3-BF63-E52242F1CEBA}" srcOrd="1" destOrd="0" presId="urn:microsoft.com/office/officeart/2008/layout/HorizontalMultiLevelHierarchy"/>
    <dgm:cxn modelId="{355AA2C1-983B-43EE-9D6E-58A65DE583A1}" type="presOf" srcId="{DBF55084-F06A-431D-AEE1-512277319DBA}" destId="{B7DB7C01-779B-414C-B3C2-A762A4FF8187}" srcOrd="1" destOrd="0" presId="urn:microsoft.com/office/officeart/2008/layout/HorizontalMultiLevelHierarchy"/>
    <dgm:cxn modelId="{BBE9B88C-EDBE-44E6-8228-929B2D42981A}" type="presOf" srcId="{B740FAFE-1E08-443E-97FC-31DE6C1DB1D4}" destId="{81ACF7FA-B099-40F5-95DF-D5D0D173EDC1}" srcOrd="0" destOrd="0" presId="urn:microsoft.com/office/officeart/2008/layout/HorizontalMultiLevelHierarchy"/>
    <dgm:cxn modelId="{C0D23716-47B3-4DFD-8ABB-3E36ACB319F1}" type="presOf" srcId="{8E4C212A-CCCA-45BB-9E98-796210F53B94}" destId="{B613AE4B-1DC6-4199-8DB8-FB4FCFD97C80}" srcOrd="0" destOrd="0" presId="urn:microsoft.com/office/officeart/2008/layout/HorizontalMultiLevelHierarchy"/>
    <dgm:cxn modelId="{BF917F8A-6D1E-4911-ACCB-92E9C6A5C4BD}" type="presOf" srcId="{C161FC2D-F367-43E7-9842-271BC836C32B}" destId="{06C30667-D5A0-4F9D-A7A4-84636AD5CB4D}" srcOrd="1" destOrd="0" presId="urn:microsoft.com/office/officeart/2008/layout/HorizontalMultiLevelHierarchy"/>
    <dgm:cxn modelId="{78D75C1A-A1A9-474A-99BB-E61DFDE0D3C3}" type="presOf" srcId="{EA2E7DB1-1FB5-436D-BFEF-D123A45322B5}" destId="{DA2225B3-37A6-4291-AF63-09AEE7004252}" srcOrd="0" destOrd="0" presId="urn:microsoft.com/office/officeart/2008/layout/HorizontalMultiLevelHierarchy"/>
    <dgm:cxn modelId="{53D4540F-0CF7-4BBD-ADDA-0F99F4946A9A}" type="presOf" srcId="{2F6C1EF3-588B-4766-85AE-3B5515CA5AF4}" destId="{3B1A3685-9A27-4EC4-BEFC-1FDA25274BFA}" srcOrd="0" destOrd="0" presId="urn:microsoft.com/office/officeart/2008/layout/HorizontalMultiLevelHierarchy"/>
    <dgm:cxn modelId="{D1F44E4F-6E0C-4873-A97D-BC9BAB213437}" type="presOf" srcId="{9D177D0E-9F9D-48EA-9D36-DC2112BB6656}" destId="{7B296622-3203-4C3C-BADC-76263B452119}" srcOrd="0" destOrd="0" presId="urn:microsoft.com/office/officeart/2008/layout/HorizontalMultiLevelHierarchy"/>
    <dgm:cxn modelId="{1AFF80AE-9302-4F87-98D5-2ECCD74ED18D}" type="presOf" srcId="{4E9E7446-BC46-463D-A3B1-77B99D4705FB}" destId="{850E0F57-10EC-4F02-B8C2-8FB4CCEE1863}" srcOrd="0" destOrd="0" presId="urn:microsoft.com/office/officeart/2008/layout/HorizontalMultiLevelHierarchy"/>
    <dgm:cxn modelId="{1E0BF20C-E19F-43D3-89DF-CAEDB1AC324C}" type="presOf" srcId="{FA13B353-7195-46CB-9D30-009DBD0C0751}" destId="{7EA36EBE-28EA-40CF-8495-E7042A6AA7E2}" srcOrd="1" destOrd="0" presId="urn:microsoft.com/office/officeart/2008/layout/HorizontalMultiLevelHierarchy"/>
    <dgm:cxn modelId="{01DD8AA9-8B6E-4634-91C8-AA48B0DE1182}" type="presOf" srcId="{FD37CF3C-B712-4138-A3A5-089D9A88586A}" destId="{7BBC2E31-163F-423C-820B-F43F00EEBA16}" srcOrd="1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D1B2FA2E-9748-41DD-BB95-E4D4D834A24E}" type="presOf" srcId="{A4E790DF-628F-4A0F-BEB2-DC2B27532B7C}" destId="{EC4FAAE3-3A08-4E62-B0A2-18D177DFE4D8}" srcOrd="0" destOrd="0" presId="urn:microsoft.com/office/officeart/2008/layout/HorizontalMultiLevelHierarchy"/>
    <dgm:cxn modelId="{76969679-F475-48B4-A0C5-5EBDAD55FB7A}" type="presOf" srcId="{E79D608F-8165-43A1-B6DF-AA7424DA248F}" destId="{8542F5B9-67D9-4447-8C29-940F39DB9407}" srcOrd="0" destOrd="0" presId="urn:microsoft.com/office/officeart/2008/layout/HorizontalMultiLevelHierarchy"/>
    <dgm:cxn modelId="{245A5BDA-0F4C-4C69-8800-C9254E5244E0}" type="presOf" srcId="{8CC61EA7-EE54-490B-9935-B83FD564FA16}" destId="{45849D85-2531-49E0-B359-6E8C5A7A5BB1}" srcOrd="0" destOrd="0" presId="urn:microsoft.com/office/officeart/2008/layout/HorizontalMultiLevelHierarchy"/>
    <dgm:cxn modelId="{6811840D-88D3-4E9D-87DB-D580324B4B43}" srcId="{9D177D0E-9F9D-48EA-9D36-DC2112BB6656}" destId="{A4E790DF-628F-4A0F-BEB2-DC2B27532B7C}" srcOrd="1" destOrd="0" parTransId="{D3B5CC17-6111-4B23-B037-7D4F04978128}" sibTransId="{FBED0D40-FAFE-44FB-9054-D8833913BFC6}"/>
    <dgm:cxn modelId="{0DA524A6-2370-4D94-B489-2052F7826A89}" srcId="{9D177D0E-9F9D-48EA-9D36-DC2112BB6656}" destId="{FF1693FC-A6C7-41D2-B5C2-CDFB0F2CE212}" srcOrd="4" destOrd="0" parTransId="{57AD8457-1891-4D01-9AAA-1D65A24C20E2}" sibTransId="{283F7304-387C-4762-B1AB-E692D615658D}"/>
    <dgm:cxn modelId="{41CE7C38-5632-4792-ACF3-EB4F3DDA3099}" type="presOf" srcId="{6481EF35-7431-4867-A768-7E1D6BAEE836}" destId="{7E3E815A-1F38-46CD-A198-F6CFEAA05F9D}" srcOrd="1" destOrd="0" presId="urn:microsoft.com/office/officeart/2008/layout/HorizontalMultiLevelHierarchy"/>
    <dgm:cxn modelId="{587E172E-3E44-41C1-B283-5268E15682A5}" type="presOf" srcId="{682E4A84-5404-4D13-9CD6-E74AD3743234}" destId="{B75ABC98-6F28-418F-BAD1-9E28A0B13D07}" srcOrd="0" destOrd="0" presId="urn:microsoft.com/office/officeart/2008/layout/HorizontalMultiLevelHierarchy"/>
    <dgm:cxn modelId="{F0B67AFF-543B-42D8-B98F-A95F9F6A5A37}" srcId="{7EA7337D-CD1F-4A2C-94ED-4703CB7A21B7}" destId="{FEBE9865-0CC4-4161-B6AD-C8A2C552EB78}" srcOrd="0" destOrd="0" parTransId="{EB13BC94-AA0A-4E42-9D0F-FB70B7D670BE}" sibTransId="{22F8B574-0655-461B-B8E1-F79EC625A5EF}"/>
    <dgm:cxn modelId="{8F54DBB8-2419-405D-A960-4581497DFD90}" type="presOf" srcId="{5DABAC95-0790-46AB-AACE-2CC5B99DE08A}" destId="{C89F51ED-3374-442C-92AA-F1197A936B88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A857F0A5-8655-4B30-8B54-6449FED974DE}" type="presOf" srcId="{6C402287-AD38-4F7C-800F-416FFF66AAB9}" destId="{B9D609B1-809C-4965-B514-7AA09B4F36A2}" srcOrd="0" destOrd="0" presId="urn:microsoft.com/office/officeart/2008/layout/HorizontalMultiLevelHierarchy"/>
    <dgm:cxn modelId="{D11F61B9-3F9C-4819-A724-B6E916180D8B}" type="presOf" srcId="{48DC19ED-F2A3-4389-A332-48AFE204A8AD}" destId="{677A5D06-DD83-4331-8E8B-FACEDB1BD5FA}" srcOrd="1" destOrd="0" presId="urn:microsoft.com/office/officeart/2008/layout/HorizontalMultiLevelHierarchy"/>
    <dgm:cxn modelId="{137B339A-AC81-4D58-87A7-6BF82D8182B6}" srcId="{B0BB1160-31C3-4F82-A5A9-09D86C156B61}" destId="{62A442AA-CB55-4131-9E1F-9B8474AF9C8E}" srcOrd="1" destOrd="0" parTransId="{D4F533A4-1FE3-4CA0-8875-70D57BA67D77}" sibTransId="{B557F9CF-AC7F-4BCE-90A6-4A014AE78569}"/>
    <dgm:cxn modelId="{B8A2D0B1-FB0B-4449-A755-7F9934D5EAAE}" type="presOf" srcId="{FD37CF3C-B712-4138-A3A5-089D9A88586A}" destId="{CE5622EA-E03C-42DF-B2F8-357F11A84187}" srcOrd="0" destOrd="0" presId="urn:microsoft.com/office/officeart/2008/layout/HorizontalMultiLevelHierarchy"/>
    <dgm:cxn modelId="{9616822F-D59C-4B23-A05E-0D6501D5595C}" type="presOf" srcId="{704DA9B1-D6BF-47F5-9C27-8D537D6CF607}" destId="{58FC7E62-60ED-47F8-81ED-B3D997042171}" srcOrd="0" destOrd="0" presId="urn:microsoft.com/office/officeart/2008/layout/HorizontalMultiLevelHierarchy"/>
    <dgm:cxn modelId="{DA34722D-856A-4C5E-98D9-6B7DCFD50854}" srcId="{FCCAE72E-3741-4C5F-B697-2CEBFC92CDF7}" destId="{9D177D0E-9F9D-48EA-9D36-DC2112BB6656}" srcOrd="2" destOrd="0" parTransId="{E79D608F-8165-43A1-B6DF-AA7424DA248F}" sibTransId="{AD195313-76BB-4DA5-9092-BD8B78C47D04}"/>
    <dgm:cxn modelId="{59366ED9-FC5D-419D-BF37-51059A345A62}" type="presOf" srcId="{D3B5CC17-6111-4B23-B037-7D4F04978128}" destId="{EB499143-0A51-4A84-9BCC-171DB7295B2C}" srcOrd="0" destOrd="0" presId="urn:microsoft.com/office/officeart/2008/layout/HorizontalMultiLevelHierarchy"/>
    <dgm:cxn modelId="{E9EABA10-A76F-4B48-A588-08A9A88A9049}" type="presOf" srcId="{DE634813-F9BA-44DA-BA59-ABCC62DAE6D1}" destId="{6C4975BD-F84A-4C3C-8710-4B05717C3ECF}" srcOrd="1" destOrd="0" presId="urn:microsoft.com/office/officeart/2008/layout/HorizontalMultiLevelHierarchy"/>
    <dgm:cxn modelId="{07541F47-7B2A-4515-A36D-663CC53C0D4D}" type="presOf" srcId="{7BC838D6-6157-470F-82D4-29E432FC9ACF}" destId="{F9BD1C4A-88E0-4CF9-A171-FCFEF63FA9A1}" srcOrd="0" destOrd="0" presId="urn:microsoft.com/office/officeart/2008/layout/HorizontalMultiLevelHierarchy"/>
    <dgm:cxn modelId="{461B256E-2081-4F0E-BEE6-0A015759625C}" type="presOf" srcId="{E2723EEC-CCC2-450A-8917-20FEC3C92C1C}" destId="{AB50A51B-F20A-4F5E-94BD-F9D77A9332BC}" srcOrd="0" destOrd="0" presId="urn:microsoft.com/office/officeart/2008/layout/HorizontalMultiLevelHierarchy"/>
    <dgm:cxn modelId="{F1AC0A23-E686-4823-A4A3-0C3DAA81D035}" type="presOf" srcId="{77045B65-CA4D-4427-BBC5-A790B43863BF}" destId="{175BCD3D-803C-4269-8FDB-885DF309A51B}" srcOrd="0" destOrd="0" presId="urn:microsoft.com/office/officeart/2008/layout/HorizontalMultiLevelHierarchy"/>
    <dgm:cxn modelId="{31F300F2-C668-4AF0-B7E1-3F483761A677}" type="presOf" srcId="{38A870F0-D051-40EF-8F8B-794D39F39A58}" destId="{927FCCAB-98F8-4BEA-99B1-454338C8A10F}" srcOrd="0" destOrd="0" presId="urn:microsoft.com/office/officeart/2008/layout/HorizontalMultiLevelHierarchy"/>
    <dgm:cxn modelId="{9D134C26-323E-44F1-848D-3325A4799800}" type="presOf" srcId="{B0BB1160-31C3-4F82-A5A9-09D86C156B61}" destId="{B1567EBD-1E43-4ECC-BFA4-ECB2828AD186}" srcOrd="0" destOrd="0" presId="urn:microsoft.com/office/officeart/2008/layout/HorizontalMultiLevelHierarchy"/>
    <dgm:cxn modelId="{7270228B-00BF-4FD3-8798-7A8487EEF9F0}" type="presOf" srcId="{440A8EC3-34CF-417B-8C32-6550E42871F2}" destId="{D8029DD7-C3D4-4A1B-A556-4867F2CA8583}" srcOrd="0" destOrd="0" presId="urn:microsoft.com/office/officeart/2008/layout/HorizontalMultiLevelHierarchy"/>
    <dgm:cxn modelId="{4A56F671-4D1E-4EC3-9D06-20C02443B6F7}" srcId="{205FFB4D-4274-4047-B935-6F5013375A43}" destId="{91881DA2-9747-4E30-BFAB-DB612DE014D4}" srcOrd="0" destOrd="0" parTransId="{36EE5E4E-5357-4CD9-A18A-8614DE00D70E}" sibTransId="{4A94918C-2958-4A3A-A005-AB79594507A4}"/>
    <dgm:cxn modelId="{72E8EECA-67E6-4AAB-A8EE-607A9A33BA67}" type="presOf" srcId="{2928DCE4-1802-44C2-9739-4053C9A24F66}" destId="{88D8FE6C-F5C5-4749-856A-B4513DDAEFCB}" srcOrd="1" destOrd="0" presId="urn:microsoft.com/office/officeart/2008/layout/HorizontalMultiLevelHierarchy"/>
    <dgm:cxn modelId="{95FE005B-445C-4469-B523-E04279840504}" type="presOf" srcId="{FE212220-8D95-4B58-BFE2-E9A5A7A458E9}" destId="{1BB2FA1E-B66C-44DD-9494-939424D7DCD8}" srcOrd="1" destOrd="0" presId="urn:microsoft.com/office/officeart/2008/layout/HorizontalMultiLevelHierarchy"/>
    <dgm:cxn modelId="{BC58B424-9382-45DA-ACE4-21911603C4A4}" srcId="{A4E790DF-628F-4A0F-BEB2-DC2B27532B7C}" destId="{87CA76E2-ED6A-4E28-9BB7-DBC0ED364C42}" srcOrd="1" destOrd="0" parTransId="{FB4F863F-804B-4BC0-9A7B-3D189EFEFA79}" sibTransId="{65F4C586-D6D3-45AB-966B-4F9434671B04}"/>
    <dgm:cxn modelId="{9D057C94-2744-4D3E-BCA2-6915F25F5A26}" type="presOf" srcId="{FB4F863F-804B-4BC0-9A7B-3D189EFEFA79}" destId="{FFE6EA94-E597-43CD-B696-4D5C38F81B91}" srcOrd="0" destOrd="0" presId="urn:microsoft.com/office/officeart/2008/layout/HorizontalMultiLevelHierarchy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A77E3908-A92A-4516-B308-759483BC8E05}" srcId="{205FFB4D-4274-4047-B935-6F5013375A43}" destId="{7BC838D6-6157-470F-82D4-29E432FC9ACF}" srcOrd="1" destOrd="0" parTransId="{FD37CF3C-B712-4138-A3A5-089D9A88586A}" sibTransId="{925BB625-B66F-4E97-99F1-BC95383CA941}"/>
    <dgm:cxn modelId="{1F979C40-47BF-4312-B2FF-3AB7D957C2D7}" type="presOf" srcId="{A6A3B108-A6CD-47C6-B439-27767AA851FD}" destId="{623146BB-4831-4F81-BA17-6CA64C68F095}" srcOrd="0" destOrd="0" presId="urn:microsoft.com/office/officeart/2008/layout/HorizontalMultiLevelHierarchy"/>
    <dgm:cxn modelId="{81ECD1A7-6932-490E-A3F2-DEE3F16342C4}" type="presOf" srcId="{D4F533A4-1FE3-4CA0-8875-70D57BA67D77}" destId="{36BFE567-3ED6-4E24-9B27-7075E6F3F7F8}" srcOrd="1" destOrd="0" presId="urn:microsoft.com/office/officeart/2008/layout/HorizontalMultiLevelHierarchy"/>
    <dgm:cxn modelId="{34A6B53A-84F5-41EC-8D4A-260CFB8066D7}" srcId="{FCCAE72E-3741-4C5F-B697-2CEBFC92CDF7}" destId="{56EC0C67-AB5D-495B-A8E8-BFC268B12B00}" srcOrd="1" destOrd="0" parTransId="{FA13B353-7195-46CB-9D30-009DBD0C0751}" sibTransId="{D828117D-020B-4B64-9540-B2D40659EBEA}"/>
    <dgm:cxn modelId="{21D95E7B-AFEA-4C68-8C08-043B41A5C503}" srcId="{07050F00-6CAB-4479-9938-6DE2679AC471}" destId="{8CC61EA7-EE54-490B-9935-B83FD564FA16}" srcOrd="0" destOrd="0" parTransId="{A0280EC0-48F3-4377-B473-9E2E9200A53D}" sibTransId="{6484EAAC-B723-4373-AC27-A9A3DA335C8B}"/>
    <dgm:cxn modelId="{8B110931-1F56-432A-A101-BF787631D9A5}" type="presOf" srcId="{00963F75-C802-4A94-8361-4953CA2B074B}" destId="{E577ED8A-DDB0-47FC-91A1-05DA67246679}" srcOrd="0" destOrd="0" presId="urn:microsoft.com/office/officeart/2008/layout/HorizontalMultiLevelHierarchy"/>
    <dgm:cxn modelId="{E0AC0B06-E9F1-417B-86CC-E5F3782DD1F4}" type="presOf" srcId="{6481EF35-7431-4867-A768-7E1D6BAEE836}" destId="{44B612DB-1CDC-482D-9BF4-4CBC9FBC4299}" srcOrd="0" destOrd="0" presId="urn:microsoft.com/office/officeart/2008/layout/HorizontalMultiLevelHierarchy"/>
    <dgm:cxn modelId="{351156D2-CBB4-4CA7-924A-BA67E41FC6B2}" type="presOf" srcId="{020C3CB8-F66F-4A69-ABD9-4C8E9FA7588B}" destId="{035B84C3-2750-488D-8708-3E690A884370}" srcOrd="1" destOrd="0" presId="urn:microsoft.com/office/officeart/2008/layout/HorizontalMultiLevelHierarchy"/>
    <dgm:cxn modelId="{C76D04C7-7CE2-441E-8F10-0BFECC3DD51A}" type="presParOf" srcId="{D61D9318-CF1C-4027-9FB9-CA3681111D48}" destId="{270F17E6-7730-4FCF-B2C8-87132A2A2953}" srcOrd="0" destOrd="0" presId="urn:microsoft.com/office/officeart/2008/layout/HorizontalMultiLevelHierarchy"/>
    <dgm:cxn modelId="{A34FA37B-2E91-4A4D-82A4-66260FE8EFB9}" type="presParOf" srcId="{270F17E6-7730-4FCF-B2C8-87132A2A2953}" destId="{47AE8846-F21F-4E4C-B4A3-D44DA4BF791C}" srcOrd="0" destOrd="0" presId="urn:microsoft.com/office/officeart/2008/layout/HorizontalMultiLevelHierarchy"/>
    <dgm:cxn modelId="{0A1B7CE2-799E-48AD-8604-5AA40D14CCEB}" type="presParOf" srcId="{270F17E6-7730-4FCF-B2C8-87132A2A2953}" destId="{00B6C323-8ADF-4C2C-A98F-03A35CC9AEB8}" srcOrd="1" destOrd="0" presId="urn:microsoft.com/office/officeart/2008/layout/HorizontalMultiLevelHierarchy"/>
    <dgm:cxn modelId="{619B73B3-39C1-47E3-AEE0-4AFC383F7D93}" type="presParOf" srcId="{00B6C323-8ADF-4C2C-A98F-03A35CC9AEB8}" destId="{13B31FC7-D576-4A66-BE14-D30919A7EFCC}" srcOrd="0" destOrd="0" presId="urn:microsoft.com/office/officeart/2008/layout/HorizontalMultiLevelHierarchy"/>
    <dgm:cxn modelId="{F1A23C19-D943-4175-84C9-117360868F23}" type="presParOf" srcId="{13B31FC7-D576-4A66-BE14-D30919A7EFCC}" destId="{64A8B0B5-D591-4771-BF42-9841FA3D0B97}" srcOrd="0" destOrd="0" presId="urn:microsoft.com/office/officeart/2008/layout/HorizontalMultiLevelHierarchy"/>
    <dgm:cxn modelId="{02E1FA7E-A914-4965-9839-3CE4DC99C34B}" type="presParOf" srcId="{00B6C323-8ADF-4C2C-A98F-03A35CC9AEB8}" destId="{CC2B1991-F28B-4882-8182-CD51B58E474C}" srcOrd="1" destOrd="0" presId="urn:microsoft.com/office/officeart/2008/layout/HorizontalMultiLevelHierarchy"/>
    <dgm:cxn modelId="{5F035DD9-DD56-4F27-A410-20479DC60DEE}" type="presParOf" srcId="{CC2B1991-F28B-4882-8182-CD51B58E474C}" destId="{D8029DD7-C3D4-4A1B-A556-4867F2CA8583}" srcOrd="0" destOrd="0" presId="urn:microsoft.com/office/officeart/2008/layout/HorizontalMultiLevelHierarchy"/>
    <dgm:cxn modelId="{5F5583BC-2246-48D5-B471-79A0626EC67D}" type="presParOf" srcId="{CC2B1991-F28B-4882-8182-CD51B58E474C}" destId="{680F4A64-CDDD-4A06-A124-B944A10F0BDA}" srcOrd="1" destOrd="0" presId="urn:microsoft.com/office/officeart/2008/layout/HorizontalMultiLevelHierarchy"/>
    <dgm:cxn modelId="{4744606A-2F2C-4C2B-9B13-149056D63A9F}" type="presParOf" srcId="{680F4A64-CDDD-4A06-A124-B944A10F0BDA}" destId="{4463F784-1FE6-4EDF-8CD2-7B915F9E882A}" srcOrd="0" destOrd="0" presId="urn:microsoft.com/office/officeart/2008/layout/HorizontalMultiLevelHierarchy"/>
    <dgm:cxn modelId="{4E98786B-5C69-43E9-8476-40CE92DA5128}" type="presParOf" srcId="{4463F784-1FE6-4EDF-8CD2-7B915F9E882A}" destId="{677A5D06-DD83-4331-8E8B-FACEDB1BD5FA}" srcOrd="0" destOrd="0" presId="urn:microsoft.com/office/officeart/2008/layout/HorizontalMultiLevelHierarchy"/>
    <dgm:cxn modelId="{A5B3F12A-BE9D-4BDA-9349-A73875CA4C2A}" type="presParOf" srcId="{680F4A64-CDDD-4A06-A124-B944A10F0BDA}" destId="{A11F7845-11D6-4DD0-986A-DA3416D206A8}" srcOrd="1" destOrd="0" presId="urn:microsoft.com/office/officeart/2008/layout/HorizontalMultiLevelHierarchy"/>
    <dgm:cxn modelId="{272C039E-B1F1-43E0-AF46-509634A4A832}" type="presParOf" srcId="{A11F7845-11D6-4DD0-986A-DA3416D206A8}" destId="{11939ED3-8FFD-4797-A85B-92A0BC202556}" srcOrd="0" destOrd="0" presId="urn:microsoft.com/office/officeart/2008/layout/HorizontalMultiLevelHierarchy"/>
    <dgm:cxn modelId="{34151914-AA14-48AC-9469-365E310A14A7}" type="presParOf" srcId="{A11F7845-11D6-4DD0-986A-DA3416D206A8}" destId="{7ABDB52D-5252-40AA-9FC9-09941AFDB56A}" srcOrd="1" destOrd="0" presId="urn:microsoft.com/office/officeart/2008/layout/HorizontalMultiLevelHierarchy"/>
    <dgm:cxn modelId="{6DD3E753-842A-4360-98DA-96D45BC854B9}" type="presParOf" srcId="{680F4A64-CDDD-4A06-A124-B944A10F0BDA}" destId="{E8D8CEE9-FA90-4415-AAE3-E34B668155C6}" srcOrd="2" destOrd="0" presId="urn:microsoft.com/office/officeart/2008/layout/HorizontalMultiLevelHierarchy"/>
    <dgm:cxn modelId="{BB886113-DFBF-45A0-986F-E6F984DFCC3C}" type="presParOf" srcId="{E8D8CEE9-FA90-4415-AAE3-E34B668155C6}" destId="{6C4975BD-F84A-4C3C-8710-4B05717C3ECF}" srcOrd="0" destOrd="0" presId="urn:microsoft.com/office/officeart/2008/layout/HorizontalMultiLevelHierarchy"/>
    <dgm:cxn modelId="{7FF4C5C2-84C3-4690-AC73-38CEDFA77F33}" type="presParOf" srcId="{680F4A64-CDDD-4A06-A124-B944A10F0BDA}" destId="{AC9AB124-C813-4045-B30F-7EEA7D8C1E2F}" srcOrd="3" destOrd="0" presId="urn:microsoft.com/office/officeart/2008/layout/HorizontalMultiLevelHierarchy"/>
    <dgm:cxn modelId="{A68959A5-FED6-45E1-9F97-C999E166CCD1}" type="presParOf" srcId="{AC9AB124-C813-4045-B30F-7EEA7D8C1E2F}" destId="{B1567EBD-1E43-4ECC-BFA4-ECB2828AD186}" srcOrd="0" destOrd="0" presId="urn:microsoft.com/office/officeart/2008/layout/HorizontalMultiLevelHierarchy"/>
    <dgm:cxn modelId="{7ECE8381-9D0D-43D3-893D-C2792276EDC9}" type="presParOf" srcId="{AC9AB124-C813-4045-B30F-7EEA7D8C1E2F}" destId="{CD295087-5161-4282-8D47-2CFBDD8D30D2}" srcOrd="1" destOrd="0" presId="urn:microsoft.com/office/officeart/2008/layout/HorizontalMultiLevelHierarchy"/>
    <dgm:cxn modelId="{23706CD2-3F83-43EA-8C98-3D586B7C6B92}" type="presParOf" srcId="{CD295087-5161-4282-8D47-2CFBDD8D30D2}" destId="{4515FAEF-36C9-4116-9605-1B965FA33EC8}" srcOrd="0" destOrd="0" presId="urn:microsoft.com/office/officeart/2008/layout/HorizontalMultiLevelHierarchy"/>
    <dgm:cxn modelId="{A457E5ED-C0EB-42E6-A075-74497456E2DC}" type="presParOf" srcId="{4515FAEF-36C9-4116-9605-1B965FA33EC8}" destId="{01A1C3B5-C708-4286-8CCA-6BA605875D87}" srcOrd="0" destOrd="0" presId="urn:microsoft.com/office/officeart/2008/layout/HorizontalMultiLevelHierarchy"/>
    <dgm:cxn modelId="{CC129093-A1A7-4161-842A-975598CA5360}" type="presParOf" srcId="{CD295087-5161-4282-8D47-2CFBDD8D30D2}" destId="{FBFF907A-74D9-4423-A9FA-501E138C8099}" srcOrd="1" destOrd="0" presId="urn:microsoft.com/office/officeart/2008/layout/HorizontalMultiLevelHierarchy"/>
    <dgm:cxn modelId="{DEE13620-CFD6-40FC-B4A5-7F7B636FACC8}" type="presParOf" srcId="{FBFF907A-74D9-4423-A9FA-501E138C8099}" destId="{D25AF45C-8621-41E6-96C3-C7BD2BF6496A}" srcOrd="0" destOrd="0" presId="urn:microsoft.com/office/officeart/2008/layout/HorizontalMultiLevelHierarchy"/>
    <dgm:cxn modelId="{60A13BC5-4858-4957-B975-0EDB56889CE3}" type="presParOf" srcId="{FBFF907A-74D9-4423-A9FA-501E138C8099}" destId="{A7FEDD77-F410-4CFF-A54C-E9BAFAFF46DA}" srcOrd="1" destOrd="0" presId="urn:microsoft.com/office/officeart/2008/layout/HorizontalMultiLevelHierarchy"/>
    <dgm:cxn modelId="{84885A72-7DA1-4D88-A841-96ACE1A14700}" type="presParOf" srcId="{CD295087-5161-4282-8D47-2CFBDD8D30D2}" destId="{F55DD936-1830-4F80-96CA-9FA972970547}" srcOrd="2" destOrd="0" presId="urn:microsoft.com/office/officeart/2008/layout/HorizontalMultiLevelHierarchy"/>
    <dgm:cxn modelId="{72724F45-92F8-4A53-81FC-5115C287A3FE}" type="presParOf" srcId="{F55DD936-1830-4F80-96CA-9FA972970547}" destId="{36BFE567-3ED6-4E24-9B27-7075E6F3F7F8}" srcOrd="0" destOrd="0" presId="urn:microsoft.com/office/officeart/2008/layout/HorizontalMultiLevelHierarchy"/>
    <dgm:cxn modelId="{42C38042-2C28-4167-A8A2-2FDE4523A60B}" type="presParOf" srcId="{CD295087-5161-4282-8D47-2CFBDD8D30D2}" destId="{910D2D29-E114-4BB9-98B8-50A232CDBAE8}" srcOrd="3" destOrd="0" presId="urn:microsoft.com/office/officeart/2008/layout/HorizontalMultiLevelHierarchy"/>
    <dgm:cxn modelId="{FDAC968E-09AE-45F1-926E-9DD34D8422CA}" type="presParOf" srcId="{910D2D29-E114-4BB9-98B8-50A232CDBAE8}" destId="{CF0EF262-19CE-4132-A2D9-4CAAE2B86226}" srcOrd="0" destOrd="0" presId="urn:microsoft.com/office/officeart/2008/layout/HorizontalMultiLevelHierarchy"/>
    <dgm:cxn modelId="{7685B999-7B76-482E-8EE4-9276E5FAAC69}" type="presParOf" srcId="{910D2D29-E114-4BB9-98B8-50A232CDBAE8}" destId="{2626100F-24BB-4B8B-AB4E-17D12360106C}" srcOrd="1" destOrd="0" presId="urn:microsoft.com/office/officeart/2008/layout/HorizontalMultiLevelHierarchy"/>
    <dgm:cxn modelId="{4AD99993-D23C-4035-9E6F-ABE027D80431}" type="presParOf" srcId="{2626100F-24BB-4B8B-AB4E-17D12360106C}" destId="{850E0F57-10EC-4F02-B8C2-8FB4CCEE1863}" srcOrd="0" destOrd="0" presId="urn:microsoft.com/office/officeart/2008/layout/HorizontalMultiLevelHierarchy"/>
    <dgm:cxn modelId="{4D67AA77-48BE-4697-AAFB-5DE746CDE7F5}" type="presParOf" srcId="{850E0F57-10EC-4F02-B8C2-8FB4CCEE1863}" destId="{C0882C33-E5F1-472C-AF78-41512B6D8EF2}" srcOrd="0" destOrd="0" presId="urn:microsoft.com/office/officeart/2008/layout/HorizontalMultiLevelHierarchy"/>
    <dgm:cxn modelId="{43F90DC4-8443-46FD-A903-0C417F0BEABB}" type="presParOf" srcId="{2626100F-24BB-4B8B-AB4E-17D12360106C}" destId="{7AA62FBB-18ED-45DA-A738-13BF1EC0281B}" srcOrd="1" destOrd="0" presId="urn:microsoft.com/office/officeart/2008/layout/HorizontalMultiLevelHierarchy"/>
    <dgm:cxn modelId="{C3F5C710-533E-43E0-8F49-291D2A6585BE}" type="presParOf" srcId="{7AA62FBB-18ED-45DA-A738-13BF1EC0281B}" destId="{E577ED8A-DDB0-47FC-91A1-05DA67246679}" srcOrd="0" destOrd="0" presId="urn:microsoft.com/office/officeart/2008/layout/HorizontalMultiLevelHierarchy"/>
    <dgm:cxn modelId="{B4477888-569B-4526-8671-C9EC975A0F2F}" type="presParOf" srcId="{7AA62FBB-18ED-45DA-A738-13BF1EC0281B}" destId="{B9D75FC9-7765-4433-875C-DC5A7A3DDB99}" srcOrd="1" destOrd="0" presId="urn:microsoft.com/office/officeart/2008/layout/HorizontalMultiLevelHierarchy"/>
    <dgm:cxn modelId="{95D99014-6B70-4351-B3C0-9F98AE3498FE}" type="presParOf" srcId="{680F4A64-CDDD-4A06-A124-B944A10F0BDA}" destId="{623146BB-4831-4F81-BA17-6CA64C68F095}" srcOrd="4" destOrd="0" presId="urn:microsoft.com/office/officeart/2008/layout/HorizontalMultiLevelHierarchy"/>
    <dgm:cxn modelId="{23E52BF0-D8FA-41D7-A50F-6840FAE2F541}" type="presParOf" srcId="{623146BB-4831-4F81-BA17-6CA64C68F095}" destId="{2EE71629-6410-4266-B4E0-73BEC8BDE22A}" srcOrd="0" destOrd="0" presId="urn:microsoft.com/office/officeart/2008/layout/HorizontalMultiLevelHierarchy"/>
    <dgm:cxn modelId="{15A6B311-EE0D-4E95-BE93-60469A4E5B33}" type="presParOf" srcId="{680F4A64-CDDD-4A06-A124-B944A10F0BDA}" destId="{80804311-1980-4CFA-A74F-7CCA3764DC5B}" srcOrd="5" destOrd="0" presId="urn:microsoft.com/office/officeart/2008/layout/HorizontalMultiLevelHierarchy"/>
    <dgm:cxn modelId="{76E57276-7F94-4F4B-9283-5402962ACC25}" type="presParOf" srcId="{80804311-1980-4CFA-A74F-7CCA3764DC5B}" destId="{2EF38378-6BAB-4D13-9179-251CC87E9673}" srcOrd="0" destOrd="0" presId="urn:microsoft.com/office/officeart/2008/layout/HorizontalMultiLevelHierarchy"/>
    <dgm:cxn modelId="{31303001-8485-44D0-B721-7483A77FED8F}" type="presParOf" srcId="{80804311-1980-4CFA-A74F-7CCA3764DC5B}" destId="{BDE9FA03-B0A6-4C64-8D6B-59AF9F120F72}" srcOrd="1" destOrd="0" presId="urn:microsoft.com/office/officeart/2008/layout/HorizontalMultiLevelHierarchy"/>
    <dgm:cxn modelId="{2D4D01C5-3E67-43A7-AF55-4801EDF307B0}" type="presParOf" srcId="{BDE9FA03-B0A6-4C64-8D6B-59AF9F120F72}" destId="{52E8EB44-07A8-4451-BF7E-650405FEBF53}" srcOrd="0" destOrd="0" presId="urn:microsoft.com/office/officeart/2008/layout/HorizontalMultiLevelHierarchy"/>
    <dgm:cxn modelId="{3B927581-EC2C-482C-9AF3-66BE9CDEA6E4}" type="presParOf" srcId="{52E8EB44-07A8-4451-BF7E-650405FEBF53}" destId="{98EB8797-52D0-4634-91D7-2FF2144FD328}" srcOrd="0" destOrd="0" presId="urn:microsoft.com/office/officeart/2008/layout/HorizontalMultiLevelHierarchy"/>
    <dgm:cxn modelId="{51325949-D14E-41EC-95B6-2828C8F0C819}" type="presParOf" srcId="{BDE9FA03-B0A6-4C64-8D6B-59AF9F120F72}" destId="{6F3D5F11-7111-4141-8C71-EC983BDA7497}" srcOrd="1" destOrd="0" presId="urn:microsoft.com/office/officeart/2008/layout/HorizontalMultiLevelHierarchy"/>
    <dgm:cxn modelId="{572F8452-237F-467F-9C77-081B1BC48309}" type="presParOf" srcId="{6F3D5F11-7111-4141-8C71-EC983BDA7497}" destId="{45849D85-2531-49E0-B359-6E8C5A7A5BB1}" srcOrd="0" destOrd="0" presId="urn:microsoft.com/office/officeart/2008/layout/HorizontalMultiLevelHierarchy"/>
    <dgm:cxn modelId="{DED673A0-CCEB-4634-B163-511F3E5197F2}" type="presParOf" srcId="{6F3D5F11-7111-4141-8C71-EC983BDA7497}" destId="{4B18EEA4-8B5B-4AAC-92C4-FE268BD18EE4}" srcOrd="1" destOrd="0" presId="urn:microsoft.com/office/officeart/2008/layout/HorizontalMultiLevelHierarchy"/>
    <dgm:cxn modelId="{7790EDB3-2D6F-4C01-9EA9-67DB25D222C0}" type="presParOf" srcId="{680F4A64-CDDD-4A06-A124-B944A10F0BDA}" destId="{246ACCB3-6729-4EC5-906A-78E30ECCEDEC}" srcOrd="6" destOrd="0" presId="urn:microsoft.com/office/officeart/2008/layout/HorizontalMultiLevelHierarchy"/>
    <dgm:cxn modelId="{C48991CF-C3C3-48E7-97FB-0E8A2311281C}" type="presParOf" srcId="{246ACCB3-6729-4EC5-906A-78E30ECCEDEC}" destId="{06C30667-D5A0-4F9D-A7A4-84636AD5CB4D}" srcOrd="0" destOrd="0" presId="urn:microsoft.com/office/officeart/2008/layout/HorizontalMultiLevelHierarchy"/>
    <dgm:cxn modelId="{F6937DAC-268A-4946-BAD0-0A4C91A85588}" type="presParOf" srcId="{680F4A64-CDDD-4A06-A124-B944A10F0BDA}" destId="{97DDDD05-5AC1-4455-BA08-BBA0D3D95A87}" srcOrd="7" destOrd="0" presId="urn:microsoft.com/office/officeart/2008/layout/HorizontalMultiLevelHierarchy"/>
    <dgm:cxn modelId="{B92DAA32-079A-40B3-B1E1-CDFA6CD6EE30}" type="presParOf" srcId="{97DDDD05-5AC1-4455-BA08-BBA0D3D95A87}" destId="{DC3EFA0E-F7D3-488D-BAB2-83AB040D5D03}" srcOrd="0" destOrd="0" presId="urn:microsoft.com/office/officeart/2008/layout/HorizontalMultiLevelHierarchy"/>
    <dgm:cxn modelId="{E2EBB822-C1D2-45B7-8D59-2C814E4CC63B}" type="presParOf" srcId="{97DDDD05-5AC1-4455-BA08-BBA0D3D95A87}" destId="{5F9236E0-32DC-4E6A-AC60-D484FD7900B4}" srcOrd="1" destOrd="0" presId="urn:microsoft.com/office/officeart/2008/layout/HorizontalMultiLevelHierarchy"/>
    <dgm:cxn modelId="{338049B8-526D-442F-A8E9-1EF8E4B0DDF5}" type="presParOf" srcId="{5F9236E0-32DC-4E6A-AC60-D484FD7900B4}" destId="{E1C7835D-3177-4CA3-AA03-39359C941FE3}" srcOrd="0" destOrd="0" presId="urn:microsoft.com/office/officeart/2008/layout/HorizontalMultiLevelHierarchy"/>
    <dgm:cxn modelId="{5F51241C-10ED-4C3C-A9BF-084581CE8A7B}" type="presParOf" srcId="{E1C7835D-3177-4CA3-AA03-39359C941FE3}" destId="{04D76B8A-6916-415A-96D2-920D356B4CA7}" srcOrd="0" destOrd="0" presId="urn:microsoft.com/office/officeart/2008/layout/HorizontalMultiLevelHierarchy"/>
    <dgm:cxn modelId="{AE829CA9-B9FD-4F9B-A168-AF6605D32530}" type="presParOf" srcId="{5F9236E0-32DC-4E6A-AC60-D484FD7900B4}" destId="{F567F4B5-649B-4F2C-B8F3-17799BF662D4}" srcOrd="1" destOrd="0" presId="urn:microsoft.com/office/officeart/2008/layout/HorizontalMultiLevelHierarchy"/>
    <dgm:cxn modelId="{E9B22A98-B1DB-42C6-B965-8BF3D2AF248D}" type="presParOf" srcId="{F567F4B5-649B-4F2C-B8F3-17799BF662D4}" destId="{F49FBDA6-9523-404F-8026-E9439F9AAA03}" srcOrd="0" destOrd="0" presId="urn:microsoft.com/office/officeart/2008/layout/HorizontalMultiLevelHierarchy"/>
    <dgm:cxn modelId="{24C886FB-71A9-477C-BD21-07CBF384D81D}" type="presParOf" srcId="{F567F4B5-649B-4F2C-B8F3-17799BF662D4}" destId="{387CA76D-56D2-44BB-BB9F-FD19290195DD}" srcOrd="1" destOrd="0" presId="urn:microsoft.com/office/officeart/2008/layout/HorizontalMultiLevelHierarchy"/>
    <dgm:cxn modelId="{62444D1F-EAA0-4461-AB4F-216EDD4460E1}" type="presParOf" srcId="{00B6C323-8ADF-4C2C-A98F-03A35CC9AEB8}" destId="{65BE38A7-EFDD-42A5-8387-87F6ED284FA3}" srcOrd="2" destOrd="0" presId="urn:microsoft.com/office/officeart/2008/layout/HorizontalMultiLevelHierarchy"/>
    <dgm:cxn modelId="{7B08261C-B160-4453-B2FE-DA5647D84ED8}" type="presParOf" srcId="{65BE38A7-EFDD-42A5-8387-87F6ED284FA3}" destId="{7EA36EBE-28EA-40CF-8495-E7042A6AA7E2}" srcOrd="0" destOrd="0" presId="urn:microsoft.com/office/officeart/2008/layout/HorizontalMultiLevelHierarchy"/>
    <dgm:cxn modelId="{9E735A6E-662B-4CB3-9CFC-B6E301EF8880}" type="presParOf" srcId="{00B6C323-8ADF-4C2C-A98F-03A35CC9AEB8}" destId="{BA050A64-A398-4203-94DC-7F585CE2608A}" srcOrd="3" destOrd="0" presId="urn:microsoft.com/office/officeart/2008/layout/HorizontalMultiLevelHierarchy"/>
    <dgm:cxn modelId="{D8253594-11CF-4787-85E8-4E6467F467A9}" type="presParOf" srcId="{BA050A64-A398-4203-94DC-7F585CE2608A}" destId="{667EC47A-D406-433A-9EE9-6981B639D7B7}" srcOrd="0" destOrd="0" presId="urn:microsoft.com/office/officeart/2008/layout/HorizontalMultiLevelHierarchy"/>
    <dgm:cxn modelId="{34A66B90-72FE-4082-B31F-74AEB3FB578D}" type="presParOf" srcId="{BA050A64-A398-4203-94DC-7F585CE2608A}" destId="{8403A684-6562-48FD-B419-FB84137F5081}" srcOrd="1" destOrd="0" presId="urn:microsoft.com/office/officeart/2008/layout/HorizontalMultiLevelHierarchy"/>
    <dgm:cxn modelId="{5300199B-577D-4748-8CBA-71C154D900FC}" type="presParOf" srcId="{8403A684-6562-48FD-B419-FB84137F5081}" destId="{3AD7E826-24D0-4602-AAA0-C527D48B2356}" srcOrd="0" destOrd="0" presId="urn:microsoft.com/office/officeart/2008/layout/HorizontalMultiLevelHierarchy"/>
    <dgm:cxn modelId="{E13C1344-8031-42BA-AEAF-60C2B7245F8F}" type="presParOf" srcId="{3AD7E826-24D0-4602-AAA0-C527D48B2356}" destId="{39C89B63-185D-4E8F-9069-ABF04E398351}" srcOrd="0" destOrd="0" presId="urn:microsoft.com/office/officeart/2008/layout/HorizontalMultiLevelHierarchy"/>
    <dgm:cxn modelId="{8963769A-A729-4105-A2D9-DCE69B6A2306}" type="presParOf" srcId="{8403A684-6562-48FD-B419-FB84137F5081}" destId="{E8F390C0-ED85-4DBE-9C95-F392A41732F1}" srcOrd="1" destOrd="0" presId="urn:microsoft.com/office/officeart/2008/layout/HorizontalMultiLevelHierarchy"/>
    <dgm:cxn modelId="{FEAAEF88-8179-4E94-BE40-68A804932B55}" type="presParOf" srcId="{E8F390C0-ED85-4DBE-9C95-F392A41732F1}" destId="{C89F51ED-3374-442C-92AA-F1197A936B88}" srcOrd="0" destOrd="0" presId="urn:microsoft.com/office/officeart/2008/layout/HorizontalMultiLevelHierarchy"/>
    <dgm:cxn modelId="{5878C3F7-7B65-4B51-8FEB-080DF240109D}" type="presParOf" srcId="{E8F390C0-ED85-4DBE-9C95-F392A41732F1}" destId="{E7DB3972-2AD1-402C-9479-96973D555613}" srcOrd="1" destOrd="0" presId="urn:microsoft.com/office/officeart/2008/layout/HorizontalMultiLevelHierarchy"/>
    <dgm:cxn modelId="{E5CB51E9-5639-41E8-9FD9-362D3727264F}" type="presParOf" srcId="{8403A684-6562-48FD-B419-FB84137F5081}" destId="{AB50A51B-F20A-4F5E-94BD-F9D77A9332BC}" srcOrd="2" destOrd="0" presId="urn:microsoft.com/office/officeart/2008/layout/HorizontalMultiLevelHierarchy"/>
    <dgm:cxn modelId="{6C978093-2D95-4C37-AB79-79039E265A35}" type="presParOf" srcId="{AB50A51B-F20A-4F5E-94BD-F9D77A9332BC}" destId="{D1A28E63-BA20-46D3-B6EF-1E69D6925056}" srcOrd="0" destOrd="0" presId="urn:microsoft.com/office/officeart/2008/layout/HorizontalMultiLevelHierarchy"/>
    <dgm:cxn modelId="{D1F7BB99-4505-43E3-A46D-903FE3EC5BCD}" type="presParOf" srcId="{8403A684-6562-48FD-B419-FB84137F5081}" destId="{B5364D54-6AA4-46C5-8D1A-BE0550C7DDD0}" srcOrd="3" destOrd="0" presId="urn:microsoft.com/office/officeart/2008/layout/HorizontalMultiLevelHierarchy"/>
    <dgm:cxn modelId="{2C0E7F29-8BF6-47A2-AE44-C70CB8216F6D}" type="presParOf" srcId="{B5364D54-6AA4-46C5-8D1A-BE0550C7DDD0}" destId="{5735FE3E-74EF-4FB3-9C7C-EFF9A4077E40}" srcOrd="0" destOrd="0" presId="urn:microsoft.com/office/officeart/2008/layout/HorizontalMultiLevelHierarchy"/>
    <dgm:cxn modelId="{0278DBE7-7443-494D-8131-D5EF1ECB2D02}" type="presParOf" srcId="{B5364D54-6AA4-46C5-8D1A-BE0550C7DDD0}" destId="{ECE4E2F4-E61A-40FF-8D6F-8C8174D32E5A}" srcOrd="1" destOrd="0" presId="urn:microsoft.com/office/officeart/2008/layout/HorizontalMultiLevelHierarchy"/>
    <dgm:cxn modelId="{676EFBC1-4537-4D63-922A-1F3A75568CF8}" type="presParOf" srcId="{00B6C323-8ADF-4C2C-A98F-03A35CC9AEB8}" destId="{8542F5B9-67D9-4447-8C29-940F39DB9407}" srcOrd="4" destOrd="0" presId="urn:microsoft.com/office/officeart/2008/layout/HorizontalMultiLevelHierarchy"/>
    <dgm:cxn modelId="{7AEFC515-AE80-45AE-AB74-95A97ADE134C}" type="presParOf" srcId="{8542F5B9-67D9-4447-8C29-940F39DB9407}" destId="{97C8331E-785B-4D2D-93C2-0C33798F51AA}" srcOrd="0" destOrd="0" presId="urn:microsoft.com/office/officeart/2008/layout/HorizontalMultiLevelHierarchy"/>
    <dgm:cxn modelId="{EC331B24-82F7-4FDB-8157-EACC922C8EF5}" type="presParOf" srcId="{00B6C323-8ADF-4C2C-A98F-03A35CC9AEB8}" destId="{01EBFCC8-F820-4397-B328-2BA3D8120441}" srcOrd="5" destOrd="0" presId="urn:microsoft.com/office/officeart/2008/layout/HorizontalMultiLevelHierarchy"/>
    <dgm:cxn modelId="{3EAA1E34-1D20-47C0-AC1A-231F2EB30E1B}" type="presParOf" srcId="{01EBFCC8-F820-4397-B328-2BA3D8120441}" destId="{7B296622-3203-4C3C-BADC-76263B452119}" srcOrd="0" destOrd="0" presId="urn:microsoft.com/office/officeart/2008/layout/HorizontalMultiLevelHierarchy"/>
    <dgm:cxn modelId="{AA61E80A-BFBE-4492-BC02-A6AF39764C84}" type="presParOf" srcId="{01EBFCC8-F820-4397-B328-2BA3D8120441}" destId="{68EBC3ED-03F1-4668-9EF5-7D048CF4A6A1}" srcOrd="1" destOrd="0" presId="urn:microsoft.com/office/officeart/2008/layout/HorizontalMultiLevelHierarchy"/>
    <dgm:cxn modelId="{5200D06E-1937-43E9-BB7B-FD233A3E88F5}" type="presParOf" srcId="{68EBC3ED-03F1-4668-9EF5-7D048CF4A6A1}" destId="{9CDE94DE-324B-445A-9036-F23E3DC8ED39}" srcOrd="0" destOrd="0" presId="urn:microsoft.com/office/officeart/2008/layout/HorizontalMultiLevelHierarchy"/>
    <dgm:cxn modelId="{8952520B-C785-4F63-AA81-885BE12B60EE}" type="presParOf" srcId="{9CDE94DE-324B-445A-9036-F23E3DC8ED39}" destId="{88D8FE6C-F5C5-4749-856A-B4513DDAEFCB}" srcOrd="0" destOrd="0" presId="urn:microsoft.com/office/officeart/2008/layout/HorizontalMultiLevelHierarchy"/>
    <dgm:cxn modelId="{4AA8C925-3975-4013-A6F0-F9BDD5D76E7C}" type="presParOf" srcId="{68EBC3ED-03F1-4668-9EF5-7D048CF4A6A1}" destId="{C62FA6B9-2A82-4DA1-B226-375A240E8464}" srcOrd="1" destOrd="0" presId="urn:microsoft.com/office/officeart/2008/layout/HorizontalMultiLevelHierarchy"/>
    <dgm:cxn modelId="{8FFE4B66-002A-471A-97D7-CD38BC1E61A5}" type="presParOf" srcId="{C62FA6B9-2A82-4DA1-B226-375A240E8464}" destId="{0B695C86-3F6C-4648-A15A-8533D9EA1FFD}" srcOrd="0" destOrd="0" presId="urn:microsoft.com/office/officeart/2008/layout/HorizontalMultiLevelHierarchy"/>
    <dgm:cxn modelId="{DEABF374-D9BB-46E4-A0F0-45DB368F7BA2}" type="presParOf" srcId="{C62FA6B9-2A82-4DA1-B226-375A240E8464}" destId="{10F0B74F-F004-48B4-9D65-E70C37BE4954}" srcOrd="1" destOrd="0" presId="urn:microsoft.com/office/officeart/2008/layout/HorizontalMultiLevelHierarchy"/>
    <dgm:cxn modelId="{7692F793-A5C0-4359-9CF1-4E8B1276865D}" type="presParOf" srcId="{10F0B74F-F004-48B4-9D65-E70C37BE4954}" destId="{51256108-3E04-409B-BF38-F3E9918F32C3}" srcOrd="0" destOrd="0" presId="urn:microsoft.com/office/officeart/2008/layout/HorizontalMultiLevelHierarchy"/>
    <dgm:cxn modelId="{587E5715-5D2E-4626-9635-BACF80B3474F}" type="presParOf" srcId="{51256108-3E04-409B-BF38-F3E9918F32C3}" destId="{448823C4-1E8D-46E3-8B01-F3B98CBD625A}" srcOrd="0" destOrd="0" presId="urn:microsoft.com/office/officeart/2008/layout/HorizontalMultiLevelHierarchy"/>
    <dgm:cxn modelId="{09144C74-55FF-4E2C-AB85-086DE8D85B98}" type="presParOf" srcId="{10F0B74F-F004-48B4-9D65-E70C37BE4954}" destId="{48D10E98-1234-4D14-9CAE-6CD6175DC018}" srcOrd="1" destOrd="0" presId="urn:microsoft.com/office/officeart/2008/layout/HorizontalMultiLevelHierarchy"/>
    <dgm:cxn modelId="{259DDD8F-9FBF-487C-84AC-83F2CA7BE026}" type="presParOf" srcId="{48D10E98-1234-4D14-9CAE-6CD6175DC018}" destId="{5EB78EB3-5C99-470D-90EF-7A16B04F841C}" srcOrd="0" destOrd="0" presId="urn:microsoft.com/office/officeart/2008/layout/HorizontalMultiLevelHierarchy"/>
    <dgm:cxn modelId="{53803D4F-659D-4C7D-9725-90BE534CB80D}" type="presParOf" srcId="{48D10E98-1234-4D14-9CAE-6CD6175DC018}" destId="{1CD486AF-00CB-4B6E-B2CC-E3638E92A61D}" srcOrd="1" destOrd="0" presId="urn:microsoft.com/office/officeart/2008/layout/HorizontalMultiLevelHierarchy"/>
    <dgm:cxn modelId="{B0E727A0-47F2-40AF-9FD5-F7B3B8FA6C60}" type="presParOf" srcId="{1CD486AF-00CB-4B6E-B2CC-E3638E92A61D}" destId="{58FC7E62-60ED-47F8-81ED-B3D997042171}" srcOrd="0" destOrd="0" presId="urn:microsoft.com/office/officeart/2008/layout/HorizontalMultiLevelHierarchy"/>
    <dgm:cxn modelId="{BC12871D-B95E-459E-82A5-2FCB35296D5F}" type="presParOf" srcId="{58FC7E62-60ED-47F8-81ED-B3D997042171}" destId="{FE4E5CCB-C2A2-40A2-AFEB-019A5086E0F8}" srcOrd="0" destOrd="0" presId="urn:microsoft.com/office/officeart/2008/layout/HorizontalMultiLevelHierarchy"/>
    <dgm:cxn modelId="{F1A33EE1-87B2-449B-B7A5-FD31D2C22771}" type="presParOf" srcId="{1CD486AF-00CB-4B6E-B2CC-E3638E92A61D}" destId="{4E81F7EB-EA8B-4B8B-8259-BDE36964115E}" srcOrd="1" destOrd="0" presId="urn:microsoft.com/office/officeart/2008/layout/HorizontalMultiLevelHierarchy"/>
    <dgm:cxn modelId="{EA13F8BF-154D-4749-9704-6DDE40204E4E}" type="presParOf" srcId="{4E81F7EB-EA8B-4B8B-8259-BDE36964115E}" destId="{DA2225B3-37A6-4291-AF63-09AEE7004252}" srcOrd="0" destOrd="0" presId="urn:microsoft.com/office/officeart/2008/layout/HorizontalMultiLevelHierarchy"/>
    <dgm:cxn modelId="{F47DE49A-1B19-4265-9731-E0DAC000327B}" type="presParOf" srcId="{4E81F7EB-EA8B-4B8B-8259-BDE36964115E}" destId="{62F9E3CA-0448-4C7A-B509-FF367C1B0898}" srcOrd="1" destOrd="0" presId="urn:microsoft.com/office/officeart/2008/layout/HorizontalMultiLevelHierarchy"/>
    <dgm:cxn modelId="{81393576-C537-4B58-B502-BEF2D277162E}" type="presParOf" srcId="{10F0B74F-F004-48B4-9D65-E70C37BE4954}" destId="{CE5622EA-E03C-42DF-B2F8-357F11A84187}" srcOrd="2" destOrd="0" presId="urn:microsoft.com/office/officeart/2008/layout/HorizontalMultiLevelHierarchy"/>
    <dgm:cxn modelId="{BA74CDA9-52E3-4A75-B501-AFD6CB30FB23}" type="presParOf" srcId="{CE5622EA-E03C-42DF-B2F8-357F11A84187}" destId="{7BBC2E31-163F-423C-820B-F43F00EEBA16}" srcOrd="0" destOrd="0" presId="urn:microsoft.com/office/officeart/2008/layout/HorizontalMultiLevelHierarchy"/>
    <dgm:cxn modelId="{0169A6B0-037F-498A-A213-26C722A7ED80}" type="presParOf" srcId="{10F0B74F-F004-48B4-9D65-E70C37BE4954}" destId="{8E03112F-686C-46C2-9219-C9F5C3B0F402}" srcOrd="3" destOrd="0" presId="urn:microsoft.com/office/officeart/2008/layout/HorizontalMultiLevelHierarchy"/>
    <dgm:cxn modelId="{1EF0CBFA-D308-4728-B94C-2BAD5395C5E1}" type="presParOf" srcId="{8E03112F-686C-46C2-9219-C9F5C3B0F402}" destId="{F9BD1C4A-88E0-4CF9-A171-FCFEF63FA9A1}" srcOrd="0" destOrd="0" presId="urn:microsoft.com/office/officeart/2008/layout/HorizontalMultiLevelHierarchy"/>
    <dgm:cxn modelId="{8FC65288-9907-47E8-88C5-6A42BAC0F300}" type="presParOf" srcId="{8E03112F-686C-46C2-9219-C9F5C3B0F402}" destId="{BA46BECC-2E74-4E4C-86AE-7DAE1E0769F5}" srcOrd="1" destOrd="0" presId="urn:microsoft.com/office/officeart/2008/layout/HorizontalMultiLevelHierarchy"/>
    <dgm:cxn modelId="{95D716ED-A7BB-4FC5-A783-14E5278DEB4F}" type="presParOf" srcId="{68EBC3ED-03F1-4668-9EF5-7D048CF4A6A1}" destId="{EB499143-0A51-4A84-9BCC-171DB7295B2C}" srcOrd="2" destOrd="0" presId="urn:microsoft.com/office/officeart/2008/layout/HorizontalMultiLevelHierarchy"/>
    <dgm:cxn modelId="{45D956DF-D55B-4405-89FA-9481B010E209}" type="presParOf" srcId="{EB499143-0A51-4A84-9BCC-171DB7295B2C}" destId="{F10B2F85-6CA4-4DEE-A905-C17E5F756A51}" srcOrd="0" destOrd="0" presId="urn:microsoft.com/office/officeart/2008/layout/HorizontalMultiLevelHierarchy"/>
    <dgm:cxn modelId="{5C815197-CCD1-4755-B575-66858CF3463F}" type="presParOf" srcId="{68EBC3ED-03F1-4668-9EF5-7D048CF4A6A1}" destId="{DC1049DB-F57D-4683-8A15-608D368F2952}" srcOrd="3" destOrd="0" presId="urn:microsoft.com/office/officeart/2008/layout/HorizontalMultiLevelHierarchy"/>
    <dgm:cxn modelId="{9091BEEE-512D-485E-BC02-0DE41209C45D}" type="presParOf" srcId="{DC1049DB-F57D-4683-8A15-608D368F2952}" destId="{EC4FAAE3-3A08-4E62-B0A2-18D177DFE4D8}" srcOrd="0" destOrd="0" presId="urn:microsoft.com/office/officeart/2008/layout/HorizontalMultiLevelHierarchy"/>
    <dgm:cxn modelId="{8A996CDE-E1D5-4AAB-9E53-282393F030CB}" type="presParOf" srcId="{DC1049DB-F57D-4683-8A15-608D368F2952}" destId="{9F5A9DB9-90AF-4666-A088-89C070481FFE}" srcOrd="1" destOrd="0" presId="urn:microsoft.com/office/officeart/2008/layout/HorizontalMultiLevelHierarchy"/>
    <dgm:cxn modelId="{231A50C7-41DD-4173-9D42-F1B55FEABA61}" type="presParOf" srcId="{9F5A9DB9-90AF-4666-A088-89C070481FFE}" destId="{D7F89198-7E14-4F67-8FA2-B38F544D07B9}" srcOrd="0" destOrd="0" presId="urn:microsoft.com/office/officeart/2008/layout/HorizontalMultiLevelHierarchy"/>
    <dgm:cxn modelId="{5C32C6C7-D47F-4913-8D86-84B5A6B9D596}" type="presParOf" srcId="{D7F89198-7E14-4F67-8FA2-B38F544D07B9}" destId="{367A6C86-AA66-46F3-BF63-E52242F1CEBA}" srcOrd="0" destOrd="0" presId="urn:microsoft.com/office/officeart/2008/layout/HorizontalMultiLevelHierarchy"/>
    <dgm:cxn modelId="{14C86319-5426-4C5F-AC8F-F2DDD96399CA}" type="presParOf" srcId="{9F5A9DB9-90AF-4666-A088-89C070481FFE}" destId="{C23C4356-27E6-440C-ABA7-B60C8B8BF85C}" srcOrd="1" destOrd="0" presId="urn:microsoft.com/office/officeart/2008/layout/HorizontalMultiLevelHierarchy"/>
    <dgm:cxn modelId="{AAF6BBC6-7532-4FAC-91AF-BCD335313F3E}" type="presParOf" srcId="{C23C4356-27E6-440C-ABA7-B60C8B8BF85C}" destId="{9E1F4D6E-758A-4F89-B7C9-6F8E281E0368}" srcOrd="0" destOrd="0" presId="urn:microsoft.com/office/officeart/2008/layout/HorizontalMultiLevelHierarchy"/>
    <dgm:cxn modelId="{5FC9511A-7608-4137-BF07-D92B9BE419BE}" type="presParOf" srcId="{C23C4356-27E6-440C-ABA7-B60C8B8BF85C}" destId="{C10F477E-6CA3-4DEF-BC05-737CE68CD0F4}" srcOrd="1" destOrd="0" presId="urn:microsoft.com/office/officeart/2008/layout/HorizontalMultiLevelHierarchy"/>
    <dgm:cxn modelId="{A0D8A9BF-9D25-4662-A4AF-4255B10247D9}" type="presParOf" srcId="{9F5A9DB9-90AF-4666-A088-89C070481FFE}" destId="{FFE6EA94-E597-43CD-B696-4D5C38F81B91}" srcOrd="2" destOrd="0" presId="urn:microsoft.com/office/officeart/2008/layout/HorizontalMultiLevelHierarchy"/>
    <dgm:cxn modelId="{6877B0B2-23D8-42A5-81A4-B65D4A3EE924}" type="presParOf" srcId="{FFE6EA94-E597-43CD-B696-4D5C38F81B91}" destId="{125CB29D-5287-44FE-B6CD-D583FCA9B6FC}" srcOrd="0" destOrd="0" presId="urn:microsoft.com/office/officeart/2008/layout/HorizontalMultiLevelHierarchy"/>
    <dgm:cxn modelId="{9C3EEA1C-8DD3-4613-ADE8-B4804BF613B8}" type="presParOf" srcId="{9F5A9DB9-90AF-4666-A088-89C070481FFE}" destId="{3E2257A6-0C85-4CC2-A1F9-103F5D588BA2}" srcOrd="3" destOrd="0" presId="urn:microsoft.com/office/officeart/2008/layout/HorizontalMultiLevelHierarchy"/>
    <dgm:cxn modelId="{19329AEC-ED1D-40EB-B075-77DFBB0D2EF0}" type="presParOf" srcId="{3E2257A6-0C85-4CC2-A1F9-103F5D588BA2}" destId="{C377E685-80F1-48EF-B51F-AFD781041C01}" srcOrd="0" destOrd="0" presId="urn:microsoft.com/office/officeart/2008/layout/HorizontalMultiLevelHierarchy"/>
    <dgm:cxn modelId="{CD41479E-D039-4C50-97F4-58AFF57204BB}" type="presParOf" srcId="{3E2257A6-0C85-4CC2-A1F9-103F5D588BA2}" destId="{2E34166C-2F57-46A5-870D-A2A8EF6CDB2E}" srcOrd="1" destOrd="0" presId="urn:microsoft.com/office/officeart/2008/layout/HorizontalMultiLevelHierarchy"/>
    <dgm:cxn modelId="{84FF6C37-72DF-4C37-AE20-BDBDD05A490C}" type="presParOf" srcId="{68EBC3ED-03F1-4668-9EF5-7D048CF4A6A1}" destId="{81ACF7FA-B099-40F5-95DF-D5D0D173EDC1}" srcOrd="4" destOrd="0" presId="urn:microsoft.com/office/officeart/2008/layout/HorizontalMultiLevelHierarchy"/>
    <dgm:cxn modelId="{CB22F1A1-639F-4BBB-8317-00E6F081A049}" type="presParOf" srcId="{81ACF7FA-B099-40F5-95DF-D5D0D173EDC1}" destId="{123B4E25-34AD-4FB8-A83D-06F7F67D9D13}" srcOrd="0" destOrd="0" presId="urn:microsoft.com/office/officeart/2008/layout/HorizontalMultiLevelHierarchy"/>
    <dgm:cxn modelId="{BCED2473-D606-42E8-BE2F-F53AA47A2FAC}" type="presParOf" srcId="{68EBC3ED-03F1-4668-9EF5-7D048CF4A6A1}" destId="{B578F0CC-6317-450A-BC85-6CDBD3D5D20C}" srcOrd="5" destOrd="0" presId="urn:microsoft.com/office/officeart/2008/layout/HorizontalMultiLevelHierarchy"/>
    <dgm:cxn modelId="{4066D185-5DE7-4367-A8E5-2B3E76FA98E1}" type="presParOf" srcId="{B578F0CC-6317-450A-BC85-6CDBD3D5D20C}" destId="{0C040E66-16C7-48D7-AD27-B7067DD30C09}" srcOrd="0" destOrd="0" presId="urn:microsoft.com/office/officeart/2008/layout/HorizontalMultiLevelHierarchy"/>
    <dgm:cxn modelId="{5C322462-F8F5-44AD-933C-A5FE736016A0}" type="presParOf" srcId="{B578F0CC-6317-450A-BC85-6CDBD3D5D20C}" destId="{B42F6EBF-8E2B-43C1-85C1-6A6B972C623B}" srcOrd="1" destOrd="0" presId="urn:microsoft.com/office/officeart/2008/layout/HorizontalMultiLevelHierarchy"/>
    <dgm:cxn modelId="{143CDEFA-6BF4-4687-98AF-3EEC53A53057}" type="presParOf" srcId="{68EBC3ED-03F1-4668-9EF5-7D048CF4A6A1}" destId="{44B612DB-1CDC-482D-9BF4-4CBC9FBC4299}" srcOrd="6" destOrd="0" presId="urn:microsoft.com/office/officeart/2008/layout/HorizontalMultiLevelHierarchy"/>
    <dgm:cxn modelId="{6E4C4D78-44C4-4FBE-9450-4A2FDADCCB16}" type="presParOf" srcId="{44B612DB-1CDC-482D-9BF4-4CBC9FBC4299}" destId="{7E3E815A-1F38-46CD-A198-F6CFEAA05F9D}" srcOrd="0" destOrd="0" presId="urn:microsoft.com/office/officeart/2008/layout/HorizontalMultiLevelHierarchy"/>
    <dgm:cxn modelId="{1CAD88AB-EB0B-455A-BCD3-9384F51E745E}" type="presParOf" srcId="{68EBC3ED-03F1-4668-9EF5-7D048CF4A6A1}" destId="{2DA5E7FD-3108-4EDF-B3C0-E39ED8112396}" srcOrd="7" destOrd="0" presId="urn:microsoft.com/office/officeart/2008/layout/HorizontalMultiLevelHierarchy"/>
    <dgm:cxn modelId="{5DDDABFA-746E-4F27-99F3-B2F5CC74BF26}" type="presParOf" srcId="{2DA5E7FD-3108-4EDF-B3C0-E39ED8112396}" destId="{E4348112-3497-4B55-A930-99F2D505E6C1}" srcOrd="0" destOrd="0" presId="urn:microsoft.com/office/officeart/2008/layout/HorizontalMultiLevelHierarchy"/>
    <dgm:cxn modelId="{800C470A-67A9-475F-B3D5-7D2034D822E2}" type="presParOf" srcId="{2DA5E7FD-3108-4EDF-B3C0-E39ED8112396}" destId="{779EEF9F-3A97-4740-B63D-63790E9A7EA1}" srcOrd="1" destOrd="0" presId="urn:microsoft.com/office/officeart/2008/layout/HorizontalMultiLevelHierarchy"/>
    <dgm:cxn modelId="{501FA385-DB69-413A-95F6-EA188DF6F80E}" type="presParOf" srcId="{779EEF9F-3A97-4740-B63D-63790E9A7EA1}" destId="{9B37C1F2-3150-4098-8688-F1640A570471}" srcOrd="0" destOrd="0" presId="urn:microsoft.com/office/officeart/2008/layout/HorizontalMultiLevelHierarchy"/>
    <dgm:cxn modelId="{A76D2FAC-C615-44D8-90BE-ECE405C91CC8}" type="presParOf" srcId="{9B37C1F2-3150-4098-8688-F1640A570471}" destId="{1BB2FA1E-B66C-44DD-9494-939424D7DCD8}" srcOrd="0" destOrd="0" presId="urn:microsoft.com/office/officeart/2008/layout/HorizontalMultiLevelHierarchy"/>
    <dgm:cxn modelId="{51A2F658-7933-4199-B952-A9B547950F8F}" type="presParOf" srcId="{779EEF9F-3A97-4740-B63D-63790E9A7EA1}" destId="{4680B564-F37B-46B5-AEC6-9F198C5EBAB4}" srcOrd="1" destOrd="0" presId="urn:microsoft.com/office/officeart/2008/layout/HorizontalMultiLevelHierarchy"/>
    <dgm:cxn modelId="{F18C80F2-E794-4A43-BDF6-7DEE7F1C6052}" type="presParOf" srcId="{4680B564-F37B-46B5-AEC6-9F198C5EBAB4}" destId="{175BCD3D-803C-4269-8FDB-885DF309A51B}" srcOrd="0" destOrd="0" presId="urn:microsoft.com/office/officeart/2008/layout/HorizontalMultiLevelHierarchy"/>
    <dgm:cxn modelId="{5E0BB439-F04C-4A5E-885C-2AB0BBBF6966}" type="presParOf" srcId="{4680B564-F37B-46B5-AEC6-9F198C5EBAB4}" destId="{3518636D-E468-42AE-85FC-075D5AE0644F}" srcOrd="1" destOrd="0" presId="urn:microsoft.com/office/officeart/2008/layout/HorizontalMultiLevelHierarchy"/>
    <dgm:cxn modelId="{5F4FF076-3CCC-44C9-8AD8-10156979BE7C}" type="presParOf" srcId="{779EEF9F-3A97-4740-B63D-63790E9A7EA1}" destId="{2A9CE0A3-CD32-42CB-B810-863C196DC7EF}" srcOrd="2" destOrd="0" presId="urn:microsoft.com/office/officeart/2008/layout/HorizontalMultiLevelHierarchy"/>
    <dgm:cxn modelId="{5AB9D932-84A5-4A50-8490-9099D9C1EBC1}" type="presParOf" srcId="{2A9CE0A3-CD32-42CB-B810-863C196DC7EF}" destId="{40DAE00E-BC31-458A-9ABD-1B2487556F06}" srcOrd="0" destOrd="0" presId="urn:microsoft.com/office/officeart/2008/layout/HorizontalMultiLevelHierarchy"/>
    <dgm:cxn modelId="{8268EA66-677D-49CE-A7D9-4FDAF202ABF6}" type="presParOf" srcId="{779EEF9F-3A97-4740-B63D-63790E9A7EA1}" destId="{D7FB8AFD-71AC-4EE1-8D42-0DA65CD09133}" srcOrd="3" destOrd="0" presId="urn:microsoft.com/office/officeart/2008/layout/HorizontalMultiLevelHierarchy"/>
    <dgm:cxn modelId="{5101AF27-E085-48C7-8988-6876ABB963D0}" type="presParOf" srcId="{D7FB8AFD-71AC-4EE1-8D42-0DA65CD09133}" destId="{B9D609B1-809C-4965-B514-7AA09B4F36A2}" srcOrd="0" destOrd="0" presId="urn:microsoft.com/office/officeart/2008/layout/HorizontalMultiLevelHierarchy"/>
    <dgm:cxn modelId="{1611382E-A120-4460-AECC-260623EA782D}" type="presParOf" srcId="{D7FB8AFD-71AC-4EE1-8D42-0DA65CD09133}" destId="{8AAA55C5-0D2E-4C70-A1F3-C1CF8524740E}" srcOrd="1" destOrd="0" presId="urn:microsoft.com/office/officeart/2008/layout/HorizontalMultiLevelHierarchy"/>
    <dgm:cxn modelId="{7BA5C2D7-BC79-48BE-A85C-4E0D4D944257}" type="presParOf" srcId="{68EBC3ED-03F1-4668-9EF5-7D048CF4A6A1}" destId="{9BA59819-A74E-4F36-9ADB-BD59E4C99562}" srcOrd="8" destOrd="0" presId="urn:microsoft.com/office/officeart/2008/layout/HorizontalMultiLevelHierarchy"/>
    <dgm:cxn modelId="{D0E08ED7-7B31-4676-A17B-06B953FEADB7}" type="presParOf" srcId="{9BA59819-A74E-4F36-9ADB-BD59E4C99562}" destId="{6ACE9C91-8BF6-4434-AEF4-BAACC2D67AAF}" srcOrd="0" destOrd="0" presId="urn:microsoft.com/office/officeart/2008/layout/HorizontalMultiLevelHierarchy"/>
    <dgm:cxn modelId="{3F57DC37-D9F1-4C10-8973-E046EF1E64F3}" type="presParOf" srcId="{68EBC3ED-03F1-4668-9EF5-7D048CF4A6A1}" destId="{10708FC6-0F73-4098-964A-654A1D10DB65}" srcOrd="9" destOrd="0" presId="urn:microsoft.com/office/officeart/2008/layout/HorizontalMultiLevelHierarchy"/>
    <dgm:cxn modelId="{CB2905BA-2B62-4146-9942-5B1E22419822}" type="presParOf" srcId="{10708FC6-0F73-4098-964A-654A1D10DB65}" destId="{BAF5A9AF-AC41-4985-9A67-D805AF466D92}" srcOrd="0" destOrd="0" presId="urn:microsoft.com/office/officeart/2008/layout/HorizontalMultiLevelHierarchy"/>
    <dgm:cxn modelId="{F3EFDE57-3899-4193-8BD3-06C23EBFACA3}" type="presParOf" srcId="{10708FC6-0F73-4098-964A-654A1D10DB65}" destId="{B97600D0-9FEC-4047-B59E-B866B86ECCC2}" srcOrd="1" destOrd="0" presId="urn:microsoft.com/office/officeart/2008/layout/HorizontalMultiLevelHierarchy"/>
    <dgm:cxn modelId="{BE2E7A12-395C-4942-A879-3CC7AF33C266}" type="presParOf" srcId="{B97600D0-9FEC-4047-B59E-B866B86ECCC2}" destId="{183178E7-3652-4F80-BF96-DFBA1D9849F1}" srcOrd="0" destOrd="0" presId="urn:microsoft.com/office/officeart/2008/layout/HorizontalMultiLevelHierarchy"/>
    <dgm:cxn modelId="{9C3FB373-6028-40B2-B680-FEDF28C6D245}" type="presParOf" srcId="{183178E7-3652-4F80-BF96-DFBA1D9849F1}" destId="{54F9A2B1-D935-4998-A27D-9D2702444D72}" srcOrd="0" destOrd="0" presId="urn:microsoft.com/office/officeart/2008/layout/HorizontalMultiLevelHierarchy"/>
    <dgm:cxn modelId="{E18CF965-BD80-4F4F-93C5-5A8791B2C994}" type="presParOf" srcId="{B97600D0-9FEC-4047-B59E-B866B86ECCC2}" destId="{61163EFC-D994-4AF6-9D28-E9EEACCC11EA}" srcOrd="1" destOrd="0" presId="urn:microsoft.com/office/officeart/2008/layout/HorizontalMultiLevelHierarchy"/>
    <dgm:cxn modelId="{DBA116F5-65AF-4489-9B72-484083B23395}" type="presParOf" srcId="{61163EFC-D994-4AF6-9D28-E9EEACCC11EA}" destId="{DD4916BE-0368-4708-B222-FC87BB8E7049}" srcOrd="0" destOrd="0" presId="urn:microsoft.com/office/officeart/2008/layout/HorizontalMultiLevelHierarchy"/>
    <dgm:cxn modelId="{192D1986-0715-43B9-9FBB-B0109071FC9D}" type="presParOf" srcId="{61163EFC-D994-4AF6-9D28-E9EEACCC11EA}" destId="{1A49FFBD-0214-4A29-9DC6-A99B0707A779}" srcOrd="1" destOrd="0" presId="urn:microsoft.com/office/officeart/2008/layout/HorizontalMultiLevelHierarchy"/>
    <dgm:cxn modelId="{5C7D5DD9-46E1-4237-9CD4-6910C008ADDA}" type="presParOf" srcId="{00B6C323-8ADF-4C2C-A98F-03A35CC9AEB8}" destId="{F94E27A2-06B0-4D02-BDCB-938B94E8148D}" srcOrd="6" destOrd="0" presId="urn:microsoft.com/office/officeart/2008/layout/HorizontalMultiLevelHierarchy"/>
    <dgm:cxn modelId="{5AA7E433-10A4-4B6D-9F92-9A69789A14F4}" type="presParOf" srcId="{F94E27A2-06B0-4D02-BDCB-938B94E8148D}" destId="{D76B4BAA-C4F5-4621-85F3-C2814AD4168E}" srcOrd="0" destOrd="0" presId="urn:microsoft.com/office/officeart/2008/layout/HorizontalMultiLevelHierarchy"/>
    <dgm:cxn modelId="{7B622318-8A05-453B-954B-0A91103CA5BF}" type="presParOf" srcId="{00B6C323-8ADF-4C2C-A98F-03A35CC9AEB8}" destId="{3E87E69E-F905-45FE-81E1-CF309725DA8D}" srcOrd="7" destOrd="0" presId="urn:microsoft.com/office/officeart/2008/layout/HorizontalMultiLevelHierarchy"/>
    <dgm:cxn modelId="{5461A6EB-0534-415F-9951-D1CA2FD5634D}" type="presParOf" srcId="{3E87E69E-F905-45FE-81E1-CF309725DA8D}" destId="{DABA05F0-F203-4E51-AAE5-8FA17D326A9A}" srcOrd="0" destOrd="0" presId="urn:microsoft.com/office/officeart/2008/layout/HorizontalMultiLevelHierarchy"/>
    <dgm:cxn modelId="{D7C7D665-E000-413C-B6AC-8B60994381CC}" type="presParOf" srcId="{3E87E69E-F905-45FE-81E1-CF309725DA8D}" destId="{028FC88A-B452-457D-A95D-F63A5C3E65AF}" srcOrd="1" destOrd="0" presId="urn:microsoft.com/office/officeart/2008/layout/HorizontalMultiLevelHierarchy"/>
    <dgm:cxn modelId="{726AB349-5187-4DFD-903C-B8AE408E0ACF}" type="presParOf" srcId="{028FC88A-B452-457D-A95D-F63A5C3E65AF}" destId="{B75ABC98-6F28-418F-BAD1-9E28A0B13D07}" srcOrd="0" destOrd="0" presId="urn:microsoft.com/office/officeart/2008/layout/HorizontalMultiLevelHierarchy"/>
    <dgm:cxn modelId="{7660EF26-2CEC-4E4C-8DDD-CD49D9F97334}" type="presParOf" srcId="{B75ABC98-6F28-418F-BAD1-9E28A0B13D07}" destId="{9573BB6B-4624-4F21-B6BA-1A5741B20392}" srcOrd="0" destOrd="0" presId="urn:microsoft.com/office/officeart/2008/layout/HorizontalMultiLevelHierarchy"/>
    <dgm:cxn modelId="{DC699EBA-8CAB-4A0F-8B3D-8A66C204B471}" type="presParOf" srcId="{028FC88A-B452-457D-A95D-F63A5C3E65AF}" destId="{379AA2D9-F60C-49A1-A50B-E0A52DBE9FBE}" srcOrd="1" destOrd="0" presId="urn:microsoft.com/office/officeart/2008/layout/HorizontalMultiLevelHierarchy"/>
    <dgm:cxn modelId="{F01F2340-D3B0-4409-96DE-199C8328658F}" type="presParOf" srcId="{379AA2D9-F60C-49A1-A50B-E0A52DBE9FBE}" destId="{B6795FCA-3D2C-48B7-B60E-2D6D20A09239}" srcOrd="0" destOrd="0" presId="urn:microsoft.com/office/officeart/2008/layout/HorizontalMultiLevelHierarchy"/>
    <dgm:cxn modelId="{2708C896-12EC-4C83-B620-6AC2E7F4A7A2}" type="presParOf" srcId="{379AA2D9-F60C-49A1-A50B-E0A52DBE9FBE}" destId="{3779806A-337E-4741-B471-502E8DA41B7A}" srcOrd="1" destOrd="0" presId="urn:microsoft.com/office/officeart/2008/layout/HorizontalMultiLevelHierarchy"/>
    <dgm:cxn modelId="{94FF69AE-AC18-45FB-A7A7-9954EF354B0D}" type="presParOf" srcId="{00B6C323-8ADF-4C2C-A98F-03A35CC9AEB8}" destId="{3D594C2F-E3B3-49E4-91B1-8021AB724E6F}" srcOrd="8" destOrd="0" presId="urn:microsoft.com/office/officeart/2008/layout/HorizontalMultiLevelHierarchy"/>
    <dgm:cxn modelId="{B796DF8D-B824-4531-BC92-E412932C84B9}" type="presParOf" srcId="{3D594C2F-E3B3-49E4-91B1-8021AB724E6F}" destId="{1076CA54-8877-47C3-961B-A276127581B5}" srcOrd="0" destOrd="0" presId="urn:microsoft.com/office/officeart/2008/layout/HorizontalMultiLevelHierarchy"/>
    <dgm:cxn modelId="{BD6A80DE-4BC8-4EB5-A570-838F26662DFD}" type="presParOf" srcId="{00B6C323-8ADF-4C2C-A98F-03A35CC9AEB8}" destId="{3E87E138-0B30-410D-8FA7-5208A5EAB9E9}" srcOrd="9" destOrd="0" presId="urn:microsoft.com/office/officeart/2008/layout/HorizontalMultiLevelHierarchy"/>
    <dgm:cxn modelId="{47BCFECB-8238-47AE-AECD-6AA6E1444D7E}" type="presParOf" srcId="{3E87E138-0B30-410D-8FA7-5208A5EAB9E9}" destId="{5B2A2679-3A76-4E9A-9D97-1CE4131E5F19}" srcOrd="0" destOrd="0" presId="urn:microsoft.com/office/officeart/2008/layout/HorizontalMultiLevelHierarchy"/>
    <dgm:cxn modelId="{1BA63FCC-4860-4BBF-8FD1-312A987E001A}" type="presParOf" srcId="{3E87E138-0B30-410D-8FA7-5208A5EAB9E9}" destId="{7D18A1EB-180C-439B-B9C4-01A5CC1965C1}" srcOrd="1" destOrd="0" presId="urn:microsoft.com/office/officeart/2008/layout/HorizontalMultiLevelHierarchy"/>
    <dgm:cxn modelId="{65741678-6698-4A31-8132-2558DE780AFC}" type="presParOf" srcId="{7D18A1EB-180C-439B-B9C4-01A5CC1965C1}" destId="{3B1A3685-9A27-4EC4-BEFC-1FDA25274BFA}" srcOrd="0" destOrd="0" presId="urn:microsoft.com/office/officeart/2008/layout/HorizontalMultiLevelHierarchy"/>
    <dgm:cxn modelId="{9B7993F0-9FCE-4305-B366-081875D1BEF3}" type="presParOf" srcId="{3B1A3685-9A27-4EC4-BEFC-1FDA25274BFA}" destId="{CC9EEFE9-F203-4C3A-89C0-45943F6D1FD8}" srcOrd="0" destOrd="0" presId="urn:microsoft.com/office/officeart/2008/layout/HorizontalMultiLevelHierarchy"/>
    <dgm:cxn modelId="{F50B8585-96EB-49A5-8452-AC304C3F7A76}" type="presParOf" srcId="{7D18A1EB-180C-439B-B9C4-01A5CC1965C1}" destId="{CC454943-A32D-46B4-940B-E1FB01EB3541}" srcOrd="1" destOrd="0" presId="urn:microsoft.com/office/officeart/2008/layout/HorizontalMultiLevelHierarchy"/>
    <dgm:cxn modelId="{1E6B48ED-5A38-46CA-948E-10C0038B5AC0}" type="presParOf" srcId="{CC454943-A32D-46B4-940B-E1FB01EB3541}" destId="{9C1C14DA-F756-46ED-8E95-4DC5B5DF4902}" srcOrd="0" destOrd="0" presId="urn:microsoft.com/office/officeart/2008/layout/HorizontalMultiLevelHierarchy"/>
    <dgm:cxn modelId="{AEA7D18A-F182-49C3-BEFB-B8CBAFF67E2C}" type="presParOf" srcId="{CC454943-A32D-46B4-940B-E1FB01EB3541}" destId="{2B6CC210-4FD6-47E1-8249-D94D41CE3B23}" srcOrd="1" destOrd="0" presId="urn:microsoft.com/office/officeart/2008/layout/HorizontalMultiLevelHierarchy"/>
    <dgm:cxn modelId="{2C8C4F05-A6A8-4A1B-88DF-58DF2A825990}" type="presParOf" srcId="{2B6CC210-4FD6-47E1-8249-D94D41CE3B23}" destId="{825BE01C-D7B3-4F41-B894-43E47067F56C}" srcOrd="0" destOrd="0" presId="urn:microsoft.com/office/officeart/2008/layout/HorizontalMultiLevelHierarchy"/>
    <dgm:cxn modelId="{4E564AA9-9CA2-419A-BE61-CB7A5070ECCD}" type="presParOf" srcId="{825BE01C-D7B3-4F41-B894-43E47067F56C}" destId="{B7DB7C01-779B-414C-B3C2-A762A4FF8187}" srcOrd="0" destOrd="0" presId="urn:microsoft.com/office/officeart/2008/layout/HorizontalMultiLevelHierarchy"/>
    <dgm:cxn modelId="{227E5687-FE4B-49F1-A3BD-9EF496241B2B}" type="presParOf" srcId="{2B6CC210-4FD6-47E1-8249-D94D41CE3B23}" destId="{37BE14E9-A732-4102-8FDF-449C9F50612A}" srcOrd="1" destOrd="0" presId="urn:microsoft.com/office/officeart/2008/layout/HorizontalMultiLevelHierarchy"/>
    <dgm:cxn modelId="{C52E0339-1D57-4760-BC46-42BA7E65AEBD}" type="presParOf" srcId="{37BE14E9-A732-4102-8FDF-449C9F50612A}" destId="{089EB4D2-309E-48F6-B6C7-F07A788BD238}" srcOrd="0" destOrd="0" presId="urn:microsoft.com/office/officeart/2008/layout/HorizontalMultiLevelHierarchy"/>
    <dgm:cxn modelId="{277F8CFC-B612-4B3C-AD5F-12BBCABC3562}" type="presParOf" srcId="{37BE14E9-A732-4102-8FDF-449C9F50612A}" destId="{92BF8A12-7DEF-4FFA-BFC4-9CAF286DE65A}" srcOrd="1" destOrd="0" presId="urn:microsoft.com/office/officeart/2008/layout/HorizontalMultiLevelHierarchy"/>
    <dgm:cxn modelId="{2FB7FCFA-AA69-4A9F-B96B-C580C1B83C8F}" type="presParOf" srcId="{2B6CC210-4FD6-47E1-8249-D94D41CE3B23}" destId="{B613AE4B-1DC6-4199-8DB8-FB4FCFD97C80}" srcOrd="2" destOrd="0" presId="urn:microsoft.com/office/officeart/2008/layout/HorizontalMultiLevelHierarchy"/>
    <dgm:cxn modelId="{AABE2DDE-F249-4BD8-992C-9007976B6025}" type="presParOf" srcId="{B613AE4B-1DC6-4199-8DB8-FB4FCFD97C80}" destId="{39C92F96-B8D8-4EA0-9695-4A2C544C35B8}" srcOrd="0" destOrd="0" presId="urn:microsoft.com/office/officeart/2008/layout/HorizontalMultiLevelHierarchy"/>
    <dgm:cxn modelId="{2C52A9A3-D355-45D7-8E70-C4536FADD681}" type="presParOf" srcId="{2B6CC210-4FD6-47E1-8249-D94D41CE3B23}" destId="{0C915FB9-D616-437C-A755-E94769B5EC0D}" srcOrd="3" destOrd="0" presId="urn:microsoft.com/office/officeart/2008/layout/HorizontalMultiLevelHierarchy"/>
    <dgm:cxn modelId="{1120C8DE-28D5-4F38-8293-669A03DEAFB6}" type="presParOf" srcId="{0C915FB9-D616-437C-A755-E94769B5EC0D}" destId="{927FCCAB-98F8-4BEA-99B1-454338C8A10F}" srcOrd="0" destOrd="0" presId="urn:microsoft.com/office/officeart/2008/layout/HorizontalMultiLevelHierarchy"/>
    <dgm:cxn modelId="{F6071431-1ADA-4E2A-BA2B-7C08EC4093DB}" type="presParOf" srcId="{0C915FB9-D616-437C-A755-E94769B5EC0D}" destId="{F618DA81-5228-4F18-942D-00C284FB0AE0}" srcOrd="1" destOrd="0" presId="urn:microsoft.com/office/officeart/2008/layout/HorizontalMultiLevelHierarchy"/>
    <dgm:cxn modelId="{6E75D660-C1A8-4041-AA87-6CCDD065D507}" type="presParOf" srcId="{7D18A1EB-180C-439B-B9C4-01A5CC1965C1}" destId="{6A787B02-266F-428D-84E1-1375B86AEAA4}" srcOrd="2" destOrd="0" presId="urn:microsoft.com/office/officeart/2008/layout/HorizontalMultiLevelHierarchy"/>
    <dgm:cxn modelId="{AE510A1B-2113-4E46-A853-3E96406D098A}" type="presParOf" srcId="{6A787B02-266F-428D-84E1-1375B86AEAA4}" destId="{035B84C3-2750-488D-8708-3E690A884370}" srcOrd="0" destOrd="0" presId="urn:microsoft.com/office/officeart/2008/layout/HorizontalMultiLevelHierarchy"/>
    <dgm:cxn modelId="{2D8811CE-E84E-4D68-966F-7A069F2E2F50}" type="presParOf" srcId="{7D18A1EB-180C-439B-B9C4-01A5CC1965C1}" destId="{1DEDCD27-B6ED-494D-B8AE-8E5FC88085CE}" srcOrd="3" destOrd="0" presId="urn:microsoft.com/office/officeart/2008/layout/HorizontalMultiLevelHierarchy"/>
    <dgm:cxn modelId="{B538FD49-9300-4720-B4CF-0E6EB13DEC57}" type="presParOf" srcId="{1DEDCD27-B6ED-494D-B8AE-8E5FC88085CE}" destId="{991CE33F-43E7-40DB-9B80-B5E9EFEAB066}" srcOrd="0" destOrd="0" presId="urn:microsoft.com/office/officeart/2008/layout/HorizontalMultiLevelHierarchy"/>
    <dgm:cxn modelId="{0E1DF3B1-89A5-40EA-A52F-0D622166A705}" type="presParOf" srcId="{1DEDCD27-B6ED-494D-B8AE-8E5FC88085CE}" destId="{884C1F68-31D8-4FB1-A435-4BFDA1511B6D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ED6FB0-7FE4-432D-A7E2-1C05993FCA60}">
      <dsp:nvSpPr>
        <dsp:cNvPr id="0" name=""/>
        <dsp:cNvSpPr/>
      </dsp:nvSpPr>
      <dsp:spPr>
        <a:xfrm>
          <a:off x="6106274" y="10390862"/>
          <a:ext cx="40088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0088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296692" y="10426560"/>
        <a:ext cx="20044" cy="20044"/>
      </dsp:txXfrm>
    </dsp:sp>
    <dsp:sp modelId="{65055C2D-2B2C-4D84-ACA4-59F12A018C1E}">
      <dsp:nvSpPr>
        <dsp:cNvPr id="0" name=""/>
        <dsp:cNvSpPr/>
      </dsp:nvSpPr>
      <dsp:spPr>
        <a:xfrm>
          <a:off x="3700991" y="8908837"/>
          <a:ext cx="400880" cy="152774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0440" y="0"/>
              </a:lnTo>
              <a:lnTo>
                <a:pt x="200440" y="1527745"/>
              </a:lnTo>
              <a:lnTo>
                <a:pt x="400880" y="152774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861945" y="9633223"/>
        <a:ext cx="78973" cy="78973"/>
      </dsp:txXfrm>
    </dsp:sp>
    <dsp:sp modelId="{BD15981F-569F-4B3E-A29C-E329AE7B81D1}">
      <dsp:nvSpPr>
        <dsp:cNvPr id="0" name=""/>
        <dsp:cNvSpPr/>
      </dsp:nvSpPr>
      <dsp:spPr>
        <a:xfrm>
          <a:off x="8511556" y="9672709"/>
          <a:ext cx="400880" cy="152774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0440" y="0"/>
              </a:lnTo>
              <a:lnTo>
                <a:pt x="200440" y="1527745"/>
              </a:lnTo>
              <a:lnTo>
                <a:pt x="400880" y="152774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672509" y="10397096"/>
        <a:ext cx="78973" cy="78973"/>
      </dsp:txXfrm>
    </dsp:sp>
    <dsp:sp modelId="{3C4CE92F-335B-4A7A-8BB0-EC6AFC5BABCB}">
      <dsp:nvSpPr>
        <dsp:cNvPr id="0" name=""/>
        <dsp:cNvSpPr/>
      </dsp:nvSpPr>
      <dsp:spPr>
        <a:xfrm>
          <a:off x="8511556" y="9672709"/>
          <a:ext cx="400880" cy="76387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0440" y="0"/>
              </a:lnTo>
              <a:lnTo>
                <a:pt x="200440" y="763872"/>
              </a:lnTo>
              <a:lnTo>
                <a:pt x="400880" y="76387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690429" y="10033079"/>
        <a:ext cx="43133" cy="43133"/>
      </dsp:txXfrm>
    </dsp:sp>
    <dsp:sp modelId="{B9B172A0-D21A-4971-8634-2212D1F23382}">
      <dsp:nvSpPr>
        <dsp:cNvPr id="0" name=""/>
        <dsp:cNvSpPr/>
      </dsp:nvSpPr>
      <dsp:spPr>
        <a:xfrm>
          <a:off x="8511556" y="9626989"/>
          <a:ext cx="40088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0088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701974" y="9662687"/>
        <a:ext cx="20044" cy="20044"/>
      </dsp:txXfrm>
    </dsp:sp>
    <dsp:sp modelId="{6C375489-D9A3-4C87-8ACE-FC2F5387BA84}">
      <dsp:nvSpPr>
        <dsp:cNvPr id="0" name=""/>
        <dsp:cNvSpPr/>
      </dsp:nvSpPr>
      <dsp:spPr>
        <a:xfrm>
          <a:off x="8511556" y="8908837"/>
          <a:ext cx="400880" cy="763872"/>
        </a:xfrm>
        <a:custGeom>
          <a:avLst/>
          <a:gdLst/>
          <a:ahLst/>
          <a:cxnLst/>
          <a:rect l="0" t="0" r="0" b="0"/>
          <a:pathLst>
            <a:path>
              <a:moveTo>
                <a:pt x="0" y="763872"/>
              </a:moveTo>
              <a:lnTo>
                <a:pt x="200440" y="763872"/>
              </a:lnTo>
              <a:lnTo>
                <a:pt x="200440" y="0"/>
              </a:lnTo>
              <a:lnTo>
                <a:pt x="40088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690429" y="9269206"/>
        <a:ext cx="43133" cy="43133"/>
      </dsp:txXfrm>
    </dsp:sp>
    <dsp:sp modelId="{61EC9F36-6467-4C56-8762-9BDEAEB0558C}">
      <dsp:nvSpPr>
        <dsp:cNvPr id="0" name=""/>
        <dsp:cNvSpPr/>
      </dsp:nvSpPr>
      <dsp:spPr>
        <a:xfrm>
          <a:off x="8511556" y="8144964"/>
          <a:ext cx="400880" cy="1527745"/>
        </a:xfrm>
        <a:custGeom>
          <a:avLst/>
          <a:gdLst/>
          <a:ahLst/>
          <a:cxnLst/>
          <a:rect l="0" t="0" r="0" b="0"/>
          <a:pathLst>
            <a:path>
              <a:moveTo>
                <a:pt x="0" y="1527745"/>
              </a:moveTo>
              <a:lnTo>
                <a:pt x="200440" y="1527745"/>
              </a:lnTo>
              <a:lnTo>
                <a:pt x="200440" y="0"/>
              </a:lnTo>
              <a:lnTo>
                <a:pt x="40088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672509" y="8869350"/>
        <a:ext cx="78973" cy="78973"/>
      </dsp:txXfrm>
    </dsp:sp>
    <dsp:sp modelId="{613A4E0B-58AB-427D-9051-A8B2C6F55381}">
      <dsp:nvSpPr>
        <dsp:cNvPr id="0" name=""/>
        <dsp:cNvSpPr/>
      </dsp:nvSpPr>
      <dsp:spPr>
        <a:xfrm>
          <a:off x="6106274" y="9626989"/>
          <a:ext cx="40088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0088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296692" y="9662687"/>
        <a:ext cx="20044" cy="20044"/>
      </dsp:txXfrm>
    </dsp:sp>
    <dsp:sp modelId="{FDCE8F53-E322-4B1B-8535-1DF807DB34B9}">
      <dsp:nvSpPr>
        <dsp:cNvPr id="0" name=""/>
        <dsp:cNvSpPr/>
      </dsp:nvSpPr>
      <dsp:spPr>
        <a:xfrm>
          <a:off x="3700991" y="8908837"/>
          <a:ext cx="400880" cy="76387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0440" y="0"/>
              </a:lnTo>
              <a:lnTo>
                <a:pt x="200440" y="763872"/>
              </a:lnTo>
              <a:lnTo>
                <a:pt x="400880" y="76387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879865" y="9269206"/>
        <a:ext cx="43133" cy="43133"/>
      </dsp:txXfrm>
    </dsp:sp>
    <dsp:sp modelId="{54E594E6-7D2B-4531-96DB-A1636EFE0947}">
      <dsp:nvSpPr>
        <dsp:cNvPr id="0" name=""/>
        <dsp:cNvSpPr/>
      </dsp:nvSpPr>
      <dsp:spPr>
        <a:xfrm>
          <a:off x="3700991" y="8144964"/>
          <a:ext cx="400880" cy="763872"/>
        </a:xfrm>
        <a:custGeom>
          <a:avLst/>
          <a:gdLst/>
          <a:ahLst/>
          <a:cxnLst/>
          <a:rect l="0" t="0" r="0" b="0"/>
          <a:pathLst>
            <a:path>
              <a:moveTo>
                <a:pt x="0" y="763872"/>
              </a:moveTo>
              <a:lnTo>
                <a:pt x="200440" y="763872"/>
              </a:lnTo>
              <a:lnTo>
                <a:pt x="200440" y="0"/>
              </a:lnTo>
              <a:lnTo>
                <a:pt x="40088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879865" y="8505334"/>
        <a:ext cx="43133" cy="43133"/>
      </dsp:txXfrm>
    </dsp:sp>
    <dsp:sp modelId="{9ED1ABC2-75DB-45B9-98A4-C2B4E8A4FB68}">
      <dsp:nvSpPr>
        <dsp:cNvPr id="0" name=""/>
        <dsp:cNvSpPr/>
      </dsp:nvSpPr>
      <dsp:spPr>
        <a:xfrm>
          <a:off x="6106274" y="7335371"/>
          <a:ext cx="40088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0088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96692" y="7371069"/>
        <a:ext cx="20044" cy="20044"/>
      </dsp:txXfrm>
    </dsp:sp>
    <dsp:sp modelId="{B5518A91-0CCF-44EC-914D-B3C0D9B542E7}">
      <dsp:nvSpPr>
        <dsp:cNvPr id="0" name=""/>
        <dsp:cNvSpPr/>
      </dsp:nvSpPr>
      <dsp:spPr>
        <a:xfrm>
          <a:off x="3700991" y="7381091"/>
          <a:ext cx="400880" cy="1527745"/>
        </a:xfrm>
        <a:custGeom>
          <a:avLst/>
          <a:gdLst/>
          <a:ahLst/>
          <a:cxnLst/>
          <a:rect l="0" t="0" r="0" b="0"/>
          <a:pathLst>
            <a:path>
              <a:moveTo>
                <a:pt x="0" y="1527745"/>
              </a:moveTo>
              <a:lnTo>
                <a:pt x="200440" y="1527745"/>
              </a:lnTo>
              <a:lnTo>
                <a:pt x="200440" y="0"/>
              </a:lnTo>
              <a:lnTo>
                <a:pt x="40088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861945" y="8105477"/>
        <a:ext cx="78973" cy="78973"/>
      </dsp:txXfrm>
    </dsp:sp>
    <dsp:sp modelId="{7C1111C3-71C8-4A59-B707-B9C768098517}">
      <dsp:nvSpPr>
        <dsp:cNvPr id="0" name=""/>
        <dsp:cNvSpPr/>
      </dsp:nvSpPr>
      <dsp:spPr>
        <a:xfrm>
          <a:off x="1295709" y="6473993"/>
          <a:ext cx="400880" cy="243484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0440" y="0"/>
              </a:lnTo>
              <a:lnTo>
                <a:pt x="200440" y="2434844"/>
              </a:lnTo>
              <a:lnTo>
                <a:pt x="400880" y="243484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1434459" y="7629724"/>
        <a:ext cx="123381" cy="123381"/>
      </dsp:txXfrm>
    </dsp:sp>
    <dsp:sp modelId="{FCD46113-877F-416E-8838-C882836F0D86}">
      <dsp:nvSpPr>
        <dsp:cNvPr id="0" name=""/>
        <dsp:cNvSpPr/>
      </dsp:nvSpPr>
      <dsp:spPr>
        <a:xfrm>
          <a:off x="8511556" y="6571499"/>
          <a:ext cx="40088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0088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701974" y="6607197"/>
        <a:ext cx="20044" cy="20044"/>
      </dsp:txXfrm>
    </dsp:sp>
    <dsp:sp modelId="{08EC2D9E-EEF5-4DFB-B18C-04297E92FEFA}">
      <dsp:nvSpPr>
        <dsp:cNvPr id="0" name=""/>
        <dsp:cNvSpPr/>
      </dsp:nvSpPr>
      <dsp:spPr>
        <a:xfrm>
          <a:off x="6106274" y="6571499"/>
          <a:ext cx="40088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0088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296692" y="6607197"/>
        <a:ext cx="20044" cy="20044"/>
      </dsp:txXfrm>
    </dsp:sp>
    <dsp:sp modelId="{F1254FD0-8054-4A01-9BB5-DAF029D79E79}">
      <dsp:nvSpPr>
        <dsp:cNvPr id="0" name=""/>
        <dsp:cNvSpPr/>
      </dsp:nvSpPr>
      <dsp:spPr>
        <a:xfrm>
          <a:off x="3700991" y="4039148"/>
          <a:ext cx="400880" cy="257807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0440" y="0"/>
              </a:lnTo>
              <a:lnTo>
                <a:pt x="200440" y="2578070"/>
              </a:lnTo>
              <a:lnTo>
                <a:pt x="400880" y="257807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900" kern="1200"/>
        </a:p>
      </dsp:txBody>
      <dsp:txXfrm>
        <a:off x="3836205" y="5262957"/>
        <a:ext cx="130452" cy="130452"/>
      </dsp:txXfrm>
    </dsp:sp>
    <dsp:sp modelId="{D63A1DBF-B929-4CFF-8038-A3BB430E8F26}">
      <dsp:nvSpPr>
        <dsp:cNvPr id="0" name=""/>
        <dsp:cNvSpPr/>
      </dsp:nvSpPr>
      <dsp:spPr>
        <a:xfrm>
          <a:off x="3700991" y="4039148"/>
          <a:ext cx="400880" cy="181419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0440" y="0"/>
              </a:lnTo>
              <a:lnTo>
                <a:pt x="200440" y="1814197"/>
              </a:lnTo>
              <a:lnTo>
                <a:pt x="400880" y="181419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3854982" y="4899798"/>
        <a:ext cx="92898" cy="92898"/>
      </dsp:txXfrm>
    </dsp:sp>
    <dsp:sp modelId="{D0292F90-72E5-4B22-ABA4-12020B0EF513}">
      <dsp:nvSpPr>
        <dsp:cNvPr id="0" name=""/>
        <dsp:cNvSpPr/>
      </dsp:nvSpPr>
      <dsp:spPr>
        <a:xfrm>
          <a:off x="3700991" y="4039148"/>
          <a:ext cx="400880" cy="105032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0440" y="0"/>
              </a:lnTo>
              <a:lnTo>
                <a:pt x="200440" y="1050324"/>
              </a:lnTo>
              <a:lnTo>
                <a:pt x="400880" y="105032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873326" y="4536205"/>
        <a:ext cx="56211" cy="56211"/>
      </dsp:txXfrm>
    </dsp:sp>
    <dsp:sp modelId="{91073C93-6CED-4C0A-A85E-48377C9D918D}">
      <dsp:nvSpPr>
        <dsp:cNvPr id="0" name=""/>
        <dsp:cNvSpPr/>
      </dsp:nvSpPr>
      <dsp:spPr>
        <a:xfrm>
          <a:off x="8511556" y="4852785"/>
          <a:ext cx="40088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0088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701974" y="4888483"/>
        <a:ext cx="20044" cy="20044"/>
      </dsp:txXfrm>
    </dsp:sp>
    <dsp:sp modelId="{D66D8060-FC67-41D2-B620-02B230F3E75B}">
      <dsp:nvSpPr>
        <dsp:cNvPr id="0" name=""/>
        <dsp:cNvSpPr/>
      </dsp:nvSpPr>
      <dsp:spPr>
        <a:xfrm>
          <a:off x="6106274" y="4325601"/>
          <a:ext cx="400880" cy="57290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0440" y="0"/>
              </a:lnTo>
              <a:lnTo>
                <a:pt x="200440" y="572904"/>
              </a:lnTo>
              <a:lnTo>
                <a:pt x="400880" y="57290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89233" y="4594572"/>
        <a:ext cx="34961" cy="34961"/>
      </dsp:txXfrm>
    </dsp:sp>
    <dsp:sp modelId="{26A68DDD-981C-40A5-B1CA-FCCB68E76C18}">
      <dsp:nvSpPr>
        <dsp:cNvPr id="0" name=""/>
        <dsp:cNvSpPr/>
      </dsp:nvSpPr>
      <dsp:spPr>
        <a:xfrm>
          <a:off x="8511556" y="3752696"/>
          <a:ext cx="400880" cy="38193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0440" y="0"/>
              </a:lnTo>
              <a:lnTo>
                <a:pt x="200440" y="381936"/>
              </a:lnTo>
              <a:lnTo>
                <a:pt x="400880" y="38193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698154" y="3929822"/>
        <a:ext cx="27684" cy="27684"/>
      </dsp:txXfrm>
    </dsp:sp>
    <dsp:sp modelId="{A35EEF4A-4A2E-484A-A958-17DFD228DAE6}">
      <dsp:nvSpPr>
        <dsp:cNvPr id="0" name=""/>
        <dsp:cNvSpPr/>
      </dsp:nvSpPr>
      <dsp:spPr>
        <a:xfrm>
          <a:off x="8511556" y="3370760"/>
          <a:ext cx="400880" cy="381936"/>
        </a:xfrm>
        <a:custGeom>
          <a:avLst/>
          <a:gdLst/>
          <a:ahLst/>
          <a:cxnLst/>
          <a:rect l="0" t="0" r="0" b="0"/>
          <a:pathLst>
            <a:path>
              <a:moveTo>
                <a:pt x="0" y="381936"/>
              </a:moveTo>
              <a:lnTo>
                <a:pt x="200440" y="381936"/>
              </a:lnTo>
              <a:lnTo>
                <a:pt x="200440" y="0"/>
              </a:lnTo>
              <a:lnTo>
                <a:pt x="40088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698154" y="3547886"/>
        <a:ext cx="27684" cy="27684"/>
      </dsp:txXfrm>
    </dsp:sp>
    <dsp:sp modelId="{276983C4-E2C3-4C29-8EC3-C7B8EDFB3A61}">
      <dsp:nvSpPr>
        <dsp:cNvPr id="0" name=""/>
        <dsp:cNvSpPr/>
      </dsp:nvSpPr>
      <dsp:spPr>
        <a:xfrm>
          <a:off x="6106274" y="3752696"/>
          <a:ext cx="400880" cy="572904"/>
        </a:xfrm>
        <a:custGeom>
          <a:avLst/>
          <a:gdLst/>
          <a:ahLst/>
          <a:cxnLst/>
          <a:rect l="0" t="0" r="0" b="0"/>
          <a:pathLst>
            <a:path>
              <a:moveTo>
                <a:pt x="0" y="572904"/>
              </a:moveTo>
              <a:lnTo>
                <a:pt x="200440" y="572904"/>
              </a:lnTo>
              <a:lnTo>
                <a:pt x="200440" y="0"/>
              </a:lnTo>
              <a:lnTo>
                <a:pt x="40088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89233" y="4021668"/>
        <a:ext cx="34961" cy="34961"/>
      </dsp:txXfrm>
    </dsp:sp>
    <dsp:sp modelId="{62DA6EC9-5EBA-4C49-B54C-E269B9135D9D}">
      <dsp:nvSpPr>
        <dsp:cNvPr id="0" name=""/>
        <dsp:cNvSpPr/>
      </dsp:nvSpPr>
      <dsp:spPr>
        <a:xfrm>
          <a:off x="3700991" y="4039148"/>
          <a:ext cx="400880" cy="28645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0440" y="0"/>
              </a:lnTo>
              <a:lnTo>
                <a:pt x="200440" y="286452"/>
              </a:lnTo>
              <a:lnTo>
                <a:pt x="400880" y="28645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889114" y="4170057"/>
        <a:ext cx="24635" cy="24635"/>
      </dsp:txXfrm>
    </dsp:sp>
    <dsp:sp modelId="{41D6A900-D43C-4E16-B0D4-361B20847F06}">
      <dsp:nvSpPr>
        <dsp:cNvPr id="0" name=""/>
        <dsp:cNvSpPr/>
      </dsp:nvSpPr>
      <dsp:spPr>
        <a:xfrm>
          <a:off x="8511556" y="2561167"/>
          <a:ext cx="40088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0088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701974" y="2596865"/>
        <a:ext cx="20044" cy="20044"/>
      </dsp:txXfrm>
    </dsp:sp>
    <dsp:sp modelId="{C1A86125-E9E8-4026-B346-5FB9F3C23D3D}">
      <dsp:nvSpPr>
        <dsp:cNvPr id="0" name=""/>
        <dsp:cNvSpPr/>
      </dsp:nvSpPr>
      <dsp:spPr>
        <a:xfrm>
          <a:off x="6106274" y="1461078"/>
          <a:ext cx="400880" cy="114580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0440" y="0"/>
              </a:lnTo>
              <a:lnTo>
                <a:pt x="200440" y="1145809"/>
              </a:lnTo>
              <a:lnTo>
                <a:pt x="400880" y="114580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76366" y="2003635"/>
        <a:ext cx="60695" cy="60695"/>
      </dsp:txXfrm>
    </dsp:sp>
    <dsp:sp modelId="{40724BE4-BAAC-4B9C-895E-AC53453D3C2E}">
      <dsp:nvSpPr>
        <dsp:cNvPr id="0" name=""/>
        <dsp:cNvSpPr/>
      </dsp:nvSpPr>
      <dsp:spPr>
        <a:xfrm>
          <a:off x="8511556" y="1797295"/>
          <a:ext cx="40088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0088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701974" y="1832993"/>
        <a:ext cx="20044" cy="20044"/>
      </dsp:txXfrm>
    </dsp:sp>
    <dsp:sp modelId="{75FA25D2-E12A-4E2E-9464-08E0360526A4}">
      <dsp:nvSpPr>
        <dsp:cNvPr id="0" name=""/>
        <dsp:cNvSpPr/>
      </dsp:nvSpPr>
      <dsp:spPr>
        <a:xfrm>
          <a:off x="6106274" y="1461078"/>
          <a:ext cx="400880" cy="38193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0440" y="0"/>
              </a:lnTo>
              <a:lnTo>
                <a:pt x="200440" y="381936"/>
              </a:lnTo>
              <a:lnTo>
                <a:pt x="400880" y="38193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92871" y="1638204"/>
        <a:ext cx="27684" cy="27684"/>
      </dsp:txXfrm>
    </dsp:sp>
    <dsp:sp modelId="{71D50EEE-8F92-4C65-83A6-3652378D67F5}">
      <dsp:nvSpPr>
        <dsp:cNvPr id="0" name=""/>
        <dsp:cNvSpPr/>
      </dsp:nvSpPr>
      <dsp:spPr>
        <a:xfrm>
          <a:off x="8511556" y="1033422"/>
          <a:ext cx="40088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0088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701974" y="1069120"/>
        <a:ext cx="20044" cy="20044"/>
      </dsp:txXfrm>
    </dsp:sp>
    <dsp:sp modelId="{0C906A80-4035-48FB-A8D6-74C9AB5C4FB5}">
      <dsp:nvSpPr>
        <dsp:cNvPr id="0" name=""/>
        <dsp:cNvSpPr/>
      </dsp:nvSpPr>
      <dsp:spPr>
        <a:xfrm>
          <a:off x="6106274" y="1079142"/>
          <a:ext cx="400880" cy="381936"/>
        </a:xfrm>
        <a:custGeom>
          <a:avLst/>
          <a:gdLst/>
          <a:ahLst/>
          <a:cxnLst/>
          <a:rect l="0" t="0" r="0" b="0"/>
          <a:pathLst>
            <a:path>
              <a:moveTo>
                <a:pt x="0" y="381936"/>
              </a:moveTo>
              <a:lnTo>
                <a:pt x="200440" y="381936"/>
              </a:lnTo>
              <a:lnTo>
                <a:pt x="200440" y="0"/>
              </a:lnTo>
              <a:lnTo>
                <a:pt x="40088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92871" y="1256268"/>
        <a:ext cx="27684" cy="27684"/>
      </dsp:txXfrm>
    </dsp:sp>
    <dsp:sp modelId="{DFC185E2-A47B-4C0B-B40D-1495C3430A58}">
      <dsp:nvSpPr>
        <dsp:cNvPr id="0" name=""/>
        <dsp:cNvSpPr/>
      </dsp:nvSpPr>
      <dsp:spPr>
        <a:xfrm>
          <a:off x="8511556" y="269549"/>
          <a:ext cx="40088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0088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701974" y="305247"/>
        <a:ext cx="20044" cy="20044"/>
      </dsp:txXfrm>
    </dsp:sp>
    <dsp:sp modelId="{14B1A88B-248E-4264-8BF3-64A6D3C19E2D}">
      <dsp:nvSpPr>
        <dsp:cNvPr id="0" name=""/>
        <dsp:cNvSpPr/>
      </dsp:nvSpPr>
      <dsp:spPr>
        <a:xfrm>
          <a:off x="6106274" y="315269"/>
          <a:ext cx="400880" cy="1145809"/>
        </a:xfrm>
        <a:custGeom>
          <a:avLst/>
          <a:gdLst/>
          <a:ahLst/>
          <a:cxnLst/>
          <a:rect l="0" t="0" r="0" b="0"/>
          <a:pathLst>
            <a:path>
              <a:moveTo>
                <a:pt x="0" y="1145809"/>
              </a:moveTo>
              <a:lnTo>
                <a:pt x="200440" y="1145809"/>
              </a:lnTo>
              <a:lnTo>
                <a:pt x="200440" y="0"/>
              </a:lnTo>
              <a:lnTo>
                <a:pt x="40088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76366" y="857826"/>
        <a:ext cx="60695" cy="60695"/>
      </dsp:txXfrm>
    </dsp:sp>
    <dsp:sp modelId="{0715A63A-8E32-4864-B2C3-9FFC2518C724}">
      <dsp:nvSpPr>
        <dsp:cNvPr id="0" name=""/>
        <dsp:cNvSpPr/>
      </dsp:nvSpPr>
      <dsp:spPr>
        <a:xfrm>
          <a:off x="3700991" y="1461078"/>
          <a:ext cx="400880" cy="2578070"/>
        </a:xfrm>
        <a:custGeom>
          <a:avLst/>
          <a:gdLst/>
          <a:ahLst/>
          <a:cxnLst/>
          <a:rect l="0" t="0" r="0" b="0"/>
          <a:pathLst>
            <a:path>
              <a:moveTo>
                <a:pt x="0" y="2578070"/>
              </a:moveTo>
              <a:lnTo>
                <a:pt x="200440" y="2578070"/>
              </a:lnTo>
              <a:lnTo>
                <a:pt x="200440" y="0"/>
              </a:lnTo>
              <a:lnTo>
                <a:pt x="40088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900" kern="1200"/>
        </a:p>
      </dsp:txBody>
      <dsp:txXfrm>
        <a:off x="3836205" y="2684887"/>
        <a:ext cx="130452" cy="130452"/>
      </dsp:txXfrm>
    </dsp:sp>
    <dsp:sp modelId="{10902F1B-76A0-42BF-B8B6-85638234AC1B}">
      <dsp:nvSpPr>
        <dsp:cNvPr id="0" name=""/>
        <dsp:cNvSpPr/>
      </dsp:nvSpPr>
      <dsp:spPr>
        <a:xfrm>
          <a:off x="1295709" y="4039148"/>
          <a:ext cx="400880" cy="2434844"/>
        </a:xfrm>
        <a:custGeom>
          <a:avLst/>
          <a:gdLst/>
          <a:ahLst/>
          <a:cxnLst/>
          <a:rect l="0" t="0" r="0" b="0"/>
          <a:pathLst>
            <a:path>
              <a:moveTo>
                <a:pt x="0" y="2434844"/>
              </a:moveTo>
              <a:lnTo>
                <a:pt x="200440" y="2434844"/>
              </a:lnTo>
              <a:lnTo>
                <a:pt x="200440" y="0"/>
              </a:lnTo>
              <a:lnTo>
                <a:pt x="400880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1434459" y="5194880"/>
        <a:ext cx="123381" cy="123381"/>
      </dsp:txXfrm>
    </dsp:sp>
    <dsp:sp modelId="{47AE8846-F21F-4E4C-B4A3-D44DA4BF791C}">
      <dsp:nvSpPr>
        <dsp:cNvPr id="0" name=""/>
        <dsp:cNvSpPr/>
      </dsp:nvSpPr>
      <dsp:spPr>
        <a:xfrm rot="16200000">
          <a:off x="-617992" y="6168444"/>
          <a:ext cx="3216306" cy="61109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5400" tIns="25400" rIns="25400" bIns="25400" numCol="1" spcCol="1270" anchor="ctr" anchorCtr="0">
          <a:noAutofit/>
        </a:bodyPr>
        <a:lstStyle/>
        <a:p>
          <a:pPr lvl="0" algn="ctr" defTabSz="1778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000" kern="1200"/>
            <a:t>Plan</a:t>
          </a:r>
          <a:endParaRPr lang="zh-CN" altLang="en-US" sz="4000" kern="1200"/>
        </a:p>
      </dsp:txBody>
      <dsp:txXfrm>
        <a:off x="-617992" y="6168444"/>
        <a:ext cx="3216306" cy="611098"/>
      </dsp:txXfrm>
    </dsp:sp>
    <dsp:sp modelId="{D456BF37-646F-420A-817B-2C6FE870644F}">
      <dsp:nvSpPr>
        <dsp:cNvPr id="0" name=""/>
        <dsp:cNvSpPr/>
      </dsp:nvSpPr>
      <dsp:spPr>
        <a:xfrm>
          <a:off x="1696589" y="3733599"/>
          <a:ext cx="2004401" cy="61109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Baseline</a:t>
          </a:r>
          <a:endParaRPr lang="zh-CN" altLang="en-US" sz="2200" kern="1200"/>
        </a:p>
      </dsp:txBody>
      <dsp:txXfrm>
        <a:off x="1696589" y="3733599"/>
        <a:ext cx="2004401" cy="611098"/>
      </dsp:txXfrm>
    </dsp:sp>
    <dsp:sp modelId="{43EF4C62-2E41-49AE-BCBB-25E0C8C2953D}">
      <dsp:nvSpPr>
        <dsp:cNvPr id="0" name=""/>
        <dsp:cNvSpPr/>
      </dsp:nvSpPr>
      <dsp:spPr>
        <a:xfrm>
          <a:off x="4101872" y="1155529"/>
          <a:ext cx="2004401" cy="61109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ASAD</a:t>
          </a:r>
          <a:endParaRPr lang="zh-CN" altLang="en-US" sz="2200" kern="1200"/>
        </a:p>
      </dsp:txBody>
      <dsp:txXfrm>
        <a:off x="4101872" y="1155529"/>
        <a:ext cx="2004401" cy="611098"/>
      </dsp:txXfrm>
    </dsp:sp>
    <dsp:sp modelId="{83935D7D-4A71-4B30-A351-A0172D923214}">
      <dsp:nvSpPr>
        <dsp:cNvPr id="0" name=""/>
        <dsp:cNvSpPr/>
      </dsp:nvSpPr>
      <dsp:spPr>
        <a:xfrm>
          <a:off x="6507154" y="9720"/>
          <a:ext cx="2004401" cy="61109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DFD</a:t>
          </a:r>
          <a:endParaRPr lang="zh-CN" altLang="en-US" sz="2200" kern="1200"/>
        </a:p>
      </dsp:txBody>
      <dsp:txXfrm>
        <a:off x="6507154" y="9720"/>
        <a:ext cx="2004401" cy="611098"/>
      </dsp:txXfrm>
    </dsp:sp>
    <dsp:sp modelId="{B033C8DD-FE35-4C9D-A8CF-004A02B113E0}">
      <dsp:nvSpPr>
        <dsp:cNvPr id="0" name=""/>
        <dsp:cNvSpPr/>
      </dsp:nvSpPr>
      <dsp:spPr>
        <a:xfrm>
          <a:off x="8912436" y="9720"/>
          <a:ext cx="2004401" cy="61109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10:00-11:00</a:t>
          </a:r>
          <a:endParaRPr lang="zh-CN" altLang="en-US" sz="2200" kern="1200"/>
        </a:p>
      </dsp:txBody>
      <dsp:txXfrm>
        <a:off x="8912436" y="9720"/>
        <a:ext cx="2004401" cy="611098"/>
      </dsp:txXfrm>
    </dsp:sp>
    <dsp:sp modelId="{F2997255-1FE1-4A83-8567-E27D103263E2}">
      <dsp:nvSpPr>
        <dsp:cNvPr id="0" name=""/>
        <dsp:cNvSpPr/>
      </dsp:nvSpPr>
      <dsp:spPr>
        <a:xfrm>
          <a:off x="6507154" y="773593"/>
          <a:ext cx="2004401" cy="61109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Class Diagram</a:t>
          </a:r>
          <a:endParaRPr lang="zh-CN" altLang="en-US" sz="2200" kern="1200"/>
        </a:p>
      </dsp:txBody>
      <dsp:txXfrm>
        <a:off x="6507154" y="773593"/>
        <a:ext cx="2004401" cy="611098"/>
      </dsp:txXfrm>
    </dsp:sp>
    <dsp:sp modelId="{CDD51A37-D036-4785-9586-02A8F7609808}">
      <dsp:nvSpPr>
        <dsp:cNvPr id="0" name=""/>
        <dsp:cNvSpPr/>
      </dsp:nvSpPr>
      <dsp:spPr>
        <a:xfrm>
          <a:off x="8912436" y="773593"/>
          <a:ext cx="2004401" cy="61109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11:00-13:00</a:t>
          </a:r>
          <a:endParaRPr lang="zh-CN" altLang="en-US" sz="2200" kern="1200"/>
        </a:p>
      </dsp:txBody>
      <dsp:txXfrm>
        <a:off x="8912436" y="773593"/>
        <a:ext cx="2004401" cy="611098"/>
      </dsp:txXfrm>
    </dsp:sp>
    <dsp:sp modelId="{A2F6224A-7389-4CD8-9517-E487E264601C}">
      <dsp:nvSpPr>
        <dsp:cNvPr id="0" name=""/>
        <dsp:cNvSpPr/>
      </dsp:nvSpPr>
      <dsp:spPr>
        <a:xfrm>
          <a:off x="6507154" y="1537465"/>
          <a:ext cx="2004401" cy="61109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ERD</a:t>
          </a:r>
          <a:endParaRPr lang="zh-CN" altLang="en-US" sz="2200" kern="1200"/>
        </a:p>
      </dsp:txBody>
      <dsp:txXfrm>
        <a:off x="6507154" y="1537465"/>
        <a:ext cx="2004401" cy="611098"/>
      </dsp:txXfrm>
    </dsp:sp>
    <dsp:sp modelId="{BD9E35A5-8E81-415C-B33E-7AC37A12E9B7}">
      <dsp:nvSpPr>
        <dsp:cNvPr id="0" name=""/>
        <dsp:cNvSpPr/>
      </dsp:nvSpPr>
      <dsp:spPr>
        <a:xfrm>
          <a:off x="8912436" y="1537465"/>
          <a:ext cx="2004401" cy="61109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13:00-14:00</a:t>
          </a:r>
          <a:endParaRPr lang="zh-CN" altLang="en-US" sz="2200" kern="1200"/>
        </a:p>
      </dsp:txBody>
      <dsp:txXfrm>
        <a:off x="8912436" y="1537465"/>
        <a:ext cx="2004401" cy="611098"/>
      </dsp:txXfrm>
    </dsp:sp>
    <dsp:sp modelId="{2CB83B67-6828-41BA-9D77-68F0A8C60746}">
      <dsp:nvSpPr>
        <dsp:cNvPr id="0" name=""/>
        <dsp:cNvSpPr/>
      </dsp:nvSpPr>
      <dsp:spPr>
        <a:xfrm>
          <a:off x="6507154" y="2301338"/>
          <a:ext cx="2004401" cy="61109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Essay</a:t>
          </a:r>
          <a:endParaRPr lang="zh-CN" altLang="en-US" sz="2200" kern="1200"/>
        </a:p>
      </dsp:txBody>
      <dsp:txXfrm>
        <a:off x="6507154" y="2301338"/>
        <a:ext cx="2004401" cy="611098"/>
      </dsp:txXfrm>
    </dsp:sp>
    <dsp:sp modelId="{3D54A0D1-365E-4217-AB8F-44B4453CC1BE}">
      <dsp:nvSpPr>
        <dsp:cNvPr id="0" name=""/>
        <dsp:cNvSpPr/>
      </dsp:nvSpPr>
      <dsp:spPr>
        <a:xfrm>
          <a:off x="8912436" y="2301338"/>
          <a:ext cx="2004401" cy="61109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15:00-17:00</a:t>
          </a:r>
          <a:endParaRPr lang="zh-CN" altLang="en-US" sz="2200" kern="1200"/>
        </a:p>
      </dsp:txBody>
      <dsp:txXfrm>
        <a:off x="8912436" y="2301338"/>
        <a:ext cx="2004401" cy="611098"/>
      </dsp:txXfrm>
    </dsp:sp>
    <dsp:sp modelId="{6250829C-3FE3-4912-AB5A-D0B8C96A3794}">
      <dsp:nvSpPr>
        <dsp:cNvPr id="0" name=""/>
        <dsp:cNvSpPr/>
      </dsp:nvSpPr>
      <dsp:spPr>
        <a:xfrm>
          <a:off x="4101872" y="4020052"/>
          <a:ext cx="2004401" cy="61109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Accounting </a:t>
          </a:r>
          <a:endParaRPr lang="zh-CN" altLang="en-US" sz="2200" kern="1200"/>
        </a:p>
      </dsp:txBody>
      <dsp:txXfrm>
        <a:off x="4101872" y="4020052"/>
        <a:ext cx="2004401" cy="611098"/>
      </dsp:txXfrm>
    </dsp:sp>
    <dsp:sp modelId="{9C38BE74-C34F-4268-B98A-F6072FFCCAAF}">
      <dsp:nvSpPr>
        <dsp:cNvPr id="0" name=""/>
        <dsp:cNvSpPr/>
      </dsp:nvSpPr>
      <dsp:spPr>
        <a:xfrm>
          <a:off x="6507154" y="3447147"/>
          <a:ext cx="2004401" cy="61109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Quizzes</a:t>
          </a:r>
          <a:endParaRPr lang="zh-CN" altLang="en-US" sz="2200" kern="1200"/>
        </a:p>
      </dsp:txBody>
      <dsp:txXfrm>
        <a:off x="6507154" y="3447147"/>
        <a:ext cx="2004401" cy="611098"/>
      </dsp:txXfrm>
    </dsp:sp>
    <dsp:sp modelId="{C83C875F-EB06-400D-B702-FA36AACD60FD}">
      <dsp:nvSpPr>
        <dsp:cNvPr id="0" name=""/>
        <dsp:cNvSpPr/>
      </dsp:nvSpPr>
      <dsp:spPr>
        <a:xfrm>
          <a:off x="8912436" y="3065211"/>
          <a:ext cx="2004401" cy="61109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17:00-19:00</a:t>
          </a:r>
          <a:endParaRPr lang="zh-CN" altLang="en-US" sz="2200" kern="1200"/>
        </a:p>
      </dsp:txBody>
      <dsp:txXfrm>
        <a:off x="8912436" y="3065211"/>
        <a:ext cx="2004401" cy="611098"/>
      </dsp:txXfrm>
    </dsp:sp>
    <dsp:sp modelId="{3ACD8E59-50DE-4865-9D37-3B5BF16F99CD}">
      <dsp:nvSpPr>
        <dsp:cNvPr id="0" name=""/>
        <dsp:cNvSpPr/>
      </dsp:nvSpPr>
      <dsp:spPr>
        <a:xfrm>
          <a:off x="8912436" y="3829083"/>
          <a:ext cx="2004401" cy="61109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22:00-23:00</a:t>
          </a:r>
          <a:endParaRPr lang="zh-CN" altLang="en-US" sz="2200" kern="1200"/>
        </a:p>
      </dsp:txBody>
      <dsp:txXfrm>
        <a:off x="8912436" y="3829083"/>
        <a:ext cx="2004401" cy="611098"/>
      </dsp:txXfrm>
    </dsp:sp>
    <dsp:sp modelId="{26F74670-BBC2-47DD-958B-5FB6460B5406}">
      <dsp:nvSpPr>
        <dsp:cNvPr id="0" name=""/>
        <dsp:cNvSpPr/>
      </dsp:nvSpPr>
      <dsp:spPr>
        <a:xfrm>
          <a:off x="6507154" y="4592956"/>
          <a:ext cx="2004401" cy="61109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Charpter 11</a:t>
          </a:r>
          <a:endParaRPr lang="zh-CN" altLang="en-US" sz="2200" kern="1200"/>
        </a:p>
      </dsp:txBody>
      <dsp:txXfrm>
        <a:off x="6507154" y="4592956"/>
        <a:ext cx="2004401" cy="611098"/>
      </dsp:txXfrm>
    </dsp:sp>
    <dsp:sp modelId="{98368F59-934C-42AE-AF82-2F73DD535319}">
      <dsp:nvSpPr>
        <dsp:cNvPr id="0" name=""/>
        <dsp:cNvSpPr/>
      </dsp:nvSpPr>
      <dsp:spPr>
        <a:xfrm>
          <a:off x="8912436" y="4592956"/>
          <a:ext cx="2004401" cy="61109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19:30-21:00</a:t>
          </a:r>
          <a:endParaRPr lang="zh-CN" altLang="en-US" sz="2200" kern="1200"/>
        </a:p>
      </dsp:txBody>
      <dsp:txXfrm>
        <a:off x="8912436" y="4592956"/>
        <a:ext cx="2004401" cy="611098"/>
      </dsp:txXfrm>
    </dsp:sp>
    <dsp:sp modelId="{F3FF3DFE-AFD1-4AE6-A93B-50E498D7A072}">
      <dsp:nvSpPr>
        <dsp:cNvPr id="0" name=""/>
        <dsp:cNvSpPr/>
      </dsp:nvSpPr>
      <dsp:spPr>
        <a:xfrm>
          <a:off x="4101872" y="4783924"/>
          <a:ext cx="2004401" cy="61109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DL </a:t>
          </a:r>
          <a:endParaRPr lang="zh-CN" altLang="en-US" sz="2200" kern="1200"/>
        </a:p>
      </dsp:txBody>
      <dsp:txXfrm>
        <a:off x="4101872" y="4783924"/>
        <a:ext cx="2004401" cy="611098"/>
      </dsp:txXfrm>
    </dsp:sp>
    <dsp:sp modelId="{EB700C83-D138-423A-A329-081ADA9166E0}">
      <dsp:nvSpPr>
        <dsp:cNvPr id="0" name=""/>
        <dsp:cNvSpPr/>
      </dsp:nvSpPr>
      <dsp:spPr>
        <a:xfrm>
          <a:off x="4101872" y="5547797"/>
          <a:ext cx="2004401" cy="61109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Shadowing</a:t>
          </a:r>
          <a:endParaRPr lang="zh-CN" altLang="en-US" sz="2200" kern="1200"/>
        </a:p>
      </dsp:txBody>
      <dsp:txXfrm>
        <a:off x="4101872" y="5547797"/>
        <a:ext cx="2004401" cy="611098"/>
      </dsp:txXfrm>
    </dsp:sp>
    <dsp:sp modelId="{80600A35-84AA-43CE-81F3-F98690856545}">
      <dsp:nvSpPr>
        <dsp:cNvPr id="0" name=""/>
        <dsp:cNvSpPr/>
      </dsp:nvSpPr>
      <dsp:spPr>
        <a:xfrm>
          <a:off x="4101872" y="6311670"/>
          <a:ext cx="2004401" cy="61109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Leisurely Tonight</a:t>
          </a:r>
          <a:endParaRPr lang="zh-CN" altLang="en-US" sz="2200" kern="1200"/>
        </a:p>
      </dsp:txBody>
      <dsp:txXfrm>
        <a:off x="4101872" y="6311670"/>
        <a:ext cx="2004401" cy="611098"/>
      </dsp:txXfrm>
    </dsp:sp>
    <dsp:sp modelId="{A9B15C1A-4C4B-4F3A-A878-84EA420CF092}">
      <dsp:nvSpPr>
        <dsp:cNvPr id="0" name=""/>
        <dsp:cNvSpPr/>
      </dsp:nvSpPr>
      <dsp:spPr>
        <a:xfrm>
          <a:off x="6507154" y="6311670"/>
          <a:ext cx="2004401" cy="61109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Shower/Dinner</a:t>
          </a:r>
          <a:endParaRPr lang="zh-CN" altLang="en-US" sz="2200" kern="1200"/>
        </a:p>
      </dsp:txBody>
      <dsp:txXfrm>
        <a:off x="6507154" y="6311670"/>
        <a:ext cx="2004401" cy="611098"/>
      </dsp:txXfrm>
    </dsp:sp>
    <dsp:sp modelId="{CF727354-29D2-487B-B444-C7F2F7C6251F}">
      <dsp:nvSpPr>
        <dsp:cNvPr id="0" name=""/>
        <dsp:cNvSpPr/>
      </dsp:nvSpPr>
      <dsp:spPr>
        <a:xfrm>
          <a:off x="8912436" y="6311670"/>
          <a:ext cx="2004401" cy="61109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21:30-22:00</a:t>
          </a:r>
          <a:endParaRPr lang="zh-CN" altLang="en-US" sz="2200" kern="1200"/>
        </a:p>
      </dsp:txBody>
      <dsp:txXfrm>
        <a:off x="8912436" y="6311670"/>
        <a:ext cx="2004401" cy="611098"/>
      </dsp:txXfrm>
    </dsp:sp>
    <dsp:sp modelId="{E2CE8335-163F-4FC8-9EB2-2F1AB9A3494D}">
      <dsp:nvSpPr>
        <dsp:cNvPr id="0" name=""/>
        <dsp:cNvSpPr/>
      </dsp:nvSpPr>
      <dsp:spPr>
        <a:xfrm>
          <a:off x="1696589" y="8603288"/>
          <a:ext cx="2004401" cy="61109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Reminder</a:t>
          </a:r>
          <a:endParaRPr lang="zh-CN" altLang="en-US" sz="2200" kern="1200"/>
        </a:p>
      </dsp:txBody>
      <dsp:txXfrm>
        <a:off x="1696589" y="8603288"/>
        <a:ext cx="2004401" cy="611098"/>
      </dsp:txXfrm>
    </dsp:sp>
    <dsp:sp modelId="{68C7DC2A-DF30-426E-B8FD-F49EE5583BB0}">
      <dsp:nvSpPr>
        <dsp:cNvPr id="0" name=""/>
        <dsp:cNvSpPr/>
      </dsp:nvSpPr>
      <dsp:spPr>
        <a:xfrm>
          <a:off x="4101872" y="7075542"/>
          <a:ext cx="2004401" cy="61109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Accounting</a:t>
          </a:r>
          <a:endParaRPr lang="zh-CN" altLang="en-US" sz="2200" kern="1200"/>
        </a:p>
      </dsp:txBody>
      <dsp:txXfrm>
        <a:off x="4101872" y="7075542"/>
        <a:ext cx="2004401" cy="611098"/>
      </dsp:txXfrm>
    </dsp:sp>
    <dsp:sp modelId="{7FCFFB08-58A6-4E0E-8F2E-200F374C3CF1}">
      <dsp:nvSpPr>
        <dsp:cNvPr id="0" name=""/>
        <dsp:cNvSpPr/>
      </dsp:nvSpPr>
      <dsp:spPr>
        <a:xfrm>
          <a:off x="6507154" y="7075542"/>
          <a:ext cx="2004401" cy="61109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Homework</a:t>
          </a:r>
          <a:endParaRPr lang="zh-CN" altLang="en-US" sz="2200" kern="1200"/>
        </a:p>
      </dsp:txBody>
      <dsp:txXfrm>
        <a:off x="6507154" y="7075542"/>
        <a:ext cx="2004401" cy="611098"/>
      </dsp:txXfrm>
    </dsp:sp>
    <dsp:sp modelId="{A6245687-1FD2-4154-A109-2FB42B15ECB5}">
      <dsp:nvSpPr>
        <dsp:cNvPr id="0" name=""/>
        <dsp:cNvSpPr/>
      </dsp:nvSpPr>
      <dsp:spPr>
        <a:xfrm>
          <a:off x="4101872" y="7839415"/>
          <a:ext cx="2004401" cy="61109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Permit</a:t>
          </a:r>
          <a:endParaRPr lang="zh-CN" altLang="en-US" sz="2200" kern="1200"/>
        </a:p>
      </dsp:txBody>
      <dsp:txXfrm>
        <a:off x="4101872" y="7839415"/>
        <a:ext cx="2004401" cy="611098"/>
      </dsp:txXfrm>
    </dsp:sp>
    <dsp:sp modelId="{7E713748-379C-4B5E-9EC6-622A2DAA67D9}">
      <dsp:nvSpPr>
        <dsp:cNvPr id="0" name=""/>
        <dsp:cNvSpPr/>
      </dsp:nvSpPr>
      <dsp:spPr>
        <a:xfrm>
          <a:off x="4101872" y="9367160"/>
          <a:ext cx="2004401" cy="61109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Shopping list</a:t>
          </a:r>
          <a:endParaRPr lang="zh-CN" altLang="en-US" sz="2200" kern="1200"/>
        </a:p>
      </dsp:txBody>
      <dsp:txXfrm>
        <a:off x="4101872" y="9367160"/>
        <a:ext cx="2004401" cy="611098"/>
      </dsp:txXfrm>
    </dsp:sp>
    <dsp:sp modelId="{50DFE8EC-C200-4654-AAE8-1C218BF1FF46}">
      <dsp:nvSpPr>
        <dsp:cNvPr id="0" name=""/>
        <dsp:cNvSpPr/>
      </dsp:nvSpPr>
      <dsp:spPr>
        <a:xfrm>
          <a:off x="6507154" y="9367160"/>
          <a:ext cx="2004401" cy="61109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Daily Stuff</a:t>
          </a:r>
          <a:endParaRPr lang="zh-CN" altLang="en-US" sz="2200" kern="1200"/>
        </a:p>
      </dsp:txBody>
      <dsp:txXfrm>
        <a:off x="6507154" y="9367160"/>
        <a:ext cx="2004401" cy="611098"/>
      </dsp:txXfrm>
    </dsp:sp>
    <dsp:sp modelId="{550E294F-EC44-419B-ACBA-76EA29C580AF}">
      <dsp:nvSpPr>
        <dsp:cNvPr id="0" name=""/>
        <dsp:cNvSpPr/>
      </dsp:nvSpPr>
      <dsp:spPr>
        <a:xfrm>
          <a:off x="8912436" y="7839415"/>
          <a:ext cx="2004401" cy="61109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Jacket/Jeans</a:t>
          </a:r>
          <a:endParaRPr lang="zh-CN" altLang="en-US" sz="2200" kern="1200"/>
        </a:p>
      </dsp:txBody>
      <dsp:txXfrm>
        <a:off x="8912436" y="7839415"/>
        <a:ext cx="2004401" cy="611098"/>
      </dsp:txXfrm>
    </dsp:sp>
    <dsp:sp modelId="{5E50BE45-AF0C-44A3-AA12-417AEB53362F}">
      <dsp:nvSpPr>
        <dsp:cNvPr id="0" name=""/>
        <dsp:cNvSpPr/>
      </dsp:nvSpPr>
      <dsp:spPr>
        <a:xfrm>
          <a:off x="8912436" y="8603288"/>
          <a:ext cx="2004401" cy="61109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Shampoo</a:t>
          </a:r>
          <a:endParaRPr lang="zh-CN" altLang="en-US" sz="2200" kern="1200"/>
        </a:p>
      </dsp:txBody>
      <dsp:txXfrm>
        <a:off x="8912436" y="8603288"/>
        <a:ext cx="2004401" cy="611098"/>
      </dsp:txXfrm>
    </dsp:sp>
    <dsp:sp modelId="{E18AE2A5-DC03-4931-94FA-010B0E494808}">
      <dsp:nvSpPr>
        <dsp:cNvPr id="0" name=""/>
        <dsp:cNvSpPr/>
      </dsp:nvSpPr>
      <dsp:spPr>
        <a:xfrm>
          <a:off x="8912436" y="9367160"/>
          <a:ext cx="2004401" cy="61109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Swiffer</a:t>
          </a:r>
          <a:endParaRPr lang="zh-CN" altLang="en-US" sz="2200" kern="1200"/>
        </a:p>
      </dsp:txBody>
      <dsp:txXfrm>
        <a:off x="8912436" y="9367160"/>
        <a:ext cx="2004401" cy="611098"/>
      </dsp:txXfrm>
    </dsp:sp>
    <dsp:sp modelId="{964E3496-9F20-4756-A220-FBA1D5E4980C}">
      <dsp:nvSpPr>
        <dsp:cNvPr id="0" name=""/>
        <dsp:cNvSpPr/>
      </dsp:nvSpPr>
      <dsp:spPr>
        <a:xfrm>
          <a:off x="8912436" y="10131033"/>
          <a:ext cx="2004401" cy="61109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Shower Filter</a:t>
          </a:r>
          <a:endParaRPr lang="zh-CN" altLang="en-US" sz="2200" kern="1200"/>
        </a:p>
      </dsp:txBody>
      <dsp:txXfrm>
        <a:off x="8912436" y="10131033"/>
        <a:ext cx="2004401" cy="611098"/>
      </dsp:txXfrm>
    </dsp:sp>
    <dsp:sp modelId="{5E8E4353-97E3-4769-8745-E51435D5D5C3}">
      <dsp:nvSpPr>
        <dsp:cNvPr id="0" name=""/>
        <dsp:cNvSpPr/>
      </dsp:nvSpPr>
      <dsp:spPr>
        <a:xfrm>
          <a:off x="8912436" y="10894906"/>
          <a:ext cx="2004401" cy="61109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Sunscreen</a:t>
          </a:r>
          <a:endParaRPr lang="zh-CN" altLang="en-US" sz="2200" kern="1200"/>
        </a:p>
      </dsp:txBody>
      <dsp:txXfrm>
        <a:off x="8912436" y="10894906"/>
        <a:ext cx="2004401" cy="611098"/>
      </dsp:txXfrm>
    </dsp:sp>
    <dsp:sp modelId="{D39F0EBD-FE23-49ED-8731-BF50C8139E65}">
      <dsp:nvSpPr>
        <dsp:cNvPr id="0" name=""/>
        <dsp:cNvSpPr/>
      </dsp:nvSpPr>
      <dsp:spPr>
        <a:xfrm>
          <a:off x="4101872" y="10131033"/>
          <a:ext cx="2004401" cy="61109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Financial</a:t>
          </a:r>
          <a:endParaRPr lang="zh-CN" altLang="en-US" sz="2200" kern="1200"/>
        </a:p>
      </dsp:txBody>
      <dsp:txXfrm>
        <a:off x="4101872" y="10131033"/>
        <a:ext cx="2004401" cy="611098"/>
      </dsp:txXfrm>
    </dsp:sp>
    <dsp:sp modelId="{53AEF0C2-BE19-450F-87F1-3F6A8CDD2C4F}">
      <dsp:nvSpPr>
        <dsp:cNvPr id="0" name=""/>
        <dsp:cNvSpPr/>
      </dsp:nvSpPr>
      <dsp:spPr>
        <a:xfrm>
          <a:off x="6507154" y="10131033"/>
          <a:ext cx="2004401" cy="61109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BOA Credit</a:t>
          </a:r>
          <a:endParaRPr lang="zh-CN" altLang="en-US" sz="2200" kern="1200"/>
        </a:p>
      </dsp:txBody>
      <dsp:txXfrm>
        <a:off x="6507154" y="10131033"/>
        <a:ext cx="2004401" cy="611098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A787B02-266F-428D-84E1-1375B86AEAA4}">
      <dsp:nvSpPr>
        <dsp:cNvPr id="0" name=""/>
        <dsp:cNvSpPr/>
      </dsp:nvSpPr>
      <dsp:spPr>
        <a:xfrm>
          <a:off x="4812574" y="9354856"/>
          <a:ext cx="308679" cy="29409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4339" y="0"/>
              </a:lnTo>
              <a:lnTo>
                <a:pt x="154339" y="294092"/>
              </a:lnTo>
              <a:lnTo>
                <a:pt x="308679" y="29409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56255" y="9491243"/>
        <a:ext cx="21317" cy="21317"/>
      </dsp:txXfrm>
    </dsp:sp>
    <dsp:sp modelId="{B613AE4B-1DC6-4199-8DB8-FB4FCFD97C80}">
      <dsp:nvSpPr>
        <dsp:cNvPr id="0" name=""/>
        <dsp:cNvSpPr/>
      </dsp:nvSpPr>
      <dsp:spPr>
        <a:xfrm>
          <a:off x="6664648" y="9060764"/>
          <a:ext cx="308679" cy="29409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4339" y="0"/>
              </a:lnTo>
              <a:lnTo>
                <a:pt x="154339" y="294092"/>
              </a:lnTo>
              <a:lnTo>
                <a:pt x="308679" y="29409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808329" y="9197151"/>
        <a:ext cx="21317" cy="21317"/>
      </dsp:txXfrm>
    </dsp:sp>
    <dsp:sp modelId="{825BE01C-D7B3-4F41-B894-43E47067F56C}">
      <dsp:nvSpPr>
        <dsp:cNvPr id="0" name=""/>
        <dsp:cNvSpPr/>
      </dsp:nvSpPr>
      <dsp:spPr>
        <a:xfrm>
          <a:off x="6664648" y="8766672"/>
          <a:ext cx="308679" cy="294092"/>
        </a:xfrm>
        <a:custGeom>
          <a:avLst/>
          <a:gdLst/>
          <a:ahLst/>
          <a:cxnLst/>
          <a:rect l="0" t="0" r="0" b="0"/>
          <a:pathLst>
            <a:path>
              <a:moveTo>
                <a:pt x="0" y="294092"/>
              </a:moveTo>
              <a:lnTo>
                <a:pt x="154339" y="294092"/>
              </a:lnTo>
              <a:lnTo>
                <a:pt x="154339" y="0"/>
              </a:lnTo>
              <a:lnTo>
                <a:pt x="30867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808329" y="8903059"/>
        <a:ext cx="21317" cy="21317"/>
      </dsp:txXfrm>
    </dsp:sp>
    <dsp:sp modelId="{3B1A3685-9A27-4EC4-BEFC-1FDA25274BFA}">
      <dsp:nvSpPr>
        <dsp:cNvPr id="0" name=""/>
        <dsp:cNvSpPr/>
      </dsp:nvSpPr>
      <dsp:spPr>
        <a:xfrm>
          <a:off x="4812574" y="9060764"/>
          <a:ext cx="308679" cy="294092"/>
        </a:xfrm>
        <a:custGeom>
          <a:avLst/>
          <a:gdLst/>
          <a:ahLst/>
          <a:cxnLst/>
          <a:rect l="0" t="0" r="0" b="0"/>
          <a:pathLst>
            <a:path>
              <a:moveTo>
                <a:pt x="0" y="294092"/>
              </a:moveTo>
              <a:lnTo>
                <a:pt x="154339" y="294092"/>
              </a:lnTo>
              <a:lnTo>
                <a:pt x="154339" y="0"/>
              </a:lnTo>
              <a:lnTo>
                <a:pt x="30867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56255" y="9197151"/>
        <a:ext cx="21317" cy="21317"/>
      </dsp:txXfrm>
    </dsp:sp>
    <dsp:sp modelId="{3D594C2F-E3B3-49E4-91B1-8021AB724E6F}">
      <dsp:nvSpPr>
        <dsp:cNvPr id="0" name=""/>
        <dsp:cNvSpPr/>
      </dsp:nvSpPr>
      <dsp:spPr>
        <a:xfrm>
          <a:off x="2960499" y="5311090"/>
          <a:ext cx="308679" cy="40437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4339" y="0"/>
              </a:lnTo>
              <a:lnTo>
                <a:pt x="154339" y="4043766"/>
              </a:lnTo>
              <a:lnTo>
                <a:pt x="308679" y="404376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400" kern="1200"/>
        </a:p>
      </dsp:txBody>
      <dsp:txXfrm>
        <a:off x="3013451" y="7231585"/>
        <a:ext cx="202776" cy="202776"/>
      </dsp:txXfrm>
    </dsp:sp>
    <dsp:sp modelId="{B75ABC98-6F28-418F-BAD1-9E28A0B13D07}">
      <dsp:nvSpPr>
        <dsp:cNvPr id="0" name=""/>
        <dsp:cNvSpPr/>
      </dsp:nvSpPr>
      <dsp:spPr>
        <a:xfrm>
          <a:off x="4812574" y="8132768"/>
          <a:ext cx="30867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867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59196" y="8170771"/>
        <a:ext cx="15433" cy="15433"/>
      </dsp:txXfrm>
    </dsp:sp>
    <dsp:sp modelId="{F94E27A2-06B0-4D02-BDCB-938B94E8148D}">
      <dsp:nvSpPr>
        <dsp:cNvPr id="0" name=""/>
        <dsp:cNvSpPr/>
      </dsp:nvSpPr>
      <dsp:spPr>
        <a:xfrm>
          <a:off x="2960499" y="5311090"/>
          <a:ext cx="308679" cy="28673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4339" y="0"/>
              </a:lnTo>
              <a:lnTo>
                <a:pt x="154339" y="2867398"/>
              </a:lnTo>
              <a:lnTo>
                <a:pt x="308679" y="286739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000" kern="1200"/>
        </a:p>
      </dsp:txBody>
      <dsp:txXfrm>
        <a:off x="3042740" y="6672690"/>
        <a:ext cx="144198" cy="144198"/>
      </dsp:txXfrm>
    </dsp:sp>
    <dsp:sp modelId="{183178E7-3652-4F80-BF96-DFBA1D9849F1}">
      <dsp:nvSpPr>
        <dsp:cNvPr id="0" name=""/>
        <dsp:cNvSpPr/>
      </dsp:nvSpPr>
      <dsp:spPr>
        <a:xfrm>
          <a:off x="6664648" y="7544583"/>
          <a:ext cx="30867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867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811271" y="7582586"/>
        <a:ext cx="15433" cy="15433"/>
      </dsp:txXfrm>
    </dsp:sp>
    <dsp:sp modelId="{9BA59819-A74E-4F36-9ADB-BD59E4C99562}">
      <dsp:nvSpPr>
        <dsp:cNvPr id="0" name=""/>
        <dsp:cNvSpPr/>
      </dsp:nvSpPr>
      <dsp:spPr>
        <a:xfrm>
          <a:off x="4812574" y="5972797"/>
          <a:ext cx="308679" cy="161750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4339" y="0"/>
              </a:lnTo>
              <a:lnTo>
                <a:pt x="154339" y="1617506"/>
              </a:lnTo>
              <a:lnTo>
                <a:pt x="308679" y="161750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25746" y="6740383"/>
        <a:ext cx="82334" cy="82334"/>
      </dsp:txXfrm>
    </dsp:sp>
    <dsp:sp modelId="{2A9CE0A3-CD32-42CB-B810-863C196DC7EF}">
      <dsp:nvSpPr>
        <dsp:cNvPr id="0" name=""/>
        <dsp:cNvSpPr/>
      </dsp:nvSpPr>
      <dsp:spPr>
        <a:xfrm>
          <a:off x="6664648" y="6708027"/>
          <a:ext cx="308679" cy="29409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4339" y="0"/>
              </a:lnTo>
              <a:lnTo>
                <a:pt x="154339" y="294092"/>
              </a:lnTo>
              <a:lnTo>
                <a:pt x="308679" y="29409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808329" y="6844414"/>
        <a:ext cx="21317" cy="21317"/>
      </dsp:txXfrm>
    </dsp:sp>
    <dsp:sp modelId="{9B37C1F2-3150-4098-8688-F1640A570471}">
      <dsp:nvSpPr>
        <dsp:cNvPr id="0" name=""/>
        <dsp:cNvSpPr/>
      </dsp:nvSpPr>
      <dsp:spPr>
        <a:xfrm>
          <a:off x="6664648" y="6413935"/>
          <a:ext cx="308679" cy="294092"/>
        </a:xfrm>
        <a:custGeom>
          <a:avLst/>
          <a:gdLst/>
          <a:ahLst/>
          <a:cxnLst/>
          <a:rect l="0" t="0" r="0" b="0"/>
          <a:pathLst>
            <a:path>
              <a:moveTo>
                <a:pt x="0" y="294092"/>
              </a:moveTo>
              <a:lnTo>
                <a:pt x="154339" y="294092"/>
              </a:lnTo>
              <a:lnTo>
                <a:pt x="154339" y="0"/>
              </a:lnTo>
              <a:lnTo>
                <a:pt x="30867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808329" y="6550322"/>
        <a:ext cx="21317" cy="21317"/>
      </dsp:txXfrm>
    </dsp:sp>
    <dsp:sp modelId="{44B612DB-1CDC-482D-9BF4-4CBC9FBC4299}">
      <dsp:nvSpPr>
        <dsp:cNvPr id="0" name=""/>
        <dsp:cNvSpPr/>
      </dsp:nvSpPr>
      <dsp:spPr>
        <a:xfrm>
          <a:off x="4812574" y="5972797"/>
          <a:ext cx="308679" cy="73523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4339" y="0"/>
              </a:lnTo>
              <a:lnTo>
                <a:pt x="154339" y="735230"/>
              </a:lnTo>
              <a:lnTo>
                <a:pt x="308679" y="73523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46978" y="6320477"/>
        <a:ext cx="39869" cy="39869"/>
      </dsp:txXfrm>
    </dsp:sp>
    <dsp:sp modelId="{81ACF7FA-B099-40F5-95DF-D5D0D173EDC1}">
      <dsp:nvSpPr>
        <dsp:cNvPr id="0" name=""/>
        <dsp:cNvSpPr/>
      </dsp:nvSpPr>
      <dsp:spPr>
        <a:xfrm>
          <a:off x="4812574" y="5972797"/>
          <a:ext cx="308679" cy="1470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4339" y="0"/>
              </a:lnTo>
              <a:lnTo>
                <a:pt x="154339" y="147046"/>
              </a:lnTo>
              <a:lnTo>
                <a:pt x="308679" y="14704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58365" y="6037772"/>
        <a:ext cx="17095" cy="17095"/>
      </dsp:txXfrm>
    </dsp:sp>
    <dsp:sp modelId="{FFE6EA94-E597-43CD-B696-4D5C38F81B91}">
      <dsp:nvSpPr>
        <dsp:cNvPr id="0" name=""/>
        <dsp:cNvSpPr/>
      </dsp:nvSpPr>
      <dsp:spPr>
        <a:xfrm>
          <a:off x="6664648" y="5531659"/>
          <a:ext cx="308679" cy="29409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4339" y="0"/>
              </a:lnTo>
              <a:lnTo>
                <a:pt x="154339" y="294092"/>
              </a:lnTo>
              <a:lnTo>
                <a:pt x="308679" y="29409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808329" y="5668046"/>
        <a:ext cx="21317" cy="21317"/>
      </dsp:txXfrm>
    </dsp:sp>
    <dsp:sp modelId="{D7F89198-7E14-4F67-8FA2-B38F544D07B9}">
      <dsp:nvSpPr>
        <dsp:cNvPr id="0" name=""/>
        <dsp:cNvSpPr/>
      </dsp:nvSpPr>
      <dsp:spPr>
        <a:xfrm>
          <a:off x="6664648" y="5237567"/>
          <a:ext cx="308679" cy="294092"/>
        </a:xfrm>
        <a:custGeom>
          <a:avLst/>
          <a:gdLst/>
          <a:ahLst/>
          <a:cxnLst/>
          <a:rect l="0" t="0" r="0" b="0"/>
          <a:pathLst>
            <a:path>
              <a:moveTo>
                <a:pt x="0" y="294092"/>
              </a:moveTo>
              <a:lnTo>
                <a:pt x="154339" y="294092"/>
              </a:lnTo>
              <a:lnTo>
                <a:pt x="154339" y="0"/>
              </a:lnTo>
              <a:lnTo>
                <a:pt x="30867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808329" y="5373954"/>
        <a:ext cx="21317" cy="21317"/>
      </dsp:txXfrm>
    </dsp:sp>
    <dsp:sp modelId="{EB499143-0A51-4A84-9BCC-171DB7295B2C}">
      <dsp:nvSpPr>
        <dsp:cNvPr id="0" name=""/>
        <dsp:cNvSpPr/>
      </dsp:nvSpPr>
      <dsp:spPr>
        <a:xfrm>
          <a:off x="4812574" y="5531659"/>
          <a:ext cx="308679" cy="441138"/>
        </a:xfrm>
        <a:custGeom>
          <a:avLst/>
          <a:gdLst/>
          <a:ahLst/>
          <a:cxnLst/>
          <a:rect l="0" t="0" r="0" b="0"/>
          <a:pathLst>
            <a:path>
              <a:moveTo>
                <a:pt x="0" y="441138"/>
              </a:moveTo>
              <a:lnTo>
                <a:pt x="154339" y="441138"/>
              </a:lnTo>
              <a:lnTo>
                <a:pt x="154339" y="0"/>
              </a:lnTo>
              <a:lnTo>
                <a:pt x="30867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53453" y="5738768"/>
        <a:ext cx="26920" cy="26920"/>
      </dsp:txXfrm>
    </dsp:sp>
    <dsp:sp modelId="{CE5622EA-E03C-42DF-B2F8-357F11A84187}">
      <dsp:nvSpPr>
        <dsp:cNvPr id="0" name=""/>
        <dsp:cNvSpPr/>
      </dsp:nvSpPr>
      <dsp:spPr>
        <a:xfrm>
          <a:off x="6664648" y="4355290"/>
          <a:ext cx="308679" cy="29409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4339" y="0"/>
              </a:lnTo>
              <a:lnTo>
                <a:pt x="154339" y="294092"/>
              </a:lnTo>
              <a:lnTo>
                <a:pt x="308679" y="29409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808329" y="4491678"/>
        <a:ext cx="21317" cy="21317"/>
      </dsp:txXfrm>
    </dsp:sp>
    <dsp:sp modelId="{58FC7E62-60ED-47F8-81ED-B3D997042171}">
      <dsp:nvSpPr>
        <dsp:cNvPr id="0" name=""/>
        <dsp:cNvSpPr/>
      </dsp:nvSpPr>
      <dsp:spPr>
        <a:xfrm>
          <a:off x="8516723" y="4015478"/>
          <a:ext cx="30867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867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663345" y="4053481"/>
        <a:ext cx="15433" cy="15433"/>
      </dsp:txXfrm>
    </dsp:sp>
    <dsp:sp modelId="{51256108-3E04-409B-BF38-F3E9918F32C3}">
      <dsp:nvSpPr>
        <dsp:cNvPr id="0" name=""/>
        <dsp:cNvSpPr/>
      </dsp:nvSpPr>
      <dsp:spPr>
        <a:xfrm>
          <a:off x="6664648" y="4061198"/>
          <a:ext cx="308679" cy="294092"/>
        </a:xfrm>
        <a:custGeom>
          <a:avLst/>
          <a:gdLst/>
          <a:ahLst/>
          <a:cxnLst/>
          <a:rect l="0" t="0" r="0" b="0"/>
          <a:pathLst>
            <a:path>
              <a:moveTo>
                <a:pt x="0" y="294092"/>
              </a:moveTo>
              <a:lnTo>
                <a:pt x="154339" y="294092"/>
              </a:lnTo>
              <a:lnTo>
                <a:pt x="154339" y="0"/>
              </a:lnTo>
              <a:lnTo>
                <a:pt x="30867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808329" y="4197586"/>
        <a:ext cx="21317" cy="21317"/>
      </dsp:txXfrm>
    </dsp:sp>
    <dsp:sp modelId="{9CDE94DE-324B-445A-9036-F23E3DC8ED39}">
      <dsp:nvSpPr>
        <dsp:cNvPr id="0" name=""/>
        <dsp:cNvSpPr/>
      </dsp:nvSpPr>
      <dsp:spPr>
        <a:xfrm>
          <a:off x="4812574" y="4355290"/>
          <a:ext cx="308679" cy="1617506"/>
        </a:xfrm>
        <a:custGeom>
          <a:avLst/>
          <a:gdLst/>
          <a:ahLst/>
          <a:cxnLst/>
          <a:rect l="0" t="0" r="0" b="0"/>
          <a:pathLst>
            <a:path>
              <a:moveTo>
                <a:pt x="0" y="1617506"/>
              </a:moveTo>
              <a:lnTo>
                <a:pt x="154339" y="1617506"/>
              </a:lnTo>
              <a:lnTo>
                <a:pt x="154339" y="0"/>
              </a:lnTo>
              <a:lnTo>
                <a:pt x="30867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25746" y="5122876"/>
        <a:ext cx="82334" cy="82334"/>
      </dsp:txXfrm>
    </dsp:sp>
    <dsp:sp modelId="{8542F5B9-67D9-4447-8C29-940F39DB9407}">
      <dsp:nvSpPr>
        <dsp:cNvPr id="0" name=""/>
        <dsp:cNvSpPr/>
      </dsp:nvSpPr>
      <dsp:spPr>
        <a:xfrm>
          <a:off x="2960499" y="5311090"/>
          <a:ext cx="308679" cy="66170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4339" y="0"/>
              </a:lnTo>
              <a:lnTo>
                <a:pt x="154339" y="661707"/>
              </a:lnTo>
              <a:lnTo>
                <a:pt x="308679" y="66170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096585" y="5623689"/>
        <a:ext cx="36508" cy="36508"/>
      </dsp:txXfrm>
    </dsp:sp>
    <dsp:sp modelId="{AB50A51B-F20A-4F5E-94BD-F9D77A9332BC}">
      <dsp:nvSpPr>
        <dsp:cNvPr id="0" name=""/>
        <dsp:cNvSpPr/>
      </dsp:nvSpPr>
      <dsp:spPr>
        <a:xfrm>
          <a:off x="4812574" y="3178922"/>
          <a:ext cx="308679" cy="29409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4339" y="0"/>
              </a:lnTo>
              <a:lnTo>
                <a:pt x="154339" y="294092"/>
              </a:lnTo>
              <a:lnTo>
                <a:pt x="308679" y="29409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56255" y="3315309"/>
        <a:ext cx="21317" cy="21317"/>
      </dsp:txXfrm>
    </dsp:sp>
    <dsp:sp modelId="{3AD7E826-24D0-4602-AAA0-C527D48B2356}">
      <dsp:nvSpPr>
        <dsp:cNvPr id="0" name=""/>
        <dsp:cNvSpPr/>
      </dsp:nvSpPr>
      <dsp:spPr>
        <a:xfrm>
          <a:off x="4812574" y="2884830"/>
          <a:ext cx="308679" cy="294092"/>
        </a:xfrm>
        <a:custGeom>
          <a:avLst/>
          <a:gdLst/>
          <a:ahLst/>
          <a:cxnLst/>
          <a:rect l="0" t="0" r="0" b="0"/>
          <a:pathLst>
            <a:path>
              <a:moveTo>
                <a:pt x="0" y="294092"/>
              </a:moveTo>
              <a:lnTo>
                <a:pt x="154339" y="294092"/>
              </a:lnTo>
              <a:lnTo>
                <a:pt x="154339" y="0"/>
              </a:lnTo>
              <a:lnTo>
                <a:pt x="30867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56255" y="3021217"/>
        <a:ext cx="21317" cy="21317"/>
      </dsp:txXfrm>
    </dsp:sp>
    <dsp:sp modelId="{65BE38A7-EFDD-42A5-8387-87F6ED284FA3}">
      <dsp:nvSpPr>
        <dsp:cNvPr id="0" name=""/>
        <dsp:cNvSpPr/>
      </dsp:nvSpPr>
      <dsp:spPr>
        <a:xfrm>
          <a:off x="2960499" y="3178922"/>
          <a:ext cx="308679" cy="2132167"/>
        </a:xfrm>
        <a:custGeom>
          <a:avLst/>
          <a:gdLst/>
          <a:ahLst/>
          <a:cxnLst/>
          <a:rect l="0" t="0" r="0" b="0"/>
          <a:pathLst>
            <a:path>
              <a:moveTo>
                <a:pt x="0" y="2132167"/>
              </a:moveTo>
              <a:lnTo>
                <a:pt x="154339" y="2132167"/>
              </a:lnTo>
              <a:lnTo>
                <a:pt x="154339" y="0"/>
              </a:lnTo>
              <a:lnTo>
                <a:pt x="308679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>
        <a:off x="3060979" y="4191146"/>
        <a:ext cx="107719" cy="107719"/>
      </dsp:txXfrm>
    </dsp:sp>
    <dsp:sp modelId="{E1C7835D-3177-4CA3-AA03-39359C941FE3}">
      <dsp:nvSpPr>
        <dsp:cNvPr id="0" name=""/>
        <dsp:cNvSpPr/>
      </dsp:nvSpPr>
      <dsp:spPr>
        <a:xfrm>
          <a:off x="6664648" y="2250926"/>
          <a:ext cx="30867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867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811271" y="2288929"/>
        <a:ext cx="15433" cy="15433"/>
      </dsp:txXfrm>
    </dsp:sp>
    <dsp:sp modelId="{246ACCB3-6729-4EC5-906A-78E30ECCEDEC}">
      <dsp:nvSpPr>
        <dsp:cNvPr id="0" name=""/>
        <dsp:cNvSpPr/>
      </dsp:nvSpPr>
      <dsp:spPr>
        <a:xfrm>
          <a:off x="4812574" y="1267323"/>
          <a:ext cx="308679" cy="102932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4339" y="0"/>
              </a:lnTo>
              <a:lnTo>
                <a:pt x="154339" y="1029322"/>
              </a:lnTo>
              <a:lnTo>
                <a:pt x="308679" y="102932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40048" y="1755119"/>
        <a:ext cx="53730" cy="53730"/>
      </dsp:txXfrm>
    </dsp:sp>
    <dsp:sp modelId="{52E8EB44-07A8-4451-BF7E-650405FEBF53}">
      <dsp:nvSpPr>
        <dsp:cNvPr id="0" name=""/>
        <dsp:cNvSpPr/>
      </dsp:nvSpPr>
      <dsp:spPr>
        <a:xfrm>
          <a:off x="6664648" y="1662741"/>
          <a:ext cx="30867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867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811271" y="1700744"/>
        <a:ext cx="15433" cy="15433"/>
      </dsp:txXfrm>
    </dsp:sp>
    <dsp:sp modelId="{623146BB-4831-4F81-BA17-6CA64C68F095}">
      <dsp:nvSpPr>
        <dsp:cNvPr id="0" name=""/>
        <dsp:cNvSpPr/>
      </dsp:nvSpPr>
      <dsp:spPr>
        <a:xfrm>
          <a:off x="4812574" y="1267323"/>
          <a:ext cx="308679" cy="44113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4339" y="0"/>
              </a:lnTo>
              <a:lnTo>
                <a:pt x="154339" y="441138"/>
              </a:lnTo>
              <a:lnTo>
                <a:pt x="308679" y="44113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53453" y="1474432"/>
        <a:ext cx="26920" cy="26920"/>
      </dsp:txXfrm>
    </dsp:sp>
    <dsp:sp modelId="{850E0F57-10EC-4F02-B8C2-8FB4CCEE1863}">
      <dsp:nvSpPr>
        <dsp:cNvPr id="0" name=""/>
        <dsp:cNvSpPr/>
      </dsp:nvSpPr>
      <dsp:spPr>
        <a:xfrm>
          <a:off x="8516723" y="1074557"/>
          <a:ext cx="30867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867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663345" y="1112560"/>
        <a:ext cx="15433" cy="15433"/>
      </dsp:txXfrm>
    </dsp:sp>
    <dsp:sp modelId="{F55DD936-1830-4F80-96CA-9FA972970547}">
      <dsp:nvSpPr>
        <dsp:cNvPr id="0" name=""/>
        <dsp:cNvSpPr/>
      </dsp:nvSpPr>
      <dsp:spPr>
        <a:xfrm>
          <a:off x="6664648" y="826185"/>
          <a:ext cx="308679" cy="29409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4339" y="0"/>
              </a:lnTo>
              <a:lnTo>
                <a:pt x="154339" y="294092"/>
              </a:lnTo>
              <a:lnTo>
                <a:pt x="308679" y="29409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808329" y="962572"/>
        <a:ext cx="21317" cy="21317"/>
      </dsp:txXfrm>
    </dsp:sp>
    <dsp:sp modelId="{4515FAEF-36C9-4116-9605-1B965FA33EC8}">
      <dsp:nvSpPr>
        <dsp:cNvPr id="0" name=""/>
        <dsp:cNvSpPr/>
      </dsp:nvSpPr>
      <dsp:spPr>
        <a:xfrm>
          <a:off x="6664648" y="532093"/>
          <a:ext cx="308679" cy="294092"/>
        </a:xfrm>
        <a:custGeom>
          <a:avLst/>
          <a:gdLst/>
          <a:ahLst/>
          <a:cxnLst/>
          <a:rect l="0" t="0" r="0" b="0"/>
          <a:pathLst>
            <a:path>
              <a:moveTo>
                <a:pt x="0" y="294092"/>
              </a:moveTo>
              <a:lnTo>
                <a:pt x="154339" y="294092"/>
              </a:lnTo>
              <a:lnTo>
                <a:pt x="154339" y="0"/>
              </a:lnTo>
              <a:lnTo>
                <a:pt x="30867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808329" y="668480"/>
        <a:ext cx="21317" cy="21317"/>
      </dsp:txXfrm>
    </dsp:sp>
    <dsp:sp modelId="{E8D8CEE9-FA90-4415-AAE3-E34B668155C6}">
      <dsp:nvSpPr>
        <dsp:cNvPr id="0" name=""/>
        <dsp:cNvSpPr/>
      </dsp:nvSpPr>
      <dsp:spPr>
        <a:xfrm>
          <a:off x="4812574" y="826185"/>
          <a:ext cx="308679" cy="441138"/>
        </a:xfrm>
        <a:custGeom>
          <a:avLst/>
          <a:gdLst/>
          <a:ahLst/>
          <a:cxnLst/>
          <a:rect l="0" t="0" r="0" b="0"/>
          <a:pathLst>
            <a:path>
              <a:moveTo>
                <a:pt x="0" y="441138"/>
              </a:moveTo>
              <a:lnTo>
                <a:pt x="154339" y="441138"/>
              </a:lnTo>
              <a:lnTo>
                <a:pt x="154339" y="0"/>
              </a:lnTo>
              <a:lnTo>
                <a:pt x="30867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53453" y="1033294"/>
        <a:ext cx="26920" cy="26920"/>
      </dsp:txXfrm>
    </dsp:sp>
    <dsp:sp modelId="{4463F784-1FE6-4EDF-8CD2-7B915F9E882A}">
      <dsp:nvSpPr>
        <dsp:cNvPr id="0" name=""/>
        <dsp:cNvSpPr/>
      </dsp:nvSpPr>
      <dsp:spPr>
        <a:xfrm>
          <a:off x="4812574" y="238001"/>
          <a:ext cx="308679" cy="1029322"/>
        </a:xfrm>
        <a:custGeom>
          <a:avLst/>
          <a:gdLst/>
          <a:ahLst/>
          <a:cxnLst/>
          <a:rect l="0" t="0" r="0" b="0"/>
          <a:pathLst>
            <a:path>
              <a:moveTo>
                <a:pt x="0" y="1029322"/>
              </a:moveTo>
              <a:lnTo>
                <a:pt x="154339" y="1029322"/>
              </a:lnTo>
              <a:lnTo>
                <a:pt x="154339" y="0"/>
              </a:lnTo>
              <a:lnTo>
                <a:pt x="30867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940048" y="725797"/>
        <a:ext cx="53730" cy="53730"/>
      </dsp:txXfrm>
    </dsp:sp>
    <dsp:sp modelId="{13B31FC7-D576-4A66-BE14-D30919A7EFCC}">
      <dsp:nvSpPr>
        <dsp:cNvPr id="0" name=""/>
        <dsp:cNvSpPr/>
      </dsp:nvSpPr>
      <dsp:spPr>
        <a:xfrm>
          <a:off x="2960499" y="1267323"/>
          <a:ext cx="308679" cy="4043766"/>
        </a:xfrm>
        <a:custGeom>
          <a:avLst/>
          <a:gdLst/>
          <a:ahLst/>
          <a:cxnLst/>
          <a:rect l="0" t="0" r="0" b="0"/>
          <a:pathLst>
            <a:path>
              <a:moveTo>
                <a:pt x="0" y="4043766"/>
              </a:moveTo>
              <a:lnTo>
                <a:pt x="154339" y="4043766"/>
              </a:lnTo>
              <a:lnTo>
                <a:pt x="154339" y="0"/>
              </a:lnTo>
              <a:lnTo>
                <a:pt x="308679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400" kern="1200"/>
        </a:p>
      </dsp:txBody>
      <dsp:txXfrm>
        <a:off x="3013451" y="3187818"/>
        <a:ext cx="202776" cy="202776"/>
      </dsp:txXfrm>
    </dsp:sp>
    <dsp:sp modelId="{47AE8846-F21F-4E4C-B4A3-D44DA4BF791C}">
      <dsp:nvSpPr>
        <dsp:cNvPr id="0" name=""/>
        <dsp:cNvSpPr/>
      </dsp:nvSpPr>
      <dsp:spPr>
        <a:xfrm rot="16200000">
          <a:off x="1486943" y="5075816"/>
          <a:ext cx="247656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0" tIns="19050" rIns="19050" bIns="19050" numCol="1" spcCol="1270" anchor="ctr" anchorCtr="0">
          <a:noAutofit/>
        </a:bodyPr>
        <a:lstStyle/>
        <a:p>
          <a:pPr lvl="0" algn="ctr" defTabSz="1333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000" kern="1200"/>
            <a:t>Feedback</a:t>
          </a:r>
          <a:endParaRPr lang="zh-CN" altLang="en-US" sz="3000" kern="1200"/>
        </a:p>
      </dsp:txBody>
      <dsp:txXfrm>
        <a:off x="1486943" y="5075816"/>
        <a:ext cx="2476565" cy="470547"/>
      </dsp:txXfrm>
    </dsp:sp>
    <dsp:sp modelId="{D8029DD7-C3D4-4A1B-A556-4867F2CA8583}">
      <dsp:nvSpPr>
        <dsp:cNvPr id="0" name=""/>
        <dsp:cNvSpPr/>
      </dsp:nvSpPr>
      <dsp:spPr>
        <a:xfrm>
          <a:off x="3269178" y="1032049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sk myself why to do it continualy</a:t>
          </a:r>
          <a:endParaRPr lang="zh-CN" altLang="en-US" sz="1100" kern="1200"/>
        </a:p>
      </dsp:txBody>
      <dsp:txXfrm>
        <a:off x="3269178" y="1032049"/>
        <a:ext cx="1543395" cy="470547"/>
      </dsp:txXfrm>
    </dsp:sp>
    <dsp:sp modelId="{11939ED3-8FFD-4797-A85B-92A0BC202556}">
      <dsp:nvSpPr>
        <dsp:cNvPr id="0" name=""/>
        <dsp:cNvSpPr/>
      </dsp:nvSpPr>
      <dsp:spPr>
        <a:xfrm>
          <a:off x="5121253" y="2727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Vision/Big Picture</a:t>
          </a:r>
          <a:endParaRPr lang="zh-CN" altLang="en-US" sz="1100" kern="1200"/>
        </a:p>
      </dsp:txBody>
      <dsp:txXfrm>
        <a:off x="5121253" y="2727"/>
        <a:ext cx="1543395" cy="470547"/>
      </dsp:txXfrm>
    </dsp:sp>
    <dsp:sp modelId="{B1567EBD-1E43-4ECC-BFA4-ECB2828AD186}">
      <dsp:nvSpPr>
        <dsp:cNvPr id="0" name=""/>
        <dsp:cNvSpPr/>
      </dsp:nvSpPr>
      <dsp:spPr>
        <a:xfrm>
          <a:off x="5121253" y="590911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Root Cause</a:t>
          </a:r>
          <a:endParaRPr lang="zh-CN" altLang="en-US" sz="1100" kern="1200"/>
        </a:p>
      </dsp:txBody>
      <dsp:txXfrm>
        <a:off x="5121253" y="590911"/>
        <a:ext cx="1543395" cy="470547"/>
      </dsp:txXfrm>
    </dsp:sp>
    <dsp:sp modelId="{D25AF45C-8621-41E6-96C3-C7BD2BF6496A}">
      <dsp:nvSpPr>
        <dsp:cNvPr id="0" name=""/>
        <dsp:cNvSpPr/>
      </dsp:nvSpPr>
      <dsp:spPr>
        <a:xfrm>
          <a:off x="6973327" y="296819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Essence to trigger the potential and motivation</a:t>
          </a:r>
          <a:endParaRPr lang="zh-CN" altLang="en-US" sz="1100" kern="1200"/>
        </a:p>
      </dsp:txBody>
      <dsp:txXfrm>
        <a:off x="6973327" y="296819"/>
        <a:ext cx="1543395" cy="470547"/>
      </dsp:txXfrm>
    </dsp:sp>
    <dsp:sp modelId="{CF0EF262-19CE-4132-A2D9-4CAAE2B86226}">
      <dsp:nvSpPr>
        <dsp:cNvPr id="0" name=""/>
        <dsp:cNvSpPr/>
      </dsp:nvSpPr>
      <dsp:spPr>
        <a:xfrm>
          <a:off x="6973327" y="885003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Research</a:t>
          </a:r>
          <a:endParaRPr lang="zh-CN" altLang="en-US" sz="1100" kern="1200"/>
        </a:p>
      </dsp:txBody>
      <dsp:txXfrm>
        <a:off x="6973327" y="885003"/>
        <a:ext cx="1543395" cy="470547"/>
      </dsp:txXfrm>
    </dsp:sp>
    <dsp:sp modelId="{E577ED8A-DDB0-47FC-91A1-05DA67246679}">
      <dsp:nvSpPr>
        <dsp:cNvPr id="0" name=""/>
        <dsp:cNvSpPr/>
      </dsp:nvSpPr>
      <dsp:spPr>
        <a:xfrm>
          <a:off x="8825402" y="885003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Not only the new things</a:t>
          </a:r>
          <a:endParaRPr lang="zh-CN" altLang="en-US" sz="1100" kern="1200"/>
        </a:p>
      </dsp:txBody>
      <dsp:txXfrm>
        <a:off x="8825402" y="885003"/>
        <a:ext cx="1543395" cy="470547"/>
      </dsp:txXfrm>
    </dsp:sp>
    <dsp:sp modelId="{2EF38378-6BAB-4D13-9179-251CC87E9673}">
      <dsp:nvSpPr>
        <dsp:cNvPr id="0" name=""/>
        <dsp:cNvSpPr/>
      </dsp:nvSpPr>
      <dsp:spPr>
        <a:xfrm>
          <a:off x="5121253" y="1473188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mmerse in </a:t>
          </a:r>
          <a:endParaRPr lang="zh-CN" altLang="en-US" sz="1100" kern="1200"/>
        </a:p>
      </dsp:txBody>
      <dsp:txXfrm>
        <a:off x="5121253" y="1473188"/>
        <a:ext cx="1543395" cy="470547"/>
      </dsp:txXfrm>
    </dsp:sp>
    <dsp:sp modelId="{45849D85-2531-49E0-B359-6E8C5A7A5BB1}">
      <dsp:nvSpPr>
        <dsp:cNvPr id="0" name=""/>
        <dsp:cNvSpPr/>
      </dsp:nvSpPr>
      <dsp:spPr>
        <a:xfrm>
          <a:off x="6973327" y="1473188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***Passions***</a:t>
          </a:r>
          <a:endParaRPr lang="zh-CN" altLang="en-US" sz="1100" kern="1200"/>
        </a:p>
      </dsp:txBody>
      <dsp:txXfrm>
        <a:off x="6973327" y="1473188"/>
        <a:ext cx="1543395" cy="470547"/>
      </dsp:txXfrm>
    </dsp:sp>
    <dsp:sp modelId="{DC3EFA0E-F7D3-488D-BAB2-83AB040D5D03}">
      <dsp:nvSpPr>
        <dsp:cNvPr id="0" name=""/>
        <dsp:cNvSpPr/>
      </dsp:nvSpPr>
      <dsp:spPr>
        <a:xfrm>
          <a:off x="5121253" y="2061372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Big Picture</a:t>
          </a:r>
          <a:endParaRPr lang="zh-CN" altLang="en-US" sz="1100" kern="1200"/>
        </a:p>
      </dsp:txBody>
      <dsp:txXfrm>
        <a:off x="5121253" y="2061372"/>
        <a:ext cx="1543395" cy="470547"/>
      </dsp:txXfrm>
    </dsp:sp>
    <dsp:sp modelId="{F49FBDA6-9523-404F-8026-E9439F9AAA03}">
      <dsp:nvSpPr>
        <dsp:cNvPr id="0" name=""/>
        <dsp:cNvSpPr/>
      </dsp:nvSpPr>
      <dsp:spPr>
        <a:xfrm>
          <a:off x="6973327" y="2061372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Overview</a:t>
          </a:r>
          <a:endParaRPr lang="zh-CN" altLang="en-US" sz="1100" kern="1200"/>
        </a:p>
      </dsp:txBody>
      <dsp:txXfrm>
        <a:off x="6973327" y="2061372"/>
        <a:ext cx="1543395" cy="470547"/>
      </dsp:txXfrm>
    </dsp:sp>
    <dsp:sp modelId="{667EC47A-D406-433A-9EE9-6981B639D7B7}">
      <dsp:nvSpPr>
        <dsp:cNvPr id="0" name=""/>
        <dsp:cNvSpPr/>
      </dsp:nvSpPr>
      <dsp:spPr>
        <a:xfrm>
          <a:off x="3269178" y="2943648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Dynamic</a:t>
          </a:r>
          <a:endParaRPr lang="zh-CN" altLang="en-US" sz="1100" kern="1200"/>
        </a:p>
      </dsp:txBody>
      <dsp:txXfrm>
        <a:off x="3269178" y="2943648"/>
        <a:ext cx="1543395" cy="470547"/>
      </dsp:txXfrm>
    </dsp:sp>
    <dsp:sp modelId="{C89F51ED-3374-442C-92AA-F1197A936B88}">
      <dsp:nvSpPr>
        <dsp:cNvPr id="0" name=""/>
        <dsp:cNvSpPr/>
      </dsp:nvSpPr>
      <dsp:spPr>
        <a:xfrm>
          <a:off x="5121253" y="2649556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ursue main goal</a:t>
          </a:r>
          <a:endParaRPr lang="zh-CN" altLang="en-US" sz="1100" kern="1200"/>
        </a:p>
      </dsp:txBody>
      <dsp:txXfrm>
        <a:off x="5121253" y="2649556"/>
        <a:ext cx="1543395" cy="470547"/>
      </dsp:txXfrm>
    </dsp:sp>
    <dsp:sp modelId="{5735FE3E-74EF-4FB3-9C7C-EFF9A4077E40}">
      <dsp:nvSpPr>
        <dsp:cNvPr id="0" name=""/>
        <dsp:cNvSpPr/>
      </dsp:nvSpPr>
      <dsp:spPr>
        <a:xfrm>
          <a:off x="5121253" y="3237740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djust minor goals</a:t>
          </a:r>
          <a:endParaRPr lang="zh-CN" altLang="en-US" sz="1100" kern="1200"/>
        </a:p>
      </dsp:txBody>
      <dsp:txXfrm>
        <a:off x="5121253" y="3237740"/>
        <a:ext cx="1543395" cy="470547"/>
      </dsp:txXfrm>
    </dsp:sp>
    <dsp:sp modelId="{7B296622-3203-4C3C-BADC-76263B452119}">
      <dsp:nvSpPr>
        <dsp:cNvPr id="0" name=""/>
        <dsp:cNvSpPr/>
      </dsp:nvSpPr>
      <dsp:spPr>
        <a:xfrm>
          <a:off x="3269178" y="5737523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trategy</a:t>
          </a:r>
          <a:endParaRPr lang="zh-CN" altLang="en-US" sz="1100" kern="1200"/>
        </a:p>
      </dsp:txBody>
      <dsp:txXfrm>
        <a:off x="3269178" y="5737523"/>
        <a:ext cx="1543395" cy="470547"/>
      </dsp:txXfrm>
    </dsp:sp>
    <dsp:sp modelId="{0B695C86-3F6C-4648-A15A-8533D9EA1FFD}">
      <dsp:nvSpPr>
        <dsp:cNvPr id="0" name=""/>
        <dsp:cNvSpPr/>
      </dsp:nvSpPr>
      <dsp:spPr>
        <a:xfrm>
          <a:off x="5121253" y="4120017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lanning</a:t>
          </a:r>
          <a:endParaRPr lang="zh-CN" altLang="en-US" sz="1100" kern="1200"/>
        </a:p>
      </dsp:txBody>
      <dsp:txXfrm>
        <a:off x="5121253" y="4120017"/>
        <a:ext cx="1543395" cy="470547"/>
      </dsp:txXfrm>
    </dsp:sp>
    <dsp:sp modelId="{5EB78EB3-5C99-470D-90EF-7A16B04F841C}">
      <dsp:nvSpPr>
        <dsp:cNvPr id="0" name=""/>
        <dsp:cNvSpPr/>
      </dsp:nvSpPr>
      <dsp:spPr>
        <a:xfrm>
          <a:off x="6973327" y="3825924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et up Planning</a:t>
          </a:r>
          <a:endParaRPr lang="zh-CN" altLang="en-US" sz="1100" kern="1200"/>
        </a:p>
      </dsp:txBody>
      <dsp:txXfrm>
        <a:off x="6973327" y="3825924"/>
        <a:ext cx="1543395" cy="470547"/>
      </dsp:txXfrm>
    </dsp:sp>
    <dsp:sp modelId="{DA2225B3-37A6-4291-AF63-09AEE7004252}">
      <dsp:nvSpPr>
        <dsp:cNvPr id="0" name=""/>
        <dsp:cNvSpPr/>
      </dsp:nvSpPr>
      <dsp:spPr>
        <a:xfrm>
          <a:off x="8825402" y="3825924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Book the time for next schedule</a:t>
          </a:r>
          <a:endParaRPr lang="zh-CN" altLang="en-US" sz="1100" kern="1200"/>
        </a:p>
      </dsp:txBody>
      <dsp:txXfrm>
        <a:off x="8825402" y="3825924"/>
        <a:ext cx="1543395" cy="470547"/>
      </dsp:txXfrm>
    </dsp:sp>
    <dsp:sp modelId="{F9BD1C4A-88E0-4CF9-A171-FCFEF63FA9A1}">
      <dsp:nvSpPr>
        <dsp:cNvPr id="0" name=""/>
        <dsp:cNvSpPr/>
      </dsp:nvSpPr>
      <dsp:spPr>
        <a:xfrm>
          <a:off x="6973327" y="4414109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nalysis</a:t>
          </a:r>
          <a:endParaRPr lang="zh-CN" altLang="en-US" sz="1100" kern="1200"/>
        </a:p>
      </dsp:txBody>
      <dsp:txXfrm>
        <a:off x="6973327" y="4414109"/>
        <a:ext cx="1543395" cy="470547"/>
      </dsp:txXfrm>
    </dsp:sp>
    <dsp:sp modelId="{EC4FAAE3-3A08-4E62-B0A2-18D177DFE4D8}">
      <dsp:nvSpPr>
        <dsp:cNvPr id="0" name=""/>
        <dsp:cNvSpPr/>
      </dsp:nvSpPr>
      <dsp:spPr>
        <a:xfrm>
          <a:off x="5121253" y="5296385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Efficiency</a:t>
          </a:r>
          <a:endParaRPr lang="zh-CN" altLang="en-US" sz="1100" kern="1200"/>
        </a:p>
      </dsp:txBody>
      <dsp:txXfrm>
        <a:off x="5121253" y="5296385"/>
        <a:ext cx="1543395" cy="470547"/>
      </dsp:txXfrm>
    </dsp:sp>
    <dsp:sp modelId="{9E1F4D6E-758A-4F89-B7C9-6F8E281E0368}">
      <dsp:nvSpPr>
        <dsp:cNvPr id="0" name=""/>
        <dsp:cNvSpPr/>
      </dsp:nvSpPr>
      <dsp:spPr>
        <a:xfrm>
          <a:off x="6973327" y="5002293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Dig deep fun coutinually</a:t>
          </a:r>
          <a:endParaRPr lang="zh-CN" altLang="en-US" sz="1100" kern="1200"/>
        </a:p>
      </dsp:txBody>
      <dsp:txXfrm>
        <a:off x="6973327" y="5002293"/>
        <a:ext cx="1543395" cy="470547"/>
      </dsp:txXfrm>
    </dsp:sp>
    <dsp:sp modelId="{C377E685-80F1-48EF-B51F-AFD781041C01}">
      <dsp:nvSpPr>
        <dsp:cNvPr id="0" name=""/>
        <dsp:cNvSpPr/>
      </dsp:nvSpPr>
      <dsp:spPr>
        <a:xfrm>
          <a:off x="6973327" y="5590477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Clarify the plan</a:t>
          </a:r>
          <a:endParaRPr lang="zh-CN" altLang="en-US" sz="1100" kern="1200"/>
        </a:p>
      </dsp:txBody>
      <dsp:txXfrm>
        <a:off x="6973327" y="5590477"/>
        <a:ext cx="1543395" cy="470547"/>
      </dsp:txXfrm>
    </dsp:sp>
    <dsp:sp modelId="{0C040E66-16C7-48D7-AD27-B7067DD30C09}">
      <dsp:nvSpPr>
        <dsp:cNvPr id="0" name=""/>
        <dsp:cNvSpPr/>
      </dsp:nvSpPr>
      <dsp:spPr>
        <a:xfrm>
          <a:off x="5121253" y="5884569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terative quickly</a:t>
          </a:r>
          <a:endParaRPr lang="zh-CN" altLang="en-US" sz="1100" kern="1200"/>
        </a:p>
      </dsp:txBody>
      <dsp:txXfrm>
        <a:off x="5121253" y="5884569"/>
        <a:ext cx="1543395" cy="470547"/>
      </dsp:txXfrm>
    </dsp:sp>
    <dsp:sp modelId="{E4348112-3497-4B55-A930-99F2D505E6C1}">
      <dsp:nvSpPr>
        <dsp:cNvPr id="0" name=""/>
        <dsp:cNvSpPr/>
      </dsp:nvSpPr>
      <dsp:spPr>
        <a:xfrm>
          <a:off x="5121253" y="6472753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Follow the Schedule</a:t>
          </a:r>
          <a:endParaRPr lang="zh-CN" altLang="en-US" sz="1100" kern="1200"/>
        </a:p>
      </dsp:txBody>
      <dsp:txXfrm>
        <a:off x="5121253" y="6472753"/>
        <a:ext cx="1543395" cy="470547"/>
      </dsp:txXfrm>
    </dsp:sp>
    <dsp:sp modelId="{175BCD3D-803C-4269-8FDB-885DF309A51B}">
      <dsp:nvSpPr>
        <dsp:cNvPr id="0" name=""/>
        <dsp:cNvSpPr/>
      </dsp:nvSpPr>
      <dsp:spPr>
        <a:xfrm>
          <a:off x="6973327" y="6178661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Time Boxing</a:t>
          </a:r>
          <a:endParaRPr lang="zh-CN" altLang="en-US" sz="1100" kern="1200"/>
        </a:p>
      </dsp:txBody>
      <dsp:txXfrm>
        <a:off x="6973327" y="6178661"/>
        <a:ext cx="1543395" cy="470547"/>
      </dsp:txXfrm>
    </dsp:sp>
    <dsp:sp modelId="{B9D609B1-809C-4965-B514-7AA09B4F36A2}">
      <dsp:nvSpPr>
        <dsp:cNvPr id="0" name=""/>
        <dsp:cNvSpPr/>
      </dsp:nvSpPr>
      <dsp:spPr>
        <a:xfrm>
          <a:off x="6973327" y="6766846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Doing as Schedule</a:t>
          </a:r>
          <a:endParaRPr lang="zh-CN" altLang="en-US" sz="1100" kern="1200"/>
        </a:p>
      </dsp:txBody>
      <dsp:txXfrm>
        <a:off x="6973327" y="6766846"/>
        <a:ext cx="1543395" cy="470547"/>
      </dsp:txXfrm>
    </dsp:sp>
    <dsp:sp modelId="{BAF5A9AF-AC41-4985-9A67-D805AF466D92}">
      <dsp:nvSpPr>
        <dsp:cNvPr id="0" name=""/>
        <dsp:cNvSpPr/>
      </dsp:nvSpPr>
      <dsp:spPr>
        <a:xfrm>
          <a:off x="5121253" y="7355030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leeping</a:t>
          </a:r>
          <a:endParaRPr lang="zh-CN" altLang="en-US" sz="1100" kern="1200"/>
        </a:p>
      </dsp:txBody>
      <dsp:txXfrm>
        <a:off x="5121253" y="7355030"/>
        <a:ext cx="1543395" cy="470547"/>
      </dsp:txXfrm>
    </dsp:sp>
    <dsp:sp modelId="{DD4916BE-0368-4708-B222-FC87BB8E7049}">
      <dsp:nvSpPr>
        <dsp:cNvPr id="0" name=""/>
        <dsp:cNvSpPr/>
      </dsp:nvSpPr>
      <dsp:spPr>
        <a:xfrm>
          <a:off x="6973327" y="7355030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mpact on the study</a:t>
          </a:r>
          <a:endParaRPr lang="zh-CN" altLang="en-US" sz="1100" kern="1200"/>
        </a:p>
      </dsp:txBody>
      <dsp:txXfrm>
        <a:off x="6973327" y="7355030"/>
        <a:ext cx="1543395" cy="470547"/>
      </dsp:txXfrm>
    </dsp:sp>
    <dsp:sp modelId="{DABA05F0-F203-4E51-AAE5-8FA17D326A9A}">
      <dsp:nvSpPr>
        <dsp:cNvPr id="0" name=""/>
        <dsp:cNvSpPr/>
      </dsp:nvSpPr>
      <dsp:spPr>
        <a:xfrm>
          <a:off x="3269178" y="7943214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resentation</a:t>
          </a:r>
          <a:endParaRPr lang="zh-CN" altLang="en-US" sz="1100" kern="1200"/>
        </a:p>
      </dsp:txBody>
      <dsp:txXfrm>
        <a:off x="3269178" y="7943214"/>
        <a:ext cx="1543395" cy="470547"/>
      </dsp:txXfrm>
    </dsp:sp>
    <dsp:sp modelId="{B6795FCA-3D2C-48B7-B60E-2D6D20A09239}">
      <dsp:nvSpPr>
        <dsp:cNvPr id="0" name=""/>
        <dsp:cNvSpPr/>
      </dsp:nvSpPr>
      <dsp:spPr>
        <a:xfrm>
          <a:off x="5121253" y="7943214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Get key point</a:t>
          </a:r>
          <a:endParaRPr lang="zh-CN" altLang="en-US" sz="1100" kern="1200"/>
        </a:p>
      </dsp:txBody>
      <dsp:txXfrm>
        <a:off x="5121253" y="7943214"/>
        <a:ext cx="1543395" cy="470547"/>
      </dsp:txXfrm>
    </dsp:sp>
    <dsp:sp modelId="{5B2A2679-3A76-4E9A-9D97-1CE4131E5F19}">
      <dsp:nvSpPr>
        <dsp:cNvPr id="0" name=""/>
        <dsp:cNvSpPr/>
      </dsp:nvSpPr>
      <dsp:spPr>
        <a:xfrm>
          <a:off x="3269178" y="9119582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ersonality</a:t>
          </a:r>
          <a:endParaRPr lang="zh-CN" altLang="en-US" sz="1100" kern="1200"/>
        </a:p>
      </dsp:txBody>
      <dsp:txXfrm>
        <a:off x="3269178" y="9119582"/>
        <a:ext cx="1543395" cy="470547"/>
      </dsp:txXfrm>
    </dsp:sp>
    <dsp:sp modelId="{9C1C14DA-F756-46ED-8E95-4DC5B5DF4902}">
      <dsp:nvSpPr>
        <dsp:cNvPr id="0" name=""/>
        <dsp:cNvSpPr/>
      </dsp:nvSpPr>
      <dsp:spPr>
        <a:xfrm>
          <a:off x="5121253" y="8825490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Feeling/Thinking</a:t>
          </a:r>
          <a:endParaRPr lang="zh-CN" altLang="en-US" sz="1100" kern="1200"/>
        </a:p>
      </dsp:txBody>
      <dsp:txXfrm>
        <a:off x="5121253" y="8825490"/>
        <a:ext cx="1543395" cy="470547"/>
      </dsp:txXfrm>
    </dsp:sp>
    <dsp:sp modelId="{089EB4D2-309E-48F6-B6C7-F07A788BD238}">
      <dsp:nvSpPr>
        <dsp:cNvPr id="0" name=""/>
        <dsp:cNvSpPr/>
      </dsp:nvSpPr>
      <dsp:spPr>
        <a:xfrm>
          <a:off x="6973327" y="8531398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void excessive feelings</a:t>
          </a:r>
          <a:endParaRPr lang="zh-CN" altLang="en-US" sz="1100" kern="1200"/>
        </a:p>
      </dsp:txBody>
      <dsp:txXfrm>
        <a:off x="6973327" y="8531398"/>
        <a:ext cx="1543395" cy="470547"/>
      </dsp:txXfrm>
    </dsp:sp>
    <dsp:sp modelId="{927FCCAB-98F8-4BEA-99B1-454338C8A10F}">
      <dsp:nvSpPr>
        <dsp:cNvPr id="0" name=""/>
        <dsp:cNvSpPr/>
      </dsp:nvSpPr>
      <dsp:spPr>
        <a:xfrm>
          <a:off x="6973327" y="9119582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Focus on why/how to do the things</a:t>
          </a:r>
          <a:endParaRPr lang="zh-CN" altLang="en-US" sz="1100" kern="1200"/>
        </a:p>
      </dsp:txBody>
      <dsp:txXfrm>
        <a:off x="6973327" y="9119582"/>
        <a:ext cx="1543395" cy="470547"/>
      </dsp:txXfrm>
    </dsp:sp>
    <dsp:sp modelId="{991CE33F-43E7-40DB-9B80-B5E9EFEAB066}">
      <dsp:nvSpPr>
        <dsp:cNvPr id="0" name=""/>
        <dsp:cNvSpPr/>
      </dsp:nvSpPr>
      <dsp:spPr>
        <a:xfrm>
          <a:off x="5121253" y="9413675"/>
          <a:ext cx="1543395" cy="4705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Independency</a:t>
          </a:r>
          <a:endParaRPr lang="zh-CN" altLang="en-US" sz="1100" kern="1200"/>
        </a:p>
      </dsp:txBody>
      <dsp:txXfrm>
        <a:off x="5121253" y="9413675"/>
        <a:ext cx="1543395" cy="47054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21</cp:revision>
  <dcterms:created xsi:type="dcterms:W3CDTF">2018-11-26T17:45:00Z</dcterms:created>
  <dcterms:modified xsi:type="dcterms:W3CDTF">2018-12-03T15:57:00Z</dcterms:modified>
</cp:coreProperties>
</file>